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1A660CCF" w:rsidR="008804B5" w:rsidRDefault="008804B5" w:rsidP="008804B5">
      <w:pPr>
        <w:jc w:val="center"/>
        <w:rPr>
          <w:rFonts w:ascii="Avenir LT Std 35 Light" w:hAnsi="Avenir LT Std 35 Light"/>
          <w:sz w:val="44"/>
          <w:szCs w:val="44"/>
        </w:rPr>
      </w:pPr>
    </w:p>
    <w:p w14:paraId="58062469" w14:textId="14EEA124" w:rsidR="002F1660" w:rsidRDefault="002F1660" w:rsidP="008804B5">
      <w:pPr>
        <w:jc w:val="center"/>
        <w:rPr>
          <w:rFonts w:ascii="Avenir LT Std 35 Light" w:hAnsi="Avenir LT Std 35 Light"/>
          <w:sz w:val="44"/>
          <w:szCs w:val="44"/>
        </w:rPr>
      </w:pPr>
      <w:r w:rsidRPr="002F1660">
        <w:rPr>
          <w:rFonts w:ascii="Avenir LT Std 35 Light" w:hAnsi="Avenir LT Std 35 Light"/>
          <w:sz w:val="44"/>
          <w:szCs w:val="44"/>
        </w:rPr>
        <w:t>HLT57715 - Diploma of Practice Management (Release 1)</w:t>
      </w:r>
    </w:p>
    <w:p w14:paraId="21A8AD02" w14:textId="77777777" w:rsidR="002F1660" w:rsidRDefault="002F1660"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649F2800" w14:textId="77777777" w:rsidR="002F1660" w:rsidRPr="00DD3DF1" w:rsidRDefault="002F1660" w:rsidP="002F1660">
      <w:pPr>
        <w:pStyle w:val="Heading1"/>
      </w:pPr>
      <w:bookmarkStart w:id="4" w:name="_Toc19790679"/>
      <w:r w:rsidRPr="00DD3DF1">
        <w:lastRenderedPageBreak/>
        <w:t>BSBWOR502 Lead and manage team effectiveness</w:t>
      </w:r>
      <w:bookmarkEnd w:id="4"/>
    </w:p>
    <w:p w14:paraId="48CE716D" w14:textId="77777777" w:rsidR="002F1660" w:rsidRDefault="002F1660" w:rsidP="002F1660">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32E22BE1" w14:textId="77777777" w:rsidR="002F1660" w:rsidRDefault="002F1660" w:rsidP="002F1660"/>
    <w:tbl>
      <w:tblPr>
        <w:tblStyle w:val="TableGrid"/>
        <w:tblW w:w="0" w:type="auto"/>
        <w:tblLook w:val="04A0" w:firstRow="1" w:lastRow="0" w:firstColumn="1" w:lastColumn="0" w:noHBand="0" w:noVBand="1"/>
      </w:tblPr>
      <w:tblGrid>
        <w:gridCol w:w="2208"/>
        <w:gridCol w:w="1359"/>
        <w:gridCol w:w="1322"/>
        <w:gridCol w:w="1579"/>
        <w:gridCol w:w="1382"/>
        <w:gridCol w:w="1159"/>
      </w:tblGrid>
      <w:tr w:rsidR="002F1660" w14:paraId="6F5844FF" w14:textId="77777777" w:rsidTr="00056CD2">
        <w:trPr>
          <w:tblHeader/>
        </w:trPr>
        <w:tc>
          <w:tcPr>
            <w:tcW w:w="2912" w:type="dxa"/>
          </w:tcPr>
          <w:p w14:paraId="29BA22F1" w14:textId="77777777" w:rsidR="002F1660" w:rsidRDefault="002F1660" w:rsidP="00056CD2"/>
        </w:tc>
        <w:tc>
          <w:tcPr>
            <w:tcW w:w="1431" w:type="dxa"/>
          </w:tcPr>
          <w:p w14:paraId="64DB46F9" w14:textId="77777777" w:rsidR="002F1660" w:rsidRDefault="002F1660" w:rsidP="00056CD2">
            <w:pPr>
              <w:rPr>
                <w:b/>
                <w:bCs/>
              </w:rPr>
            </w:pPr>
            <w:r w:rsidRPr="00C17BDE">
              <w:rPr>
                <w:b/>
                <w:bCs/>
              </w:rPr>
              <w:t>I have skills and knowledge in this area</w:t>
            </w:r>
          </w:p>
          <w:p w14:paraId="4B3EACFA" w14:textId="77777777" w:rsidR="002F1660" w:rsidRPr="00620271" w:rsidRDefault="002F1660" w:rsidP="00056CD2">
            <w:pPr>
              <w:rPr>
                <w:b/>
                <w:bCs/>
              </w:rPr>
            </w:pPr>
            <w:r>
              <w:rPr>
                <w:b/>
                <w:bCs/>
              </w:rPr>
              <w:t>(1 point)</w:t>
            </w:r>
          </w:p>
        </w:tc>
        <w:tc>
          <w:tcPr>
            <w:tcW w:w="1325" w:type="dxa"/>
          </w:tcPr>
          <w:p w14:paraId="3E7EC996" w14:textId="77777777" w:rsidR="002F1660" w:rsidRPr="00620271" w:rsidRDefault="002F16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108665F" w14:textId="77777777" w:rsidR="002F1660" w:rsidRPr="00C17BDE" w:rsidRDefault="002F1660" w:rsidP="00056CD2">
            <w:pPr>
              <w:rPr>
                <w:b/>
                <w:bCs/>
              </w:rPr>
            </w:pPr>
            <w:r w:rsidRPr="00C17BDE">
              <w:rPr>
                <w:b/>
                <w:bCs/>
              </w:rPr>
              <w:t>I have performed these tasks:</w:t>
            </w:r>
          </w:p>
          <w:p w14:paraId="5A4C0D0C" w14:textId="77777777" w:rsidR="002F1660" w:rsidRPr="007C797B" w:rsidRDefault="002F1660" w:rsidP="00056CD2">
            <w:pPr>
              <w:rPr>
                <w:b/>
                <w:bCs/>
              </w:rPr>
            </w:pPr>
            <w:r w:rsidRPr="007C797B">
              <w:rPr>
                <w:b/>
                <w:bCs/>
              </w:rPr>
              <w:t>Rarely = 1 point</w:t>
            </w:r>
          </w:p>
          <w:p w14:paraId="329D6A97" w14:textId="77777777" w:rsidR="002F1660" w:rsidRPr="007C797B" w:rsidRDefault="002F1660" w:rsidP="00056CD2">
            <w:pPr>
              <w:rPr>
                <w:b/>
                <w:bCs/>
              </w:rPr>
            </w:pPr>
            <w:r w:rsidRPr="007C797B">
              <w:rPr>
                <w:b/>
                <w:bCs/>
              </w:rPr>
              <w:t>Sometimes</w:t>
            </w:r>
            <w:r>
              <w:rPr>
                <w:b/>
                <w:bCs/>
              </w:rPr>
              <w:t xml:space="preserve"> = 2 points</w:t>
            </w:r>
          </w:p>
          <w:p w14:paraId="5C0EE58A" w14:textId="77777777" w:rsidR="002F1660" w:rsidRPr="007C797B" w:rsidRDefault="002F1660" w:rsidP="00056CD2">
            <w:pPr>
              <w:rPr>
                <w:b/>
                <w:bCs/>
              </w:rPr>
            </w:pPr>
            <w:r w:rsidRPr="007C797B">
              <w:rPr>
                <w:b/>
                <w:bCs/>
              </w:rPr>
              <w:t>Frequently = 3 points</w:t>
            </w:r>
          </w:p>
        </w:tc>
        <w:tc>
          <w:tcPr>
            <w:tcW w:w="1392" w:type="dxa"/>
          </w:tcPr>
          <w:p w14:paraId="4288D24C" w14:textId="77777777" w:rsidR="002F1660" w:rsidRDefault="002F1660" w:rsidP="00056CD2">
            <w:pPr>
              <w:rPr>
                <w:b/>
                <w:bCs/>
              </w:rPr>
            </w:pPr>
            <w:r w:rsidRPr="00C17BDE">
              <w:rPr>
                <w:b/>
                <w:bCs/>
              </w:rPr>
              <w:t>I can collect documents and evidence that show I have undertaken these tasks</w:t>
            </w:r>
          </w:p>
          <w:p w14:paraId="15F88E6B" w14:textId="77777777" w:rsidR="002F1660" w:rsidRPr="00620271" w:rsidRDefault="002F1660" w:rsidP="00056CD2">
            <w:pPr>
              <w:rPr>
                <w:b/>
                <w:bCs/>
              </w:rPr>
            </w:pPr>
            <w:r>
              <w:rPr>
                <w:b/>
                <w:bCs/>
              </w:rPr>
              <w:t>(2 points)</w:t>
            </w:r>
          </w:p>
        </w:tc>
        <w:tc>
          <w:tcPr>
            <w:tcW w:w="1392" w:type="dxa"/>
          </w:tcPr>
          <w:p w14:paraId="7B7C6C6B" w14:textId="77777777" w:rsidR="002F1660" w:rsidRPr="00C17BDE" w:rsidRDefault="002F1660" w:rsidP="00056CD2">
            <w:pPr>
              <w:rPr>
                <w:b/>
                <w:bCs/>
              </w:rPr>
            </w:pPr>
            <w:r>
              <w:rPr>
                <w:b/>
                <w:bCs/>
              </w:rPr>
              <w:t>Total number of points</w:t>
            </w:r>
          </w:p>
        </w:tc>
      </w:tr>
      <w:tr w:rsidR="002F1660" w14:paraId="38487194" w14:textId="77777777" w:rsidTr="00056CD2">
        <w:tc>
          <w:tcPr>
            <w:tcW w:w="2912" w:type="dxa"/>
          </w:tcPr>
          <w:p w14:paraId="285BDBDB" w14:textId="77777777" w:rsidR="002F1660" w:rsidRDefault="002F1660" w:rsidP="00056CD2">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670E25B7" w14:textId="77777777" w:rsidR="002F1660" w:rsidRDefault="002F1660" w:rsidP="00056CD2">
            <w:r>
              <w:t>modelling desired behaviour and practices.</w:t>
            </w:r>
          </w:p>
        </w:tc>
        <w:tc>
          <w:tcPr>
            <w:tcW w:w="1431" w:type="dxa"/>
          </w:tcPr>
          <w:p w14:paraId="24C9D06C" w14:textId="77777777" w:rsidR="002F1660" w:rsidRDefault="002F1660" w:rsidP="00056CD2"/>
        </w:tc>
        <w:tc>
          <w:tcPr>
            <w:tcW w:w="1325" w:type="dxa"/>
          </w:tcPr>
          <w:p w14:paraId="6D4D8B22" w14:textId="77777777" w:rsidR="002F1660" w:rsidRDefault="002F1660" w:rsidP="00056CD2"/>
        </w:tc>
        <w:tc>
          <w:tcPr>
            <w:tcW w:w="1956" w:type="dxa"/>
          </w:tcPr>
          <w:p w14:paraId="52DF97A1" w14:textId="77777777" w:rsidR="002F1660" w:rsidRDefault="002F1660" w:rsidP="00056CD2"/>
        </w:tc>
        <w:tc>
          <w:tcPr>
            <w:tcW w:w="1392" w:type="dxa"/>
          </w:tcPr>
          <w:p w14:paraId="66C8D420" w14:textId="77777777" w:rsidR="002F1660" w:rsidRDefault="002F1660" w:rsidP="00056CD2"/>
        </w:tc>
        <w:tc>
          <w:tcPr>
            <w:tcW w:w="1392" w:type="dxa"/>
          </w:tcPr>
          <w:p w14:paraId="417ECB42" w14:textId="77777777" w:rsidR="002F1660" w:rsidRDefault="002F1660" w:rsidP="00056CD2"/>
        </w:tc>
      </w:tr>
      <w:tr w:rsidR="002F1660" w14:paraId="3CB79716" w14:textId="77777777" w:rsidTr="00056CD2">
        <w:tc>
          <w:tcPr>
            <w:tcW w:w="2912" w:type="dxa"/>
          </w:tcPr>
          <w:p w14:paraId="4E3A02FF" w14:textId="77777777" w:rsidR="002F1660" w:rsidRDefault="002F1660" w:rsidP="00056CD2">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2291CE60" w14:textId="77777777" w:rsidR="002F1660" w:rsidRDefault="002F1660" w:rsidP="00056CD2"/>
        </w:tc>
        <w:tc>
          <w:tcPr>
            <w:tcW w:w="1325" w:type="dxa"/>
          </w:tcPr>
          <w:p w14:paraId="4EA6F544" w14:textId="77777777" w:rsidR="002F1660" w:rsidRDefault="002F1660" w:rsidP="00056CD2"/>
        </w:tc>
        <w:tc>
          <w:tcPr>
            <w:tcW w:w="1956" w:type="dxa"/>
          </w:tcPr>
          <w:p w14:paraId="761C1AF9" w14:textId="77777777" w:rsidR="002F1660" w:rsidRDefault="002F1660" w:rsidP="00056CD2"/>
        </w:tc>
        <w:tc>
          <w:tcPr>
            <w:tcW w:w="1392" w:type="dxa"/>
          </w:tcPr>
          <w:p w14:paraId="2F43CA87" w14:textId="77777777" w:rsidR="002F1660" w:rsidRDefault="002F1660" w:rsidP="00056CD2"/>
        </w:tc>
        <w:tc>
          <w:tcPr>
            <w:tcW w:w="1392" w:type="dxa"/>
          </w:tcPr>
          <w:p w14:paraId="56BD717C" w14:textId="77777777" w:rsidR="002F1660" w:rsidRDefault="002F1660" w:rsidP="00056CD2"/>
        </w:tc>
      </w:tr>
      <w:tr w:rsidR="002F1660" w14:paraId="2FF2971D" w14:textId="77777777" w:rsidTr="00056CD2">
        <w:tc>
          <w:tcPr>
            <w:tcW w:w="2912" w:type="dxa"/>
          </w:tcPr>
          <w:p w14:paraId="6A2BF630" w14:textId="77777777" w:rsidR="002F1660" w:rsidRPr="00212219" w:rsidRDefault="002F1660" w:rsidP="00056CD2">
            <w:r>
              <w:t xml:space="preserve">I have </w:t>
            </w:r>
            <w:r w:rsidRPr="006E24D0">
              <w:t>establish</w:t>
            </w:r>
            <w:r>
              <w:t>ed</w:t>
            </w:r>
            <w:r w:rsidRPr="006E24D0">
              <w:t xml:space="preserve"> processes to address issues and resolve performance issues</w:t>
            </w:r>
            <w:r>
              <w:t>.</w:t>
            </w:r>
          </w:p>
        </w:tc>
        <w:tc>
          <w:tcPr>
            <w:tcW w:w="1431" w:type="dxa"/>
          </w:tcPr>
          <w:p w14:paraId="33908F6B" w14:textId="77777777" w:rsidR="002F1660" w:rsidRDefault="002F1660" w:rsidP="00056CD2"/>
        </w:tc>
        <w:tc>
          <w:tcPr>
            <w:tcW w:w="1325" w:type="dxa"/>
          </w:tcPr>
          <w:p w14:paraId="4BDAB8A3" w14:textId="77777777" w:rsidR="002F1660" w:rsidRDefault="002F1660" w:rsidP="00056CD2"/>
        </w:tc>
        <w:tc>
          <w:tcPr>
            <w:tcW w:w="1956" w:type="dxa"/>
          </w:tcPr>
          <w:p w14:paraId="20EA2AF8" w14:textId="77777777" w:rsidR="002F1660" w:rsidRDefault="002F1660" w:rsidP="00056CD2"/>
        </w:tc>
        <w:tc>
          <w:tcPr>
            <w:tcW w:w="1392" w:type="dxa"/>
          </w:tcPr>
          <w:p w14:paraId="527F3932" w14:textId="77777777" w:rsidR="002F1660" w:rsidRDefault="002F1660" w:rsidP="00056CD2"/>
        </w:tc>
        <w:tc>
          <w:tcPr>
            <w:tcW w:w="1392" w:type="dxa"/>
          </w:tcPr>
          <w:p w14:paraId="75C2097A" w14:textId="77777777" w:rsidR="002F1660" w:rsidRDefault="002F1660" w:rsidP="00056CD2"/>
        </w:tc>
      </w:tr>
      <w:tr w:rsidR="002F1660" w14:paraId="5E6D59B5" w14:textId="77777777" w:rsidTr="00056CD2">
        <w:tc>
          <w:tcPr>
            <w:tcW w:w="2912" w:type="dxa"/>
          </w:tcPr>
          <w:p w14:paraId="089C0EE0" w14:textId="77777777" w:rsidR="002F1660" w:rsidRPr="00212219" w:rsidRDefault="002F1660" w:rsidP="00056CD2">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65F36AF5" w14:textId="77777777" w:rsidR="002F1660" w:rsidRDefault="002F1660" w:rsidP="00056CD2"/>
        </w:tc>
        <w:tc>
          <w:tcPr>
            <w:tcW w:w="1325" w:type="dxa"/>
          </w:tcPr>
          <w:p w14:paraId="465B3310" w14:textId="77777777" w:rsidR="002F1660" w:rsidRDefault="002F1660" w:rsidP="00056CD2"/>
        </w:tc>
        <w:tc>
          <w:tcPr>
            <w:tcW w:w="1956" w:type="dxa"/>
          </w:tcPr>
          <w:p w14:paraId="33C2C288" w14:textId="77777777" w:rsidR="002F1660" w:rsidRDefault="002F1660" w:rsidP="00056CD2"/>
        </w:tc>
        <w:tc>
          <w:tcPr>
            <w:tcW w:w="1392" w:type="dxa"/>
          </w:tcPr>
          <w:p w14:paraId="51ADAD74" w14:textId="77777777" w:rsidR="002F1660" w:rsidRDefault="002F1660" w:rsidP="00056CD2"/>
        </w:tc>
        <w:tc>
          <w:tcPr>
            <w:tcW w:w="1392" w:type="dxa"/>
          </w:tcPr>
          <w:p w14:paraId="0EE41103" w14:textId="77777777" w:rsidR="002F1660" w:rsidRDefault="002F1660" w:rsidP="00056CD2"/>
        </w:tc>
      </w:tr>
      <w:tr w:rsidR="002F1660" w14:paraId="62372AFE" w14:textId="77777777" w:rsidTr="00056CD2">
        <w:tc>
          <w:tcPr>
            <w:tcW w:w="2912" w:type="dxa"/>
          </w:tcPr>
          <w:p w14:paraId="241768BF" w14:textId="77777777" w:rsidR="002F1660" w:rsidRPr="00620271" w:rsidRDefault="002F1660" w:rsidP="00056CD2">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311A21C2" w14:textId="77777777" w:rsidR="002F1660" w:rsidRDefault="002F1660" w:rsidP="00056CD2"/>
        </w:tc>
        <w:tc>
          <w:tcPr>
            <w:tcW w:w="1325" w:type="dxa"/>
          </w:tcPr>
          <w:p w14:paraId="528DD60F" w14:textId="77777777" w:rsidR="002F1660" w:rsidRDefault="002F1660" w:rsidP="00056CD2"/>
        </w:tc>
        <w:tc>
          <w:tcPr>
            <w:tcW w:w="1956" w:type="dxa"/>
          </w:tcPr>
          <w:p w14:paraId="2659DB56" w14:textId="77777777" w:rsidR="002F1660" w:rsidRDefault="002F1660" w:rsidP="00056CD2"/>
        </w:tc>
        <w:tc>
          <w:tcPr>
            <w:tcW w:w="1392" w:type="dxa"/>
          </w:tcPr>
          <w:p w14:paraId="60403C92" w14:textId="77777777" w:rsidR="002F1660" w:rsidRDefault="002F1660" w:rsidP="00056CD2"/>
        </w:tc>
        <w:tc>
          <w:tcPr>
            <w:tcW w:w="1392" w:type="dxa"/>
          </w:tcPr>
          <w:p w14:paraId="1B608E13" w14:textId="77777777" w:rsidR="002F1660" w:rsidRDefault="002F1660" w:rsidP="00056CD2"/>
        </w:tc>
      </w:tr>
      <w:tr w:rsidR="002F1660" w14:paraId="5D9C9C85" w14:textId="77777777" w:rsidTr="00056CD2">
        <w:tc>
          <w:tcPr>
            <w:tcW w:w="2912" w:type="dxa"/>
          </w:tcPr>
          <w:p w14:paraId="79794609" w14:textId="77777777" w:rsidR="002F1660" w:rsidRPr="00620271" w:rsidRDefault="002F1660" w:rsidP="00056CD2">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3C80B976" w14:textId="77777777" w:rsidR="002F1660" w:rsidRDefault="002F1660" w:rsidP="00056CD2"/>
        </w:tc>
        <w:tc>
          <w:tcPr>
            <w:tcW w:w="1325" w:type="dxa"/>
          </w:tcPr>
          <w:p w14:paraId="3157B6D0" w14:textId="77777777" w:rsidR="002F1660" w:rsidRDefault="002F1660" w:rsidP="00056CD2"/>
        </w:tc>
        <w:tc>
          <w:tcPr>
            <w:tcW w:w="1956" w:type="dxa"/>
          </w:tcPr>
          <w:p w14:paraId="0D0D2654" w14:textId="77777777" w:rsidR="002F1660" w:rsidRDefault="002F1660" w:rsidP="00056CD2"/>
        </w:tc>
        <w:tc>
          <w:tcPr>
            <w:tcW w:w="1392" w:type="dxa"/>
          </w:tcPr>
          <w:p w14:paraId="4C84130C" w14:textId="77777777" w:rsidR="002F1660" w:rsidRDefault="002F1660" w:rsidP="00056CD2"/>
        </w:tc>
        <w:tc>
          <w:tcPr>
            <w:tcW w:w="1392" w:type="dxa"/>
          </w:tcPr>
          <w:p w14:paraId="01DB857C" w14:textId="77777777" w:rsidR="002F1660" w:rsidRDefault="002F1660" w:rsidP="00056CD2"/>
        </w:tc>
      </w:tr>
      <w:tr w:rsidR="002F1660" w14:paraId="213E609A" w14:textId="77777777" w:rsidTr="00056CD2">
        <w:tc>
          <w:tcPr>
            <w:tcW w:w="2912" w:type="dxa"/>
          </w:tcPr>
          <w:p w14:paraId="5C2D762E" w14:textId="77777777" w:rsidR="002F1660" w:rsidRDefault="002F1660" w:rsidP="00056CD2">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571BA7B7" w14:textId="77777777" w:rsidR="002F1660" w:rsidRDefault="002F1660" w:rsidP="00056CD2"/>
        </w:tc>
        <w:tc>
          <w:tcPr>
            <w:tcW w:w="1325" w:type="dxa"/>
          </w:tcPr>
          <w:p w14:paraId="5AFDEBA0" w14:textId="77777777" w:rsidR="002F1660" w:rsidRDefault="002F1660" w:rsidP="00056CD2"/>
        </w:tc>
        <w:tc>
          <w:tcPr>
            <w:tcW w:w="1956" w:type="dxa"/>
          </w:tcPr>
          <w:p w14:paraId="5A45324A" w14:textId="77777777" w:rsidR="002F1660" w:rsidRDefault="002F1660" w:rsidP="00056CD2"/>
        </w:tc>
        <w:tc>
          <w:tcPr>
            <w:tcW w:w="1392" w:type="dxa"/>
          </w:tcPr>
          <w:p w14:paraId="2BA72091" w14:textId="77777777" w:rsidR="002F1660" w:rsidRDefault="002F1660" w:rsidP="00056CD2"/>
        </w:tc>
        <w:tc>
          <w:tcPr>
            <w:tcW w:w="1392" w:type="dxa"/>
          </w:tcPr>
          <w:p w14:paraId="459932CB" w14:textId="77777777" w:rsidR="002F1660" w:rsidRDefault="002F1660" w:rsidP="00056CD2"/>
        </w:tc>
      </w:tr>
      <w:tr w:rsidR="002F1660" w14:paraId="0BE07477" w14:textId="77777777" w:rsidTr="00056CD2">
        <w:tc>
          <w:tcPr>
            <w:tcW w:w="2912" w:type="dxa"/>
          </w:tcPr>
          <w:p w14:paraId="710CB907" w14:textId="77777777" w:rsidR="002F1660" w:rsidRDefault="002F1660" w:rsidP="00056CD2">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10232D85" w14:textId="77777777" w:rsidR="002F1660" w:rsidRDefault="002F1660" w:rsidP="00056CD2"/>
        </w:tc>
        <w:tc>
          <w:tcPr>
            <w:tcW w:w="1325" w:type="dxa"/>
          </w:tcPr>
          <w:p w14:paraId="3095F10E" w14:textId="77777777" w:rsidR="002F1660" w:rsidRDefault="002F1660" w:rsidP="00056CD2"/>
        </w:tc>
        <w:tc>
          <w:tcPr>
            <w:tcW w:w="1956" w:type="dxa"/>
          </w:tcPr>
          <w:p w14:paraId="034D603C" w14:textId="77777777" w:rsidR="002F1660" w:rsidRDefault="002F1660" w:rsidP="00056CD2"/>
        </w:tc>
        <w:tc>
          <w:tcPr>
            <w:tcW w:w="1392" w:type="dxa"/>
          </w:tcPr>
          <w:p w14:paraId="4A718F79" w14:textId="77777777" w:rsidR="002F1660" w:rsidRDefault="002F1660" w:rsidP="00056CD2"/>
        </w:tc>
        <w:tc>
          <w:tcPr>
            <w:tcW w:w="1392" w:type="dxa"/>
          </w:tcPr>
          <w:p w14:paraId="0199FF36" w14:textId="77777777" w:rsidR="002F1660" w:rsidRDefault="002F1660" w:rsidP="00056CD2"/>
        </w:tc>
      </w:tr>
    </w:tbl>
    <w:p w14:paraId="2DE33C8F" w14:textId="5F69FF6A" w:rsidR="008804B5" w:rsidRDefault="008804B5" w:rsidP="0028339C">
      <w:pPr>
        <w:pStyle w:val="BasicParagraph"/>
        <w:spacing w:line="264" w:lineRule="auto"/>
        <w:rPr>
          <w:rFonts w:ascii="Avenir LT Std 35 Light" w:hAnsi="Avenir LT Std 35 Light"/>
          <w:color w:val="auto"/>
          <w:sz w:val="20"/>
          <w:szCs w:val="20"/>
        </w:rPr>
      </w:pPr>
    </w:p>
    <w:p w14:paraId="007868F1" w14:textId="265E9A74" w:rsidR="002F1660" w:rsidRDefault="002F1660" w:rsidP="0028339C">
      <w:pPr>
        <w:pStyle w:val="BasicParagraph"/>
        <w:spacing w:line="264" w:lineRule="auto"/>
        <w:rPr>
          <w:rFonts w:ascii="Avenir LT Std 35 Light" w:hAnsi="Avenir LT Std 35 Light"/>
          <w:color w:val="auto"/>
          <w:sz w:val="20"/>
          <w:szCs w:val="20"/>
        </w:rPr>
      </w:pPr>
    </w:p>
    <w:p w14:paraId="165810C3" w14:textId="77777777" w:rsidR="002F1660" w:rsidRDefault="002F1660" w:rsidP="0028339C">
      <w:pPr>
        <w:pStyle w:val="BasicParagraph"/>
        <w:spacing w:line="264" w:lineRule="auto"/>
        <w:rPr>
          <w:rFonts w:ascii="Avenir LT Std 35 Light" w:hAnsi="Avenir LT Std 35 Light"/>
          <w:color w:val="auto"/>
          <w:sz w:val="20"/>
          <w:szCs w:val="20"/>
        </w:rPr>
      </w:pPr>
    </w:p>
    <w:p w14:paraId="49774F95" w14:textId="77777777" w:rsidR="002F1660" w:rsidRDefault="002F1660">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6"/>
      <w:r>
        <w:br w:type="page"/>
      </w:r>
    </w:p>
    <w:p w14:paraId="0807C74C" w14:textId="542FD125" w:rsidR="002F1660" w:rsidRPr="00F418ED" w:rsidRDefault="002F1660" w:rsidP="002F1660">
      <w:pPr>
        <w:pStyle w:val="Heading1"/>
      </w:pPr>
      <w:r w:rsidRPr="00F418ED">
        <w:lastRenderedPageBreak/>
        <w:t>BSBMGT502 Manage people performance</w:t>
      </w:r>
      <w:bookmarkEnd w:id="5"/>
    </w:p>
    <w:p w14:paraId="2D755D37" w14:textId="77777777" w:rsidR="002F1660" w:rsidRDefault="002F1660" w:rsidP="002F1660">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0A85E013" w14:textId="77777777" w:rsidR="002F1660" w:rsidRDefault="002F1660" w:rsidP="002F1660"/>
    <w:tbl>
      <w:tblPr>
        <w:tblStyle w:val="TableGrid"/>
        <w:tblW w:w="0" w:type="auto"/>
        <w:tblLook w:val="04A0" w:firstRow="1" w:lastRow="0" w:firstColumn="1" w:lastColumn="0" w:noHBand="0" w:noVBand="1"/>
      </w:tblPr>
      <w:tblGrid>
        <w:gridCol w:w="2222"/>
        <w:gridCol w:w="1357"/>
        <w:gridCol w:w="1322"/>
        <w:gridCol w:w="1572"/>
        <w:gridCol w:w="1382"/>
        <w:gridCol w:w="1154"/>
      </w:tblGrid>
      <w:tr w:rsidR="002F1660" w14:paraId="35677F36" w14:textId="77777777" w:rsidTr="00056CD2">
        <w:trPr>
          <w:tblHeader/>
        </w:trPr>
        <w:tc>
          <w:tcPr>
            <w:tcW w:w="2912" w:type="dxa"/>
          </w:tcPr>
          <w:p w14:paraId="4CF1EB41" w14:textId="77777777" w:rsidR="002F1660" w:rsidRDefault="002F1660" w:rsidP="00056CD2"/>
        </w:tc>
        <w:tc>
          <w:tcPr>
            <w:tcW w:w="1431" w:type="dxa"/>
          </w:tcPr>
          <w:p w14:paraId="77DAF8D9" w14:textId="77777777" w:rsidR="002F1660" w:rsidRDefault="002F1660" w:rsidP="00056CD2">
            <w:pPr>
              <w:rPr>
                <w:b/>
                <w:bCs/>
              </w:rPr>
            </w:pPr>
            <w:r w:rsidRPr="00C17BDE">
              <w:rPr>
                <w:b/>
                <w:bCs/>
              </w:rPr>
              <w:t>I have skills and knowledge in this area</w:t>
            </w:r>
          </w:p>
          <w:p w14:paraId="26898DAD" w14:textId="77777777" w:rsidR="002F1660" w:rsidRPr="00620271" w:rsidRDefault="002F1660" w:rsidP="00056CD2">
            <w:pPr>
              <w:rPr>
                <w:b/>
                <w:bCs/>
              </w:rPr>
            </w:pPr>
            <w:r>
              <w:rPr>
                <w:b/>
                <w:bCs/>
              </w:rPr>
              <w:t>(1 point)</w:t>
            </w:r>
          </w:p>
        </w:tc>
        <w:tc>
          <w:tcPr>
            <w:tcW w:w="1325" w:type="dxa"/>
          </w:tcPr>
          <w:p w14:paraId="060CEE9B" w14:textId="77777777" w:rsidR="002F1660" w:rsidRPr="00620271" w:rsidRDefault="002F16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92A7219" w14:textId="77777777" w:rsidR="002F1660" w:rsidRPr="00C17BDE" w:rsidRDefault="002F1660" w:rsidP="00056CD2">
            <w:pPr>
              <w:rPr>
                <w:b/>
                <w:bCs/>
              </w:rPr>
            </w:pPr>
            <w:r w:rsidRPr="00C17BDE">
              <w:rPr>
                <w:b/>
                <w:bCs/>
              </w:rPr>
              <w:t>I have performed these tasks:</w:t>
            </w:r>
          </w:p>
          <w:p w14:paraId="2C67EEFE" w14:textId="77777777" w:rsidR="002F1660" w:rsidRPr="007C797B" w:rsidRDefault="002F1660" w:rsidP="00056CD2">
            <w:pPr>
              <w:rPr>
                <w:b/>
                <w:bCs/>
              </w:rPr>
            </w:pPr>
            <w:r w:rsidRPr="007C797B">
              <w:rPr>
                <w:b/>
                <w:bCs/>
              </w:rPr>
              <w:t>Rarely = 1 point</w:t>
            </w:r>
          </w:p>
          <w:p w14:paraId="2A484BCF" w14:textId="77777777" w:rsidR="002F1660" w:rsidRPr="007C797B" w:rsidRDefault="002F1660" w:rsidP="00056CD2">
            <w:pPr>
              <w:rPr>
                <w:b/>
                <w:bCs/>
              </w:rPr>
            </w:pPr>
            <w:r w:rsidRPr="007C797B">
              <w:rPr>
                <w:b/>
                <w:bCs/>
              </w:rPr>
              <w:t>Sometimes</w:t>
            </w:r>
            <w:r>
              <w:rPr>
                <w:b/>
                <w:bCs/>
              </w:rPr>
              <w:t xml:space="preserve"> = 2 points</w:t>
            </w:r>
          </w:p>
          <w:p w14:paraId="32910D41" w14:textId="77777777" w:rsidR="002F1660" w:rsidRPr="007C797B" w:rsidRDefault="002F1660" w:rsidP="00056CD2">
            <w:pPr>
              <w:rPr>
                <w:b/>
                <w:bCs/>
              </w:rPr>
            </w:pPr>
            <w:r w:rsidRPr="007C797B">
              <w:rPr>
                <w:b/>
                <w:bCs/>
              </w:rPr>
              <w:t>Frequently = 3 points</w:t>
            </w:r>
          </w:p>
        </w:tc>
        <w:tc>
          <w:tcPr>
            <w:tcW w:w="1392" w:type="dxa"/>
          </w:tcPr>
          <w:p w14:paraId="01B65447" w14:textId="77777777" w:rsidR="002F1660" w:rsidRDefault="002F1660" w:rsidP="00056CD2">
            <w:pPr>
              <w:rPr>
                <w:b/>
                <w:bCs/>
              </w:rPr>
            </w:pPr>
            <w:r w:rsidRPr="00C17BDE">
              <w:rPr>
                <w:b/>
                <w:bCs/>
              </w:rPr>
              <w:t>I can collect documents and evidence that show I have undertaken these tasks</w:t>
            </w:r>
          </w:p>
          <w:p w14:paraId="4ACBDD37" w14:textId="77777777" w:rsidR="002F1660" w:rsidRPr="00620271" w:rsidRDefault="002F1660" w:rsidP="00056CD2">
            <w:pPr>
              <w:rPr>
                <w:b/>
                <w:bCs/>
              </w:rPr>
            </w:pPr>
            <w:r>
              <w:rPr>
                <w:b/>
                <w:bCs/>
              </w:rPr>
              <w:t>(2 points)</w:t>
            </w:r>
          </w:p>
        </w:tc>
        <w:tc>
          <w:tcPr>
            <w:tcW w:w="1392" w:type="dxa"/>
          </w:tcPr>
          <w:p w14:paraId="09F27462" w14:textId="77777777" w:rsidR="002F1660" w:rsidRPr="00C17BDE" w:rsidRDefault="002F1660" w:rsidP="00056CD2">
            <w:pPr>
              <w:rPr>
                <w:b/>
                <w:bCs/>
              </w:rPr>
            </w:pPr>
            <w:r>
              <w:rPr>
                <w:b/>
                <w:bCs/>
              </w:rPr>
              <w:t>Total number of points</w:t>
            </w:r>
          </w:p>
        </w:tc>
      </w:tr>
      <w:tr w:rsidR="002F1660" w14:paraId="22B260FE" w14:textId="77777777" w:rsidTr="00056CD2">
        <w:tc>
          <w:tcPr>
            <w:tcW w:w="2912" w:type="dxa"/>
          </w:tcPr>
          <w:p w14:paraId="5E880984" w14:textId="77777777" w:rsidR="002F1660" w:rsidRDefault="002F1660" w:rsidP="00056CD2">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23E1F10F" w14:textId="77777777" w:rsidR="002F1660" w:rsidRDefault="002F1660" w:rsidP="00056CD2"/>
        </w:tc>
        <w:tc>
          <w:tcPr>
            <w:tcW w:w="1325" w:type="dxa"/>
          </w:tcPr>
          <w:p w14:paraId="2DE999B4" w14:textId="77777777" w:rsidR="002F1660" w:rsidRDefault="002F1660" w:rsidP="00056CD2"/>
        </w:tc>
        <w:tc>
          <w:tcPr>
            <w:tcW w:w="1956" w:type="dxa"/>
          </w:tcPr>
          <w:p w14:paraId="75BA4C47" w14:textId="77777777" w:rsidR="002F1660" w:rsidRDefault="002F1660" w:rsidP="00056CD2"/>
        </w:tc>
        <w:tc>
          <w:tcPr>
            <w:tcW w:w="1392" w:type="dxa"/>
          </w:tcPr>
          <w:p w14:paraId="070D4159" w14:textId="77777777" w:rsidR="002F1660" w:rsidRDefault="002F1660" w:rsidP="00056CD2"/>
        </w:tc>
        <w:tc>
          <w:tcPr>
            <w:tcW w:w="1392" w:type="dxa"/>
          </w:tcPr>
          <w:p w14:paraId="2290A90F" w14:textId="77777777" w:rsidR="002F1660" w:rsidRDefault="002F1660" w:rsidP="00056CD2"/>
        </w:tc>
      </w:tr>
      <w:tr w:rsidR="002F1660" w14:paraId="219C428C" w14:textId="77777777" w:rsidTr="00056CD2">
        <w:tc>
          <w:tcPr>
            <w:tcW w:w="2912" w:type="dxa"/>
          </w:tcPr>
          <w:p w14:paraId="303FC11F" w14:textId="77777777" w:rsidR="002F1660" w:rsidRDefault="002F1660" w:rsidP="00056CD2">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18E09BBB" w14:textId="77777777" w:rsidR="002F1660" w:rsidRDefault="002F1660" w:rsidP="00056CD2"/>
        </w:tc>
        <w:tc>
          <w:tcPr>
            <w:tcW w:w="1325" w:type="dxa"/>
          </w:tcPr>
          <w:p w14:paraId="7BC303C3" w14:textId="77777777" w:rsidR="002F1660" w:rsidRDefault="002F1660" w:rsidP="00056CD2"/>
        </w:tc>
        <w:tc>
          <w:tcPr>
            <w:tcW w:w="1956" w:type="dxa"/>
          </w:tcPr>
          <w:p w14:paraId="03743DD7" w14:textId="77777777" w:rsidR="002F1660" w:rsidRDefault="002F1660" w:rsidP="00056CD2"/>
        </w:tc>
        <w:tc>
          <w:tcPr>
            <w:tcW w:w="1392" w:type="dxa"/>
          </w:tcPr>
          <w:p w14:paraId="1D750719" w14:textId="77777777" w:rsidR="002F1660" w:rsidRDefault="002F1660" w:rsidP="00056CD2"/>
        </w:tc>
        <w:tc>
          <w:tcPr>
            <w:tcW w:w="1392" w:type="dxa"/>
          </w:tcPr>
          <w:p w14:paraId="2D9E0115" w14:textId="77777777" w:rsidR="002F1660" w:rsidRDefault="002F1660" w:rsidP="00056CD2"/>
        </w:tc>
      </w:tr>
      <w:tr w:rsidR="002F1660" w14:paraId="54ED924F" w14:textId="77777777" w:rsidTr="00056CD2">
        <w:tc>
          <w:tcPr>
            <w:tcW w:w="2912" w:type="dxa"/>
          </w:tcPr>
          <w:p w14:paraId="02B1A604" w14:textId="77777777" w:rsidR="002F1660" w:rsidRDefault="002F1660" w:rsidP="00056CD2">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743AA0EC" w14:textId="77777777" w:rsidR="002F1660" w:rsidRDefault="002F1660" w:rsidP="00056CD2"/>
        </w:tc>
        <w:tc>
          <w:tcPr>
            <w:tcW w:w="1325" w:type="dxa"/>
          </w:tcPr>
          <w:p w14:paraId="083C63CB" w14:textId="77777777" w:rsidR="002F1660" w:rsidRDefault="002F1660" w:rsidP="00056CD2"/>
        </w:tc>
        <w:tc>
          <w:tcPr>
            <w:tcW w:w="1956" w:type="dxa"/>
          </w:tcPr>
          <w:p w14:paraId="0FCD1613" w14:textId="77777777" w:rsidR="002F1660" w:rsidRDefault="002F1660" w:rsidP="00056CD2"/>
        </w:tc>
        <w:tc>
          <w:tcPr>
            <w:tcW w:w="1392" w:type="dxa"/>
          </w:tcPr>
          <w:p w14:paraId="49D49AA3" w14:textId="77777777" w:rsidR="002F1660" w:rsidRDefault="002F1660" w:rsidP="00056CD2"/>
        </w:tc>
        <w:tc>
          <w:tcPr>
            <w:tcW w:w="1392" w:type="dxa"/>
          </w:tcPr>
          <w:p w14:paraId="7C3D40D8" w14:textId="77777777" w:rsidR="002F1660" w:rsidRDefault="002F1660" w:rsidP="00056CD2"/>
        </w:tc>
      </w:tr>
      <w:tr w:rsidR="002F1660" w14:paraId="1C745184" w14:textId="77777777" w:rsidTr="00056CD2">
        <w:tc>
          <w:tcPr>
            <w:tcW w:w="2912" w:type="dxa"/>
          </w:tcPr>
          <w:p w14:paraId="3912B3A5" w14:textId="77777777" w:rsidR="002F1660" w:rsidRPr="00212219" w:rsidRDefault="002F1660" w:rsidP="00056CD2">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1D829DB4" w14:textId="77777777" w:rsidR="002F1660" w:rsidRDefault="002F1660" w:rsidP="00056CD2"/>
        </w:tc>
        <w:tc>
          <w:tcPr>
            <w:tcW w:w="1325" w:type="dxa"/>
          </w:tcPr>
          <w:p w14:paraId="36E8D749" w14:textId="77777777" w:rsidR="002F1660" w:rsidRDefault="002F1660" w:rsidP="00056CD2"/>
        </w:tc>
        <w:tc>
          <w:tcPr>
            <w:tcW w:w="1956" w:type="dxa"/>
          </w:tcPr>
          <w:p w14:paraId="1D97DDA5" w14:textId="77777777" w:rsidR="002F1660" w:rsidRDefault="002F1660" w:rsidP="00056CD2"/>
        </w:tc>
        <w:tc>
          <w:tcPr>
            <w:tcW w:w="1392" w:type="dxa"/>
          </w:tcPr>
          <w:p w14:paraId="661EB96A" w14:textId="77777777" w:rsidR="002F1660" w:rsidRDefault="002F1660" w:rsidP="00056CD2"/>
        </w:tc>
        <w:tc>
          <w:tcPr>
            <w:tcW w:w="1392" w:type="dxa"/>
          </w:tcPr>
          <w:p w14:paraId="43BBF35F" w14:textId="77777777" w:rsidR="002F1660" w:rsidRDefault="002F1660" w:rsidP="00056CD2"/>
        </w:tc>
      </w:tr>
      <w:tr w:rsidR="002F1660" w14:paraId="507CEC3C" w14:textId="77777777" w:rsidTr="00056CD2">
        <w:tc>
          <w:tcPr>
            <w:tcW w:w="2912" w:type="dxa"/>
          </w:tcPr>
          <w:p w14:paraId="3567EBCD" w14:textId="77777777" w:rsidR="002F1660" w:rsidRPr="00212219" w:rsidRDefault="002F1660" w:rsidP="00056CD2">
            <w:r>
              <w:t xml:space="preserve">I have </w:t>
            </w:r>
            <w:r w:rsidRPr="005F4945">
              <w:t>reinforce</w:t>
            </w:r>
            <w:r>
              <w:t>d</w:t>
            </w:r>
            <w:r w:rsidRPr="005F4945">
              <w:t xml:space="preserve"> excellence in performance through recognition and continuous feedback</w:t>
            </w:r>
            <w:r>
              <w:t>.</w:t>
            </w:r>
          </w:p>
        </w:tc>
        <w:tc>
          <w:tcPr>
            <w:tcW w:w="1431" w:type="dxa"/>
          </w:tcPr>
          <w:p w14:paraId="6ECDEFD0" w14:textId="77777777" w:rsidR="002F1660" w:rsidRDefault="002F1660" w:rsidP="00056CD2"/>
        </w:tc>
        <w:tc>
          <w:tcPr>
            <w:tcW w:w="1325" w:type="dxa"/>
          </w:tcPr>
          <w:p w14:paraId="6D75DE52" w14:textId="77777777" w:rsidR="002F1660" w:rsidRDefault="002F1660" w:rsidP="00056CD2"/>
        </w:tc>
        <w:tc>
          <w:tcPr>
            <w:tcW w:w="1956" w:type="dxa"/>
          </w:tcPr>
          <w:p w14:paraId="5DDECF05" w14:textId="77777777" w:rsidR="002F1660" w:rsidRDefault="002F1660" w:rsidP="00056CD2"/>
        </w:tc>
        <w:tc>
          <w:tcPr>
            <w:tcW w:w="1392" w:type="dxa"/>
          </w:tcPr>
          <w:p w14:paraId="47B8EDEC" w14:textId="77777777" w:rsidR="002F1660" w:rsidRDefault="002F1660" w:rsidP="00056CD2"/>
        </w:tc>
        <w:tc>
          <w:tcPr>
            <w:tcW w:w="1392" w:type="dxa"/>
          </w:tcPr>
          <w:p w14:paraId="1C8C6149" w14:textId="77777777" w:rsidR="002F1660" w:rsidRDefault="002F1660" w:rsidP="00056CD2"/>
        </w:tc>
      </w:tr>
      <w:tr w:rsidR="002F1660" w14:paraId="4F4CA5CA" w14:textId="77777777" w:rsidTr="00056CD2">
        <w:tc>
          <w:tcPr>
            <w:tcW w:w="2912" w:type="dxa"/>
          </w:tcPr>
          <w:p w14:paraId="637F94E8" w14:textId="77777777" w:rsidR="002F1660" w:rsidRPr="00620271" w:rsidRDefault="002F1660" w:rsidP="00056CD2">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308083B0" w14:textId="77777777" w:rsidR="002F1660" w:rsidRDefault="002F1660" w:rsidP="00056CD2"/>
        </w:tc>
        <w:tc>
          <w:tcPr>
            <w:tcW w:w="1325" w:type="dxa"/>
          </w:tcPr>
          <w:p w14:paraId="4D48D6FF" w14:textId="77777777" w:rsidR="002F1660" w:rsidRDefault="002F1660" w:rsidP="00056CD2"/>
        </w:tc>
        <w:tc>
          <w:tcPr>
            <w:tcW w:w="1956" w:type="dxa"/>
          </w:tcPr>
          <w:p w14:paraId="7E6CC93A" w14:textId="77777777" w:rsidR="002F1660" w:rsidRDefault="002F1660" w:rsidP="00056CD2"/>
        </w:tc>
        <w:tc>
          <w:tcPr>
            <w:tcW w:w="1392" w:type="dxa"/>
          </w:tcPr>
          <w:p w14:paraId="2E70B90C" w14:textId="77777777" w:rsidR="002F1660" w:rsidRDefault="002F1660" w:rsidP="00056CD2"/>
        </w:tc>
        <w:tc>
          <w:tcPr>
            <w:tcW w:w="1392" w:type="dxa"/>
          </w:tcPr>
          <w:p w14:paraId="3577C851" w14:textId="77777777" w:rsidR="002F1660" w:rsidRDefault="002F1660" w:rsidP="00056CD2"/>
        </w:tc>
      </w:tr>
      <w:tr w:rsidR="002F1660" w14:paraId="15A77273" w14:textId="77777777" w:rsidTr="00056CD2">
        <w:tc>
          <w:tcPr>
            <w:tcW w:w="2912" w:type="dxa"/>
          </w:tcPr>
          <w:p w14:paraId="4A811278" w14:textId="77777777" w:rsidR="002F1660" w:rsidRDefault="002F1660" w:rsidP="00056CD2">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54AE6880" w14:textId="77777777" w:rsidR="002F1660" w:rsidRDefault="002F1660" w:rsidP="00056CD2"/>
        </w:tc>
        <w:tc>
          <w:tcPr>
            <w:tcW w:w="1325" w:type="dxa"/>
          </w:tcPr>
          <w:p w14:paraId="41EBC759" w14:textId="77777777" w:rsidR="002F1660" w:rsidRDefault="002F1660" w:rsidP="00056CD2"/>
        </w:tc>
        <w:tc>
          <w:tcPr>
            <w:tcW w:w="1956" w:type="dxa"/>
          </w:tcPr>
          <w:p w14:paraId="0D4B7ACD" w14:textId="77777777" w:rsidR="002F1660" w:rsidRDefault="002F1660" w:rsidP="00056CD2"/>
        </w:tc>
        <w:tc>
          <w:tcPr>
            <w:tcW w:w="1392" w:type="dxa"/>
          </w:tcPr>
          <w:p w14:paraId="23B2B94E" w14:textId="77777777" w:rsidR="002F1660" w:rsidRDefault="002F1660" w:rsidP="00056CD2"/>
        </w:tc>
        <w:tc>
          <w:tcPr>
            <w:tcW w:w="1392" w:type="dxa"/>
          </w:tcPr>
          <w:p w14:paraId="1A7BACF8" w14:textId="77777777" w:rsidR="002F1660" w:rsidRDefault="002F1660" w:rsidP="00056CD2"/>
        </w:tc>
      </w:tr>
      <w:tr w:rsidR="002F1660" w14:paraId="36E940BF" w14:textId="77777777" w:rsidTr="00056CD2">
        <w:tc>
          <w:tcPr>
            <w:tcW w:w="2912" w:type="dxa"/>
          </w:tcPr>
          <w:p w14:paraId="53DE5CC6" w14:textId="77777777" w:rsidR="002F1660" w:rsidRDefault="002F1660" w:rsidP="00056CD2">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1499FE36" w14:textId="77777777" w:rsidR="002F1660" w:rsidRDefault="002F1660" w:rsidP="00056CD2"/>
        </w:tc>
        <w:tc>
          <w:tcPr>
            <w:tcW w:w="1325" w:type="dxa"/>
          </w:tcPr>
          <w:p w14:paraId="72BA0EC4" w14:textId="77777777" w:rsidR="002F1660" w:rsidRDefault="002F1660" w:rsidP="00056CD2"/>
        </w:tc>
        <w:tc>
          <w:tcPr>
            <w:tcW w:w="1956" w:type="dxa"/>
          </w:tcPr>
          <w:p w14:paraId="66D57B66" w14:textId="77777777" w:rsidR="002F1660" w:rsidRDefault="002F1660" w:rsidP="00056CD2"/>
        </w:tc>
        <w:tc>
          <w:tcPr>
            <w:tcW w:w="1392" w:type="dxa"/>
          </w:tcPr>
          <w:p w14:paraId="26EBDE2F" w14:textId="77777777" w:rsidR="002F1660" w:rsidRDefault="002F1660" w:rsidP="00056CD2"/>
        </w:tc>
        <w:tc>
          <w:tcPr>
            <w:tcW w:w="1392" w:type="dxa"/>
          </w:tcPr>
          <w:p w14:paraId="41B77AA7" w14:textId="77777777" w:rsidR="002F1660" w:rsidRDefault="002F1660" w:rsidP="00056CD2"/>
        </w:tc>
      </w:tr>
      <w:tr w:rsidR="002F1660" w14:paraId="1A49C776" w14:textId="77777777" w:rsidTr="00056CD2">
        <w:tc>
          <w:tcPr>
            <w:tcW w:w="2912" w:type="dxa"/>
          </w:tcPr>
          <w:p w14:paraId="2D659E54" w14:textId="77777777" w:rsidR="002F1660" w:rsidRDefault="002F1660" w:rsidP="00056CD2">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2E77C62C" w14:textId="77777777" w:rsidR="002F1660" w:rsidRDefault="002F1660" w:rsidP="00056CD2"/>
        </w:tc>
        <w:tc>
          <w:tcPr>
            <w:tcW w:w="1325" w:type="dxa"/>
          </w:tcPr>
          <w:p w14:paraId="43FA4EAA" w14:textId="77777777" w:rsidR="002F1660" w:rsidRDefault="002F1660" w:rsidP="00056CD2"/>
        </w:tc>
        <w:tc>
          <w:tcPr>
            <w:tcW w:w="1956" w:type="dxa"/>
          </w:tcPr>
          <w:p w14:paraId="74A8B0F0" w14:textId="77777777" w:rsidR="002F1660" w:rsidRDefault="002F1660" w:rsidP="00056CD2"/>
        </w:tc>
        <w:tc>
          <w:tcPr>
            <w:tcW w:w="1392" w:type="dxa"/>
          </w:tcPr>
          <w:p w14:paraId="0698D795" w14:textId="77777777" w:rsidR="002F1660" w:rsidRDefault="002F1660" w:rsidP="00056CD2"/>
        </w:tc>
        <w:tc>
          <w:tcPr>
            <w:tcW w:w="1392" w:type="dxa"/>
          </w:tcPr>
          <w:p w14:paraId="3093344A" w14:textId="77777777" w:rsidR="002F1660" w:rsidRDefault="002F1660" w:rsidP="00056CD2"/>
        </w:tc>
      </w:tr>
      <w:tr w:rsidR="002F1660" w14:paraId="624D33BB" w14:textId="77777777" w:rsidTr="00056CD2">
        <w:tc>
          <w:tcPr>
            <w:tcW w:w="2912" w:type="dxa"/>
          </w:tcPr>
          <w:p w14:paraId="1B75C5C6" w14:textId="77777777" w:rsidR="002F1660" w:rsidRDefault="002F1660" w:rsidP="00056CD2">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1030F07C" w14:textId="77777777" w:rsidR="002F1660" w:rsidRDefault="002F1660" w:rsidP="00056CD2"/>
        </w:tc>
        <w:tc>
          <w:tcPr>
            <w:tcW w:w="1325" w:type="dxa"/>
          </w:tcPr>
          <w:p w14:paraId="40867753" w14:textId="77777777" w:rsidR="002F1660" w:rsidRDefault="002F1660" w:rsidP="00056CD2"/>
        </w:tc>
        <w:tc>
          <w:tcPr>
            <w:tcW w:w="1956" w:type="dxa"/>
          </w:tcPr>
          <w:p w14:paraId="019C806D" w14:textId="77777777" w:rsidR="002F1660" w:rsidRDefault="002F1660" w:rsidP="00056CD2"/>
        </w:tc>
        <w:tc>
          <w:tcPr>
            <w:tcW w:w="1392" w:type="dxa"/>
          </w:tcPr>
          <w:p w14:paraId="6BF77DD5" w14:textId="77777777" w:rsidR="002F1660" w:rsidRDefault="002F1660" w:rsidP="00056CD2"/>
        </w:tc>
        <w:tc>
          <w:tcPr>
            <w:tcW w:w="1392" w:type="dxa"/>
          </w:tcPr>
          <w:p w14:paraId="10A342FA" w14:textId="77777777" w:rsidR="002F1660" w:rsidRDefault="002F1660" w:rsidP="00056CD2"/>
        </w:tc>
      </w:tr>
      <w:tr w:rsidR="002F1660" w14:paraId="7114C1CC" w14:textId="77777777" w:rsidTr="00056CD2">
        <w:tc>
          <w:tcPr>
            <w:tcW w:w="2912" w:type="dxa"/>
          </w:tcPr>
          <w:p w14:paraId="46C66EA4" w14:textId="77777777" w:rsidR="002F1660" w:rsidRPr="00620271" w:rsidRDefault="002F1660" w:rsidP="00056CD2">
            <w:r>
              <w:t>I have kept</w:t>
            </w:r>
            <w:r w:rsidRPr="005F4945">
              <w:t xml:space="preserve"> records and documentation in accordance with the organisational performance management system.</w:t>
            </w:r>
          </w:p>
        </w:tc>
        <w:tc>
          <w:tcPr>
            <w:tcW w:w="1431" w:type="dxa"/>
          </w:tcPr>
          <w:p w14:paraId="458F5E06" w14:textId="77777777" w:rsidR="002F1660" w:rsidRDefault="002F1660" w:rsidP="00056CD2"/>
        </w:tc>
        <w:tc>
          <w:tcPr>
            <w:tcW w:w="1325" w:type="dxa"/>
          </w:tcPr>
          <w:p w14:paraId="2816DADB" w14:textId="77777777" w:rsidR="002F1660" w:rsidRDefault="002F1660" w:rsidP="00056CD2"/>
        </w:tc>
        <w:tc>
          <w:tcPr>
            <w:tcW w:w="1956" w:type="dxa"/>
          </w:tcPr>
          <w:p w14:paraId="0FD6D2C3" w14:textId="77777777" w:rsidR="002F1660" w:rsidRDefault="002F1660" w:rsidP="00056CD2"/>
        </w:tc>
        <w:tc>
          <w:tcPr>
            <w:tcW w:w="1392" w:type="dxa"/>
          </w:tcPr>
          <w:p w14:paraId="3F603617" w14:textId="77777777" w:rsidR="002F1660" w:rsidRDefault="002F1660" w:rsidP="00056CD2"/>
        </w:tc>
        <w:tc>
          <w:tcPr>
            <w:tcW w:w="1392" w:type="dxa"/>
          </w:tcPr>
          <w:p w14:paraId="6907F37C" w14:textId="77777777" w:rsidR="002F1660" w:rsidRDefault="002F1660" w:rsidP="00056CD2"/>
        </w:tc>
      </w:tr>
    </w:tbl>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0134EA7D" w:rsidR="008804B5" w:rsidRDefault="008804B5" w:rsidP="0028339C">
      <w:pPr>
        <w:pStyle w:val="BasicParagraph"/>
        <w:spacing w:line="264" w:lineRule="auto"/>
        <w:rPr>
          <w:rFonts w:ascii="Avenir LT Std 35 Light" w:hAnsi="Avenir LT Std 35 Light"/>
          <w:color w:val="auto"/>
          <w:sz w:val="20"/>
          <w:szCs w:val="20"/>
        </w:rPr>
      </w:pPr>
    </w:p>
    <w:p w14:paraId="66146B57" w14:textId="3866CFB5" w:rsidR="002F1660" w:rsidRDefault="002F1660" w:rsidP="0028339C">
      <w:pPr>
        <w:pStyle w:val="BasicParagraph"/>
        <w:spacing w:line="264" w:lineRule="auto"/>
        <w:rPr>
          <w:rFonts w:ascii="Avenir LT Std 35 Light" w:hAnsi="Avenir LT Std 35 Light"/>
          <w:color w:val="auto"/>
          <w:sz w:val="20"/>
          <w:szCs w:val="20"/>
        </w:rPr>
      </w:pPr>
    </w:p>
    <w:p w14:paraId="7A8C4C14" w14:textId="77777777" w:rsidR="002F1660" w:rsidRDefault="002F1660">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23"/>
      <w:r>
        <w:br w:type="page"/>
      </w:r>
    </w:p>
    <w:p w14:paraId="758FCDD4" w14:textId="630CBBC4" w:rsidR="002F1660" w:rsidRPr="00F418ED" w:rsidRDefault="002F1660" w:rsidP="002F1660">
      <w:pPr>
        <w:pStyle w:val="Heading1"/>
      </w:pPr>
      <w:r w:rsidRPr="00F418ED">
        <w:lastRenderedPageBreak/>
        <w:t>BSBCUS501 Manage quality customer service</w:t>
      </w:r>
      <w:bookmarkEnd w:id="6"/>
    </w:p>
    <w:p w14:paraId="28D824F8" w14:textId="77777777" w:rsidR="002F1660" w:rsidRDefault="002F1660" w:rsidP="002F1660">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070F07C1" w14:textId="77777777" w:rsidR="002F1660" w:rsidRDefault="002F1660" w:rsidP="002F1660"/>
    <w:tbl>
      <w:tblPr>
        <w:tblStyle w:val="TableGrid"/>
        <w:tblW w:w="0" w:type="auto"/>
        <w:tblLook w:val="04A0" w:firstRow="1" w:lastRow="0" w:firstColumn="1" w:lastColumn="0" w:noHBand="0" w:noVBand="1"/>
      </w:tblPr>
      <w:tblGrid>
        <w:gridCol w:w="2294"/>
        <w:gridCol w:w="1350"/>
        <w:gridCol w:w="1322"/>
        <w:gridCol w:w="1532"/>
        <w:gridCol w:w="1381"/>
        <w:gridCol w:w="1130"/>
      </w:tblGrid>
      <w:tr w:rsidR="002F1660" w14:paraId="51FD53A0" w14:textId="77777777" w:rsidTr="00056CD2">
        <w:trPr>
          <w:tblHeader/>
        </w:trPr>
        <w:tc>
          <w:tcPr>
            <w:tcW w:w="2912" w:type="dxa"/>
          </w:tcPr>
          <w:p w14:paraId="66A9196E" w14:textId="77777777" w:rsidR="002F1660" w:rsidRDefault="002F1660" w:rsidP="00056CD2"/>
        </w:tc>
        <w:tc>
          <w:tcPr>
            <w:tcW w:w="1431" w:type="dxa"/>
          </w:tcPr>
          <w:p w14:paraId="00417226" w14:textId="77777777" w:rsidR="002F1660" w:rsidRDefault="002F1660" w:rsidP="00056CD2">
            <w:pPr>
              <w:rPr>
                <w:b/>
                <w:bCs/>
              </w:rPr>
            </w:pPr>
            <w:r w:rsidRPr="00C17BDE">
              <w:rPr>
                <w:b/>
                <w:bCs/>
              </w:rPr>
              <w:t>I have skills and knowledge in this area</w:t>
            </w:r>
          </w:p>
          <w:p w14:paraId="69C4BF78" w14:textId="77777777" w:rsidR="002F1660" w:rsidRPr="00620271" w:rsidRDefault="002F1660" w:rsidP="00056CD2">
            <w:pPr>
              <w:rPr>
                <w:b/>
                <w:bCs/>
              </w:rPr>
            </w:pPr>
            <w:r>
              <w:rPr>
                <w:b/>
                <w:bCs/>
              </w:rPr>
              <w:t>(1 point)</w:t>
            </w:r>
          </w:p>
        </w:tc>
        <w:tc>
          <w:tcPr>
            <w:tcW w:w="1325" w:type="dxa"/>
          </w:tcPr>
          <w:p w14:paraId="3BF24A1E" w14:textId="77777777" w:rsidR="002F1660" w:rsidRPr="00620271" w:rsidRDefault="002F1660"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9123BDC" w14:textId="77777777" w:rsidR="002F1660" w:rsidRPr="00C17BDE" w:rsidRDefault="002F1660" w:rsidP="00056CD2">
            <w:pPr>
              <w:rPr>
                <w:b/>
                <w:bCs/>
              </w:rPr>
            </w:pPr>
            <w:r w:rsidRPr="00C17BDE">
              <w:rPr>
                <w:b/>
                <w:bCs/>
              </w:rPr>
              <w:t>I have performed these tasks:</w:t>
            </w:r>
          </w:p>
          <w:p w14:paraId="2B8F5465" w14:textId="77777777" w:rsidR="002F1660" w:rsidRPr="007C797B" w:rsidRDefault="002F1660" w:rsidP="00056CD2">
            <w:pPr>
              <w:rPr>
                <w:b/>
                <w:bCs/>
              </w:rPr>
            </w:pPr>
            <w:r w:rsidRPr="007C797B">
              <w:rPr>
                <w:b/>
                <w:bCs/>
              </w:rPr>
              <w:t>Rarely = 1 point</w:t>
            </w:r>
          </w:p>
          <w:p w14:paraId="34A568A1" w14:textId="77777777" w:rsidR="002F1660" w:rsidRPr="007C797B" w:rsidRDefault="002F1660" w:rsidP="00056CD2">
            <w:pPr>
              <w:rPr>
                <w:b/>
                <w:bCs/>
              </w:rPr>
            </w:pPr>
            <w:r w:rsidRPr="007C797B">
              <w:rPr>
                <w:b/>
                <w:bCs/>
              </w:rPr>
              <w:t>Sometimes</w:t>
            </w:r>
            <w:r>
              <w:rPr>
                <w:b/>
                <w:bCs/>
              </w:rPr>
              <w:t xml:space="preserve"> = 2 points</w:t>
            </w:r>
          </w:p>
          <w:p w14:paraId="48ABBC55" w14:textId="77777777" w:rsidR="002F1660" w:rsidRPr="007C797B" w:rsidRDefault="002F1660" w:rsidP="00056CD2">
            <w:pPr>
              <w:rPr>
                <w:b/>
                <w:bCs/>
              </w:rPr>
            </w:pPr>
            <w:r w:rsidRPr="007C797B">
              <w:rPr>
                <w:b/>
                <w:bCs/>
              </w:rPr>
              <w:t>Frequently = 3 points</w:t>
            </w:r>
          </w:p>
        </w:tc>
        <w:tc>
          <w:tcPr>
            <w:tcW w:w="1392" w:type="dxa"/>
          </w:tcPr>
          <w:p w14:paraId="7F64EC88" w14:textId="77777777" w:rsidR="002F1660" w:rsidRDefault="002F1660" w:rsidP="00056CD2">
            <w:pPr>
              <w:rPr>
                <w:b/>
                <w:bCs/>
              </w:rPr>
            </w:pPr>
            <w:r w:rsidRPr="00C17BDE">
              <w:rPr>
                <w:b/>
                <w:bCs/>
              </w:rPr>
              <w:t>I can collect documents and evidence that show I have undertaken these tasks</w:t>
            </w:r>
          </w:p>
          <w:p w14:paraId="5DD30D93" w14:textId="77777777" w:rsidR="002F1660" w:rsidRPr="00620271" w:rsidRDefault="002F1660" w:rsidP="00056CD2">
            <w:pPr>
              <w:rPr>
                <w:b/>
                <w:bCs/>
              </w:rPr>
            </w:pPr>
            <w:r>
              <w:rPr>
                <w:b/>
                <w:bCs/>
              </w:rPr>
              <w:t>(2 points)</w:t>
            </w:r>
          </w:p>
        </w:tc>
        <w:tc>
          <w:tcPr>
            <w:tcW w:w="1392" w:type="dxa"/>
          </w:tcPr>
          <w:p w14:paraId="04BC9719" w14:textId="77777777" w:rsidR="002F1660" w:rsidRPr="00C17BDE" w:rsidRDefault="002F1660" w:rsidP="00056CD2">
            <w:pPr>
              <w:rPr>
                <w:b/>
                <w:bCs/>
              </w:rPr>
            </w:pPr>
            <w:r>
              <w:rPr>
                <w:b/>
                <w:bCs/>
              </w:rPr>
              <w:t>Total number of points</w:t>
            </w:r>
          </w:p>
        </w:tc>
      </w:tr>
      <w:tr w:rsidR="002F1660" w14:paraId="3C1B9C9A" w14:textId="77777777" w:rsidTr="00056CD2">
        <w:tc>
          <w:tcPr>
            <w:tcW w:w="2912" w:type="dxa"/>
          </w:tcPr>
          <w:p w14:paraId="7E7E0E24" w14:textId="77777777" w:rsidR="002F1660" w:rsidRDefault="002F1660" w:rsidP="00056CD2">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44F1864C" w14:textId="77777777" w:rsidR="002F1660" w:rsidRDefault="002F1660" w:rsidP="00056CD2"/>
        </w:tc>
        <w:tc>
          <w:tcPr>
            <w:tcW w:w="1325" w:type="dxa"/>
          </w:tcPr>
          <w:p w14:paraId="00B9D7F9" w14:textId="77777777" w:rsidR="002F1660" w:rsidRDefault="002F1660" w:rsidP="00056CD2"/>
        </w:tc>
        <w:tc>
          <w:tcPr>
            <w:tcW w:w="1956" w:type="dxa"/>
          </w:tcPr>
          <w:p w14:paraId="749F0E12" w14:textId="77777777" w:rsidR="002F1660" w:rsidRDefault="002F1660" w:rsidP="00056CD2"/>
        </w:tc>
        <w:tc>
          <w:tcPr>
            <w:tcW w:w="1392" w:type="dxa"/>
          </w:tcPr>
          <w:p w14:paraId="14EBC599" w14:textId="77777777" w:rsidR="002F1660" w:rsidRDefault="002F1660" w:rsidP="00056CD2"/>
        </w:tc>
        <w:tc>
          <w:tcPr>
            <w:tcW w:w="1392" w:type="dxa"/>
          </w:tcPr>
          <w:p w14:paraId="340843BE" w14:textId="77777777" w:rsidR="002F1660" w:rsidRDefault="002F1660" w:rsidP="00056CD2"/>
        </w:tc>
      </w:tr>
      <w:tr w:rsidR="002F1660" w14:paraId="3F49C025" w14:textId="77777777" w:rsidTr="00056CD2">
        <w:tc>
          <w:tcPr>
            <w:tcW w:w="2912" w:type="dxa"/>
          </w:tcPr>
          <w:p w14:paraId="0A538BDA" w14:textId="77777777" w:rsidR="002F1660" w:rsidRDefault="002F1660" w:rsidP="00056CD2">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4228DDBF" w14:textId="77777777" w:rsidR="002F1660" w:rsidRDefault="002F1660" w:rsidP="00056CD2"/>
        </w:tc>
        <w:tc>
          <w:tcPr>
            <w:tcW w:w="1325" w:type="dxa"/>
          </w:tcPr>
          <w:p w14:paraId="34CFC107" w14:textId="77777777" w:rsidR="002F1660" w:rsidRDefault="002F1660" w:rsidP="00056CD2"/>
        </w:tc>
        <w:tc>
          <w:tcPr>
            <w:tcW w:w="1956" w:type="dxa"/>
          </w:tcPr>
          <w:p w14:paraId="212CFED0" w14:textId="77777777" w:rsidR="002F1660" w:rsidRDefault="002F1660" w:rsidP="00056CD2"/>
        </w:tc>
        <w:tc>
          <w:tcPr>
            <w:tcW w:w="1392" w:type="dxa"/>
          </w:tcPr>
          <w:p w14:paraId="56384029" w14:textId="77777777" w:rsidR="002F1660" w:rsidRDefault="002F1660" w:rsidP="00056CD2"/>
        </w:tc>
        <w:tc>
          <w:tcPr>
            <w:tcW w:w="1392" w:type="dxa"/>
          </w:tcPr>
          <w:p w14:paraId="4702537D" w14:textId="77777777" w:rsidR="002F1660" w:rsidRDefault="002F1660" w:rsidP="00056CD2"/>
        </w:tc>
      </w:tr>
      <w:tr w:rsidR="002F1660" w14:paraId="6EB8D6D3" w14:textId="77777777" w:rsidTr="00056CD2">
        <w:tc>
          <w:tcPr>
            <w:tcW w:w="2912" w:type="dxa"/>
          </w:tcPr>
          <w:p w14:paraId="0B5D2E33" w14:textId="77777777" w:rsidR="002F1660" w:rsidRPr="00212219" w:rsidRDefault="002F1660" w:rsidP="00056CD2">
            <w:r>
              <w:t xml:space="preserve">I have </w:t>
            </w:r>
            <w:r w:rsidRPr="000B2303">
              <w:t>implement</w:t>
            </w:r>
            <w:r>
              <w:t>ed</w:t>
            </w:r>
            <w:r w:rsidRPr="000B2303">
              <w:t xml:space="preserve"> policies and procedures to ensure quality customer service</w:t>
            </w:r>
            <w:r>
              <w:t>.</w:t>
            </w:r>
          </w:p>
        </w:tc>
        <w:tc>
          <w:tcPr>
            <w:tcW w:w="1431" w:type="dxa"/>
          </w:tcPr>
          <w:p w14:paraId="10C21D71" w14:textId="77777777" w:rsidR="002F1660" w:rsidRDefault="002F1660" w:rsidP="00056CD2"/>
        </w:tc>
        <w:tc>
          <w:tcPr>
            <w:tcW w:w="1325" w:type="dxa"/>
          </w:tcPr>
          <w:p w14:paraId="01F03366" w14:textId="77777777" w:rsidR="002F1660" w:rsidRDefault="002F1660" w:rsidP="00056CD2"/>
        </w:tc>
        <w:tc>
          <w:tcPr>
            <w:tcW w:w="1956" w:type="dxa"/>
          </w:tcPr>
          <w:p w14:paraId="76F07E22" w14:textId="77777777" w:rsidR="002F1660" w:rsidRDefault="002F1660" w:rsidP="00056CD2"/>
        </w:tc>
        <w:tc>
          <w:tcPr>
            <w:tcW w:w="1392" w:type="dxa"/>
          </w:tcPr>
          <w:p w14:paraId="0323D365" w14:textId="77777777" w:rsidR="002F1660" w:rsidRDefault="002F1660" w:rsidP="00056CD2"/>
        </w:tc>
        <w:tc>
          <w:tcPr>
            <w:tcW w:w="1392" w:type="dxa"/>
          </w:tcPr>
          <w:p w14:paraId="1071899C" w14:textId="77777777" w:rsidR="002F1660" w:rsidRDefault="002F1660" w:rsidP="00056CD2"/>
        </w:tc>
      </w:tr>
      <w:tr w:rsidR="002F1660" w14:paraId="36E5BC24" w14:textId="77777777" w:rsidTr="00056CD2">
        <w:tc>
          <w:tcPr>
            <w:tcW w:w="2912" w:type="dxa"/>
          </w:tcPr>
          <w:p w14:paraId="4416537D" w14:textId="77777777" w:rsidR="002F1660" w:rsidRPr="00212219" w:rsidRDefault="002F1660" w:rsidP="00056CD2">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278DBF8C" w14:textId="77777777" w:rsidR="002F1660" w:rsidRDefault="002F1660" w:rsidP="00056CD2"/>
        </w:tc>
        <w:tc>
          <w:tcPr>
            <w:tcW w:w="1325" w:type="dxa"/>
          </w:tcPr>
          <w:p w14:paraId="03FA2F3C" w14:textId="77777777" w:rsidR="002F1660" w:rsidRDefault="002F1660" w:rsidP="00056CD2"/>
        </w:tc>
        <w:tc>
          <w:tcPr>
            <w:tcW w:w="1956" w:type="dxa"/>
          </w:tcPr>
          <w:p w14:paraId="2FF2CE50" w14:textId="77777777" w:rsidR="002F1660" w:rsidRDefault="002F1660" w:rsidP="00056CD2"/>
        </w:tc>
        <w:tc>
          <w:tcPr>
            <w:tcW w:w="1392" w:type="dxa"/>
          </w:tcPr>
          <w:p w14:paraId="10E1B1C6" w14:textId="77777777" w:rsidR="002F1660" w:rsidRDefault="002F1660" w:rsidP="00056CD2"/>
        </w:tc>
        <w:tc>
          <w:tcPr>
            <w:tcW w:w="1392" w:type="dxa"/>
          </w:tcPr>
          <w:p w14:paraId="3D6DC32F" w14:textId="77777777" w:rsidR="002F1660" w:rsidRDefault="002F1660" w:rsidP="00056CD2"/>
        </w:tc>
      </w:tr>
      <w:tr w:rsidR="002F1660" w14:paraId="0FF4D460" w14:textId="77777777" w:rsidTr="00056CD2">
        <w:tc>
          <w:tcPr>
            <w:tcW w:w="2912" w:type="dxa"/>
          </w:tcPr>
          <w:p w14:paraId="266F714B" w14:textId="77777777" w:rsidR="002F1660" w:rsidRPr="00620271" w:rsidRDefault="002F1660" w:rsidP="00056CD2">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1C5A1746" w14:textId="77777777" w:rsidR="002F1660" w:rsidRDefault="002F1660" w:rsidP="00056CD2"/>
        </w:tc>
        <w:tc>
          <w:tcPr>
            <w:tcW w:w="1325" w:type="dxa"/>
          </w:tcPr>
          <w:p w14:paraId="473BA7C7" w14:textId="77777777" w:rsidR="002F1660" w:rsidRDefault="002F1660" w:rsidP="00056CD2"/>
        </w:tc>
        <w:tc>
          <w:tcPr>
            <w:tcW w:w="1956" w:type="dxa"/>
          </w:tcPr>
          <w:p w14:paraId="56A064D8" w14:textId="77777777" w:rsidR="002F1660" w:rsidRDefault="002F1660" w:rsidP="00056CD2"/>
        </w:tc>
        <w:tc>
          <w:tcPr>
            <w:tcW w:w="1392" w:type="dxa"/>
          </w:tcPr>
          <w:p w14:paraId="62498D5B" w14:textId="77777777" w:rsidR="002F1660" w:rsidRDefault="002F1660" w:rsidP="00056CD2"/>
        </w:tc>
        <w:tc>
          <w:tcPr>
            <w:tcW w:w="1392" w:type="dxa"/>
          </w:tcPr>
          <w:p w14:paraId="3AC0C290" w14:textId="77777777" w:rsidR="002F1660" w:rsidRDefault="002F1660" w:rsidP="00056CD2"/>
        </w:tc>
      </w:tr>
      <w:tr w:rsidR="002F1660" w14:paraId="2700EDE8" w14:textId="77777777" w:rsidTr="00056CD2">
        <w:tc>
          <w:tcPr>
            <w:tcW w:w="2912" w:type="dxa"/>
          </w:tcPr>
          <w:p w14:paraId="3E8413FB" w14:textId="77777777" w:rsidR="002F1660" w:rsidRPr="00620271" w:rsidRDefault="002F1660" w:rsidP="00056CD2">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6BFF6B5C" w14:textId="77777777" w:rsidR="002F1660" w:rsidRDefault="002F1660" w:rsidP="00056CD2"/>
        </w:tc>
        <w:tc>
          <w:tcPr>
            <w:tcW w:w="1325" w:type="dxa"/>
          </w:tcPr>
          <w:p w14:paraId="40C686D5" w14:textId="77777777" w:rsidR="002F1660" w:rsidRDefault="002F1660" w:rsidP="00056CD2"/>
        </w:tc>
        <w:tc>
          <w:tcPr>
            <w:tcW w:w="1956" w:type="dxa"/>
          </w:tcPr>
          <w:p w14:paraId="1B2F6E20" w14:textId="77777777" w:rsidR="002F1660" w:rsidRDefault="002F1660" w:rsidP="00056CD2"/>
        </w:tc>
        <w:tc>
          <w:tcPr>
            <w:tcW w:w="1392" w:type="dxa"/>
          </w:tcPr>
          <w:p w14:paraId="05A085D0" w14:textId="77777777" w:rsidR="002F1660" w:rsidRDefault="002F1660" w:rsidP="00056CD2"/>
        </w:tc>
        <w:tc>
          <w:tcPr>
            <w:tcW w:w="1392" w:type="dxa"/>
          </w:tcPr>
          <w:p w14:paraId="7A3A3B46" w14:textId="77777777" w:rsidR="002F1660" w:rsidRDefault="002F1660" w:rsidP="00056CD2"/>
        </w:tc>
      </w:tr>
      <w:tr w:rsidR="002F1660" w14:paraId="1514108A" w14:textId="77777777" w:rsidTr="00056CD2">
        <w:tc>
          <w:tcPr>
            <w:tcW w:w="2912" w:type="dxa"/>
          </w:tcPr>
          <w:p w14:paraId="69B3B253" w14:textId="77777777" w:rsidR="002F1660" w:rsidRDefault="002F1660" w:rsidP="00056CD2">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2DCCFA36" w14:textId="77777777" w:rsidR="002F1660" w:rsidRDefault="002F1660" w:rsidP="00056CD2"/>
        </w:tc>
        <w:tc>
          <w:tcPr>
            <w:tcW w:w="1325" w:type="dxa"/>
          </w:tcPr>
          <w:p w14:paraId="2BA7BE36" w14:textId="77777777" w:rsidR="002F1660" w:rsidRDefault="002F1660" w:rsidP="00056CD2"/>
        </w:tc>
        <w:tc>
          <w:tcPr>
            <w:tcW w:w="1956" w:type="dxa"/>
          </w:tcPr>
          <w:p w14:paraId="5D38FA3A" w14:textId="77777777" w:rsidR="002F1660" w:rsidRDefault="002F1660" w:rsidP="00056CD2"/>
        </w:tc>
        <w:tc>
          <w:tcPr>
            <w:tcW w:w="1392" w:type="dxa"/>
          </w:tcPr>
          <w:p w14:paraId="6DE47063" w14:textId="77777777" w:rsidR="002F1660" w:rsidRDefault="002F1660" w:rsidP="00056CD2"/>
        </w:tc>
        <w:tc>
          <w:tcPr>
            <w:tcW w:w="1392" w:type="dxa"/>
          </w:tcPr>
          <w:p w14:paraId="6FB886B0" w14:textId="77777777" w:rsidR="002F1660" w:rsidRDefault="002F1660" w:rsidP="00056CD2"/>
        </w:tc>
      </w:tr>
      <w:tr w:rsidR="002F1660" w14:paraId="77FFAFFF" w14:textId="77777777" w:rsidTr="00056CD2">
        <w:tc>
          <w:tcPr>
            <w:tcW w:w="2912" w:type="dxa"/>
          </w:tcPr>
          <w:p w14:paraId="3DCB48B0" w14:textId="77777777" w:rsidR="002F1660" w:rsidRDefault="002F1660" w:rsidP="00056CD2">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3AB05783" w14:textId="77777777" w:rsidR="002F1660" w:rsidRDefault="002F1660" w:rsidP="00056CD2"/>
        </w:tc>
        <w:tc>
          <w:tcPr>
            <w:tcW w:w="1325" w:type="dxa"/>
          </w:tcPr>
          <w:p w14:paraId="1A1A12AF" w14:textId="77777777" w:rsidR="002F1660" w:rsidRDefault="002F1660" w:rsidP="00056CD2"/>
        </w:tc>
        <w:tc>
          <w:tcPr>
            <w:tcW w:w="1956" w:type="dxa"/>
          </w:tcPr>
          <w:p w14:paraId="754B9219" w14:textId="77777777" w:rsidR="002F1660" w:rsidRDefault="002F1660" w:rsidP="00056CD2"/>
        </w:tc>
        <w:tc>
          <w:tcPr>
            <w:tcW w:w="1392" w:type="dxa"/>
          </w:tcPr>
          <w:p w14:paraId="6F30B0B5" w14:textId="77777777" w:rsidR="002F1660" w:rsidRDefault="002F1660" w:rsidP="00056CD2"/>
        </w:tc>
        <w:tc>
          <w:tcPr>
            <w:tcW w:w="1392" w:type="dxa"/>
          </w:tcPr>
          <w:p w14:paraId="39F7F1B0" w14:textId="77777777" w:rsidR="002F1660" w:rsidRDefault="002F1660" w:rsidP="00056CD2"/>
        </w:tc>
      </w:tr>
    </w:tbl>
    <w:p w14:paraId="270FB948" w14:textId="77777777" w:rsidR="002F1660" w:rsidRDefault="002F1660" w:rsidP="002F1660"/>
    <w:p w14:paraId="5B3B35A8" w14:textId="0986653F" w:rsidR="002F1660" w:rsidRDefault="002F1660" w:rsidP="0028339C">
      <w:pPr>
        <w:pStyle w:val="BasicParagraph"/>
        <w:spacing w:line="264" w:lineRule="auto"/>
        <w:rPr>
          <w:rFonts w:ascii="Avenir LT Std 35 Light" w:hAnsi="Avenir LT Std 35 Light"/>
          <w:color w:val="auto"/>
          <w:sz w:val="20"/>
          <w:szCs w:val="20"/>
        </w:rPr>
      </w:pPr>
    </w:p>
    <w:p w14:paraId="6DB4DD55" w14:textId="77777777" w:rsidR="000E2B49" w:rsidRDefault="000E2B49">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48"/>
      <w:r>
        <w:br w:type="page"/>
      </w:r>
    </w:p>
    <w:p w14:paraId="06175C14" w14:textId="5FD44701" w:rsidR="000E2B49" w:rsidRPr="00F418ED" w:rsidRDefault="000E2B49" w:rsidP="000E2B49">
      <w:pPr>
        <w:pStyle w:val="Heading1"/>
      </w:pPr>
      <w:r w:rsidRPr="00F418ED">
        <w:lastRenderedPageBreak/>
        <w:t>BSBMGT517 Manage operational plan</w:t>
      </w:r>
      <w:bookmarkEnd w:id="7"/>
    </w:p>
    <w:p w14:paraId="49341FCA" w14:textId="77777777" w:rsidR="000E2B49" w:rsidRDefault="000E2B49" w:rsidP="000E2B49">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6FB46EE2" w14:textId="77777777" w:rsidR="000E2B49" w:rsidRDefault="000E2B49" w:rsidP="000E2B49"/>
    <w:tbl>
      <w:tblPr>
        <w:tblStyle w:val="TableGrid"/>
        <w:tblW w:w="0" w:type="auto"/>
        <w:tblLook w:val="04A0" w:firstRow="1" w:lastRow="0" w:firstColumn="1" w:lastColumn="0" w:noHBand="0" w:noVBand="1"/>
      </w:tblPr>
      <w:tblGrid>
        <w:gridCol w:w="2190"/>
        <w:gridCol w:w="1361"/>
        <w:gridCol w:w="1322"/>
        <w:gridCol w:w="1589"/>
        <w:gridCol w:w="1382"/>
        <w:gridCol w:w="1165"/>
      </w:tblGrid>
      <w:tr w:rsidR="000E2B49" w14:paraId="39FE7681" w14:textId="77777777" w:rsidTr="00056CD2">
        <w:trPr>
          <w:tblHeader/>
        </w:trPr>
        <w:tc>
          <w:tcPr>
            <w:tcW w:w="2912" w:type="dxa"/>
          </w:tcPr>
          <w:p w14:paraId="780EC085" w14:textId="77777777" w:rsidR="000E2B49" w:rsidRDefault="000E2B49" w:rsidP="00056CD2"/>
        </w:tc>
        <w:tc>
          <w:tcPr>
            <w:tcW w:w="1431" w:type="dxa"/>
          </w:tcPr>
          <w:p w14:paraId="68FCA839" w14:textId="77777777" w:rsidR="000E2B49" w:rsidRDefault="000E2B49" w:rsidP="00056CD2">
            <w:pPr>
              <w:rPr>
                <w:b/>
                <w:bCs/>
              </w:rPr>
            </w:pPr>
            <w:r w:rsidRPr="00C17BDE">
              <w:rPr>
                <w:b/>
                <w:bCs/>
              </w:rPr>
              <w:t>I have skills and knowledge in this area</w:t>
            </w:r>
          </w:p>
          <w:p w14:paraId="3FCE80ED" w14:textId="77777777" w:rsidR="000E2B49" w:rsidRPr="00620271" w:rsidRDefault="000E2B49" w:rsidP="00056CD2">
            <w:pPr>
              <w:rPr>
                <w:b/>
                <w:bCs/>
              </w:rPr>
            </w:pPr>
            <w:r>
              <w:rPr>
                <w:b/>
                <w:bCs/>
              </w:rPr>
              <w:t>(1 point)</w:t>
            </w:r>
          </w:p>
        </w:tc>
        <w:tc>
          <w:tcPr>
            <w:tcW w:w="1325" w:type="dxa"/>
          </w:tcPr>
          <w:p w14:paraId="7034E55A" w14:textId="77777777" w:rsidR="000E2B49" w:rsidRPr="00620271" w:rsidRDefault="000E2B49"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84FA50F" w14:textId="77777777" w:rsidR="000E2B49" w:rsidRPr="00C17BDE" w:rsidRDefault="000E2B49" w:rsidP="00056CD2">
            <w:pPr>
              <w:rPr>
                <w:b/>
                <w:bCs/>
              </w:rPr>
            </w:pPr>
            <w:r w:rsidRPr="00C17BDE">
              <w:rPr>
                <w:b/>
                <w:bCs/>
              </w:rPr>
              <w:t>I have performed these tasks:</w:t>
            </w:r>
          </w:p>
          <w:p w14:paraId="627BF18F" w14:textId="77777777" w:rsidR="000E2B49" w:rsidRPr="007C797B" w:rsidRDefault="000E2B49" w:rsidP="00056CD2">
            <w:pPr>
              <w:rPr>
                <w:b/>
                <w:bCs/>
              </w:rPr>
            </w:pPr>
            <w:r w:rsidRPr="007C797B">
              <w:rPr>
                <w:b/>
                <w:bCs/>
              </w:rPr>
              <w:t>Rarely = 1 point</w:t>
            </w:r>
          </w:p>
          <w:p w14:paraId="47EEF53B" w14:textId="77777777" w:rsidR="000E2B49" w:rsidRPr="007C797B" w:rsidRDefault="000E2B49" w:rsidP="00056CD2">
            <w:pPr>
              <w:rPr>
                <w:b/>
                <w:bCs/>
              </w:rPr>
            </w:pPr>
            <w:r w:rsidRPr="007C797B">
              <w:rPr>
                <w:b/>
                <w:bCs/>
              </w:rPr>
              <w:t>Sometimes</w:t>
            </w:r>
            <w:r>
              <w:rPr>
                <w:b/>
                <w:bCs/>
              </w:rPr>
              <w:t xml:space="preserve"> = 2 points</w:t>
            </w:r>
          </w:p>
          <w:p w14:paraId="3542C30F" w14:textId="77777777" w:rsidR="000E2B49" w:rsidRPr="007C797B" w:rsidRDefault="000E2B49" w:rsidP="00056CD2">
            <w:pPr>
              <w:rPr>
                <w:b/>
                <w:bCs/>
              </w:rPr>
            </w:pPr>
            <w:r w:rsidRPr="007C797B">
              <w:rPr>
                <w:b/>
                <w:bCs/>
              </w:rPr>
              <w:t>Frequently = 3 points</w:t>
            </w:r>
          </w:p>
        </w:tc>
        <w:tc>
          <w:tcPr>
            <w:tcW w:w="1392" w:type="dxa"/>
          </w:tcPr>
          <w:p w14:paraId="5D41DC22" w14:textId="77777777" w:rsidR="000E2B49" w:rsidRDefault="000E2B49" w:rsidP="00056CD2">
            <w:pPr>
              <w:rPr>
                <w:b/>
                <w:bCs/>
              </w:rPr>
            </w:pPr>
            <w:r w:rsidRPr="00C17BDE">
              <w:rPr>
                <w:b/>
                <w:bCs/>
              </w:rPr>
              <w:t>I can collect documents and evidence that show I have undertaken these tasks</w:t>
            </w:r>
          </w:p>
          <w:p w14:paraId="42A6DB58" w14:textId="77777777" w:rsidR="000E2B49" w:rsidRPr="00620271" w:rsidRDefault="000E2B49" w:rsidP="00056CD2">
            <w:pPr>
              <w:rPr>
                <w:b/>
                <w:bCs/>
              </w:rPr>
            </w:pPr>
            <w:r>
              <w:rPr>
                <w:b/>
                <w:bCs/>
              </w:rPr>
              <w:t>(2 points)</w:t>
            </w:r>
          </w:p>
        </w:tc>
        <w:tc>
          <w:tcPr>
            <w:tcW w:w="1392" w:type="dxa"/>
          </w:tcPr>
          <w:p w14:paraId="16399464" w14:textId="77777777" w:rsidR="000E2B49" w:rsidRPr="00C17BDE" w:rsidRDefault="000E2B49" w:rsidP="00056CD2">
            <w:pPr>
              <w:rPr>
                <w:b/>
                <w:bCs/>
              </w:rPr>
            </w:pPr>
            <w:r>
              <w:rPr>
                <w:b/>
                <w:bCs/>
              </w:rPr>
              <w:t>Total number of points</w:t>
            </w:r>
          </w:p>
        </w:tc>
      </w:tr>
      <w:tr w:rsidR="000E2B49" w14:paraId="7122667F" w14:textId="77777777" w:rsidTr="00056CD2">
        <w:tc>
          <w:tcPr>
            <w:tcW w:w="2912" w:type="dxa"/>
          </w:tcPr>
          <w:p w14:paraId="7214F2D9" w14:textId="77777777" w:rsidR="000E2B49" w:rsidRDefault="000E2B49" w:rsidP="00056CD2">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28B573AF" w14:textId="77777777" w:rsidR="000E2B49" w:rsidRDefault="000E2B49" w:rsidP="00056CD2">
            <w:r>
              <w:t>contingency plans.</w:t>
            </w:r>
          </w:p>
        </w:tc>
        <w:tc>
          <w:tcPr>
            <w:tcW w:w="1431" w:type="dxa"/>
          </w:tcPr>
          <w:p w14:paraId="5423B5FF" w14:textId="77777777" w:rsidR="000E2B49" w:rsidRDefault="000E2B49" w:rsidP="00056CD2"/>
        </w:tc>
        <w:tc>
          <w:tcPr>
            <w:tcW w:w="1325" w:type="dxa"/>
          </w:tcPr>
          <w:p w14:paraId="7909E507" w14:textId="77777777" w:rsidR="000E2B49" w:rsidRDefault="000E2B49" w:rsidP="00056CD2"/>
        </w:tc>
        <w:tc>
          <w:tcPr>
            <w:tcW w:w="1956" w:type="dxa"/>
          </w:tcPr>
          <w:p w14:paraId="0BA4453E" w14:textId="77777777" w:rsidR="000E2B49" w:rsidRDefault="000E2B49" w:rsidP="00056CD2"/>
        </w:tc>
        <w:tc>
          <w:tcPr>
            <w:tcW w:w="1392" w:type="dxa"/>
          </w:tcPr>
          <w:p w14:paraId="38010D34" w14:textId="77777777" w:rsidR="000E2B49" w:rsidRDefault="000E2B49" w:rsidP="00056CD2"/>
        </w:tc>
        <w:tc>
          <w:tcPr>
            <w:tcW w:w="1392" w:type="dxa"/>
          </w:tcPr>
          <w:p w14:paraId="1B6447C7" w14:textId="77777777" w:rsidR="000E2B49" w:rsidRDefault="000E2B49" w:rsidP="00056CD2"/>
        </w:tc>
      </w:tr>
      <w:tr w:rsidR="000E2B49" w14:paraId="2FEF7C44" w14:textId="77777777" w:rsidTr="00056CD2">
        <w:tc>
          <w:tcPr>
            <w:tcW w:w="2912" w:type="dxa"/>
          </w:tcPr>
          <w:p w14:paraId="4FC301BC" w14:textId="77777777" w:rsidR="000E2B49" w:rsidRDefault="000E2B49" w:rsidP="00056CD2">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07265CD9" w14:textId="77777777" w:rsidR="000E2B49" w:rsidRDefault="000E2B49" w:rsidP="00056CD2"/>
        </w:tc>
        <w:tc>
          <w:tcPr>
            <w:tcW w:w="1325" w:type="dxa"/>
          </w:tcPr>
          <w:p w14:paraId="65C49240" w14:textId="77777777" w:rsidR="000E2B49" w:rsidRDefault="000E2B49" w:rsidP="00056CD2"/>
        </w:tc>
        <w:tc>
          <w:tcPr>
            <w:tcW w:w="1956" w:type="dxa"/>
          </w:tcPr>
          <w:p w14:paraId="412B7B8A" w14:textId="77777777" w:rsidR="000E2B49" w:rsidRDefault="000E2B49" w:rsidP="00056CD2"/>
        </w:tc>
        <w:tc>
          <w:tcPr>
            <w:tcW w:w="1392" w:type="dxa"/>
          </w:tcPr>
          <w:p w14:paraId="3C2F3240" w14:textId="77777777" w:rsidR="000E2B49" w:rsidRDefault="000E2B49" w:rsidP="00056CD2"/>
        </w:tc>
        <w:tc>
          <w:tcPr>
            <w:tcW w:w="1392" w:type="dxa"/>
          </w:tcPr>
          <w:p w14:paraId="79A7A846" w14:textId="77777777" w:rsidR="000E2B49" w:rsidRDefault="000E2B49" w:rsidP="00056CD2"/>
        </w:tc>
      </w:tr>
      <w:tr w:rsidR="000E2B49" w14:paraId="4555329E" w14:textId="77777777" w:rsidTr="00056CD2">
        <w:tc>
          <w:tcPr>
            <w:tcW w:w="2912" w:type="dxa"/>
          </w:tcPr>
          <w:p w14:paraId="117F19D8" w14:textId="77777777" w:rsidR="000E2B49" w:rsidRPr="00212219" w:rsidRDefault="000E2B49" w:rsidP="00056CD2">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540F1E7A" w14:textId="77777777" w:rsidR="000E2B49" w:rsidRDefault="000E2B49" w:rsidP="00056CD2"/>
        </w:tc>
        <w:tc>
          <w:tcPr>
            <w:tcW w:w="1325" w:type="dxa"/>
          </w:tcPr>
          <w:p w14:paraId="63111233" w14:textId="77777777" w:rsidR="000E2B49" w:rsidRDefault="000E2B49" w:rsidP="00056CD2"/>
        </w:tc>
        <w:tc>
          <w:tcPr>
            <w:tcW w:w="1956" w:type="dxa"/>
          </w:tcPr>
          <w:p w14:paraId="20F40D3D" w14:textId="77777777" w:rsidR="000E2B49" w:rsidRDefault="000E2B49" w:rsidP="00056CD2"/>
        </w:tc>
        <w:tc>
          <w:tcPr>
            <w:tcW w:w="1392" w:type="dxa"/>
          </w:tcPr>
          <w:p w14:paraId="4DACA76A" w14:textId="77777777" w:rsidR="000E2B49" w:rsidRDefault="000E2B49" w:rsidP="00056CD2"/>
        </w:tc>
        <w:tc>
          <w:tcPr>
            <w:tcW w:w="1392" w:type="dxa"/>
          </w:tcPr>
          <w:p w14:paraId="739F6792" w14:textId="77777777" w:rsidR="000E2B49" w:rsidRDefault="000E2B49" w:rsidP="00056CD2"/>
        </w:tc>
      </w:tr>
      <w:tr w:rsidR="000E2B49" w14:paraId="1D9A4CF3" w14:textId="77777777" w:rsidTr="00056CD2">
        <w:tc>
          <w:tcPr>
            <w:tcW w:w="2912" w:type="dxa"/>
          </w:tcPr>
          <w:p w14:paraId="7083A47F" w14:textId="77777777" w:rsidR="000E2B49" w:rsidRPr="00212219" w:rsidRDefault="000E2B49" w:rsidP="00056CD2">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054A98D2" w14:textId="77777777" w:rsidR="000E2B49" w:rsidRDefault="000E2B49" w:rsidP="00056CD2"/>
        </w:tc>
        <w:tc>
          <w:tcPr>
            <w:tcW w:w="1325" w:type="dxa"/>
          </w:tcPr>
          <w:p w14:paraId="19D56D5C" w14:textId="77777777" w:rsidR="000E2B49" w:rsidRDefault="000E2B49" w:rsidP="00056CD2"/>
        </w:tc>
        <w:tc>
          <w:tcPr>
            <w:tcW w:w="1956" w:type="dxa"/>
          </w:tcPr>
          <w:p w14:paraId="2BD11753" w14:textId="77777777" w:rsidR="000E2B49" w:rsidRDefault="000E2B49" w:rsidP="00056CD2"/>
        </w:tc>
        <w:tc>
          <w:tcPr>
            <w:tcW w:w="1392" w:type="dxa"/>
          </w:tcPr>
          <w:p w14:paraId="0F7887C6" w14:textId="77777777" w:rsidR="000E2B49" w:rsidRDefault="000E2B49" w:rsidP="00056CD2"/>
        </w:tc>
        <w:tc>
          <w:tcPr>
            <w:tcW w:w="1392" w:type="dxa"/>
          </w:tcPr>
          <w:p w14:paraId="1DFD6863" w14:textId="77777777" w:rsidR="000E2B49" w:rsidRDefault="000E2B49" w:rsidP="00056CD2"/>
        </w:tc>
      </w:tr>
      <w:tr w:rsidR="000E2B49" w14:paraId="208E334B" w14:textId="77777777" w:rsidTr="00056CD2">
        <w:tc>
          <w:tcPr>
            <w:tcW w:w="2912" w:type="dxa"/>
          </w:tcPr>
          <w:p w14:paraId="4386B57B" w14:textId="77777777" w:rsidR="000E2B49" w:rsidRPr="00620271" w:rsidRDefault="000E2B49" w:rsidP="00056CD2">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21ED1A29" w14:textId="77777777" w:rsidR="000E2B49" w:rsidRDefault="000E2B49" w:rsidP="00056CD2"/>
        </w:tc>
        <w:tc>
          <w:tcPr>
            <w:tcW w:w="1325" w:type="dxa"/>
          </w:tcPr>
          <w:p w14:paraId="20114EA5" w14:textId="77777777" w:rsidR="000E2B49" w:rsidRDefault="000E2B49" w:rsidP="00056CD2"/>
        </w:tc>
        <w:tc>
          <w:tcPr>
            <w:tcW w:w="1956" w:type="dxa"/>
          </w:tcPr>
          <w:p w14:paraId="5302C8D0" w14:textId="77777777" w:rsidR="000E2B49" w:rsidRDefault="000E2B49" w:rsidP="00056CD2"/>
        </w:tc>
        <w:tc>
          <w:tcPr>
            <w:tcW w:w="1392" w:type="dxa"/>
          </w:tcPr>
          <w:p w14:paraId="2CDEA83C" w14:textId="77777777" w:rsidR="000E2B49" w:rsidRDefault="000E2B49" w:rsidP="00056CD2"/>
        </w:tc>
        <w:tc>
          <w:tcPr>
            <w:tcW w:w="1392" w:type="dxa"/>
          </w:tcPr>
          <w:p w14:paraId="74E8C303" w14:textId="77777777" w:rsidR="000E2B49" w:rsidRDefault="000E2B49" w:rsidP="00056CD2"/>
        </w:tc>
      </w:tr>
      <w:tr w:rsidR="000E2B49" w14:paraId="133FEB0A" w14:textId="77777777" w:rsidTr="00056CD2">
        <w:tc>
          <w:tcPr>
            <w:tcW w:w="2912" w:type="dxa"/>
          </w:tcPr>
          <w:p w14:paraId="0A5278A0" w14:textId="77777777" w:rsidR="000E2B49" w:rsidRPr="00620271" w:rsidRDefault="000E2B49" w:rsidP="00056CD2">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18EA4454" w14:textId="77777777" w:rsidR="000E2B49" w:rsidRDefault="000E2B49" w:rsidP="00056CD2"/>
        </w:tc>
        <w:tc>
          <w:tcPr>
            <w:tcW w:w="1325" w:type="dxa"/>
          </w:tcPr>
          <w:p w14:paraId="6E4C18D0" w14:textId="77777777" w:rsidR="000E2B49" w:rsidRDefault="000E2B49" w:rsidP="00056CD2"/>
        </w:tc>
        <w:tc>
          <w:tcPr>
            <w:tcW w:w="1956" w:type="dxa"/>
          </w:tcPr>
          <w:p w14:paraId="7860DCA5" w14:textId="77777777" w:rsidR="000E2B49" w:rsidRDefault="000E2B49" w:rsidP="00056CD2"/>
        </w:tc>
        <w:tc>
          <w:tcPr>
            <w:tcW w:w="1392" w:type="dxa"/>
          </w:tcPr>
          <w:p w14:paraId="36FD9429" w14:textId="77777777" w:rsidR="000E2B49" w:rsidRDefault="000E2B49" w:rsidP="00056CD2"/>
        </w:tc>
        <w:tc>
          <w:tcPr>
            <w:tcW w:w="1392" w:type="dxa"/>
          </w:tcPr>
          <w:p w14:paraId="3929CA3A" w14:textId="77777777" w:rsidR="000E2B49" w:rsidRDefault="000E2B49" w:rsidP="00056CD2"/>
        </w:tc>
      </w:tr>
      <w:tr w:rsidR="000E2B49" w14:paraId="1942A072" w14:textId="77777777" w:rsidTr="00056CD2">
        <w:tc>
          <w:tcPr>
            <w:tcW w:w="2912" w:type="dxa"/>
          </w:tcPr>
          <w:p w14:paraId="16289B8D" w14:textId="77777777" w:rsidR="000E2B49" w:rsidRDefault="000E2B49" w:rsidP="00056CD2">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2EE43D8D" w14:textId="77777777" w:rsidR="000E2B49" w:rsidRDefault="000E2B49" w:rsidP="00056CD2"/>
        </w:tc>
        <w:tc>
          <w:tcPr>
            <w:tcW w:w="1325" w:type="dxa"/>
          </w:tcPr>
          <w:p w14:paraId="051A0F16" w14:textId="77777777" w:rsidR="000E2B49" w:rsidRDefault="000E2B49" w:rsidP="00056CD2"/>
        </w:tc>
        <w:tc>
          <w:tcPr>
            <w:tcW w:w="1956" w:type="dxa"/>
          </w:tcPr>
          <w:p w14:paraId="53C16FB2" w14:textId="77777777" w:rsidR="000E2B49" w:rsidRDefault="000E2B49" w:rsidP="00056CD2"/>
        </w:tc>
        <w:tc>
          <w:tcPr>
            <w:tcW w:w="1392" w:type="dxa"/>
          </w:tcPr>
          <w:p w14:paraId="3EE6DC0D" w14:textId="77777777" w:rsidR="000E2B49" w:rsidRDefault="000E2B49" w:rsidP="00056CD2"/>
        </w:tc>
        <w:tc>
          <w:tcPr>
            <w:tcW w:w="1392" w:type="dxa"/>
          </w:tcPr>
          <w:p w14:paraId="3994B724" w14:textId="77777777" w:rsidR="000E2B49" w:rsidRDefault="000E2B49" w:rsidP="00056CD2"/>
        </w:tc>
      </w:tr>
      <w:tr w:rsidR="000E2B49" w14:paraId="6B7748D3" w14:textId="77777777" w:rsidTr="00056CD2">
        <w:tc>
          <w:tcPr>
            <w:tcW w:w="2912" w:type="dxa"/>
          </w:tcPr>
          <w:p w14:paraId="2C11EA04" w14:textId="77777777" w:rsidR="000E2B49" w:rsidRDefault="000E2B49" w:rsidP="00056CD2">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464B628F" w14:textId="77777777" w:rsidR="000E2B49" w:rsidRDefault="000E2B49" w:rsidP="00056CD2"/>
        </w:tc>
        <w:tc>
          <w:tcPr>
            <w:tcW w:w="1325" w:type="dxa"/>
          </w:tcPr>
          <w:p w14:paraId="5510F040" w14:textId="77777777" w:rsidR="000E2B49" w:rsidRDefault="000E2B49" w:rsidP="00056CD2"/>
        </w:tc>
        <w:tc>
          <w:tcPr>
            <w:tcW w:w="1956" w:type="dxa"/>
          </w:tcPr>
          <w:p w14:paraId="05DD9B19" w14:textId="77777777" w:rsidR="000E2B49" w:rsidRDefault="000E2B49" w:rsidP="00056CD2"/>
        </w:tc>
        <w:tc>
          <w:tcPr>
            <w:tcW w:w="1392" w:type="dxa"/>
          </w:tcPr>
          <w:p w14:paraId="2193CB60" w14:textId="77777777" w:rsidR="000E2B49" w:rsidRDefault="000E2B49" w:rsidP="00056CD2"/>
        </w:tc>
        <w:tc>
          <w:tcPr>
            <w:tcW w:w="1392" w:type="dxa"/>
          </w:tcPr>
          <w:p w14:paraId="3DEDEBAE" w14:textId="77777777" w:rsidR="000E2B49" w:rsidRDefault="000E2B49" w:rsidP="00056CD2"/>
        </w:tc>
      </w:tr>
    </w:tbl>
    <w:p w14:paraId="03E6D4FE" w14:textId="4985C31A" w:rsidR="002F1660" w:rsidRDefault="002F1660" w:rsidP="0028339C">
      <w:pPr>
        <w:pStyle w:val="BasicParagraph"/>
        <w:spacing w:line="264" w:lineRule="auto"/>
        <w:rPr>
          <w:rFonts w:ascii="Avenir LT Std 35 Light" w:hAnsi="Avenir LT Std 35 Light"/>
          <w:color w:val="auto"/>
          <w:sz w:val="20"/>
          <w:szCs w:val="20"/>
        </w:rPr>
      </w:pPr>
    </w:p>
    <w:p w14:paraId="2B9AAA71" w14:textId="4E9BFC44" w:rsidR="002F1660" w:rsidRDefault="002F1660" w:rsidP="0028339C">
      <w:pPr>
        <w:pStyle w:val="BasicParagraph"/>
        <w:spacing w:line="264" w:lineRule="auto"/>
        <w:rPr>
          <w:rFonts w:ascii="Avenir LT Std 35 Light" w:hAnsi="Avenir LT Std 35 Light"/>
          <w:color w:val="auto"/>
          <w:sz w:val="20"/>
          <w:szCs w:val="20"/>
        </w:rPr>
      </w:pPr>
    </w:p>
    <w:p w14:paraId="14E92A29" w14:textId="77777777" w:rsidR="00092F13" w:rsidRPr="000A667B" w:rsidRDefault="00092F13" w:rsidP="00092F13">
      <w:pPr>
        <w:pStyle w:val="Heading1"/>
      </w:pPr>
      <w:bookmarkStart w:id="8" w:name="_Toc19790681"/>
      <w:r w:rsidRPr="000A667B">
        <w:lastRenderedPageBreak/>
        <w:t>BSBWRK520 Manage employee relations</w:t>
      </w:r>
      <w:bookmarkEnd w:id="8"/>
    </w:p>
    <w:p w14:paraId="500310C7" w14:textId="77777777" w:rsidR="00092F13" w:rsidRDefault="00092F13" w:rsidP="00092F13">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20A790BD" w14:textId="77777777" w:rsidR="00092F13" w:rsidRDefault="00092F13" w:rsidP="00092F13"/>
    <w:tbl>
      <w:tblPr>
        <w:tblStyle w:val="TableGrid"/>
        <w:tblW w:w="0" w:type="auto"/>
        <w:tblLook w:val="04A0" w:firstRow="1" w:lastRow="0" w:firstColumn="1" w:lastColumn="0" w:noHBand="0" w:noVBand="1"/>
      </w:tblPr>
      <w:tblGrid>
        <w:gridCol w:w="2222"/>
        <w:gridCol w:w="1357"/>
        <w:gridCol w:w="1322"/>
        <w:gridCol w:w="1572"/>
        <w:gridCol w:w="1382"/>
        <w:gridCol w:w="1154"/>
      </w:tblGrid>
      <w:tr w:rsidR="00092F13" w14:paraId="50104156" w14:textId="77777777" w:rsidTr="00056CD2">
        <w:trPr>
          <w:tblHeader/>
        </w:trPr>
        <w:tc>
          <w:tcPr>
            <w:tcW w:w="2912" w:type="dxa"/>
          </w:tcPr>
          <w:p w14:paraId="57687275" w14:textId="77777777" w:rsidR="00092F13" w:rsidRDefault="00092F13" w:rsidP="00056CD2"/>
        </w:tc>
        <w:tc>
          <w:tcPr>
            <w:tcW w:w="1431" w:type="dxa"/>
          </w:tcPr>
          <w:p w14:paraId="5CFBDD80" w14:textId="77777777" w:rsidR="00092F13" w:rsidRDefault="00092F13" w:rsidP="00056CD2">
            <w:pPr>
              <w:rPr>
                <w:b/>
                <w:bCs/>
              </w:rPr>
            </w:pPr>
            <w:r w:rsidRPr="00C17BDE">
              <w:rPr>
                <w:b/>
                <w:bCs/>
              </w:rPr>
              <w:t>I have skills and knowledge in this area</w:t>
            </w:r>
          </w:p>
          <w:p w14:paraId="456D6006" w14:textId="77777777" w:rsidR="00092F13" w:rsidRPr="00620271" w:rsidRDefault="00092F13" w:rsidP="00056CD2">
            <w:pPr>
              <w:rPr>
                <w:b/>
                <w:bCs/>
              </w:rPr>
            </w:pPr>
            <w:r>
              <w:rPr>
                <w:b/>
                <w:bCs/>
              </w:rPr>
              <w:t>(1 point)</w:t>
            </w:r>
          </w:p>
        </w:tc>
        <w:tc>
          <w:tcPr>
            <w:tcW w:w="1325" w:type="dxa"/>
          </w:tcPr>
          <w:p w14:paraId="1009AEEF"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E88B7C0" w14:textId="77777777" w:rsidR="00092F13" w:rsidRPr="00C17BDE" w:rsidRDefault="00092F13" w:rsidP="00056CD2">
            <w:pPr>
              <w:rPr>
                <w:b/>
                <w:bCs/>
              </w:rPr>
            </w:pPr>
            <w:r w:rsidRPr="00C17BDE">
              <w:rPr>
                <w:b/>
                <w:bCs/>
              </w:rPr>
              <w:t>I have performed these tasks:</w:t>
            </w:r>
          </w:p>
          <w:p w14:paraId="3DFE320B" w14:textId="77777777" w:rsidR="00092F13" w:rsidRPr="007C797B" w:rsidRDefault="00092F13" w:rsidP="00056CD2">
            <w:pPr>
              <w:rPr>
                <w:b/>
                <w:bCs/>
              </w:rPr>
            </w:pPr>
            <w:r w:rsidRPr="007C797B">
              <w:rPr>
                <w:b/>
                <w:bCs/>
              </w:rPr>
              <w:t>Rarely = 1 point</w:t>
            </w:r>
          </w:p>
          <w:p w14:paraId="5BD29C0C" w14:textId="77777777" w:rsidR="00092F13" w:rsidRPr="007C797B" w:rsidRDefault="00092F13" w:rsidP="00056CD2">
            <w:pPr>
              <w:rPr>
                <w:b/>
                <w:bCs/>
              </w:rPr>
            </w:pPr>
            <w:r w:rsidRPr="007C797B">
              <w:rPr>
                <w:b/>
                <w:bCs/>
              </w:rPr>
              <w:t>Sometimes</w:t>
            </w:r>
            <w:r>
              <w:rPr>
                <w:b/>
                <w:bCs/>
              </w:rPr>
              <w:t xml:space="preserve"> = 2 points</w:t>
            </w:r>
          </w:p>
          <w:p w14:paraId="39B96036" w14:textId="77777777" w:rsidR="00092F13" w:rsidRPr="007C797B" w:rsidRDefault="00092F13" w:rsidP="00056CD2">
            <w:pPr>
              <w:rPr>
                <w:b/>
                <w:bCs/>
              </w:rPr>
            </w:pPr>
            <w:r w:rsidRPr="007C797B">
              <w:rPr>
                <w:b/>
                <w:bCs/>
              </w:rPr>
              <w:t>Frequently = 3 points</w:t>
            </w:r>
          </w:p>
        </w:tc>
        <w:tc>
          <w:tcPr>
            <w:tcW w:w="1392" w:type="dxa"/>
          </w:tcPr>
          <w:p w14:paraId="17ACC805" w14:textId="77777777" w:rsidR="00092F13" w:rsidRDefault="00092F13" w:rsidP="00056CD2">
            <w:pPr>
              <w:rPr>
                <w:b/>
                <w:bCs/>
              </w:rPr>
            </w:pPr>
            <w:r w:rsidRPr="00C17BDE">
              <w:rPr>
                <w:b/>
                <w:bCs/>
              </w:rPr>
              <w:t>I can collect documents and evidence that show I have undertaken these tasks</w:t>
            </w:r>
          </w:p>
          <w:p w14:paraId="5A821778" w14:textId="77777777" w:rsidR="00092F13" w:rsidRPr="00620271" w:rsidRDefault="00092F13" w:rsidP="00056CD2">
            <w:pPr>
              <w:rPr>
                <w:b/>
                <w:bCs/>
              </w:rPr>
            </w:pPr>
            <w:r>
              <w:rPr>
                <w:b/>
                <w:bCs/>
              </w:rPr>
              <w:t>(2 points)</w:t>
            </w:r>
          </w:p>
        </w:tc>
        <w:tc>
          <w:tcPr>
            <w:tcW w:w="1392" w:type="dxa"/>
          </w:tcPr>
          <w:p w14:paraId="4BCB4483" w14:textId="77777777" w:rsidR="00092F13" w:rsidRPr="00C17BDE" w:rsidRDefault="00092F13" w:rsidP="00056CD2">
            <w:pPr>
              <w:rPr>
                <w:b/>
                <w:bCs/>
              </w:rPr>
            </w:pPr>
            <w:r>
              <w:rPr>
                <w:b/>
                <w:bCs/>
              </w:rPr>
              <w:t>Total number of points</w:t>
            </w:r>
          </w:p>
        </w:tc>
      </w:tr>
      <w:tr w:rsidR="00092F13" w14:paraId="5289740D" w14:textId="77777777" w:rsidTr="00056CD2">
        <w:tc>
          <w:tcPr>
            <w:tcW w:w="2912" w:type="dxa"/>
          </w:tcPr>
          <w:p w14:paraId="1AA761BA" w14:textId="77777777" w:rsidR="00092F13" w:rsidRDefault="00092F13" w:rsidP="00056CD2">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225CDC1D" w14:textId="77777777" w:rsidR="00092F13" w:rsidRDefault="00092F13" w:rsidP="00056CD2"/>
        </w:tc>
        <w:tc>
          <w:tcPr>
            <w:tcW w:w="1325" w:type="dxa"/>
          </w:tcPr>
          <w:p w14:paraId="5F74F935" w14:textId="77777777" w:rsidR="00092F13" w:rsidRDefault="00092F13" w:rsidP="00056CD2"/>
        </w:tc>
        <w:tc>
          <w:tcPr>
            <w:tcW w:w="1956" w:type="dxa"/>
          </w:tcPr>
          <w:p w14:paraId="25895AB2" w14:textId="77777777" w:rsidR="00092F13" w:rsidRDefault="00092F13" w:rsidP="00056CD2"/>
        </w:tc>
        <w:tc>
          <w:tcPr>
            <w:tcW w:w="1392" w:type="dxa"/>
          </w:tcPr>
          <w:p w14:paraId="21691C7B" w14:textId="77777777" w:rsidR="00092F13" w:rsidRDefault="00092F13" w:rsidP="00056CD2"/>
        </w:tc>
        <w:tc>
          <w:tcPr>
            <w:tcW w:w="1392" w:type="dxa"/>
          </w:tcPr>
          <w:p w14:paraId="58766EE7" w14:textId="77777777" w:rsidR="00092F13" w:rsidRDefault="00092F13" w:rsidP="00056CD2"/>
        </w:tc>
      </w:tr>
      <w:tr w:rsidR="00092F13" w14:paraId="146D5B53" w14:textId="77777777" w:rsidTr="00056CD2">
        <w:tc>
          <w:tcPr>
            <w:tcW w:w="2912" w:type="dxa"/>
          </w:tcPr>
          <w:p w14:paraId="7E35F248" w14:textId="77777777" w:rsidR="00092F13" w:rsidRDefault="00092F13" w:rsidP="00056CD2">
            <w:r>
              <w:t xml:space="preserve">I have </w:t>
            </w:r>
            <w:r w:rsidRPr="00033874">
              <w:t>collaborate</w:t>
            </w:r>
            <w:r>
              <w:t>d</w:t>
            </w:r>
            <w:r w:rsidRPr="00033874">
              <w:t xml:space="preserve"> with others to develop and review industrial relations policies and plans</w:t>
            </w:r>
            <w:r>
              <w:t>.</w:t>
            </w:r>
          </w:p>
        </w:tc>
        <w:tc>
          <w:tcPr>
            <w:tcW w:w="1431" w:type="dxa"/>
          </w:tcPr>
          <w:p w14:paraId="769CB302" w14:textId="77777777" w:rsidR="00092F13" w:rsidRDefault="00092F13" w:rsidP="00056CD2"/>
        </w:tc>
        <w:tc>
          <w:tcPr>
            <w:tcW w:w="1325" w:type="dxa"/>
          </w:tcPr>
          <w:p w14:paraId="748C417E" w14:textId="77777777" w:rsidR="00092F13" w:rsidRDefault="00092F13" w:rsidP="00056CD2"/>
        </w:tc>
        <w:tc>
          <w:tcPr>
            <w:tcW w:w="1956" w:type="dxa"/>
          </w:tcPr>
          <w:p w14:paraId="43B98306" w14:textId="77777777" w:rsidR="00092F13" w:rsidRDefault="00092F13" w:rsidP="00056CD2"/>
        </w:tc>
        <w:tc>
          <w:tcPr>
            <w:tcW w:w="1392" w:type="dxa"/>
          </w:tcPr>
          <w:p w14:paraId="3EE44795" w14:textId="77777777" w:rsidR="00092F13" w:rsidRDefault="00092F13" w:rsidP="00056CD2"/>
        </w:tc>
        <w:tc>
          <w:tcPr>
            <w:tcW w:w="1392" w:type="dxa"/>
          </w:tcPr>
          <w:p w14:paraId="569B0721" w14:textId="77777777" w:rsidR="00092F13" w:rsidRDefault="00092F13" w:rsidP="00056CD2"/>
        </w:tc>
      </w:tr>
      <w:tr w:rsidR="00092F13" w14:paraId="28A989F2" w14:textId="77777777" w:rsidTr="00056CD2">
        <w:tc>
          <w:tcPr>
            <w:tcW w:w="2912" w:type="dxa"/>
          </w:tcPr>
          <w:p w14:paraId="42554CEE" w14:textId="77777777" w:rsidR="00092F13" w:rsidRPr="00212219" w:rsidRDefault="00092F13" w:rsidP="00056CD2">
            <w:r>
              <w:t xml:space="preserve">I have </w:t>
            </w:r>
            <w:r w:rsidRPr="00033874">
              <w:t>develop</w:t>
            </w:r>
            <w:r>
              <w:t>ed</w:t>
            </w:r>
            <w:r w:rsidRPr="00033874">
              <w:t xml:space="preserve"> implementation and contingency plans for industrial relations policies</w:t>
            </w:r>
            <w:r>
              <w:t>.</w:t>
            </w:r>
          </w:p>
        </w:tc>
        <w:tc>
          <w:tcPr>
            <w:tcW w:w="1431" w:type="dxa"/>
          </w:tcPr>
          <w:p w14:paraId="5D750EC4" w14:textId="77777777" w:rsidR="00092F13" w:rsidRDefault="00092F13" w:rsidP="00056CD2"/>
        </w:tc>
        <w:tc>
          <w:tcPr>
            <w:tcW w:w="1325" w:type="dxa"/>
          </w:tcPr>
          <w:p w14:paraId="6EC459E7" w14:textId="77777777" w:rsidR="00092F13" w:rsidRDefault="00092F13" w:rsidP="00056CD2"/>
        </w:tc>
        <w:tc>
          <w:tcPr>
            <w:tcW w:w="1956" w:type="dxa"/>
          </w:tcPr>
          <w:p w14:paraId="7DB9F7EA" w14:textId="77777777" w:rsidR="00092F13" w:rsidRDefault="00092F13" w:rsidP="00056CD2"/>
        </w:tc>
        <w:tc>
          <w:tcPr>
            <w:tcW w:w="1392" w:type="dxa"/>
          </w:tcPr>
          <w:p w14:paraId="6268B5BB" w14:textId="77777777" w:rsidR="00092F13" w:rsidRDefault="00092F13" w:rsidP="00056CD2"/>
        </w:tc>
        <w:tc>
          <w:tcPr>
            <w:tcW w:w="1392" w:type="dxa"/>
          </w:tcPr>
          <w:p w14:paraId="6610AC29" w14:textId="77777777" w:rsidR="00092F13" w:rsidRDefault="00092F13" w:rsidP="00056CD2"/>
        </w:tc>
      </w:tr>
      <w:tr w:rsidR="00092F13" w14:paraId="7C256237" w14:textId="77777777" w:rsidTr="00056CD2">
        <w:tc>
          <w:tcPr>
            <w:tcW w:w="2912" w:type="dxa"/>
          </w:tcPr>
          <w:p w14:paraId="0B1DD5B8" w14:textId="77777777" w:rsidR="00092F13" w:rsidRPr="00212219" w:rsidRDefault="00092F13" w:rsidP="00056CD2">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129CAE4A" w14:textId="77777777" w:rsidR="00092F13" w:rsidRDefault="00092F13" w:rsidP="00056CD2"/>
        </w:tc>
        <w:tc>
          <w:tcPr>
            <w:tcW w:w="1325" w:type="dxa"/>
          </w:tcPr>
          <w:p w14:paraId="1FD71A70" w14:textId="77777777" w:rsidR="00092F13" w:rsidRDefault="00092F13" w:rsidP="00056CD2"/>
        </w:tc>
        <w:tc>
          <w:tcPr>
            <w:tcW w:w="1956" w:type="dxa"/>
          </w:tcPr>
          <w:p w14:paraId="1A1DEE17" w14:textId="77777777" w:rsidR="00092F13" w:rsidRDefault="00092F13" w:rsidP="00056CD2"/>
        </w:tc>
        <w:tc>
          <w:tcPr>
            <w:tcW w:w="1392" w:type="dxa"/>
          </w:tcPr>
          <w:p w14:paraId="0943B310" w14:textId="77777777" w:rsidR="00092F13" w:rsidRDefault="00092F13" w:rsidP="00056CD2"/>
        </w:tc>
        <w:tc>
          <w:tcPr>
            <w:tcW w:w="1392" w:type="dxa"/>
          </w:tcPr>
          <w:p w14:paraId="053923F7" w14:textId="77777777" w:rsidR="00092F13" w:rsidRDefault="00092F13" w:rsidP="00056CD2"/>
        </w:tc>
      </w:tr>
      <w:tr w:rsidR="00092F13" w14:paraId="548504F2" w14:textId="77777777" w:rsidTr="00056CD2">
        <w:tc>
          <w:tcPr>
            <w:tcW w:w="2912" w:type="dxa"/>
          </w:tcPr>
          <w:p w14:paraId="4135CD9E" w14:textId="77777777" w:rsidR="00092F13" w:rsidRPr="00620271" w:rsidRDefault="00092F13" w:rsidP="00056CD2">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481E0721" w14:textId="77777777" w:rsidR="00092F13" w:rsidRDefault="00092F13" w:rsidP="00056CD2"/>
        </w:tc>
        <w:tc>
          <w:tcPr>
            <w:tcW w:w="1325" w:type="dxa"/>
          </w:tcPr>
          <w:p w14:paraId="430469EF" w14:textId="77777777" w:rsidR="00092F13" w:rsidRDefault="00092F13" w:rsidP="00056CD2"/>
        </w:tc>
        <w:tc>
          <w:tcPr>
            <w:tcW w:w="1956" w:type="dxa"/>
          </w:tcPr>
          <w:p w14:paraId="1B60D3B6" w14:textId="77777777" w:rsidR="00092F13" w:rsidRDefault="00092F13" w:rsidP="00056CD2"/>
        </w:tc>
        <w:tc>
          <w:tcPr>
            <w:tcW w:w="1392" w:type="dxa"/>
          </w:tcPr>
          <w:p w14:paraId="6CA6B772" w14:textId="77777777" w:rsidR="00092F13" w:rsidRDefault="00092F13" w:rsidP="00056CD2"/>
        </w:tc>
        <w:tc>
          <w:tcPr>
            <w:tcW w:w="1392" w:type="dxa"/>
          </w:tcPr>
          <w:p w14:paraId="52D87172" w14:textId="77777777" w:rsidR="00092F13" w:rsidRDefault="00092F13" w:rsidP="00056CD2"/>
        </w:tc>
      </w:tr>
      <w:tr w:rsidR="00092F13" w14:paraId="5F4B48D1" w14:textId="77777777" w:rsidTr="00056CD2">
        <w:tc>
          <w:tcPr>
            <w:tcW w:w="2912" w:type="dxa"/>
          </w:tcPr>
          <w:p w14:paraId="0E1B8C49" w14:textId="77777777" w:rsidR="00092F13" w:rsidRPr="00620271" w:rsidRDefault="00092F13" w:rsidP="00056CD2">
            <w:r>
              <w:t xml:space="preserve">I have </w:t>
            </w:r>
            <w:r w:rsidRPr="00033874">
              <w:t>train</w:t>
            </w:r>
            <w:r>
              <w:t>ed</w:t>
            </w:r>
            <w:r w:rsidRPr="00033874">
              <w:t xml:space="preserve"> others in conflict-resolution techniques</w:t>
            </w:r>
            <w:r>
              <w:t>.</w:t>
            </w:r>
          </w:p>
        </w:tc>
        <w:tc>
          <w:tcPr>
            <w:tcW w:w="1431" w:type="dxa"/>
          </w:tcPr>
          <w:p w14:paraId="51E1943A" w14:textId="77777777" w:rsidR="00092F13" w:rsidRDefault="00092F13" w:rsidP="00056CD2"/>
        </w:tc>
        <w:tc>
          <w:tcPr>
            <w:tcW w:w="1325" w:type="dxa"/>
          </w:tcPr>
          <w:p w14:paraId="56004864" w14:textId="77777777" w:rsidR="00092F13" w:rsidRDefault="00092F13" w:rsidP="00056CD2"/>
        </w:tc>
        <w:tc>
          <w:tcPr>
            <w:tcW w:w="1956" w:type="dxa"/>
          </w:tcPr>
          <w:p w14:paraId="63E5FD91" w14:textId="77777777" w:rsidR="00092F13" w:rsidRDefault="00092F13" w:rsidP="00056CD2"/>
        </w:tc>
        <w:tc>
          <w:tcPr>
            <w:tcW w:w="1392" w:type="dxa"/>
          </w:tcPr>
          <w:p w14:paraId="093D8A55" w14:textId="77777777" w:rsidR="00092F13" w:rsidRDefault="00092F13" w:rsidP="00056CD2"/>
        </w:tc>
        <w:tc>
          <w:tcPr>
            <w:tcW w:w="1392" w:type="dxa"/>
          </w:tcPr>
          <w:p w14:paraId="18F08C83" w14:textId="77777777" w:rsidR="00092F13" w:rsidRDefault="00092F13" w:rsidP="00056CD2"/>
        </w:tc>
      </w:tr>
      <w:tr w:rsidR="00092F13" w14:paraId="1328936D" w14:textId="77777777" w:rsidTr="00056CD2">
        <w:tc>
          <w:tcPr>
            <w:tcW w:w="2912" w:type="dxa"/>
          </w:tcPr>
          <w:p w14:paraId="663561D9" w14:textId="77777777" w:rsidR="00092F13" w:rsidRDefault="00092F13" w:rsidP="00056CD2">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28F7BF90" w14:textId="77777777" w:rsidR="00092F13" w:rsidRDefault="00092F13" w:rsidP="00056CD2"/>
        </w:tc>
        <w:tc>
          <w:tcPr>
            <w:tcW w:w="1325" w:type="dxa"/>
          </w:tcPr>
          <w:p w14:paraId="437CC936" w14:textId="77777777" w:rsidR="00092F13" w:rsidRDefault="00092F13" w:rsidP="00056CD2"/>
        </w:tc>
        <w:tc>
          <w:tcPr>
            <w:tcW w:w="1956" w:type="dxa"/>
          </w:tcPr>
          <w:p w14:paraId="253FE48D" w14:textId="77777777" w:rsidR="00092F13" w:rsidRDefault="00092F13" w:rsidP="00056CD2"/>
        </w:tc>
        <w:tc>
          <w:tcPr>
            <w:tcW w:w="1392" w:type="dxa"/>
          </w:tcPr>
          <w:p w14:paraId="1F2FB716" w14:textId="77777777" w:rsidR="00092F13" w:rsidRDefault="00092F13" w:rsidP="00056CD2"/>
        </w:tc>
        <w:tc>
          <w:tcPr>
            <w:tcW w:w="1392" w:type="dxa"/>
          </w:tcPr>
          <w:p w14:paraId="048F93DF" w14:textId="77777777" w:rsidR="00092F13" w:rsidRDefault="00092F13" w:rsidP="00056CD2"/>
        </w:tc>
      </w:tr>
    </w:tbl>
    <w:p w14:paraId="16AC8608" w14:textId="77777777" w:rsidR="00092F13" w:rsidRDefault="00092F13" w:rsidP="00092F13"/>
    <w:p w14:paraId="5129963E" w14:textId="4375A4AF" w:rsidR="000E2B49" w:rsidRDefault="000E2B49" w:rsidP="0028339C">
      <w:pPr>
        <w:pStyle w:val="BasicParagraph"/>
        <w:spacing w:line="264" w:lineRule="auto"/>
        <w:rPr>
          <w:rFonts w:ascii="Avenir LT Std 35 Light" w:hAnsi="Avenir LT Std 35 Light"/>
          <w:color w:val="auto"/>
          <w:sz w:val="20"/>
          <w:szCs w:val="20"/>
        </w:rPr>
      </w:pPr>
    </w:p>
    <w:p w14:paraId="108081A5"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1D0623E8" w14:textId="290A703C" w:rsidR="00092F13" w:rsidRPr="000A667B" w:rsidRDefault="00092F13" w:rsidP="00092F13">
      <w:pPr>
        <w:pStyle w:val="Heading1"/>
      </w:pPr>
      <w:r w:rsidRPr="000A667B">
        <w:lastRenderedPageBreak/>
        <w:t>BSBWRK520 Manage employee relations</w:t>
      </w:r>
    </w:p>
    <w:p w14:paraId="0F9C3009" w14:textId="77777777" w:rsidR="00092F13" w:rsidRDefault="00092F13" w:rsidP="00092F13">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75EB77F2" w14:textId="77777777" w:rsidR="00092F13" w:rsidRDefault="00092F13" w:rsidP="00092F13"/>
    <w:tbl>
      <w:tblPr>
        <w:tblStyle w:val="TableGrid"/>
        <w:tblW w:w="0" w:type="auto"/>
        <w:tblLook w:val="04A0" w:firstRow="1" w:lastRow="0" w:firstColumn="1" w:lastColumn="0" w:noHBand="0" w:noVBand="1"/>
      </w:tblPr>
      <w:tblGrid>
        <w:gridCol w:w="2222"/>
        <w:gridCol w:w="1357"/>
        <w:gridCol w:w="1322"/>
        <w:gridCol w:w="1572"/>
        <w:gridCol w:w="1382"/>
        <w:gridCol w:w="1154"/>
      </w:tblGrid>
      <w:tr w:rsidR="00092F13" w14:paraId="1C88BB6D" w14:textId="77777777" w:rsidTr="00056CD2">
        <w:trPr>
          <w:tblHeader/>
        </w:trPr>
        <w:tc>
          <w:tcPr>
            <w:tcW w:w="2912" w:type="dxa"/>
          </w:tcPr>
          <w:p w14:paraId="65658555" w14:textId="77777777" w:rsidR="00092F13" w:rsidRDefault="00092F13" w:rsidP="00056CD2"/>
        </w:tc>
        <w:tc>
          <w:tcPr>
            <w:tcW w:w="1431" w:type="dxa"/>
          </w:tcPr>
          <w:p w14:paraId="02B908FD" w14:textId="77777777" w:rsidR="00092F13" w:rsidRDefault="00092F13" w:rsidP="00056CD2">
            <w:pPr>
              <w:rPr>
                <w:b/>
                <w:bCs/>
              </w:rPr>
            </w:pPr>
            <w:r w:rsidRPr="00C17BDE">
              <w:rPr>
                <w:b/>
                <w:bCs/>
              </w:rPr>
              <w:t>I have skills and knowledge in this area</w:t>
            </w:r>
          </w:p>
          <w:p w14:paraId="0F9A9619" w14:textId="77777777" w:rsidR="00092F13" w:rsidRPr="00620271" w:rsidRDefault="00092F13" w:rsidP="00056CD2">
            <w:pPr>
              <w:rPr>
                <w:b/>
                <w:bCs/>
              </w:rPr>
            </w:pPr>
            <w:r>
              <w:rPr>
                <w:b/>
                <w:bCs/>
              </w:rPr>
              <w:t>(1 point)</w:t>
            </w:r>
          </w:p>
        </w:tc>
        <w:tc>
          <w:tcPr>
            <w:tcW w:w="1325" w:type="dxa"/>
          </w:tcPr>
          <w:p w14:paraId="387CFBCD"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DD4B33A" w14:textId="77777777" w:rsidR="00092F13" w:rsidRPr="00C17BDE" w:rsidRDefault="00092F13" w:rsidP="00056CD2">
            <w:pPr>
              <w:rPr>
                <w:b/>
                <w:bCs/>
              </w:rPr>
            </w:pPr>
            <w:r w:rsidRPr="00C17BDE">
              <w:rPr>
                <w:b/>
                <w:bCs/>
              </w:rPr>
              <w:t>I have performed these tasks:</w:t>
            </w:r>
          </w:p>
          <w:p w14:paraId="53EC840C" w14:textId="77777777" w:rsidR="00092F13" w:rsidRPr="007C797B" w:rsidRDefault="00092F13" w:rsidP="00056CD2">
            <w:pPr>
              <w:rPr>
                <w:b/>
                <w:bCs/>
              </w:rPr>
            </w:pPr>
            <w:r w:rsidRPr="007C797B">
              <w:rPr>
                <w:b/>
                <w:bCs/>
              </w:rPr>
              <w:t>Rarely = 1 point</w:t>
            </w:r>
          </w:p>
          <w:p w14:paraId="3392A13E" w14:textId="77777777" w:rsidR="00092F13" w:rsidRPr="007C797B" w:rsidRDefault="00092F13" w:rsidP="00056CD2">
            <w:pPr>
              <w:rPr>
                <w:b/>
                <w:bCs/>
              </w:rPr>
            </w:pPr>
            <w:r w:rsidRPr="007C797B">
              <w:rPr>
                <w:b/>
                <w:bCs/>
              </w:rPr>
              <w:t>Sometimes</w:t>
            </w:r>
            <w:r>
              <w:rPr>
                <w:b/>
                <w:bCs/>
              </w:rPr>
              <w:t xml:space="preserve"> = 2 points</w:t>
            </w:r>
          </w:p>
          <w:p w14:paraId="1B409C0C" w14:textId="77777777" w:rsidR="00092F13" w:rsidRPr="007C797B" w:rsidRDefault="00092F13" w:rsidP="00056CD2">
            <w:pPr>
              <w:rPr>
                <w:b/>
                <w:bCs/>
              </w:rPr>
            </w:pPr>
            <w:r w:rsidRPr="007C797B">
              <w:rPr>
                <w:b/>
                <w:bCs/>
              </w:rPr>
              <w:t>Frequently = 3 points</w:t>
            </w:r>
          </w:p>
        </w:tc>
        <w:tc>
          <w:tcPr>
            <w:tcW w:w="1392" w:type="dxa"/>
          </w:tcPr>
          <w:p w14:paraId="18AF27A4" w14:textId="77777777" w:rsidR="00092F13" w:rsidRDefault="00092F13" w:rsidP="00056CD2">
            <w:pPr>
              <w:rPr>
                <w:b/>
                <w:bCs/>
              </w:rPr>
            </w:pPr>
            <w:r w:rsidRPr="00C17BDE">
              <w:rPr>
                <w:b/>
                <w:bCs/>
              </w:rPr>
              <w:t>I can collect documents and evidence that show I have undertaken these tasks</w:t>
            </w:r>
          </w:p>
          <w:p w14:paraId="129089A9" w14:textId="77777777" w:rsidR="00092F13" w:rsidRPr="00620271" w:rsidRDefault="00092F13" w:rsidP="00056CD2">
            <w:pPr>
              <w:rPr>
                <w:b/>
                <w:bCs/>
              </w:rPr>
            </w:pPr>
            <w:r>
              <w:rPr>
                <w:b/>
                <w:bCs/>
              </w:rPr>
              <w:t>(2 points)</w:t>
            </w:r>
          </w:p>
        </w:tc>
        <w:tc>
          <w:tcPr>
            <w:tcW w:w="1392" w:type="dxa"/>
          </w:tcPr>
          <w:p w14:paraId="4DFDCC05" w14:textId="77777777" w:rsidR="00092F13" w:rsidRPr="00C17BDE" w:rsidRDefault="00092F13" w:rsidP="00056CD2">
            <w:pPr>
              <w:rPr>
                <w:b/>
                <w:bCs/>
              </w:rPr>
            </w:pPr>
            <w:r>
              <w:rPr>
                <w:b/>
                <w:bCs/>
              </w:rPr>
              <w:t>Total number of points</w:t>
            </w:r>
          </w:p>
        </w:tc>
      </w:tr>
      <w:tr w:rsidR="00092F13" w14:paraId="30ECEF44" w14:textId="77777777" w:rsidTr="00056CD2">
        <w:tc>
          <w:tcPr>
            <w:tcW w:w="2912" w:type="dxa"/>
          </w:tcPr>
          <w:p w14:paraId="448B15BF" w14:textId="77777777" w:rsidR="00092F13" w:rsidRDefault="00092F13" w:rsidP="00056CD2">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26CE0F5D" w14:textId="77777777" w:rsidR="00092F13" w:rsidRDefault="00092F13" w:rsidP="00056CD2"/>
        </w:tc>
        <w:tc>
          <w:tcPr>
            <w:tcW w:w="1325" w:type="dxa"/>
          </w:tcPr>
          <w:p w14:paraId="4A30277E" w14:textId="77777777" w:rsidR="00092F13" w:rsidRDefault="00092F13" w:rsidP="00056CD2"/>
        </w:tc>
        <w:tc>
          <w:tcPr>
            <w:tcW w:w="1956" w:type="dxa"/>
          </w:tcPr>
          <w:p w14:paraId="3467FC45" w14:textId="77777777" w:rsidR="00092F13" w:rsidRDefault="00092F13" w:rsidP="00056CD2"/>
        </w:tc>
        <w:tc>
          <w:tcPr>
            <w:tcW w:w="1392" w:type="dxa"/>
          </w:tcPr>
          <w:p w14:paraId="1445A156" w14:textId="77777777" w:rsidR="00092F13" w:rsidRDefault="00092F13" w:rsidP="00056CD2"/>
        </w:tc>
        <w:tc>
          <w:tcPr>
            <w:tcW w:w="1392" w:type="dxa"/>
          </w:tcPr>
          <w:p w14:paraId="4E4B118B" w14:textId="77777777" w:rsidR="00092F13" w:rsidRDefault="00092F13" w:rsidP="00056CD2"/>
        </w:tc>
      </w:tr>
      <w:tr w:rsidR="00092F13" w14:paraId="64576301" w14:textId="77777777" w:rsidTr="00056CD2">
        <w:tc>
          <w:tcPr>
            <w:tcW w:w="2912" w:type="dxa"/>
          </w:tcPr>
          <w:p w14:paraId="0CA3E184" w14:textId="77777777" w:rsidR="00092F13" w:rsidRDefault="00092F13" w:rsidP="00056CD2">
            <w:r>
              <w:t xml:space="preserve">I have </w:t>
            </w:r>
            <w:r w:rsidRPr="00033874">
              <w:t>collaborate</w:t>
            </w:r>
            <w:r>
              <w:t>d</w:t>
            </w:r>
            <w:r w:rsidRPr="00033874">
              <w:t xml:space="preserve"> with others to develop and review industrial relations policies and plans</w:t>
            </w:r>
            <w:r>
              <w:t>.</w:t>
            </w:r>
          </w:p>
        </w:tc>
        <w:tc>
          <w:tcPr>
            <w:tcW w:w="1431" w:type="dxa"/>
          </w:tcPr>
          <w:p w14:paraId="060F4851" w14:textId="77777777" w:rsidR="00092F13" w:rsidRDefault="00092F13" w:rsidP="00056CD2"/>
        </w:tc>
        <w:tc>
          <w:tcPr>
            <w:tcW w:w="1325" w:type="dxa"/>
          </w:tcPr>
          <w:p w14:paraId="13560A38" w14:textId="77777777" w:rsidR="00092F13" w:rsidRDefault="00092F13" w:rsidP="00056CD2"/>
        </w:tc>
        <w:tc>
          <w:tcPr>
            <w:tcW w:w="1956" w:type="dxa"/>
          </w:tcPr>
          <w:p w14:paraId="66D2C20F" w14:textId="77777777" w:rsidR="00092F13" w:rsidRDefault="00092F13" w:rsidP="00056CD2"/>
        </w:tc>
        <w:tc>
          <w:tcPr>
            <w:tcW w:w="1392" w:type="dxa"/>
          </w:tcPr>
          <w:p w14:paraId="3E6BB0BC" w14:textId="77777777" w:rsidR="00092F13" w:rsidRDefault="00092F13" w:rsidP="00056CD2"/>
        </w:tc>
        <w:tc>
          <w:tcPr>
            <w:tcW w:w="1392" w:type="dxa"/>
          </w:tcPr>
          <w:p w14:paraId="4467FCBB" w14:textId="77777777" w:rsidR="00092F13" w:rsidRDefault="00092F13" w:rsidP="00056CD2"/>
        </w:tc>
      </w:tr>
      <w:tr w:rsidR="00092F13" w14:paraId="5A3416A5" w14:textId="77777777" w:rsidTr="00056CD2">
        <w:tc>
          <w:tcPr>
            <w:tcW w:w="2912" w:type="dxa"/>
          </w:tcPr>
          <w:p w14:paraId="077E0BBD" w14:textId="77777777" w:rsidR="00092F13" w:rsidRPr="00212219" w:rsidRDefault="00092F13" w:rsidP="00056CD2">
            <w:r>
              <w:t xml:space="preserve">I have </w:t>
            </w:r>
            <w:r w:rsidRPr="00033874">
              <w:t>develop</w:t>
            </w:r>
            <w:r>
              <w:t>ed</w:t>
            </w:r>
            <w:r w:rsidRPr="00033874">
              <w:t xml:space="preserve"> implementation and contingency plans for industrial relations policies</w:t>
            </w:r>
            <w:r>
              <w:t>.</w:t>
            </w:r>
          </w:p>
        </w:tc>
        <w:tc>
          <w:tcPr>
            <w:tcW w:w="1431" w:type="dxa"/>
          </w:tcPr>
          <w:p w14:paraId="0994F421" w14:textId="77777777" w:rsidR="00092F13" w:rsidRDefault="00092F13" w:rsidP="00056CD2"/>
        </w:tc>
        <w:tc>
          <w:tcPr>
            <w:tcW w:w="1325" w:type="dxa"/>
          </w:tcPr>
          <w:p w14:paraId="32665EBF" w14:textId="77777777" w:rsidR="00092F13" w:rsidRDefault="00092F13" w:rsidP="00056CD2"/>
        </w:tc>
        <w:tc>
          <w:tcPr>
            <w:tcW w:w="1956" w:type="dxa"/>
          </w:tcPr>
          <w:p w14:paraId="1C4D872D" w14:textId="77777777" w:rsidR="00092F13" w:rsidRDefault="00092F13" w:rsidP="00056CD2"/>
        </w:tc>
        <w:tc>
          <w:tcPr>
            <w:tcW w:w="1392" w:type="dxa"/>
          </w:tcPr>
          <w:p w14:paraId="65478F41" w14:textId="77777777" w:rsidR="00092F13" w:rsidRDefault="00092F13" w:rsidP="00056CD2"/>
        </w:tc>
        <w:tc>
          <w:tcPr>
            <w:tcW w:w="1392" w:type="dxa"/>
          </w:tcPr>
          <w:p w14:paraId="054F9C84" w14:textId="77777777" w:rsidR="00092F13" w:rsidRDefault="00092F13" w:rsidP="00056CD2"/>
        </w:tc>
      </w:tr>
      <w:tr w:rsidR="00092F13" w14:paraId="7FAB0CA7" w14:textId="77777777" w:rsidTr="00056CD2">
        <w:tc>
          <w:tcPr>
            <w:tcW w:w="2912" w:type="dxa"/>
          </w:tcPr>
          <w:p w14:paraId="1B55959B" w14:textId="77777777" w:rsidR="00092F13" w:rsidRPr="00212219" w:rsidRDefault="00092F13" w:rsidP="00056CD2">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3D5910BC" w14:textId="77777777" w:rsidR="00092F13" w:rsidRDefault="00092F13" w:rsidP="00056CD2"/>
        </w:tc>
        <w:tc>
          <w:tcPr>
            <w:tcW w:w="1325" w:type="dxa"/>
          </w:tcPr>
          <w:p w14:paraId="1CE3C355" w14:textId="77777777" w:rsidR="00092F13" w:rsidRDefault="00092F13" w:rsidP="00056CD2"/>
        </w:tc>
        <w:tc>
          <w:tcPr>
            <w:tcW w:w="1956" w:type="dxa"/>
          </w:tcPr>
          <w:p w14:paraId="68C94ED8" w14:textId="77777777" w:rsidR="00092F13" w:rsidRDefault="00092F13" w:rsidP="00056CD2"/>
        </w:tc>
        <w:tc>
          <w:tcPr>
            <w:tcW w:w="1392" w:type="dxa"/>
          </w:tcPr>
          <w:p w14:paraId="0DE2B2CD" w14:textId="77777777" w:rsidR="00092F13" w:rsidRDefault="00092F13" w:rsidP="00056CD2"/>
        </w:tc>
        <w:tc>
          <w:tcPr>
            <w:tcW w:w="1392" w:type="dxa"/>
          </w:tcPr>
          <w:p w14:paraId="4CF21F64" w14:textId="77777777" w:rsidR="00092F13" w:rsidRDefault="00092F13" w:rsidP="00056CD2"/>
        </w:tc>
      </w:tr>
      <w:tr w:rsidR="00092F13" w14:paraId="6969F7AE" w14:textId="77777777" w:rsidTr="00056CD2">
        <w:tc>
          <w:tcPr>
            <w:tcW w:w="2912" w:type="dxa"/>
          </w:tcPr>
          <w:p w14:paraId="60114DE4" w14:textId="77777777" w:rsidR="00092F13" w:rsidRPr="00620271" w:rsidRDefault="00092F13" w:rsidP="00056CD2">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12E5FAF9" w14:textId="77777777" w:rsidR="00092F13" w:rsidRDefault="00092F13" w:rsidP="00056CD2"/>
        </w:tc>
        <w:tc>
          <w:tcPr>
            <w:tcW w:w="1325" w:type="dxa"/>
          </w:tcPr>
          <w:p w14:paraId="1BD9DF74" w14:textId="77777777" w:rsidR="00092F13" w:rsidRDefault="00092F13" w:rsidP="00056CD2"/>
        </w:tc>
        <w:tc>
          <w:tcPr>
            <w:tcW w:w="1956" w:type="dxa"/>
          </w:tcPr>
          <w:p w14:paraId="105E1313" w14:textId="77777777" w:rsidR="00092F13" w:rsidRDefault="00092F13" w:rsidP="00056CD2"/>
        </w:tc>
        <w:tc>
          <w:tcPr>
            <w:tcW w:w="1392" w:type="dxa"/>
          </w:tcPr>
          <w:p w14:paraId="040E80A5" w14:textId="77777777" w:rsidR="00092F13" w:rsidRDefault="00092F13" w:rsidP="00056CD2"/>
        </w:tc>
        <w:tc>
          <w:tcPr>
            <w:tcW w:w="1392" w:type="dxa"/>
          </w:tcPr>
          <w:p w14:paraId="3B69EB05" w14:textId="77777777" w:rsidR="00092F13" w:rsidRDefault="00092F13" w:rsidP="00056CD2"/>
        </w:tc>
      </w:tr>
      <w:tr w:rsidR="00092F13" w14:paraId="1F91A330" w14:textId="77777777" w:rsidTr="00056CD2">
        <w:tc>
          <w:tcPr>
            <w:tcW w:w="2912" w:type="dxa"/>
          </w:tcPr>
          <w:p w14:paraId="214FB863" w14:textId="77777777" w:rsidR="00092F13" w:rsidRPr="00620271" w:rsidRDefault="00092F13" w:rsidP="00056CD2">
            <w:r>
              <w:t xml:space="preserve">I have </w:t>
            </w:r>
            <w:r w:rsidRPr="00033874">
              <w:t>train</w:t>
            </w:r>
            <w:r>
              <w:t>ed</w:t>
            </w:r>
            <w:r w:rsidRPr="00033874">
              <w:t xml:space="preserve"> others in conflict-resolution techniques</w:t>
            </w:r>
            <w:r>
              <w:t>.</w:t>
            </w:r>
          </w:p>
        </w:tc>
        <w:tc>
          <w:tcPr>
            <w:tcW w:w="1431" w:type="dxa"/>
          </w:tcPr>
          <w:p w14:paraId="0A617034" w14:textId="77777777" w:rsidR="00092F13" w:rsidRDefault="00092F13" w:rsidP="00056CD2"/>
        </w:tc>
        <w:tc>
          <w:tcPr>
            <w:tcW w:w="1325" w:type="dxa"/>
          </w:tcPr>
          <w:p w14:paraId="571A443F" w14:textId="77777777" w:rsidR="00092F13" w:rsidRDefault="00092F13" w:rsidP="00056CD2"/>
        </w:tc>
        <w:tc>
          <w:tcPr>
            <w:tcW w:w="1956" w:type="dxa"/>
          </w:tcPr>
          <w:p w14:paraId="25B8F80F" w14:textId="77777777" w:rsidR="00092F13" w:rsidRDefault="00092F13" w:rsidP="00056CD2"/>
        </w:tc>
        <w:tc>
          <w:tcPr>
            <w:tcW w:w="1392" w:type="dxa"/>
          </w:tcPr>
          <w:p w14:paraId="441122C1" w14:textId="77777777" w:rsidR="00092F13" w:rsidRDefault="00092F13" w:rsidP="00056CD2"/>
        </w:tc>
        <w:tc>
          <w:tcPr>
            <w:tcW w:w="1392" w:type="dxa"/>
          </w:tcPr>
          <w:p w14:paraId="606F0EA4" w14:textId="77777777" w:rsidR="00092F13" w:rsidRDefault="00092F13" w:rsidP="00056CD2"/>
        </w:tc>
      </w:tr>
      <w:tr w:rsidR="00092F13" w14:paraId="712ACB78" w14:textId="77777777" w:rsidTr="00056CD2">
        <w:tc>
          <w:tcPr>
            <w:tcW w:w="2912" w:type="dxa"/>
          </w:tcPr>
          <w:p w14:paraId="312E3AB6" w14:textId="77777777" w:rsidR="00092F13" w:rsidRDefault="00092F13" w:rsidP="00056CD2">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558F1C87" w14:textId="77777777" w:rsidR="00092F13" w:rsidRDefault="00092F13" w:rsidP="00056CD2"/>
        </w:tc>
        <w:tc>
          <w:tcPr>
            <w:tcW w:w="1325" w:type="dxa"/>
          </w:tcPr>
          <w:p w14:paraId="6E463AA9" w14:textId="77777777" w:rsidR="00092F13" w:rsidRDefault="00092F13" w:rsidP="00056CD2"/>
        </w:tc>
        <w:tc>
          <w:tcPr>
            <w:tcW w:w="1956" w:type="dxa"/>
          </w:tcPr>
          <w:p w14:paraId="17455A83" w14:textId="77777777" w:rsidR="00092F13" w:rsidRDefault="00092F13" w:rsidP="00056CD2"/>
        </w:tc>
        <w:tc>
          <w:tcPr>
            <w:tcW w:w="1392" w:type="dxa"/>
          </w:tcPr>
          <w:p w14:paraId="5AAE0378" w14:textId="77777777" w:rsidR="00092F13" w:rsidRDefault="00092F13" w:rsidP="00056CD2"/>
        </w:tc>
        <w:tc>
          <w:tcPr>
            <w:tcW w:w="1392" w:type="dxa"/>
          </w:tcPr>
          <w:p w14:paraId="60C7EF0E" w14:textId="77777777" w:rsidR="00092F13" w:rsidRDefault="00092F13" w:rsidP="00056CD2"/>
        </w:tc>
      </w:tr>
    </w:tbl>
    <w:p w14:paraId="133BB773" w14:textId="74F98380" w:rsidR="000E2B49" w:rsidRDefault="000E2B49" w:rsidP="0028339C">
      <w:pPr>
        <w:pStyle w:val="BasicParagraph"/>
        <w:spacing w:line="264" w:lineRule="auto"/>
        <w:rPr>
          <w:rFonts w:ascii="Avenir LT Std 35 Light" w:hAnsi="Avenir LT Std 35 Light"/>
          <w:color w:val="auto"/>
          <w:sz w:val="20"/>
          <w:szCs w:val="20"/>
        </w:rPr>
      </w:pPr>
    </w:p>
    <w:p w14:paraId="2336C5B4" w14:textId="2CFA543C" w:rsidR="000E2B49" w:rsidRDefault="000E2B49" w:rsidP="0028339C">
      <w:pPr>
        <w:pStyle w:val="BasicParagraph"/>
        <w:spacing w:line="264" w:lineRule="auto"/>
        <w:rPr>
          <w:rFonts w:ascii="Avenir LT Std 35 Light" w:hAnsi="Avenir LT Std 35 Light"/>
          <w:color w:val="auto"/>
          <w:sz w:val="20"/>
          <w:szCs w:val="20"/>
        </w:rPr>
      </w:pPr>
    </w:p>
    <w:p w14:paraId="1A7E4B9B" w14:textId="7A27298F" w:rsidR="00092F13" w:rsidRDefault="00092F13" w:rsidP="0028339C">
      <w:pPr>
        <w:pStyle w:val="BasicParagraph"/>
        <w:spacing w:line="264" w:lineRule="auto"/>
        <w:rPr>
          <w:rFonts w:ascii="Avenir LT Std 35 Light" w:hAnsi="Avenir LT Std 35 Light"/>
          <w:color w:val="auto"/>
          <w:sz w:val="20"/>
          <w:szCs w:val="20"/>
        </w:rPr>
      </w:pPr>
    </w:p>
    <w:p w14:paraId="7D3747C5"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25"/>
      <w:r>
        <w:br w:type="page"/>
      </w:r>
    </w:p>
    <w:p w14:paraId="3C94F3B1" w14:textId="583ED326" w:rsidR="00092F13" w:rsidRPr="00F418ED" w:rsidRDefault="00092F13" w:rsidP="00092F13">
      <w:pPr>
        <w:pStyle w:val="Heading1"/>
      </w:pPr>
      <w:r w:rsidRPr="00F418ED">
        <w:lastRenderedPageBreak/>
        <w:t>BSBFIM501 Manage budgets and financial plans</w:t>
      </w:r>
      <w:bookmarkEnd w:id="9"/>
    </w:p>
    <w:p w14:paraId="39559BC0" w14:textId="77777777" w:rsidR="00092F13" w:rsidRDefault="00092F13" w:rsidP="00092F13">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tbl>
      <w:tblPr>
        <w:tblStyle w:val="TableGrid"/>
        <w:tblW w:w="0" w:type="auto"/>
        <w:tblLook w:val="04A0" w:firstRow="1" w:lastRow="0" w:firstColumn="1" w:lastColumn="0" w:noHBand="0" w:noVBand="1"/>
      </w:tblPr>
      <w:tblGrid>
        <w:gridCol w:w="2190"/>
        <w:gridCol w:w="1361"/>
        <w:gridCol w:w="1322"/>
        <w:gridCol w:w="1589"/>
        <w:gridCol w:w="1382"/>
        <w:gridCol w:w="1165"/>
      </w:tblGrid>
      <w:tr w:rsidR="00092F13" w14:paraId="1DFDBC0C" w14:textId="77777777" w:rsidTr="00056CD2">
        <w:trPr>
          <w:tblHeader/>
        </w:trPr>
        <w:tc>
          <w:tcPr>
            <w:tcW w:w="2912" w:type="dxa"/>
          </w:tcPr>
          <w:p w14:paraId="2444F569" w14:textId="77777777" w:rsidR="00092F13" w:rsidRDefault="00092F13" w:rsidP="00056CD2"/>
        </w:tc>
        <w:tc>
          <w:tcPr>
            <w:tcW w:w="1431" w:type="dxa"/>
          </w:tcPr>
          <w:p w14:paraId="04877CC3" w14:textId="77777777" w:rsidR="00092F13" w:rsidRDefault="00092F13" w:rsidP="00056CD2">
            <w:pPr>
              <w:rPr>
                <w:b/>
                <w:bCs/>
              </w:rPr>
            </w:pPr>
            <w:r w:rsidRPr="00C17BDE">
              <w:rPr>
                <w:b/>
                <w:bCs/>
              </w:rPr>
              <w:t>I have skills and knowledge in this area</w:t>
            </w:r>
          </w:p>
          <w:p w14:paraId="5CCA007B" w14:textId="77777777" w:rsidR="00092F13" w:rsidRPr="00620271" w:rsidRDefault="00092F13" w:rsidP="00056CD2">
            <w:pPr>
              <w:rPr>
                <w:b/>
                <w:bCs/>
              </w:rPr>
            </w:pPr>
            <w:r>
              <w:rPr>
                <w:b/>
                <w:bCs/>
              </w:rPr>
              <w:t>(1 point)</w:t>
            </w:r>
          </w:p>
        </w:tc>
        <w:tc>
          <w:tcPr>
            <w:tcW w:w="1325" w:type="dxa"/>
          </w:tcPr>
          <w:p w14:paraId="4C815F00"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A26678E" w14:textId="77777777" w:rsidR="00092F13" w:rsidRPr="00C17BDE" w:rsidRDefault="00092F13" w:rsidP="00056CD2">
            <w:pPr>
              <w:rPr>
                <w:b/>
                <w:bCs/>
              </w:rPr>
            </w:pPr>
            <w:r w:rsidRPr="00C17BDE">
              <w:rPr>
                <w:b/>
                <w:bCs/>
              </w:rPr>
              <w:t>I have performed these tasks:</w:t>
            </w:r>
          </w:p>
          <w:p w14:paraId="4E5F8348" w14:textId="77777777" w:rsidR="00092F13" w:rsidRPr="007C797B" w:rsidRDefault="00092F13" w:rsidP="00056CD2">
            <w:pPr>
              <w:rPr>
                <w:b/>
                <w:bCs/>
              </w:rPr>
            </w:pPr>
            <w:r w:rsidRPr="007C797B">
              <w:rPr>
                <w:b/>
                <w:bCs/>
              </w:rPr>
              <w:t>Rarely = 1 point</w:t>
            </w:r>
          </w:p>
          <w:p w14:paraId="413C530C" w14:textId="77777777" w:rsidR="00092F13" w:rsidRPr="007C797B" w:rsidRDefault="00092F13" w:rsidP="00056CD2">
            <w:pPr>
              <w:rPr>
                <w:b/>
                <w:bCs/>
              </w:rPr>
            </w:pPr>
            <w:r w:rsidRPr="007C797B">
              <w:rPr>
                <w:b/>
                <w:bCs/>
              </w:rPr>
              <w:t>Sometimes</w:t>
            </w:r>
            <w:r>
              <w:rPr>
                <w:b/>
                <w:bCs/>
              </w:rPr>
              <w:t xml:space="preserve"> = 2 points</w:t>
            </w:r>
          </w:p>
          <w:p w14:paraId="424AD0CC" w14:textId="77777777" w:rsidR="00092F13" w:rsidRPr="007C797B" w:rsidRDefault="00092F13" w:rsidP="00056CD2">
            <w:pPr>
              <w:rPr>
                <w:b/>
                <w:bCs/>
              </w:rPr>
            </w:pPr>
            <w:r w:rsidRPr="007C797B">
              <w:rPr>
                <w:b/>
                <w:bCs/>
              </w:rPr>
              <w:t>Frequently = 3 points</w:t>
            </w:r>
          </w:p>
        </w:tc>
        <w:tc>
          <w:tcPr>
            <w:tcW w:w="1392" w:type="dxa"/>
          </w:tcPr>
          <w:p w14:paraId="4B38E8FE" w14:textId="77777777" w:rsidR="00092F13" w:rsidRDefault="00092F13" w:rsidP="00056CD2">
            <w:pPr>
              <w:rPr>
                <w:b/>
                <w:bCs/>
              </w:rPr>
            </w:pPr>
            <w:r w:rsidRPr="00C17BDE">
              <w:rPr>
                <w:b/>
                <w:bCs/>
              </w:rPr>
              <w:t>I can collect documents and evidence that show I have undertaken these tasks</w:t>
            </w:r>
          </w:p>
          <w:p w14:paraId="614F2BAB" w14:textId="77777777" w:rsidR="00092F13" w:rsidRPr="00620271" w:rsidRDefault="00092F13" w:rsidP="00056CD2">
            <w:pPr>
              <w:rPr>
                <w:b/>
                <w:bCs/>
              </w:rPr>
            </w:pPr>
            <w:r>
              <w:rPr>
                <w:b/>
                <w:bCs/>
              </w:rPr>
              <w:t>(2 points)</w:t>
            </w:r>
          </w:p>
        </w:tc>
        <w:tc>
          <w:tcPr>
            <w:tcW w:w="1392" w:type="dxa"/>
          </w:tcPr>
          <w:p w14:paraId="354B1F54" w14:textId="77777777" w:rsidR="00092F13" w:rsidRPr="00C17BDE" w:rsidRDefault="00092F13" w:rsidP="00056CD2">
            <w:pPr>
              <w:rPr>
                <w:b/>
                <w:bCs/>
              </w:rPr>
            </w:pPr>
            <w:r>
              <w:rPr>
                <w:b/>
                <w:bCs/>
              </w:rPr>
              <w:t>Total number of points</w:t>
            </w:r>
          </w:p>
        </w:tc>
      </w:tr>
      <w:tr w:rsidR="00092F13" w14:paraId="5DB353F3" w14:textId="77777777" w:rsidTr="00056CD2">
        <w:tc>
          <w:tcPr>
            <w:tcW w:w="2912" w:type="dxa"/>
          </w:tcPr>
          <w:p w14:paraId="2A23ECBB" w14:textId="77777777" w:rsidR="00092F13" w:rsidRDefault="00092F13" w:rsidP="00056CD2">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3F3D89A4" w14:textId="77777777" w:rsidR="00092F13" w:rsidRDefault="00092F13" w:rsidP="00056CD2"/>
        </w:tc>
        <w:tc>
          <w:tcPr>
            <w:tcW w:w="1325" w:type="dxa"/>
          </w:tcPr>
          <w:p w14:paraId="36D62BE6" w14:textId="77777777" w:rsidR="00092F13" w:rsidRDefault="00092F13" w:rsidP="00056CD2"/>
        </w:tc>
        <w:tc>
          <w:tcPr>
            <w:tcW w:w="1956" w:type="dxa"/>
          </w:tcPr>
          <w:p w14:paraId="515EEFCB" w14:textId="77777777" w:rsidR="00092F13" w:rsidRDefault="00092F13" w:rsidP="00056CD2"/>
        </w:tc>
        <w:tc>
          <w:tcPr>
            <w:tcW w:w="1392" w:type="dxa"/>
          </w:tcPr>
          <w:p w14:paraId="42222566" w14:textId="77777777" w:rsidR="00092F13" w:rsidRDefault="00092F13" w:rsidP="00056CD2"/>
        </w:tc>
        <w:tc>
          <w:tcPr>
            <w:tcW w:w="1392" w:type="dxa"/>
          </w:tcPr>
          <w:p w14:paraId="33018E0D" w14:textId="77777777" w:rsidR="00092F13" w:rsidRDefault="00092F13" w:rsidP="00056CD2"/>
        </w:tc>
      </w:tr>
      <w:tr w:rsidR="00092F13" w14:paraId="1020FB37" w14:textId="77777777" w:rsidTr="00056CD2">
        <w:tc>
          <w:tcPr>
            <w:tcW w:w="2912" w:type="dxa"/>
          </w:tcPr>
          <w:p w14:paraId="43A87934" w14:textId="77777777" w:rsidR="00092F13" w:rsidRDefault="00092F13" w:rsidP="00056CD2">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313E9742" w14:textId="77777777" w:rsidR="00092F13" w:rsidRDefault="00092F13" w:rsidP="00056CD2"/>
        </w:tc>
        <w:tc>
          <w:tcPr>
            <w:tcW w:w="1325" w:type="dxa"/>
          </w:tcPr>
          <w:p w14:paraId="493D90DF" w14:textId="77777777" w:rsidR="00092F13" w:rsidRDefault="00092F13" w:rsidP="00056CD2"/>
        </w:tc>
        <w:tc>
          <w:tcPr>
            <w:tcW w:w="1956" w:type="dxa"/>
          </w:tcPr>
          <w:p w14:paraId="59EBA94E" w14:textId="77777777" w:rsidR="00092F13" w:rsidRDefault="00092F13" w:rsidP="00056CD2"/>
        </w:tc>
        <w:tc>
          <w:tcPr>
            <w:tcW w:w="1392" w:type="dxa"/>
          </w:tcPr>
          <w:p w14:paraId="40CAFD90" w14:textId="77777777" w:rsidR="00092F13" w:rsidRDefault="00092F13" w:rsidP="00056CD2"/>
        </w:tc>
        <w:tc>
          <w:tcPr>
            <w:tcW w:w="1392" w:type="dxa"/>
          </w:tcPr>
          <w:p w14:paraId="466E4A30" w14:textId="77777777" w:rsidR="00092F13" w:rsidRDefault="00092F13" w:rsidP="00056CD2"/>
        </w:tc>
      </w:tr>
      <w:tr w:rsidR="00092F13" w14:paraId="61C030ED" w14:textId="77777777" w:rsidTr="00056CD2">
        <w:tc>
          <w:tcPr>
            <w:tcW w:w="2912" w:type="dxa"/>
          </w:tcPr>
          <w:p w14:paraId="5C523669" w14:textId="77777777" w:rsidR="00092F13" w:rsidRDefault="00092F13" w:rsidP="00056CD2">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58FE3448" w14:textId="77777777" w:rsidR="00092F13" w:rsidRDefault="00092F13" w:rsidP="00056CD2"/>
        </w:tc>
        <w:tc>
          <w:tcPr>
            <w:tcW w:w="1325" w:type="dxa"/>
          </w:tcPr>
          <w:p w14:paraId="2B289BB4" w14:textId="77777777" w:rsidR="00092F13" w:rsidRDefault="00092F13" w:rsidP="00056CD2"/>
        </w:tc>
        <w:tc>
          <w:tcPr>
            <w:tcW w:w="1956" w:type="dxa"/>
          </w:tcPr>
          <w:p w14:paraId="4FEA114C" w14:textId="77777777" w:rsidR="00092F13" w:rsidRDefault="00092F13" w:rsidP="00056CD2"/>
        </w:tc>
        <w:tc>
          <w:tcPr>
            <w:tcW w:w="1392" w:type="dxa"/>
          </w:tcPr>
          <w:p w14:paraId="61A66055" w14:textId="77777777" w:rsidR="00092F13" w:rsidRDefault="00092F13" w:rsidP="00056CD2"/>
        </w:tc>
        <w:tc>
          <w:tcPr>
            <w:tcW w:w="1392" w:type="dxa"/>
          </w:tcPr>
          <w:p w14:paraId="46CA80E8" w14:textId="77777777" w:rsidR="00092F13" w:rsidRDefault="00092F13" w:rsidP="00056CD2"/>
        </w:tc>
      </w:tr>
      <w:tr w:rsidR="00092F13" w14:paraId="46DFA285" w14:textId="77777777" w:rsidTr="00056CD2">
        <w:tc>
          <w:tcPr>
            <w:tcW w:w="2912" w:type="dxa"/>
          </w:tcPr>
          <w:p w14:paraId="2521DC7A" w14:textId="77777777" w:rsidR="00092F13" w:rsidRPr="00212219" w:rsidRDefault="00092F13" w:rsidP="00056CD2">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1F13E8C6" w14:textId="77777777" w:rsidR="00092F13" w:rsidRDefault="00092F13" w:rsidP="00056CD2"/>
        </w:tc>
        <w:tc>
          <w:tcPr>
            <w:tcW w:w="1325" w:type="dxa"/>
          </w:tcPr>
          <w:p w14:paraId="59D5AD19" w14:textId="77777777" w:rsidR="00092F13" w:rsidRDefault="00092F13" w:rsidP="00056CD2"/>
        </w:tc>
        <w:tc>
          <w:tcPr>
            <w:tcW w:w="1956" w:type="dxa"/>
          </w:tcPr>
          <w:p w14:paraId="755E889F" w14:textId="77777777" w:rsidR="00092F13" w:rsidRDefault="00092F13" w:rsidP="00056CD2"/>
        </w:tc>
        <w:tc>
          <w:tcPr>
            <w:tcW w:w="1392" w:type="dxa"/>
          </w:tcPr>
          <w:p w14:paraId="46AC3538" w14:textId="77777777" w:rsidR="00092F13" w:rsidRDefault="00092F13" w:rsidP="00056CD2"/>
        </w:tc>
        <w:tc>
          <w:tcPr>
            <w:tcW w:w="1392" w:type="dxa"/>
          </w:tcPr>
          <w:p w14:paraId="5782901E" w14:textId="77777777" w:rsidR="00092F13" w:rsidRDefault="00092F13" w:rsidP="00056CD2"/>
        </w:tc>
      </w:tr>
      <w:tr w:rsidR="00092F13" w14:paraId="0012AE81" w14:textId="77777777" w:rsidTr="00056CD2">
        <w:tc>
          <w:tcPr>
            <w:tcW w:w="2912" w:type="dxa"/>
          </w:tcPr>
          <w:p w14:paraId="0C6A9712" w14:textId="77777777" w:rsidR="00092F13" w:rsidRPr="00212219" w:rsidRDefault="00092F13" w:rsidP="00056CD2">
            <w:r>
              <w:t xml:space="preserve">I have </w:t>
            </w:r>
            <w:r w:rsidRPr="00DA3234">
              <w:t>monitor</w:t>
            </w:r>
            <w:r>
              <w:t>ed</w:t>
            </w:r>
            <w:r w:rsidRPr="00DA3234">
              <w:t xml:space="preserve"> expenditure and control</w:t>
            </w:r>
            <w:r>
              <w:t>led</w:t>
            </w:r>
            <w:r w:rsidRPr="00DA3234">
              <w:t xml:space="preserve"> costs</w:t>
            </w:r>
            <w:r>
              <w:t xml:space="preserve"> </w:t>
            </w:r>
            <w:r w:rsidRPr="002C75E7">
              <w:t xml:space="preserve">on </w:t>
            </w:r>
            <w:r w:rsidRPr="002C75E7">
              <w:lastRenderedPageBreak/>
              <w:t>an agreed cyclical basis to identify cost variations and expenditure overruns</w:t>
            </w:r>
            <w:r>
              <w:t>.</w:t>
            </w:r>
          </w:p>
        </w:tc>
        <w:tc>
          <w:tcPr>
            <w:tcW w:w="1431" w:type="dxa"/>
          </w:tcPr>
          <w:p w14:paraId="70323D57" w14:textId="77777777" w:rsidR="00092F13" w:rsidRDefault="00092F13" w:rsidP="00056CD2"/>
        </w:tc>
        <w:tc>
          <w:tcPr>
            <w:tcW w:w="1325" w:type="dxa"/>
          </w:tcPr>
          <w:p w14:paraId="52682E76" w14:textId="77777777" w:rsidR="00092F13" w:rsidRDefault="00092F13" w:rsidP="00056CD2"/>
        </w:tc>
        <w:tc>
          <w:tcPr>
            <w:tcW w:w="1956" w:type="dxa"/>
          </w:tcPr>
          <w:p w14:paraId="01CB4873" w14:textId="77777777" w:rsidR="00092F13" w:rsidRDefault="00092F13" w:rsidP="00056CD2"/>
        </w:tc>
        <w:tc>
          <w:tcPr>
            <w:tcW w:w="1392" w:type="dxa"/>
          </w:tcPr>
          <w:p w14:paraId="6EA7269C" w14:textId="77777777" w:rsidR="00092F13" w:rsidRDefault="00092F13" w:rsidP="00056CD2"/>
        </w:tc>
        <w:tc>
          <w:tcPr>
            <w:tcW w:w="1392" w:type="dxa"/>
          </w:tcPr>
          <w:p w14:paraId="1D812FC7" w14:textId="77777777" w:rsidR="00092F13" w:rsidRDefault="00092F13" w:rsidP="00056CD2"/>
        </w:tc>
      </w:tr>
      <w:tr w:rsidR="00092F13" w14:paraId="4636816C" w14:textId="77777777" w:rsidTr="00056CD2">
        <w:tc>
          <w:tcPr>
            <w:tcW w:w="2912" w:type="dxa"/>
          </w:tcPr>
          <w:p w14:paraId="67BD29BB" w14:textId="77777777" w:rsidR="00092F13" w:rsidRPr="00620271" w:rsidRDefault="00092F13" w:rsidP="00056CD2">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5EF6E4D7" w14:textId="77777777" w:rsidR="00092F13" w:rsidRDefault="00092F13" w:rsidP="00056CD2"/>
        </w:tc>
        <w:tc>
          <w:tcPr>
            <w:tcW w:w="1325" w:type="dxa"/>
          </w:tcPr>
          <w:p w14:paraId="40B607E3" w14:textId="77777777" w:rsidR="00092F13" w:rsidRDefault="00092F13" w:rsidP="00056CD2"/>
        </w:tc>
        <w:tc>
          <w:tcPr>
            <w:tcW w:w="1956" w:type="dxa"/>
          </w:tcPr>
          <w:p w14:paraId="22596C01" w14:textId="77777777" w:rsidR="00092F13" w:rsidRDefault="00092F13" w:rsidP="00056CD2"/>
        </w:tc>
        <w:tc>
          <w:tcPr>
            <w:tcW w:w="1392" w:type="dxa"/>
          </w:tcPr>
          <w:p w14:paraId="5B91225A" w14:textId="77777777" w:rsidR="00092F13" w:rsidRDefault="00092F13" w:rsidP="00056CD2"/>
        </w:tc>
        <w:tc>
          <w:tcPr>
            <w:tcW w:w="1392" w:type="dxa"/>
          </w:tcPr>
          <w:p w14:paraId="69DFB52D" w14:textId="77777777" w:rsidR="00092F13" w:rsidRDefault="00092F13" w:rsidP="00056CD2"/>
        </w:tc>
      </w:tr>
      <w:tr w:rsidR="00092F13" w14:paraId="1DCFE9FF" w14:textId="77777777" w:rsidTr="00056CD2">
        <w:tc>
          <w:tcPr>
            <w:tcW w:w="2912" w:type="dxa"/>
          </w:tcPr>
          <w:p w14:paraId="340FF2AA" w14:textId="77777777" w:rsidR="00092F13" w:rsidRPr="00620271" w:rsidRDefault="00092F13" w:rsidP="00056CD2">
            <w:r>
              <w:t xml:space="preserve">I have </w:t>
            </w:r>
            <w:r w:rsidRPr="00DA3234">
              <w:t>report</w:t>
            </w:r>
            <w:r>
              <w:t>ed</w:t>
            </w:r>
            <w:r w:rsidRPr="00DA3234">
              <w:t xml:space="preserve"> on budget and expenditure</w:t>
            </w:r>
            <w:r>
              <w:t>.</w:t>
            </w:r>
          </w:p>
        </w:tc>
        <w:tc>
          <w:tcPr>
            <w:tcW w:w="1431" w:type="dxa"/>
          </w:tcPr>
          <w:p w14:paraId="62DD22D8" w14:textId="77777777" w:rsidR="00092F13" w:rsidRDefault="00092F13" w:rsidP="00056CD2"/>
        </w:tc>
        <w:tc>
          <w:tcPr>
            <w:tcW w:w="1325" w:type="dxa"/>
          </w:tcPr>
          <w:p w14:paraId="588EB66C" w14:textId="77777777" w:rsidR="00092F13" w:rsidRDefault="00092F13" w:rsidP="00056CD2"/>
        </w:tc>
        <w:tc>
          <w:tcPr>
            <w:tcW w:w="1956" w:type="dxa"/>
          </w:tcPr>
          <w:p w14:paraId="75F93408" w14:textId="77777777" w:rsidR="00092F13" w:rsidRDefault="00092F13" w:rsidP="00056CD2"/>
        </w:tc>
        <w:tc>
          <w:tcPr>
            <w:tcW w:w="1392" w:type="dxa"/>
          </w:tcPr>
          <w:p w14:paraId="744E1F33" w14:textId="77777777" w:rsidR="00092F13" w:rsidRDefault="00092F13" w:rsidP="00056CD2"/>
        </w:tc>
        <w:tc>
          <w:tcPr>
            <w:tcW w:w="1392" w:type="dxa"/>
          </w:tcPr>
          <w:p w14:paraId="740FD0F3" w14:textId="77777777" w:rsidR="00092F13" w:rsidRDefault="00092F13" w:rsidP="00056CD2"/>
        </w:tc>
      </w:tr>
      <w:tr w:rsidR="00092F13" w14:paraId="6467D3B7" w14:textId="77777777" w:rsidTr="00056CD2">
        <w:tc>
          <w:tcPr>
            <w:tcW w:w="2912" w:type="dxa"/>
          </w:tcPr>
          <w:p w14:paraId="4C50AEE2" w14:textId="77777777" w:rsidR="00092F13" w:rsidRDefault="00092F13" w:rsidP="00056CD2">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4E51E65F" w14:textId="77777777" w:rsidR="00092F13" w:rsidRDefault="00092F13" w:rsidP="00056CD2"/>
        </w:tc>
        <w:tc>
          <w:tcPr>
            <w:tcW w:w="1325" w:type="dxa"/>
          </w:tcPr>
          <w:p w14:paraId="36FFB549" w14:textId="77777777" w:rsidR="00092F13" w:rsidRDefault="00092F13" w:rsidP="00056CD2"/>
        </w:tc>
        <w:tc>
          <w:tcPr>
            <w:tcW w:w="1956" w:type="dxa"/>
          </w:tcPr>
          <w:p w14:paraId="0ADA8525" w14:textId="77777777" w:rsidR="00092F13" w:rsidRDefault="00092F13" w:rsidP="00056CD2"/>
        </w:tc>
        <w:tc>
          <w:tcPr>
            <w:tcW w:w="1392" w:type="dxa"/>
          </w:tcPr>
          <w:p w14:paraId="7C3284D3" w14:textId="77777777" w:rsidR="00092F13" w:rsidRDefault="00092F13" w:rsidP="00056CD2"/>
        </w:tc>
        <w:tc>
          <w:tcPr>
            <w:tcW w:w="1392" w:type="dxa"/>
          </w:tcPr>
          <w:p w14:paraId="391E8F2F" w14:textId="77777777" w:rsidR="00092F13" w:rsidRDefault="00092F13" w:rsidP="00056CD2"/>
        </w:tc>
      </w:tr>
      <w:tr w:rsidR="00092F13" w14:paraId="2C491D47" w14:textId="77777777" w:rsidTr="00056CD2">
        <w:tc>
          <w:tcPr>
            <w:tcW w:w="2912" w:type="dxa"/>
          </w:tcPr>
          <w:p w14:paraId="7E3204EB" w14:textId="77777777" w:rsidR="00092F13" w:rsidRDefault="00092F13" w:rsidP="00056CD2">
            <w:r>
              <w:t>I have i</w:t>
            </w:r>
            <w:r w:rsidRPr="002C75E7">
              <w:t>mplement</w:t>
            </w:r>
            <w:r>
              <w:t>ed</w:t>
            </w:r>
            <w:r w:rsidRPr="002C75E7">
              <w:t xml:space="preserve"> and monitor</w:t>
            </w:r>
            <w:r>
              <w:t>ed</w:t>
            </w:r>
            <w:r w:rsidRPr="002C75E7">
              <w:t xml:space="preserve"> agreed improvements in </w:t>
            </w:r>
            <w:r w:rsidRPr="002C75E7">
              <w:lastRenderedPageBreak/>
              <w:t>line with financial objectives of the work team and the organisation</w:t>
            </w:r>
            <w:r>
              <w:t>.</w:t>
            </w:r>
          </w:p>
        </w:tc>
        <w:tc>
          <w:tcPr>
            <w:tcW w:w="1431" w:type="dxa"/>
          </w:tcPr>
          <w:p w14:paraId="5FF3ABB9" w14:textId="77777777" w:rsidR="00092F13" w:rsidRDefault="00092F13" w:rsidP="00056CD2"/>
        </w:tc>
        <w:tc>
          <w:tcPr>
            <w:tcW w:w="1325" w:type="dxa"/>
          </w:tcPr>
          <w:p w14:paraId="220FB7E5" w14:textId="77777777" w:rsidR="00092F13" w:rsidRDefault="00092F13" w:rsidP="00056CD2"/>
        </w:tc>
        <w:tc>
          <w:tcPr>
            <w:tcW w:w="1956" w:type="dxa"/>
          </w:tcPr>
          <w:p w14:paraId="500E7DF1" w14:textId="77777777" w:rsidR="00092F13" w:rsidRDefault="00092F13" w:rsidP="00056CD2"/>
        </w:tc>
        <w:tc>
          <w:tcPr>
            <w:tcW w:w="1392" w:type="dxa"/>
          </w:tcPr>
          <w:p w14:paraId="570277C4" w14:textId="77777777" w:rsidR="00092F13" w:rsidRDefault="00092F13" w:rsidP="00056CD2"/>
        </w:tc>
        <w:tc>
          <w:tcPr>
            <w:tcW w:w="1392" w:type="dxa"/>
          </w:tcPr>
          <w:p w14:paraId="14B985A7" w14:textId="77777777" w:rsidR="00092F13" w:rsidRDefault="00092F13" w:rsidP="00056CD2"/>
        </w:tc>
      </w:tr>
      <w:tr w:rsidR="00092F13" w14:paraId="7AAFF9D4" w14:textId="77777777" w:rsidTr="00056CD2">
        <w:tc>
          <w:tcPr>
            <w:tcW w:w="2912" w:type="dxa"/>
          </w:tcPr>
          <w:p w14:paraId="0BF4FCD2" w14:textId="77777777" w:rsidR="00092F13" w:rsidRDefault="00092F13" w:rsidP="00056CD2">
            <w:r>
              <w:t xml:space="preserve">I have </w:t>
            </w:r>
            <w:r w:rsidRPr="002C75E7">
              <w:t>met record keeping requirements for the Australian Taxation Office (ATO) and for auditing purposes.</w:t>
            </w:r>
          </w:p>
        </w:tc>
        <w:tc>
          <w:tcPr>
            <w:tcW w:w="1431" w:type="dxa"/>
          </w:tcPr>
          <w:p w14:paraId="5093B777" w14:textId="77777777" w:rsidR="00092F13" w:rsidRDefault="00092F13" w:rsidP="00056CD2"/>
        </w:tc>
        <w:tc>
          <w:tcPr>
            <w:tcW w:w="1325" w:type="dxa"/>
          </w:tcPr>
          <w:p w14:paraId="4DF22C64" w14:textId="77777777" w:rsidR="00092F13" w:rsidRDefault="00092F13" w:rsidP="00056CD2"/>
        </w:tc>
        <w:tc>
          <w:tcPr>
            <w:tcW w:w="1956" w:type="dxa"/>
          </w:tcPr>
          <w:p w14:paraId="5E9DE233" w14:textId="77777777" w:rsidR="00092F13" w:rsidRDefault="00092F13" w:rsidP="00056CD2"/>
        </w:tc>
        <w:tc>
          <w:tcPr>
            <w:tcW w:w="1392" w:type="dxa"/>
          </w:tcPr>
          <w:p w14:paraId="69FBB19D" w14:textId="77777777" w:rsidR="00092F13" w:rsidRDefault="00092F13" w:rsidP="00056CD2"/>
        </w:tc>
        <w:tc>
          <w:tcPr>
            <w:tcW w:w="1392" w:type="dxa"/>
          </w:tcPr>
          <w:p w14:paraId="77D9D43C" w14:textId="77777777" w:rsidR="00092F13" w:rsidRDefault="00092F13" w:rsidP="00056CD2"/>
        </w:tc>
      </w:tr>
    </w:tbl>
    <w:p w14:paraId="4B725241" w14:textId="7BCA5277" w:rsidR="00092F13" w:rsidRDefault="00092F13" w:rsidP="0028339C">
      <w:pPr>
        <w:pStyle w:val="BasicParagraph"/>
        <w:spacing w:line="264" w:lineRule="auto"/>
        <w:rPr>
          <w:rFonts w:ascii="Avenir LT Std 35 Light" w:hAnsi="Avenir LT Std 35 Light"/>
          <w:color w:val="auto"/>
          <w:sz w:val="20"/>
          <w:szCs w:val="20"/>
        </w:rPr>
      </w:pPr>
    </w:p>
    <w:p w14:paraId="1BCA8AAE" w14:textId="4CC95125" w:rsidR="00092F13" w:rsidRDefault="00092F13" w:rsidP="0028339C">
      <w:pPr>
        <w:pStyle w:val="BasicParagraph"/>
        <w:spacing w:line="264" w:lineRule="auto"/>
        <w:rPr>
          <w:rFonts w:ascii="Avenir LT Std 35 Light" w:hAnsi="Avenir LT Std 35 Light"/>
          <w:color w:val="auto"/>
          <w:sz w:val="20"/>
          <w:szCs w:val="20"/>
        </w:rPr>
      </w:pPr>
    </w:p>
    <w:p w14:paraId="1B2240D2"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75"/>
      <w:r>
        <w:br w:type="page"/>
      </w:r>
    </w:p>
    <w:p w14:paraId="1E8A1978" w14:textId="32B66A8C" w:rsidR="00092F13" w:rsidRPr="006D68A2" w:rsidRDefault="00092F13" w:rsidP="00092F13">
      <w:pPr>
        <w:pStyle w:val="Heading1"/>
      </w:pPr>
      <w:r w:rsidRPr="006D68A2">
        <w:lastRenderedPageBreak/>
        <w:t>BSBRSK501 Manage risk</w:t>
      </w:r>
      <w:bookmarkEnd w:id="10"/>
    </w:p>
    <w:p w14:paraId="32FFD72D" w14:textId="77777777" w:rsidR="00092F13" w:rsidRDefault="00092F13" w:rsidP="00092F13">
      <w:r>
        <w:t>This unit describes skills and knowledge required to manage risks in a range of contexts across an organisation or for a specific business unit or area in any industry setting. It applies to individuals who are working in positions of authority and are approved to implement change across the organisation, business unit, program or project area. They may or may not have responsibility for directly supervising others.</w:t>
      </w:r>
    </w:p>
    <w:p w14:paraId="1BEEB73C" w14:textId="77777777" w:rsidR="00092F13" w:rsidRDefault="00092F13" w:rsidP="00092F13"/>
    <w:tbl>
      <w:tblPr>
        <w:tblStyle w:val="TableGrid"/>
        <w:tblW w:w="0" w:type="auto"/>
        <w:tblLook w:val="04A0" w:firstRow="1" w:lastRow="0" w:firstColumn="1" w:lastColumn="0" w:noHBand="0" w:noVBand="1"/>
      </w:tblPr>
      <w:tblGrid>
        <w:gridCol w:w="2201"/>
        <w:gridCol w:w="1360"/>
        <w:gridCol w:w="1322"/>
        <w:gridCol w:w="1583"/>
        <w:gridCol w:w="1382"/>
        <w:gridCol w:w="1161"/>
      </w:tblGrid>
      <w:tr w:rsidR="00092F13" w14:paraId="3D83A546" w14:textId="77777777" w:rsidTr="00056CD2">
        <w:trPr>
          <w:tblHeader/>
        </w:trPr>
        <w:tc>
          <w:tcPr>
            <w:tcW w:w="2912" w:type="dxa"/>
          </w:tcPr>
          <w:p w14:paraId="2FF84321" w14:textId="77777777" w:rsidR="00092F13" w:rsidRDefault="00092F13" w:rsidP="00056CD2"/>
        </w:tc>
        <w:tc>
          <w:tcPr>
            <w:tcW w:w="1431" w:type="dxa"/>
          </w:tcPr>
          <w:p w14:paraId="623403A8" w14:textId="77777777" w:rsidR="00092F13" w:rsidRDefault="00092F13" w:rsidP="00056CD2">
            <w:pPr>
              <w:rPr>
                <w:b/>
                <w:bCs/>
              </w:rPr>
            </w:pPr>
            <w:r w:rsidRPr="00C17BDE">
              <w:rPr>
                <w:b/>
                <w:bCs/>
              </w:rPr>
              <w:t>I have skills and knowledge in this area</w:t>
            </w:r>
          </w:p>
          <w:p w14:paraId="007D267E" w14:textId="77777777" w:rsidR="00092F13" w:rsidRPr="00620271" w:rsidRDefault="00092F13" w:rsidP="00056CD2">
            <w:pPr>
              <w:rPr>
                <w:b/>
                <w:bCs/>
              </w:rPr>
            </w:pPr>
            <w:r>
              <w:rPr>
                <w:b/>
                <w:bCs/>
              </w:rPr>
              <w:t>(1 point)</w:t>
            </w:r>
          </w:p>
        </w:tc>
        <w:tc>
          <w:tcPr>
            <w:tcW w:w="1325" w:type="dxa"/>
          </w:tcPr>
          <w:p w14:paraId="5C3A56CF"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5213564" w14:textId="77777777" w:rsidR="00092F13" w:rsidRPr="00C17BDE" w:rsidRDefault="00092F13" w:rsidP="00056CD2">
            <w:pPr>
              <w:rPr>
                <w:b/>
                <w:bCs/>
              </w:rPr>
            </w:pPr>
            <w:r w:rsidRPr="00C17BDE">
              <w:rPr>
                <w:b/>
                <w:bCs/>
              </w:rPr>
              <w:t>I have performed these tasks:</w:t>
            </w:r>
          </w:p>
          <w:p w14:paraId="260A1BBD" w14:textId="77777777" w:rsidR="00092F13" w:rsidRPr="007C797B" w:rsidRDefault="00092F13" w:rsidP="00056CD2">
            <w:pPr>
              <w:rPr>
                <w:b/>
                <w:bCs/>
              </w:rPr>
            </w:pPr>
            <w:r w:rsidRPr="007C797B">
              <w:rPr>
                <w:b/>
                <w:bCs/>
              </w:rPr>
              <w:t>Rarely = 1 point</w:t>
            </w:r>
          </w:p>
          <w:p w14:paraId="6CD6F667" w14:textId="77777777" w:rsidR="00092F13" w:rsidRPr="007C797B" w:rsidRDefault="00092F13" w:rsidP="00056CD2">
            <w:pPr>
              <w:rPr>
                <w:b/>
                <w:bCs/>
              </w:rPr>
            </w:pPr>
            <w:r w:rsidRPr="007C797B">
              <w:rPr>
                <w:b/>
                <w:bCs/>
              </w:rPr>
              <w:t>Sometimes</w:t>
            </w:r>
            <w:r>
              <w:rPr>
                <w:b/>
                <w:bCs/>
              </w:rPr>
              <w:t xml:space="preserve"> = 2 points</w:t>
            </w:r>
          </w:p>
          <w:p w14:paraId="0DB7B7F8" w14:textId="77777777" w:rsidR="00092F13" w:rsidRPr="007C797B" w:rsidRDefault="00092F13" w:rsidP="00056CD2">
            <w:pPr>
              <w:rPr>
                <w:b/>
                <w:bCs/>
              </w:rPr>
            </w:pPr>
            <w:r w:rsidRPr="007C797B">
              <w:rPr>
                <w:b/>
                <w:bCs/>
              </w:rPr>
              <w:t>Frequently = 3 points</w:t>
            </w:r>
          </w:p>
        </w:tc>
        <w:tc>
          <w:tcPr>
            <w:tcW w:w="1392" w:type="dxa"/>
          </w:tcPr>
          <w:p w14:paraId="5C1963F5" w14:textId="77777777" w:rsidR="00092F13" w:rsidRDefault="00092F13" w:rsidP="00056CD2">
            <w:pPr>
              <w:rPr>
                <w:b/>
                <w:bCs/>
              </w:rPr>
            </w:pPr>
            <w:r w:rsidRPr="00C17BDE">
              <w:rPr>
                <w:b/>
                <w:bCs/>
              </w:rPr>
              <w:t>I can collect documents and evidence that show I have undertaken these tasks</w:t>
            </w:r>
          </w:p>
          <w:p w14:paraId="551C970D" w14:textId="77777777" w:rsidR="00092F13" w:rsidRPr="00620271" w:rsidRDefault="00092F13" w:rsidP="00056CD2">
            <w:pPr>
              <w:rPr>
                <w:b/>
                <w:bCs/>
              </w:rPr>
            </w:pPr>
            <w:r>
              <w:rPr>
                <w:b/>
                <w:bCs/>
              </w:rPr>
              <w:t>(2 points)</w:t>
            </w:r>
          </w:p>
        </w:tc>
        <w:tc>
          <w:tcPr>
            <w:tcW w:w="1392" w:type="dxa"/>
          </w:tcPr>
          <w:p w14:paraId="44DBC0E3" w14:textId="77777777" w:rsidR="00092F13" w:rsidRPr="00C17BDE" w:rsidRDefault="00092F13" w:rsidP="00056CD2">
            <w:pPr>
              <w:rPr>
                <w:b/>
                <w:bCs/>
              </w:rPr>
            </w:pPr>
            <w:r>
              <w:rPr>
                <w:b/>
                <w:bCs/>
              </w:rPr>
              <w:t>Total number of points</w:t>
            </w:r>
          </w:p>
        </w:tc>
      </w:tr>
      <w:tr w:rsidR="00092F13" w14:paraId="7DDBCC55" w14:textId="77777777" w:rsidTr="00056CD2">
        <w:tc>
          <w:tcPr>
            <w:tcW w:w="2912" w:type="dxa"/>
          </w:tcPr>
          <w:p w14:paraId="7E683BFA" w14:textId="77777777" w:rsidR="00092F13" w:rsidRDefault="00092F13" w:rsidP="00056CD2">
            <w:r>
              <w:t>I have analysed information from a range of sources to identify the scope and context of the risk management process including stakeholder analysis, political, economic, social, legal, technological and policy context, current arrangements, objectives and critical success factors for the area included in scope.</w:t>
            </w:r>
          </w:p>
        </w:tc>
        <w:tc>
          <w:tcPr>
            <w:tcW w:w="1431" w:type="dxa"/>
          </w:tcPr>
          <w:p w14:paraId="7FD1E5F2" w14:textId="77777777" w:rsidR="00092F13" w:rsidRDefault="00092F13" w:rsidP="00056CD2"/>
        </w:tc>
        <w:tc>
          <w:tcPr>
            <w:tcW w:w="1325" w:type="dxa"/>
          </w:tcPr>
          <w:p w14:paraId="326F6622" w14:textId="77777777" w:rsidR="00092F13" w:rsidRDefault="00092F13" w:rsidP="00056CD2"/>
        </w:tc>
        <w:tc>
          <w:tcPr>
            <w:tcW w:w="1956" w:type="dxa"/>
          </w:tcPr>
          <w:p w14:paraId="76ADEB82" w14:textId="77777777" w:rsidR="00092F13" w:rsidRDefault="00092F13" w:rsidP="00056CD2"/>
        </w:tc>
        <w:tc>
          <w:tcPr>
            <w:tcW w:w="1392" w:type="dxa"/>
          </w:tcPr>
          <w:p w14:paraId="0930CD2C" w14:textId="77777777" w:rsidR="00092F13" w:rsidRDefault="00092F13" w:rsidP="00056CD2"/>
        </w:tc>
        <w:tc>
          <w:tcPr>
            <w:tcW w:w="1392" w:type="dxa"/>
          </w:tcPr>
          <w:p w14:paraId="303BB6AD" w14:textId="77777777" w:rsidR="00092F13" w:rsidRDefault="00092F13" w:rsidP="00056CD2"/>
        </w:tc>
      </w:tr>
      <w:tr w:rsidR="00092F13" w14:paraId="14ACD21D" w14:textId="77777777" w:rsidTr="00056CD2">
        <w:tc>
          <w:tcPr>
            <w:tcW w:w="2912" w:type="dxa"/>
          </w:tcPr>
          <w:p w14:paraId="743ACFA3" w14:textId="77777777" w:rsidR="00092F13" w:rsidRDefault="00092F13" w:rsidP="00056CD2">
            <w:r>
              <w:t xml:space="preserve">I have </w:t>
            </w:r>
            <w:r w:rsidRPr="00076999">
              <w:t>consult</w:t>
            </w:r>
            <w:r>
              <w:t>ed</w:t>
            </w:r>
            <w:r w:rsidRPr="00076999">
              <w:t xml:space="preserve"> and communicate</w:t>
            </w:r>
            <w:r>
              <w:t>d</w:t>
            </w:r>
            <w:r w:rsidRPr="00076999">
              <w:t xml:space="preserve"> with relevant stakeholders to identify and assess risks, determine appropriate risk treatment actions and priorities and explain the risk management processes</w:t>
            </w:r>
            <w:r>
              <w:t>.</w:t>
            </w:r>
          </w:p>
        </w:tc>
        <w:tc>
          <w:tcPr>
            <w:tcW w:w="1431" w:type="dxa"/>
          </w:tcPr>
          <w:p w14:paraId="0F3C9CAD" w14:textId="77777777" w:rsidR="00092F13" w:rsidRDefault="00092F13" w:rsidP="00056CD2"/>
        </w:tc>
        <w:tc>
          <w:tcPr>
            <w:tcW w:w="1325" w:type="dxa"/>
          </w:tcPr>
          <w:p w14:paraId="23534116" w14:textId="77777777" w:rsidR="00092F13" w:rsidRDefault="00092F13" w:rsidP="00056CD2"/>
        </w:tc>
        <w:tc>
          <w:tcPr>
            <w:tcW w:w="1956" w:type="dxa"/>
          </w:tcPr>
          <w:p w14:paraId="4BF4B139" w14:textId="77777777" w:rsidR="00092F13" w:rsidRDefault="00092F13" w:rsidP="00056CD2"/>
        </w:tc>
        <w:tc>
          <w:tcPr>
            <w:tcW w:w="1392" w:type="dxa"/>
          </w:tcPr>
          <w:p w14:paraId="053FB572" w14:textId="77777777" w:rsidR="00092F13" w:rsidRDefault="00092F13" w:rsidP="00056CD2"/>
        </w:tc>
        <w:tc>
          <w:tcPr>
            <w:tcW w:w="1392" w:type="dxa"/>
          </w:tcPr>
          <w:p w14:paraId="782092CE" w14:textId="77777777" w:rsidR="00092F13" w:rsidRDefault="00092F13" w:rsidP="00056CD2"/>
        </w:tc>
      </w:tr>
      <w:tr w:rsidR="00092F13" w14:paraId="4CADBF1D" w14:textId="77777777" w:rsidTr="00056CD2">
        <w:tc>
          <w:tcPr>
            <w:tcW w:w="2912" w:type="dxa"/>
          </w:tcPr>
          <w:p w14:paraId="45055DF4" w14:textId="77777777" w:rsidR="00092F13" w:rsidRPr="00212219" w:rsidRDefault="00092F13" w:rsidP="00056CD2">
            <w:r>
              <w:lastRenderedPageBreak/>
              <w:t xml:space="preserve">I have </w:t>
            </w:r>
            <w:r w:rsidRPr="00076999">
              <w:t>develop</w:t>
            </w:r>
            <w:r>
              <w:t>ed</w:t>
            </w:r>
            <w:r w:rsidRPr="00076999">
              <w:t xml:space="preserve"> and implement</w:t>
            </w:r>
            <w:r>
              <w:t>ed</w:t>
            </w:r>
            <w:r w:rsidRPr="00076999">
              <w:t xml:space="preserve"> an action plan to treat risks</w:t>
            </w:r>
            <w:r>
              <w:t>.</w:t>
            </w:r>
          </w:p>
        </w:tc>
        <w:tc>
          <w:tcPr>
            <w:tcW w:w="1431" w:type="dxa"/>
          </w:tcPr>
          <w:p w14:paraId="79F2350D" w14:textId="77777777" w:rsidR="00092F13" w:rsidRDefault="00092F13" w:rsidP="00056CD2"/>
        </w:tc>
        <w:tc>
          <w:tcPr>
            <w:tcW w:w="1325" w:type="dxa"/>
          </w:tcPr>
          <w:p w14:paraId="5BEA24A3" w14:textId="77777777" w:rsidR="00092F13" w:rsidRDefault="00092F13" w:rsidP="00056CD2"/>
        </w:tc>
        <w:tc>
          <w:tcPr>
            <w:tcW w:w="1956" w:type="dxa"/>
          </w:tcPr>
          <w:p w14:paraId="408C773A" w14:textId="77777777" w:rsidR="00092F13" w:rsidRDefault="00092F13" w:rsidP="00056CD2"/>
        </w:tc>
        <w:tc>
          <w:tcPr>
            <w:tcW w:w="1392" w:type="dxa"/>
          </w:tcPr>
          <w:p w14:paraId="67C6C921" w14:textId="77777777" w:rsidR="00092F13" w:rsidRDefault="00092F13" w:rsidP="00056CD2"/>
        </w:tc>
        <w:tc>
          <w:tcPr>
            <w:tcW w:w="1392" w:type="dxa"/>
          </w:tcPr>
          <w:p w14:paraId="501EE7C1" w14:textId="77777777" w:rsidR="00092F13" w:rsidRDefault="00092F13" w:rsidP="00056CD2"/>
        </w:tc>
      </w:tr>
      <w:tr w:rsidR="00092F13" w14:paraId="39A9F817" w14:textId="77777777" w:rsidTr="00056CD2">
        <w:tc>
          <w:tcPr>
            <w:tcW w:w="2912" w:type="dxa"/>
          </w:tcPr>
          <w:p w14:paraId="408999DF" w14:textId="77777777" w:rsidR="00092F13" w:rsidRPr="00212219" w:rsidRDefault="00092F13" w:rsidP="00056CD2">
            <w:r>
              <w:t xml:space="preserve">I have </w:t>
            </w:r>
            <w:r w:rsidRPr="00076999">
              <w:t>monitor</w:t>
            </w:r>
            <w:r>
              <w:t>ed</w:t>
            </w:r>
            <w:r w:rsidRPr="00076999">
              <w:t xml:space="preserve"> and evaluate</w:t>
            </w:r>
            <w:r>
              <w:t>d</w:t>
            </w:r>
            <w:r w:rsidRPr="00076999">
              <w:t xml:space="preserve"> the action plan and risk management process</w:t>
            </w:r>
            <w:r>
              <w:t>.</w:t>
            </w:r>
          </w:p>
        </w:tc>
        <w:tc>
          <w:tcPr>
            <w:tcW w:w="1431" w:type="dxa"/>
          </w:tcPr>
          <w:p w14:paraId="79E0CDC9" w14:textId="77777777" w:rsidR="00092F13" w:rsidRDefault="00092F13" w:rsidP="00056CD2"/>
        </w:tc>
        <w:tc>
          <w:tcPr>
            <w:tcW w:w="1325" w:type="dxa"/>
          </w:tcPr>
          <w:p w14:paraId="404386B0" w14:textId="77777777" w:rsidR="00092F13" w:rsidRDefault="00092F13" w:rsidP="00056CD2"/>
        </w:tc>
        <w:tc>
          <w:tcPr>
            <w:tcW w:w="1956" w:type="dxa"/>
          </w:tcPr>
          <w:p w14:paraId="7992F2B6" w14:textId="77777777" w:rsidR="00092F13" w:rsidRDefault="00092F13" w:rsidP="00056CD2"/>
        </w:tc>
        <w:tc>
          <w:tcPr>
            <w:tcW w:w="1392" w:type="dxa"/>
          </w:tcPr>
          <w:p w14:paraId="15763C16" w14:textId="77777777" w:rsidR="00092F13" w:rsidRDefault="00092F13" w:rsidP="00056CD2"/>
        </w:tc>
        <w:tc>
          <w:tcPr>
            <w:tcW w:w="1392" w:type="dxa"/>
          </w:tcPr>
          <w:p w14:paraId="73EBD727" w14:textId="77777777" w:rsidR="00092F13" w:rsidRDefault="00092F13" w:rsidP="00056CD2"/>
        </w:tc>
      </w:tr>
      <w:tr w:rsidR="00092F13" w14:paraId="5C8083D0" w14:textId="77777777" w:rsidTr="00056CD2">
        <w:tc>
          <w:tcPr>
            <w:tcW w:w="2912" w:type="dxa"/>
          </w:tcPr>
          <w:p w14:paraId="489F6D30" w14:textId="77777777" w:rsidR="00092F13" w:rsidRPr="00620271" w:rsidRDefault="00092F13" w:rsidP="00056CD2">
            <w:r>
              <w:t xml:space="preserve">I have </w:t>
            </w:r>
            <w:r w:rsidRPr="00076999">
              <w:t>maintain</w:t>
            </w:r>
            <w:r>
              <w:t xml:space="preserve">ed a range of risk management </w:t>
            </w:r>
            <w:r w:rsidRPr="00076999">
              <w:t xml:space="preserve"> documentation</w:t>
            </w:r>
            <w:r>
              <w:t xml:space="preserve"> and ensured that it is appropriately stored.</w:t>
            </w:r>
          </w:p>
        </w:tc>
        <w:tc>
          <w:tcPr>
            <w:tcW w:w="1431" w:type="dxa"/>
          </w:tcPr>
          <w:p w14:paraId="272C9452" w14:textId="77777777" w:rsidR="00092F13" w:rsidRDefault="00092F13" w:rsidP="00056CD2"/>
        </w:tc>
        <w:tc>
          <w:tcPr>
            <w:tcW w:w="1325" w:type="dxa"/>
          </w:tcPr>
          <w:p w14:paraId="7442C502" w14:textId="77777777" w:rsidR="00092F13" w:rsidRDefault="00092F13" w:rsidP="00056CD2"/>
        </w:tc>
        <w:tc>
          <w:tcPr>
            <w:tcW w:w="1956" w:type="dxa"/>
          </w:tcPr>
          <w:p w14:paraId="408CD8E9" w14:textId="77777777" w:rsidR="00092F13" w:rsidRDefault="00092F13" w:rsidP="00056CD2"/>
        </w:tc>
        <w:tc>
          <w:tcPr>
            <w:tcW w:w="1392" w:type="dxa"/>
          </w:tcPr>
          <w:p w14:paraId="766A2DCB" w14:textId="77777777" w:rsidR="00092F13" w:rsidRDefault="00092F13" w:rsidP="00056CD2"/>
        </w:tc>
        <w:tc>
          <w:tcPr>
            <w:tcW w:w="1392" w:type="dxa"/>
          </w:tcPr>
          <w:p w14:paraId="626BCC11" w14:textId="77777777" w:rsidR="00092F13" w:rsidRDefault="00092F13" w:rsidP="00056CD2"/>
        </w:tc>
      </w:tr>
    </w:tbl>
    <w:p w14:paraId="623AC697" w14:textId="03E17A02" w:rsidR="00092F13" w:rsidRDefault="00092F13" w:rsidP="0028339C">
      <w:pPr>
        <w:pStyle w:val="BasicParagraph"/>
        <w:spacing w:line="264" w:lineRule="auto"/>
        <w:rPr>
          <w:rFonts w:ascii="Avenir LT Std 35 Light" w:hAnsi="Avenir LT Std 35 Light"/>
          <w:color w:val="auto"/>
          <w:sz w:val="20"/>
          <w:szCs w:val="20"/>
        </w:rPr>
      </w:pPr>
    </w:p>
    <w:p w14:paraId="7C124875" w14:textId="0C1D8877" w:rsidR="00092F13" w:rsidRDefault="00092F13" w:rsidP="0028339C">
      <w:pPr>
        <w:pStyle w:val="BasicParagraph"/>
        <w:spacing w:line="264" w:lineRule="auto"/>
        <w:rPr>
          <w:rFonts w:ascii="Avenir LT Std 35 Light" w:hAnsi="Avenir LT Std 35 Light"/>
          <w:color w:val="auto"/>
          <w:sz w:val="20"/>
          <w:szCs w:val="20"/>
        </w:rPr>
      </w:pPr>
    </w:p>
    <w:p w14:paraId="6408FE57" w14:textId="481249E3" w:rsidR="00092F13" w:rsidRDefault="00092F13" w:rsidP="0028339C">
      <w:pPr>
        <w:pStyle w:val="BasicParagraph"/>
        <w:spacing w:line="264" w:lineRule="auto"/>
        <w:rPr>
          <w:rFonts w:ascii="Avenir LT Std 35 Light" w:hAnsi="Avenir LT Std 35 Light"/>
          <w:color w:val="auto"/>
          <w:sz w:val="20"/>
          <w:szCs w:val="20"/>
        </w:rPr>
      </w:pPr>
    </w:p>
    <w:p w14:paraId="04A71973"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6CDF92D0" w14:textId="6FF427C8" w:rsidR="00092F13" w:rsidRDefault="00092F13" w:rsidP="00092F13">
      <w:pPr>
        <w:pStyle w:val="Heading1"/>
      </w:pPr>
      <w:r>
        <w:lastRenderedPageBreak/>
        <w:t xml:space="preserve">BSBSUS501 </w:t>
      </w:r>
      <w:r w:rsidRPr="00030131">
        <w:t>Develop workplace policy and procedures for sustainability</w:t>
      </w:r>
    </w:p>
    <w:p w14:paraId="581020EF" w14:textId="77777777" w:rsidR="00092F13" w:rsidRDefault="00092F13" w:rsidP="00092F13">
      <w:r>
        <w:t>This unit describes the skills and knowledge required to develop and implement a workplace sustainability policy and to modify the policy to suit changed circumstances. It applies to individuals with managerial responsibilities who undertake work developing approaches to create, monitor and improve strategies and policies within workplaces and engage with a range of relevant stakeholders and specialists. No licensing, legislative or certification requirements apply to this unit at the time of publication.</w:t>
      </w:r>
    </w:p>
    <w:p w14:paraId="7DCC55E6" w14:textId="77777777" w:rsidR="00092F13" w:rsidRDefault="00092F13" w:rsidP="00092F13"/>
    <w:tbl>
      <w:tblPr>
        <w:tblStyle w:val="TableGrid"/>
        <w:tblW w:w="0" w:type="auto"/>
        <w:tblLook w:val="04A0" w:firstRow="1" w:lastRow="0" w:firstColumn="1" w:lastColumn="0" w:noHBand="0" w:noVBand="1"/>
      </w:tblPr>
      <w:tblGrid>
        <w:gridCol w:w="2294"/>
        <w:gridCol w:w="1350"/>
        <w:gridCol w:w="1322"/>
        <w:gridCol w:w="1532"/>
        <w:gridCol w:w="1381"/>
        <w:gridCol w:w="1130"/>
      </w:tblGrid>
      <w:tr w:rsidR="00092F13" w14:paraId="28F6D010" w14:textId="77777777" w:rsidTr="00056CD2">
        <w:trPr>
          <w:tblHeader/>
        </w:trPr>
        <w:tc>
          <w:tcPr>
            <w:tcW w:w="2912" w:type="dxa"/>
          </w:tcPr>
          <w:p w14:paraId="23085A08" w14:textId="77777777" w:rsidR="00092F13" w:rsidRDefault="00092F13" w:rsidP="00056CD2"/>
        </w:tc>
        <w:tc>
          <w:tcPr>
            <w:tcW w:w="1431" w:type="dxa"/>
          </w:tcPr>
          <w:p w14:paraId="1272B9F4" w14:textId="77777777" w:rsidR="00092F13" w:rsidRDefault="00092F13" w:rsidP="00056CD2">
            <w:pPr>
              <w:rPr>
                <w:b/>
                <w:bCs/>
              </w:rPr>
            </w:pPr>
            <w:r w:rsidRPr="00C17BDE">
              <w:rPr>
                <w:b/>
                <w:bCs/>
              </w:rPr>
              <w:t>I have skills and knowledge in this area</w:t>
            </w:r>
          </w:p>
          <w:p w14:paraId="56547F56" w14:textId="77777777" w:rsidR="00092F13" w:rsidRPr="00620271" w:rsidRDefault="00092F13" w:rsidP="00056CD2">
            <w:pPr>
              <w:rPr>
                <w:b/>
                <w:bCs/>
              </w:rPr>
            </w:pPr>
            <w:r>
              <w:rPr>
                <w:b/>
                <w:bCs/>
              </w:rPr>
              <w:t>(1 point)</w:t>
            </w:r>
          </w:p>
        </w:tc>
        <w:tc>
          <w:tcPr>
            <w:tcW w:w="1325" w:type="dxa"/>
          </w:tcPr>
          <w:p w14:paraId="02A5DAD7"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FC9205B" w14:textId="77777777" w:rsidR="00092F13" w:rsidRPr="00C17BDE" w:rsidRDefault="00092F13" w:rsidP="00056CD2">
            <w:pPr>
              <w:rPr>
                <w:b/>
                <w:bCs/>
              </w:rPr>
            </w:pPr>
            <w:r w:rsidRPr="00C17BDE">
              <w:rPr>
                <w:b/>
                <w:bCs/>
              </w:rPr>
              <w:t>I have performed these tasks:</w:t>
            </w:r>
          </w:p>
          <w:p w14:paraId="51EB0A04" w14:textId="77777777" w:rsidR="00092F13" w:rsidRPr="007C797B" w:rsidRDefault="00092F13" w:rsidP="00056CD2">
            <w:pPr>
              <w:rPr>
                <w:b/>
                <w:bCs/>
              </w:rPr>
            </w:pPr>
            <w:r w:rsidRPr="007C797B">
              <w:rPr>
                <w:b/>
                <w:bCs/>
              </w:rPr>
              <w:t>Rarely = 1 point</w:t>
            </w:r>
          </w:p>
          <w:p w14:paraId="40EC2CD2" w14:textId="77777777" w:rsidR="00092F13" w:rsidRPr="007C797B" w:rsidRDefault="00092F13" w:rsidP="00056CD2">
            <w:pPr>
              <w:rPr>
                <w:b/>
                <w:bCs/>
              </w:rPr>
            </w:pPr>
            <w:r w:rsidRPr="007C797B">
              <w:rPr>
                <w:b/>
                <w:bCs/>
              </w:rPr>
              <w:t>Sometimes</w:t>
            </w:r>
            <w:r>
              <w:rPr>
                <w:b/>
                <w:bCs/>
              </w:rPr>
              <w:t xml:space="preserve"> = 2 points</w:t>
            </w:r>
          </w:p>
          <w:p w14:paraId="3F80474F" w14:textId="77777777" w:rsidR="00092F13" w:rsidRPr="007C797B" w:rsidRDefault="00092F13" w:rsidP="00056CD2">
            <w:pPr>
              <w:rPr>
                <w:b/>
                <w:bCs/>
              </w:rPr>
            </w:pPr>
            <w:r w:rsidRPr="007C797B">
              <w:rPr>
                <w:b/>
                <w:bCs/>
              </w:rPr>
              <w:t>Frequently = 3 points</w:t>
            </w:r>
          </w:p>
        </w:tc>
        <w:tc>
          <w:tcPr>
            <w:tcW w:w="1392" w:type="dxa"/>
          </w:tcPr>
          <w:p w14:paraId="373C856E" w14:textId="77777777" w:rsidR="00092F13" w:rsidRDefault="00092F13" w:rsidP="00056CD2">
            <w:pPr>
              <w:rPr>
                <w:b/>
                <w:bCs/>
              </w:rPr>
            </w:pPr>
            <w:r w:rsidRPr="00C17BDE">
              <w:rPr>
                <w:b/>
                <w:bCs/>
              </w:rPr>
              <w:t>I can collect documents and evidence that show I have undertaken these tasks</w:t>
            </w:r>
          </w:p>
          <w:p w14:paraId="27D79DBC" w14:textId="77777777" w:rsidR="00092F13" w:rsidRPr="00620271" w:rsidRDefault="00092F13" w:rsidP="00056CD2">
            <w:pPr>
              <w:rPr>
                <w:b/>
                <w:bCs/>
              </w:rPr>
            </w:pPr>
            <w:r>
              <w:rPr>
                <w:b/>
                <w:bCs/>
              </w:rPr>
              <w:t>(2 points)</w:t>
            </w:r>
          </w:p>
        </w:tc>
        <w:tc>
          <w:tcPr>
            <w:tcW w:w="1392" w:type="dxa"/>
          </w:tcPr>
          <w:p w14:paraId="15CB07CC" w14:textId="77777777" w:rsidR="00092F13" w:rsidRPr="00C17BDE" w:rsidRDefault="00092F13" w:rsidP="00056CD2">
            <w:pPr>
              <w:rPr>
                <w:b/>
                <w:bCs/>
              </w:rPr>
            </w:pPr>
            <w:r>
              <w:rPr>
                <w:b/>
                <w:bCs/>
              </w:rPr>
              <w:t>Total number of points</w:t>
            </w:r>
          </w:p>
        </w:tc>
      </w:tr>
      <w:tr w:rsidR="00092F13" w14:paraId="74E3F9EA" w14:textId="77777777" w:rsidTr="00056CD2">
        <w:tc>
          <w:tcPr>
            <w:tcW w:w="2912" w:type="dxa"/>
          </w:tcPr>
          <w:p w14:paraId="1F98BD12" w14:textId="77777777" w:rsidR="00092F13" w:rsidRDefault="00092F13" w:rsidP="00056CD2">
            <w:r>
              <w:t>I have scoped and developed organisational policies and procedures that comply with legislative requirements and support the organisation’s sustainability goals including</w:t>
            </w:r>
          </w:p>
          <w:p w14:paraId="419A2B6A" w14:textId="77777777" w:rsidR="00092F13" w:rsidRDefault="00092F13" w:rsidP="00056CD2">
            <w:r>
              <w:t>minimising resource use, resource efficiency, reducing toxic material and hazardous chemical use, employing life cycle management approaches and continuous improvement.</w:t>
            </w:r>
          </w:p>
        </w:tc>
        <w:tc>
          <w:tcPr>
            <w:tcW w:w="1431" w:type="dxa"/>
          </w:tcPr>
          <w:p w14:paraId="52804D1C" w14:textId="77777777" w:rsidR="00092F13" w:rsidRDefault="00092F13" w:rsidP="00056CD2"/>
        </w:tc>
        <w:tc>
          <w:tcPr>
            <w:tcW w:w="1325" w:type="dxa"/>
          </w:tcPr>
          <w:p w14:paraId="1F1B0F94" w14:textId="77777777" w:rsidR="00092F13" w:rsidRDefault="00092F13" w:rsidP="00056CD2"/>
        </w:tc>
        <w:tc>
          <w:tcPr>
            <w:tcW w:w="1956" w:type="dxa"/>
          </w:tcPr>
          <w:p w14:paraId="6C316386" w14:textId="77777777" w:rsidR="00092F13" w:rsidRDefault="00092F13" w:rsidP="00056CD2"/>
        </w:tc>
        <w:tc>
          <w:tcPr>
            <w:tcW w:w="1392" w:type="dxa"/>
          </w:tcPr>
          <w:p w14:paraId="3DC405D0" w14:textId="77777777" w:rsidR="00092F13" w:rsidRDefault="00092F13" w:rsidP="00056CD2"/>
        </w:tc>
        <w:tc>
          <w:tcPr>
            <w:tcW w:w="1392" w:type="dxa"/>
          </w:tcPr>
          <w:p w14:paraId="241FD967" w14:textId="77777777" w:rsidR="00092F13" w:rsidRDefault="00092F13" w:rsidP="00056CD2"/>
        </w:tc>
      </w:tr>
      <w:tr w:rsidR="00092F13" w14:paraId="1CB0AE06" w14:textId="77777777" w:rsidTr="00056CD2">
        <w:tc>
          <w:tcPr>
            <w:tcW w:w="2912" w:type="dxa"/>
          </w:tcPr>
          <w:p w14:paraId="68F77A5F" w14:textId="77777777" w:rsidR="00092F13" w:rsidRDefault="00092F13" w:rsidP="00056CD2">
            <w:r>
              <w:t xml:space="preserve">I have made </w:t>
            </w:r>
            <w:r w:rsidRPr="00030131">
              <w:t xml:space="preserve">recommendations for policy options based on likely </w:t>
            </w:r>
            <w:r w:rsidRPr="00030131">
              <w:lastRenderedPageBreak/>
              <w:t>effectiveness, timeframes and cost</w:t>
            </w:r>
          </w:p>
        </w:tc>
        <w:tc>
          <w:tcPr>
            <w:tcW w:w="1431" w:type="dxa"/>
          </w:tcPr>
          <w:p w14:paraId="791E6BCB" w14:textId="77777777" w:rsidR="00092F13" w:rsidRDefault="00092F13" w:rsidP="00056CD2"/>
        </w:tc>
        <w:tc>
          <w:tcPr>
            <w:tcW w:w="1325" w:type="dxa"/>
          </w:tcPr>
          <w:p w14:paraId="1F1A506C" w14:textId="77777777" w:rsidR="00092F13" w:rsidRDefault="00092F13" w:rsidP="00056CD2"/>
        </w:tc>
        <w:tc>
          <w:tcPr>
            <w:tcW w:w="1956" w:type="dxa"/>
          </w:tcPr>
          <w:p w14:paraId="4F8BF482" w14:textId="77777777" w:rsidR="00092F13" w:rsidRDefault="00092F13" w:rsidP="00056CD2"/>
        </w:tc>
        <w:tc>
          <w:tcPr>
            <w:tcW w:w="1392" w:type="dxa"/>
          </w:tcPr>
          <w:p w14:paraId="472FFEAF" w14:textId="77777777" w:rsidR="00092F13" w:rsidRDefault="00092F13" w:rsidP="00056CD2"/>
        </w:tc>
        <w:tc>
          <w:tcPr>
            <w:tcW w:w="1392" w:type="dxa"/>
          </w:tcPr>
          <w:p w14:paraId="174A6927" w14:textId="77777777" w:rsidR="00092F13" w:rsidRDefault="00092F13" w:rsidP="00056CD2"/>
        </w:tc>
      </w:tr>
      <w:tr w:rsidR="00092F13" w14:paraId="374CF1A2" w14:textId="77777777" w:rsidTr="00056CD2">
        <w:tc>
          <w:tcPr>
            <w:tcW w:w="2912" w:type="dxa"/>
          </w:tcPr>
          <w:p w14:paraId="4110E024" w14:textId="77777777" w:rsidR="00092F13" w:rsidRDefault="00092F13" w:rsidP="00056CD2">
            <w:r>
              <w:t>I have a</w:t>
            </w:r>
            <w:r w:rsidRPr="00030131">
              <w:t>gree</w:t>
            </w:r>
            <w:r>
              <w:t>d</w:t>
            </w:r>
            <w:r w:rsidRPr="00030131">
              <w:t xml:space="preserve"> to appropriate methods of implementation, outcomes and performance indicators</w:t>
            </w:r>
            <w:r>
              <w:t>.</w:t>
            </w:r>
          </w:p>
        </w:tc>
        <w:tc>
          <w:tcPr>
            <w:tcW w:w="1431" w:type="dxa"/>
          </w:tcPr>
          <w:p w14:paraId="3F739540" w14:textId="77777777" w:rsidR="00092F13" w:rsidRDefault="00092F13" w:rsidP="00056CD2"/>
        </w:tc>
        <w:tc>
          <w:tcPr>
            <w:tcW w:w="1325" w:type="dxa"/>
          </w:tcPr>
          <w:p w14:paraId="50319FBA" w14:textId="77777777" w:rsidR="00092F13" w:rsidRDefault="00092F13" w:rsidP="00056CD2"/>
        </w:tc>
        <w:tc>
          <w:tcPr>
            <w:tcW w:w="1956" w:type="dxa"/>
          </w:tcPr>
          <w:p w14:paraId="1AC9767E" w14:textId="77777777" w:rsidR="00092F13" w:rsidRDefault="00092F13" w:rsidP="00056CD2"/>
        </w:tc>
        <w:tc>
          <w:tcPr>
            <w:tcW w:w="1392" w:type="dxa"/>
          </w:tcPr>
          <w:p w14:paraId="3DD38409" w14:textId="77777777" w:rsidR="00092F13" w:rsidRDefault="00092F13" w:rsidP="00056CD2"/>
        </w:tc>
        <w:tc>
          <w:tcPr>
            <w:tcW w:w="1392" w:type="dxa"/>
          </w:tcPr>
          <w:p w14:paraId="767D12F3" w14:textId="77777777" w:rsidR="00092F13" w:rsidRDefault="00092F13" w:rsidP="00056CD2"/>
        </w:tc>
      </w:tr>
      <w:tr w:rsidR="00092F13" w14:paraId="522B24CE" w14:textId="77777777" w:rsidTr="00056CD2">
        <w:tc>
          <w:tcPr>
            <w:tcW w:w="2912" w:type="dxa"/>
          </w:tcPr>
          <w:p w14:paraId="1DDEA959" w14:textId="77777777" w:rsidR="00092F13" w:rsidRDefault="00092F13" w:rsidP="00056CD2">
            <w:r>
              <w:t>I have planned and implemented sustainability policy and procedures including agreed outcomes,</w:t>
            </w:r>
          </w:p>
          <w:p w14:paraId="0213787A" w14:textId="77777777" w:rsidR="00092F13" w:rsidRDefault="00092F13" w:rsidP="00056CD2">
            <w:r>
              <w:t xml:space="preserve">performance indicators, activities to be undertaken, </w:t>
            </w:r>
          </w:p>
          <w:p w14:paraId="40019C30" w14:textId="77777777" w:rsidR="00092F13" w:rsidRDefault="00092F13" w:rsidP="00056CD2">
            <w:r>
              <w:t>assigned responsibilities and</w:t>
            </w:r>
          </w:p>
          <w:p w14:paraId="18D1BC4D" w14:textId="77777777" w:rsidR="00092F13" w:rsidRDefault="00092F13" w:rsidP="00056CD2">
            <w:r>
              <w:t>record keeping, review and improvement processes.</w:t>
            </w:r>
          </w:p>
        </w:tc>
        <w:tc>
          <w:tcPr>
            <w:tcW w:w="1431" w:type="dxa"/>
          </w:tcPr>
          <w:p w14:paraId="41319ECE" w14:textId="77777777" w:rsidR="00092F13" w:rsidRDefault="00092F13" w:rsidP="00056CD2"/>
        </w:tc>
        <w:tc>
          <w:tcPr>
            <w:tcW w:w="1325" w:type="dxa"/>
          </w:tcPr>
          <w:p w14:paraId="27A60D98" w14:textId="77777777" w:rsidR="00092F13" w:rsidRDefault="00092F13" w:rsidP="00056CD2"/>
        </w:tc>
        <w:tc>
          <w:tcPr>
            <w:tcW w:w="1956" w:type="dxa"/>
          </w:tcPr>
          <w:p w14:paraId="28644202" w14:textId="77777777" w:rsidR="00092F13" w:rsidRDefault="00092F13" w:rsidP="00056CD2"/>
        </w:tc>
        <w:tc>
          <w:tcPr>
            <w:tcW w:w="1392" w:type="dxa"/>
          </w:tcPr>
          <w:p w14:paraId="29450CA3" w14:textId="77777777" w:rsidR="00092F13" w:rsidRDefault="00092F13" w:rsidP="00056CD2"/>
        </w:tc>
        <w:tc>
          <w:tcPr>
            <w:tcW w:w="1392" w:type="dxa"/>
          </w:tcPr>
          <w:p w14:paraId="59028EBF" w14:textId="77777777" w:rsidR="00092F13" w:rsidRDefault="00092F13" w:rsidP="00056CD2"/>
        </w:tc>
      </w:tr>
      <w:tr w:rsidR="00092F13" w14:paraId="39D39CC2" w14:textId="77777777" w:rsidTr="00056CD2">
        <w:tc>
          <w:tcPr>
            <w:tcW w:w="2912" w:type="dxa"/>
          </w:tcPr>
          <w:p w14:paraId="5C2FD07F" w14:textId="77777777" w:rsidR="00092F13" w:rsidRPr="00212219" w:rsidRDefault="00092F13" w:rsidP="00056CD2">
            <w:r>
              <w:t xml:space="preserve">I have </w:t>
            </w:r>
            <w:r w:rsidRPr="00030131">
              <w:t>consult</w:t>
            </w:r>
            <w:r>
              <w:t>ed</w:t>
            </w:r>
            <w:r w:rsidRPr="00030131">
              <w:t xml:space="preserve"> and communicate</w:t>
            </w:r>
            <w:r>
              <w:t>d</w:t>
            </w:r>
            <w:r w:rsidRPr="00030131">
              <w:t xml:space="preserve"> with relevant stakeholders to generate engagement with sustainability policy development, implementation and continuous improvement</w:t>
            </w:r>
            <w:r>
              <w:t>.</w:t>
            </w:r>
          </w:p>
        </w:tc>
        <w:tc>
          <w:tcPr>
            <w:tcW w:w="1431" w:type="dxa"/>
          </w:tcPr>
          <w:p w14:paraId="315E73ED" w14:textId="77777777" w:rsidR="00092F13" w:rsidRDefault="00092F13" w:rsidP="00056CD2"/>
        </w:tc>
        <w:tc>
          <w:tcPr>
            <w:tcW w:w="1325" w:type="dxa"/>
          </w:tcPr>
          <w:p w14:paraId="0F921222" w14:textId="77777777" w:rsidR="00092F13" w:rsidRDefault="00092F13" w:rsidP="00056CD2"/>
        </w:tc>
        <w:tc>
          <w:tcPr>
            <w:tcW w:w="1956" w:type="dxa"/>
          </w:tcPr>
          <w:p w14:paraId="71CE5D51" w14:textId="77777777" w:rsidR="00092F13" w:rsidRDefault="00092F13" w:rsidP="00056CD2"/>
        </w:tc>
        <w:tc>
          <w:tcPr>
            <w:tcW w:w="1392" w:type="dxa"/>
          </w:tcPr>
          <w:p w14:paraId="14DEEAC2" w14:textId="77777777" w:rsidR="00092F13" w:rsidRDefault="00092F13" w:rsidP="00056CD2"/>
        </w:tc>
        <w:tc>
          <w:tcPr>
            <w:tcW w:w="1392" w:type="dxa"/>
          </w:tcPr>
          <w:p w14:paraId="46E0D18B" w14:textId="77777777" w:rsidR="00092F13" w:rsidRDefault="00092F13" w:rsidP="00056CD2"/>
        </w:tc>
      </w:tr>
      <w:tr w:rsidR="00092F13" w14:paraId="68654AFF" w14:textId="77777777" w:rsidTr="00056CD2">
        <w:tc>
          <w:tcPr>
            <w:tcW w:w="2912" w:type="dxa"/>
          </w:tcPr>
          <w:p w14:paraId="0631A176" w14:textId="77777777" w:rsidR="00092F13" w:rsidRDefault="00092F13" w:rsidP="00056CD2">
            <w:r>
              <w:t>I have m</w:t>
            </w:r>
            <w:r w:rsidRPr="00030131">
              <w:t>onitor</w:t>
            </w:r>
            <w:r>
              <w:t>ed</w:t>
            </w:r>
            <w:r w:rsidRPr="00030131">
              <w:t xml:space="preserve"> records to identify trends that may </w:t>
            </w:r>
            <w:r w:rsidRPr="00030131">
              <w:lastRenderedPageBreak/>
              <w:t>require remedial action and use</w:t>
            </w:r>
            <w:r>
              <w:t>d these</w:t>
            </w:r>
            <w:r w:rsidRPr="00030131">
              <w:t xml:space="preserve"> to promote continuous improvement of performance</w:t>
            </w:r>
            <w:r>
              <w:t>.</w:t>
            </w:r>
          </w:p>
        </w:tc>
        <w:tc>
          <w:tcPr>
            <w:tcW w:w="1431" w:type="dxa"/>
          </w:tcPr>
          <w:p w14:paraId="390BDD52" w14:textId="77777777" w:rsidR="00092F13" w:rsidRDefault="00092F13" w:rsidP="00056CD2"/>
        </w:tc>
        <w:tc>
          <w:tcPr>
            <w:tcW w:w="1325" w:type="dxa"/>
          </w:tcPr>
          <w:p w14:paraId="17366823" w14:textId="77777777" w:rsidR="00092F13" w:rsidRDefault="00092F13" w:rsidP="00056CD2"/>
        </w:tc>
        <w:tc>
          <w:tcPr>
            <w:tcW w:w="1956" w:type="dxa"/>
          </w:tcPr>
          <w:p w14:paraId="1D45B5EC" w14:textId="77777777" w:rsidR="00092F13" w:rsidRDefault="00092F13" w:rsidP="00056CD2"/>
        </w:tc>
        <w:tc>
          <w:tcPr>
            <w:tcW w:w="1392" w:type="dxa"/>
          </w:tcPr>
          <w:p w14:paraId="1660E2D9" w14:textId="77777777" w:rsidR="00092F13" w:rsidRDefault="00092F13" w:rsidP="00056CD2"/>
        </w:tc>
        <w:tc>
          <w:tcPr>
            <w:tcW w:w="1392" w:type="dxa"/>
          </w:tcPr>
          <w:p w14:paraId="1DEB5695" w14:textId="77777777" w:rsidR="00092F13" w:rsidRDefault="00092F13" w:rsidP="00056CD2"/>
        </w:tc>
      </w:tr>
      <w:tr w:rsidR="00092F13" w14:paraId="67A268F8" w14:textId="77777777" w:rsidTr="00056CD2">
        <w:tc>
          <w:tcPr>
            <w:tcW w:w="2912" w:type="dxa"/>
          </w:tcPr>
          <w:p w14:paraId="10FB13AC" w14:textId="77777777" w:rsidR="00092F13" w:rsidRPr="00212219" w:rsidRDefault="00092F13" w:rsidP="00056CD2">
            <w:r>
              <w:t xml:space="preserve">I have </w:t>
            </w:r>
            <w:r w:rsidRPr="00030131">
              <w:t>review</w:t>
            </w:r>
            <w:r>
              <w:t>ed</w:t>
            </w:r>
            <w:r w:rsidRPr="00030131">
              <w:t xml:space="preserve"> and improve</w:t>
            </w:r>
            <w:r>
              <w:t>d</w:t>
            </w:r>
            <w:r w:rsidRPr="00030131">
              <w:t xml:space="preserve"> sustainability policies.</w:t>
            </w:r>
          </w:p>
        </w:tc>
        <w:tc>
          <w:tcPr>
            <w:tcW w:w="1431" w:type="dxa"/>
          </w:tcPr>
          <w:p w14:paraId="0B2E6AB4" w14:textId="77777777" w:rsidR="00092F13" w:rsidRDefault="00092F13" w:rsidP="00056CD2"/>
        </w:tc>
        <w:tc>
          <w:tcPr>
            <w:tcW w:w="1325" w:type="dxa"/>
          </w:tcPr>
          <w:p w14:paraId="0EC03E3B" w14:textId="77777777" w:rsidR="00092F13" w:rsidRDefault="00092F13" w:rsidP="00056CD2"/>
        </w:tc>
        <w:tc>
          <w:tcPr>
            <w:tcW w:w="1956" w:type="dxa"/>
          </w:tcPr>
          <w:p w14:paraId="002011D0" w14:textId="77777777" w:rsidR="00092F13" w:rsidRDefault="00092F13" w:rsidP="00056CD2"/>
        </w:tc>
        <w:tc>
          <w:tcPr>
            <w:tcW w:w="1392" w:type="dxa"/>
          </w:tcPr>
          <w:p w14:paraId="69580AC3" w14:textId="77777777" w:rsidR="00092F13" w:rsidRDefault="00092F13" w:rsidP="00056CD2"/>
        </w:tc>
        <w:tc>
          <w:tcPr>
            <w:tcW w:w="1392" w:type="dxa"/>
          </w:tcPr>
          <w:p w14:paraId="71A1CF80" w14:textId="77777777" w:rsidR="00092F13" w:rsidRDefault="00092F13" w:rsidP="00056CD2"/>
        </w:tc>
      </w:tr>
    </w:tbl>
    <w:p w14:paraId="00A97418" w14:textId="77777777" w:rsidR="00092F13" w:rsidRDefault="00092F13" w:rsidP="0028339C">
      <w:pPr>
        <w:pStyle w:val="BasicParagraph"/>
        <w:spacing w:line="264" w:lineRule="auto"/>
        <w:rPr>
          <w:rFonts w:ascii="Avenir LT Std 35 Light" w:hAnsi="Avenir LT Std 35 Light"/>
          <w:color w:val="auto"/>
          <w:sz w:val="20"/>
          <w:szCs w:val="20"/>
        </w:rPr>
      </w:pPr>
    </w:p>
    <w:p w14:paraId="1FF1B5EB" w14:textId="1987F293" w:rsidR="00092F13" w:rsidRDefault="00092F13" w:rsidP="0028339C">
      <w:pPr>
        <w:pStyle w:val="BasicParagraph"/>
        <w:spacing w:line="264" w:lineRule="auto"/>
        <w:rPr>
          <w:rFonts w:ascii="Avenir LT Std 35 Light" w:hAnsi="Avenir LT Std 35 Light"/>
          <w:color w:val="auto"/>
          <w:sz w:val="20"/>
          <w:szCs w:val="20"/>
        </w:rPr>
      </w:pPr>
    </w:p>
    <w:p w14:paraId="0F71A1CF" w14:textId="155942B7" w:rsidR="00092F13" w:rsidRDefault="00092F13" w:rsidP="0028339C">
      <w:pPr>
        <w:pStyle w:val="BasicParagraph"/>
        <w:spacing w:line="264" w:lineRule="auto"/>
        <w:rPr>
          <w:rFonts w:ascii="Avenir LT Std 35 Light" w:hAnsi="Avenir LT Std 35 Light"/>
          <w:color w:val="auto"/>
          <w:sz w:val="20"/>
          <w:szCs w:val="20"/>
        </w:rPr>
      </w:pPr>
    </w:p>
    <w:p w14:paraId="0228A8BD"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87"/>
      <w:r>
        <w:br w:type="page"/>
      </w:r>
    </w:p>
    <w:p w14:paraId="6F977EAD" w14:textId="6F9D573D" w:rsidR="00092F13" w:rsidRPr="00347BEC" w:rsidRDefault="00092F13" w:rsidP="00092F13">
      <w:pPr>
        <w:pStyle w:val="Heading1"/>
      </w:pPr>
      <w:r w:rsidRPr="00347BEC">
        <w:lastRenderedPageBreak/>
        <w:t>HLTWHS004 Manage work health and safety</w:t>
      </w:r>
      <w:bookmarkEnd w:id="11"/>
    </w:p>
    <w:p w14:paraId="21E3B620" w14:textId="77777777" w:rsidR="00092F13" w:rsidRDefault="00092F13" w:rsidP="00092F13">
      <w:r>
        <w:t>This unit describes the skills and knowledge required to establish, maintain and evaluate work health and safety (WHS) policies, procedures and programs in the relevant work area, according to WHS legislative requirements. This unit applies to workers who have responsibility for WHS as part of their role, including workers with obligations under WHS legislation, persons conducting a business or undertaking (PCBUs), or their officers (as defined by relevant legislation). The skills in this unit must be applied in accordance with Commonwealth and State/Territory legislation, Australian/New Zealand standards and industry codes of practice.</w:t>
      </w:r>
    </w:p>
    <w:p w14:paraId="37CEA618" w14:textId="77777777" w:rsidR="00092F13" w:rsidRDefault="00092F13" w:rsidP="00092F13"/>
    <w:tbl>
      <w:tblPr>
        <w:tblStyle w:val="TableGrid"/>
        <w:tblW w:w="0" w:type="auto"/>
        <w:tblLook w:val="04A0" w:firstRow="1" w:lastRow="0" w:firstColumn="1" w:lastColumn="0" w:noHBand="0" w:noVBand="1"/>
      </w:tblPr>
      <w:tblGrid>
        <w:gridCol w:w="2319"/>
        <w:gridCol w:w="1347"/>
        <w:gridCol w:w="1322"/>
        <w:gridCol w:w="1519"/>
        <w:gridCol w:w="1380"/>
        <w:gridCol w:w="1122"/>
      </w:tblGrid>
      <w:tr w:rsidR="00092F13" w14:paraId="6A8A6C70" w14:textId="77777777" w:rsidTr="00056CD2">
        <w:trPr>
          <w:tblHeader/>
        </w:trPr>
        <w:tc>
          <w:tcPr>
            <w:tcW w:w="2912" w:type="dxa"/>
          </w:tcPr>
          <w:p w14:paraId="0DC6B09A" w14:textId="77777777" w:rsidR="00092F13" w:rsidRDefault="00092F13" w:rsidP="00056CD2"/>
        </w:tc>
        <w:tc>
          <w:tcPr>
            <w:tcW w:w="1431" w:type="dxa"/>
          </w:tcPr>
          <w:p w14:paraId="1A71BB2C" w14:textId="77777777" w:rsidR="00092F13" w:rsidRDefault="00092F13" w:rsidP="00056CD2">
            <w:pPr>
              <w:rPr>
                <w:b/>
                <w:bCs/>
              </w:rPr>
            </w:pPr>
            <w:r w:rsidRPr="00C17BDE">
              <w:rPr>
                <w:b/>
                <w:bCs/>
              </w:rPr>
              <w:t>I have skills and knowledge in this area</w:t>
            </w:r>
          </w:p>
          <w:p w14:paraId="18263571" w14:textId="77777777" w:rsidR="00092F13" w:rsidRPr="00620271" w:rsidRDefault="00092F13" w:rsidP="00056CD2">
            <w:pPr>
              <w:rPr>
                <w:b/>
                <w:bCs/>
              </w:rPr>
            </w:pPr>
            <w:r>
              <w:rPr>
                <w:b/>
                <w:bCs/>
              </w:rPr>
              <w:t>(1 point)</w:t>
            </w:r>
          </w:p>
        </w:tc>
        <w:tc>
          <w:tcPr>
            <w:tcW w:w="1325" w:type="dxa"/>
          </w:tcPr>
          <w:p w14:paraId="0CDCFB35"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49DDADA" w14:textId="77777777" w:rsidR="00092F13" w:rsidRPr="00C17BDE" w:rsidRDefault="00092F13" w:rsidP="00056CD2">
            <w:pPr>
              <w:rPr>
                <w:b/>
                <w:bCs/>
              </w:rPr>
            </w:pPr>
            <w:r w:rsidRPr="00C17BDE">
              <w:rPr>
                <w:b/>
                <w:bCs/>
              </w:rPr>
              <w:t>I have performed these tasks:</w:t>
            </w:r>
          </w:p>
          <w:p w14:paraId="06E19253" w14:textId="77777777" w:rsidR="00092F13" w:rsidRPr="007C797B" w:rsidRDefault="00092F13" w:rsidP="00056CD2">
            <w:pPr>
              <w:rPr>
                <w:b/>
                <w:bCs/>
              </w:rPr>
            </w:pPr>
            <w:r w:rsidRPr="007C797B">
              <w:rPr>
                <w:b/>
                <w:bCs/>
              </w:rPr>
              <w:t>Rarely = 1 point</w:t>
            </w:r>
          </w:p>
          <w:p w14:paraId="16B72550" w14:textId="77777777" w:rsidR="00092F13" w:rsidRPr="007C797B" w:rsidRDefault="00092F13" w:rsidP="00056CD2">
            <w:pPr>
              <w:rPr>
                <w:b/>
                <w:bCs/>
              </w:rPr>
            </w:pPr>
            <w:r w:rsidRPr="007C797B">
              <w:rPr>
                <w:b/>
                <w:bCs/>
              </w:rPr>
              <w:t>Sometimes</w:t>
            </w:r>
            <w:r>
              <w:rPr>
                <w:b/>
                <w:bCs/>
              </w:rPr>
              <w:t xml:space="preserve"> = 2 points</w:t>
            </w:r>
          </w:p>
          <w:p w14:paraId="0B1F3985" w14:textId="77777777" w:rsidR="00092F13" w:rsidRPr="007C797B" w:rsidRDefault="00092F13" w:rsidP="00056CD2">
            <w:pPr>
              <w:rPr>
                <w:b/>
                <w:bCs/>
              </w:rPr>
            </w:pPr>
            <w:r w:rsidRPr="007C797B">
              <w:rPr>
                <w:b/>
                <w:bCs/>
              </w:rPr>
              <w:t>Frequently = 3 points</w:t>
            </w:r>
          </w:p>
        </w:tc>
        <w:tc>
          <w:tcPr>
            <w:tcW w:w="1392" w:type="dxa"/>
          </w:tcPr>
          <w:p w14:paraId="47EE536C" w14:textId="77777777" w:rsidR="00092F13" w:rsidRDefault="00092F13" w:rsidP="00056CD2">
            <w:pPr>
              <w:rPr>
                <w:b/>
                <w:bCs/>
              </w:rPr>
            </w:pPr>
            <w:r w:rsidRPr="00C17BDE">
              <w:rPr>
                <w:b/>
                <w:bCs/>
              </w:rPr>
              <w:t>I can collect documents and evidence that show I have undertaken these tasks</w:t>
            </w:r>
          </w:p>
          <w:p w14:paraId="1D03213D" w14:textId="77777777" w:rsidR="00092F13" w:rsidRPr="00620271" w:rsidRDefault="00092F13" w:rsidP="00056CD2">
            <w:pPr>
              <w:rPr>
                <w:b/>
                <w:bCs/>
              </w:rPr>
            </w:pPr>
            <w:r>
              <w:rPr>
                <w:b/>
                <w:bCs/>
              </w:rPr>
              <w:t>(2 points)</w:t>
            </w:r>
          </w:p>
        </w:tc>
        <w:tc>
          <w:tcPr>
            <w:tcW w:w="1392" w:type="dxa"/>
          </w:tcPr>
          <w:p w14:paraId="1C1EF42F" w14:textId="77777777" w:rsidR="00092F13" w:rsidRPr="00C17BDE" w:rsidRDefault="00092F13" w:rsidP="00056CD2">
            <w:pPr>
              <w:rPr>
                <w:b/>
                <w:bCs/>
              </w:rPr>
            </w:pPr>
            <w:r>
              <w:rPr>
                <w:b/>
                <w:bCs/>
              </w:rPr>
              <w:t>Total number of points</w:t>
            </w:r>
          </w:p>
        </w:tc>
      </w:tr>
      <w:tr w:rsidR="00092F13" w14:paraId="5B48EFD2" w14:textId="77777777" w:rsidTr="00056CD2">
        <w:tc>
          <w:tcPr>
            <w:tcW w:w="2912" w:type="dxa"/>
          </w:tcPr>
          <w:p w14:paraId="5B6EFBD2" w14:textId="77777777" w:rsidR="00092F13" w:rsidRDefault="00092F13" w:rsidP="00056CD2">
            <w:r>
              <w:t xml:space="preserve">I have </w:t>
            </w:r>
            <w:r w:rsidRPr="00347BEC">
              <w:t xml:space="preserve">conducted </w:t>
            </w:r>
            <w:r>
              <w:t xml:space="preserve">and documented </w:t>
            </w:r>
            <w:r w:rsidRPr="00347BEC">
              <w:t xml:space="preserve">a workplace risk assessment and </w:t>
            </w:r>
            <w:r>
              <w:t>communicated the results to stakeholders</w:t>
            </w:r>
          </w:p>
        </w:tc>
        <w:tc>
          <w:tcPr>
            <w:tcW w:w="1431" w:type="dxa"/>
          </w:tcPr>
          <w:p w14:paraId="4BBFA026" w14:textId="77777777" w:rsidR="00092F13" w:rsidRDefault="00092F13" w:rsidP="00056CD2"/>
        </w:tc>
        <w:tc>
          <w:tcPr>
            <w:tcW w:w="1325" w:type="dxa"/>
          </w:tcPr>
          <w:p w14:paraId="116FAB1F" w14:textId="77777777" w:rsidR="00092F13" w:rsidRDefault="00092F13" w:rsidP="00056CD2"/>
        </w:tc>
        <w:tc>
          <w:tcPr>
            <w:tcW w:w="1956" w:type="dxa"/>
          </w:tcPr>
          <w:p w14:paraId="04048B86" w14:textId="77777777" w:rsidR="00092F13" w:rsidRDefault="00092F13" w:rsidP="00056CD2"/>
        </w:tc>
        <w:tc>
          <w:tcPr>
            <w:tcW w:w="1392" w:type="dxa"/>
          </w:tcPr>
          <w:p w14:paraId="3D693D31" w14:textId="77777777" w:rsidR="00092F13" w:rsidRDefault="00092F13" w:rsidP="00056CD2"/>
        </w:tc>
        <w:tc>
          <w:tcPr>
            <w:tcW w:w="1392" w:type="dxa"/>
          </w:tcPr>
          <w:p w14:paraId="095D4C68" w14:textId="77777777" w:rsidR="00092F13" w:rsidRDefault="00092F13" w:rsidP="00056CD2"/>
        </w:tc>
      </w:tr>
      <w:tr w:rsidR="00092F13" w14:paraId="604C97FA" w14:textId="77777777" w:rsidTr="00056CD2">
        <w:tc>
          <w:tcPr>
            <w:tcW w:w="2912" w:type="dxa"/>
          </w:tcPr>
          <w:p w14:paraId="1825346B" w14:textId="77777777" w:rsidR="00092F13" w:rsidRDefault="00092F13" w:rsidP="00056CD2">
            <w:r>
              <w:t xml:space="preserve">I have </w:t>
            </w:r>
            <w:r w:rsidRPr="00347BEC">
              <w:t>evaluat</w:t>
            </w:r>
            <w:r>
              <w:t xml:space="preserve">ed </w:t>
            </w:r>
            <w:r w:rsidRPr="00347BEC">
              <w:t>polic</w:t>
            </w:r>
            <w:r>
              <w:t xml:space="preserve">ies and </w:t>
            </w:r>
            <w:r w:rsidRPr="00347BEC">
              <w:t>procedure</w:t>
            </w:r>
            <w:r>
              <w:t xml:space="preserve">s to ensure their compliance </w:t>
            </w:r>
            <w:r w:rsidRPr="00347BEC">
              <w:t>with state/territory legislation and industry guidelines</w:t>
            </w:r>
            <w:r>
              <w:t>.</w:t>
            </w:r>
          </w:p>
        </w:tc>
        <w:tc>
          <w:tcPr>
            <w:tcW w:w="1431" w:type="dxa"/>
          </w:tcPr>
          <w:p w14:paraId="66589A47" w14:textId="77777777" w:rsidR="00092F13" w:rsidRDefault="00092F13" w:rsidP="00056CD2"/>
        </w:tc>
        <w:tc>
          <w:tcPr>
            <w:tcW w:w="1325" w:type="dxa"/>
          </w:tcPr>
          <w:p w14:paraId="7023727A" w14:textId="77777777" w:rsidR="00092F13" w:rsidRDefault="00092F13" w:rsidP="00056CD2"/>
        </w:tc>
        <w:tc>
          <w:tcPr>
            <w:tcW w:w="1956" w:type="dxa"/>
          </w:tcPr>
          <w:p w14:paraId="1AEBA69D" w14:textId="77777777" w:rsidR="00092F13" w:rsidRDefault="00092F13" w:rsidP="00056CD2"/>
        </w:tc>
        <w:tc>
          <w:tcPr>
            <w:tcW w:w="1392" w:type="dxa"/>
          </w:tcPr>
          <w:p w14:paraId="5D6384EA" w14:textId="77777777" w:rsidR="00092F13" w:rsidRDefault="00092F13" w:rsidP="00056CD2"/>
        </w:tc>
        <w:tc>
          <w:tcPr>
            <w:tcW w:w="1392" w:type="dxa"/>
          </w:tcPr>
          <w:p w14:paraId="4DEEE178" w14:textId="77777777" w:rsidR="00092F13" w:rsidRDefault="00092F13" w:rsidP="00056CD2"/>
        </w:tc>
      </w:tr>
      <w:tr w:rsidR="00092F13" w14:paraId="19114531" w14:textId="77777777" w:rsidTr="00056CD2">
        <w:tc>
          <w:tcPr>
            <w:tcW w:w="2912" w:type="dxa"/>
          </w:tcPr>
          <w:p w14:paraId="756F346C" w14:textId="77777777" w:rsidR="00092F13" w:rsidRPr="00212219" w:rsidRDefault="00092F13" w:rsidP="00056CD2">
            <w:r>
              <w:t xml:space="preserve">I have conducted </w:t>
            </w:r>
            <w:r w:rsidRPr="00347BEC">
              <w:t>information session</w:t>
            </w:r>
            <w:r>
              <w:t>s</w:t>
            </w:r>
            <w:r w:rsidRPr="00347BEC">
              <w:t xml:space="preserve"> </w:t>
            </w:r>
            <w:r>
              <w:t xml:space="preserve">and training </w:t>
            </w:r>
            <w:r w:rsidRPr="00347BEC">
              <w:t xml:space="preserve">about workplace policies and procedures, including </w:t>
            </w:r>
            <w:r>
              <w:t xml:space="preserve">the </w:t>
            </w:r>
            <w:r w:rsidRPr="00347BEC">
              <w:t>demonstration of personal protective equipment (PPE) where required for the job role</w:t>
            </w:r>
            <w:r>
              <w:t>.</w:t>
            </w:r>
          </w:p>
        </w:tc>
        <w:tc>
          <w:tcPr>
            <w:tcW w:w="1431" w:type="dxa"/>
          </w:tcPr>
          <w:p w14:paraId="463B14EF" w14:textId="77777777" w:rsidR="00092F13" w:rsidRDefault="00092F13" w:rsidP="00056CD2"/>
        </w:tc>
        <w:tc>
          <w:tcPr>
            <w:tcW w:w="1325" w:type="dxa"/>
          </w:tcPr>
          <w:p w14:paraId="639EFED9" w14:textId="77777777" w:rsidR="00092F13" w:rsidRDefault="00092F13" w:rsidP="00056CD2"/>
        </w:tc>
        <w:tc>
          <w:tcPr>
            <w:tcW w:w="1956" w:type="dxa"/>
          </w:tcPr>
          <w:p w14:paraId="65A3A57E" w14:textId="77777777" w:rsidR="00092F13" w:rsidRDefault="00092F13" w:rsidP="00056CD2"/>
        </w:tc>
        <w:tc>
          <w:tcPr>
            <w:tcW w:w="1392" w:type="dxa"/>
          </w:tcPr>
          <w:p w14:paraId="5210CABC" w14:textId="77777777" w:rsidR="00092F13" w:rsidRDefault="00092F13" w:rsidP="00056CD2"/>
        </w:tc>
        <w:tc>
          <w:tcPr>
            <w:tcW w:w="1392" w:type="dxa"/>
          </w:tcPr>
          <w:p w14:paraId="693E60B7" w14:textId="77777777" w:rsidR="00092F13" w:rsidRDefault="00092F13" w:rsidP="00056CD2"/>
        </w:tc>
      </w:tr>
      <w:tr w:rsidR="00092F13" w14:paraId="39AC5658" w14:textId="77777777" w:rsidTr="00056CD2">
        <w:tc>
          <w:tcPr>
            <w:tcW w:w="2912" w:type="dxa"/>
          </w:tcPr>
          <w:p w14:paraId="4698342E" w14:textId="77777777" w:rsidR="00092F13" w:rsidRPr="00212219" w:rsidRDefault="00092F13" w:rsidP="00056CD2">
            <w:r>
              <w:t xml:space="preserve">I have implemented and documented risk </w:t>
            </w:r>
            <w:r>
              <w:lastRenderedPageBreak/>
              <w:t>controls and measures and communicated these with stakeholders.</w:t>
            </w:r>
          </w:p>
        </w:tc>
        <w:tc>
          <w:tcPr>
            <w:tcW w:w="1431" w:type="dxa"/>
          </w:tcPr>
          <w:p w14:paraId="58169835" w14:textId="77777777" w:rsidR="00092F13" w:rsidRDefault="00092F13" w:rsidP="00056CD2"/>
        </w:tc>
        <w:tc>
          <w:tcPr>
            <w:tcW w:w="1325" w:type="dxa"/>
          </w:tcPr>
          <w:p w14:paraId="75DA1EBD" w14:textId="77777777" w:rsidR="00092F13" w:rsidRDefault="00092F13" w:rsidP="00056CD2"/>
        </w:tc>
        <w:tc>
          <w:tcPr>
            <w:tcW w:w="1956" w:type="dxa"/>
          </w:tcPr>
          <w:p w14:paraId="4BDA31AB" w14:textId="77777777" w:rsidR="00092F13" w:rsidRDefault="00092F13" w:rsidP="00056CD2"/>
        </w:tc>
        <w:tc>
          <w:tcPr>
            <w:tcW w:w="1392" w:type="dxa"/>
          </w:tcPr>
          <w:p w14:paraId="0CB05473" w14:textId="77777777" w:rsidR="00092F13" w:rsidRDefault="00092F13" w:rsidP="00056CD2"/>
        </w:tc>
        <w:tc>
          <w:tcPr>
            <w:tcW w:w="1392" w:type="dxa"/>
          </w:tcPr>
          <w:p w14:paraId="63A485C2" w14:textId="77777777" w:rsidR="00092F13" w:rsidRDefault="00092F13" w:rsidP="00056CD2"/>
        </w:tc>
      </w:tr>
      <w:tr w:rsidR="00092F13" w14:paraId="528970D9" w14:textId="77777777" w:rsidTr="00056CD2">
        <w:tc>
          <w:tcPr>
            <w:tcW w:w="2912" w:type="dxa"/>
          </w:tcPr>
          <w:p w14:paraId="237932E8" w14:textId="77777777" w:rsidR="00092F13" w:rsidRDefault="00092F13" w:rsidP="00056CD2">
            <w:r w:rsidRPr="00772568">
              <w:t>I</w:t>
            </w:r>
            <w:r>
              <w:t xml:space="preserve"> have i</w:t>
            </w:r>
            <w:r w:rsidRPr="00772568">
              <w:t>dentif</w:t>
            </w:r>
            <w:r>
              <w:t>ied</w:t>
            </w:r>
            <w:r w:rsidRPr="00772568">
              <w:t xml:space="preserve"> requirements for expert WHS advice, and request</w:t>
            </w:r>
            <w:r>
              <w:t>ed</w:t>
            </w:r>
            <w:r w:rsidRPr="00772568">
              <w:t xml:space="preserve"> this advice as required</w:t>
            </w:r>
            <w:r>
              <w:t>.</w:t>
            </w:r>
          </w:p>
        </w:tc>
        <w:tc>
          <w:tcPr>
            <w:tcW w:w="1431" w:type="dxa"/>
          </w:tcPr>
          <w:p w14:paraId="7BA2A5F3" w14:textId="77777777" w:rsidR="00092F13" w:rsidRDefault="00092F13" w:rsidP="00056CD2"/>
        </w:tc>
        <w:tc>
          <w:tcPr>
            <w:tcW w:w="1325" w:type="dxa"/>
          </w:tcPr>
          <w:p w14:paraId="29C559E8" w14:textId="77777777" w:rsidR="00092F13" w:rsidRDefault="00092F13" w:rsidP="00056CD2"/>
        </w:tc>
        <w:tc>
          <w:tcPr>
            <w:tcW w:w="1956" w:type="dxa"/>
          </w:tcPr>
          <w:p w14:paraId="1316F239" w14:textId="77777777" w:rsidR="00092F13" w:rsidRDefault="00092F13" w:rsidP="00056CD2"/>
        </w:tc>
        <w:tc>
          <w:tcPr>
            <w:tcW w:w="1392" w:type="dxa"/>
          </w:tcPr>
          <w:p w14:paraId="72573F7C" w14:textId="77777777" w:rsidR="00092F13" w:rsidRDefault="00092F13" w:rsidP="00056CD2"/>
        </w:tc>
        <w:tc>
          <w:tcPr>
            <w:tcW w:w="1392" w:type="dxa"/>
          </w:tcPr>
          <w:p w14:paraId="182B5C87" w14:textId="77777777" w:rsidR="00092F13" w:rsidRDefault="00092F13" w:rsidP="00056CD2"/>
        </w:tc>
      </w:tr>
      <w:tr w:rsidR="00092F13" w14:paraId="55109B8D" w14:textId="77777777" w:rsidTr="00056CD2">
        <w:tc>
          <w:tcPr>
            <w:tcW w:w="2912" w:type="dxa"/>
          </w:tcPr>
          <w:p w14:paraId="7DBB0B72" w14:textId="77777777" w:rsidR="00092F13" w:rsidRPr="00620271" w:rsidRDefault="00092F13" w:rsidP="00056CD2">
            <w:r>
              <w:t xml:space="preserve">I have led </w:t>
            </w:r>
            <w:r w:rsidRPr="00347BEC">
              <w:t>consultative discussion regarding outcomes of a workplace risk assessment, including risk controls and measures developed as part of the risk assessment process</w:t>
            </w:r>
            <w:r>
              <w:t>.</w:t>
            </w:r>
          </w:p>
        </w:tc>
        <w:tc>
          <w:tcPr>
            <w:tcW w:w="1431" w:type="dxa"/>
          </w:tcPr>
          <w:p w14:paraId="0BB313B9" w14:textId="77777777" w:rsidR="00092F13" w:rsidRDefault="00092F13" w:rsidP="00056CD2"/>
        </w:tc>
        <w:tc>
          <w:tcPr>
            <w:tcW w:w="1325" w:type="dxa"/>
          </w:tcPr>
          <w:p w14:paraId="700844B2" w14:textId="77777777" w:rsidR="00092F13" w:rsidRDefault="00092F13" w:rsidP="00056CD2"/>
        </w:tc>
        <w:tc>
          <w:tcPr>
            <w:tcW w:w="1956" w:type="dxa"/>
          </w:tcPr>
          <w:p w14:paraId="08404C1D" w14:textId="77777777" w:rsidR="00092F13" w:rsidRDefault="00092F13" w:rsidP="00056CD2"/>
        </w:tc>
        <w:tc>
          <w:tcPr>
            <w:tcW w:w="1392" w:type="dxa"/>
          </w:tcPr>
          <w:p w14:paraId="25B4BA4C" w14:textId="77777777" w:rsidR="00092F13" w:rsidRDefault="00092F13" w:rsidP="00056CD2"/>
        </w:tc>
        <w:tc>
          <w:tcPr>
            <w:tcW w:w="1392" w:type="dxa"/>
          </w:tcPr>
          <w:p w14:paraId="215BAD35" w14:textId="77777777" w:rsidR="00092F13" w:rsidRDefault="00092F13" w:rsidP="00056CD2"/>
        </w:tc>
      </w:tr>
      <w:tr w:rsidR="00092F13" w14:paraId="7496E182" w14:textId="77777777" w:rsidTr="00056CD2">
        <w:tc>
          <w:tcPr>
            <w:tcW w:w="2912" w:type="dxa"/>
          </w:tcPr>
          <w:p w14:paraId="792C4D21" w14:textId="77777777" w:rsidR="00092F13" w:rsidRPr="00620271" w:rsidRDefault="00092F13" w:rsidP="00056CD2">
            <w:r>
              <w:t xml:space="preserve">I have </w:t>
            </w:r>
            <w:r w:rsidRPr="005E252F">
              <w:t>monitored workplace compliance with WHS procedures</w:t>
            </w:r>
            <w:r>
              <w:t xml:space="preserve"> including reviewing policies and procedures and making recommendations.</w:t>
            </w:r>
          </w:p>
        </w:tc>
        <w:tc>
          <w:tcPr>
            <w:tcW w:w="1431" w:type="dxa"/>
          </w:tcPr>
          <w:p w14:paraId="3397F42F" w14:textId="77777777" w:rsidR="00092F13" w:rsidRDefault="00092F13" w:rsidP="00056CD2"/>
        </w:tc>
        <w:tc>
          <w:tcPr>
            <w:tcW w:w="1325" w:type="dxa"/>
          </w:tcPr>
          <w:p w14:paraId="677F7907" w14:textId="77777777" w:rsidR="00092F13" w:rsidRDefault="00092F13" w:rsidP="00056CD2"/>
        </w:tc>
        <w:tc>
          <w:tcPr>
            <w:tcW w:w="1956" w:type="dxa"/>
          </w:tcPr>
          <w:p w14:paraId="2052E619" w14:textId="77777777" w:rsidR="00092F13" w:rsidRDefault="00092F13" w:rsidP="00056CD2"/>
        </w:tc>
        <w:tc>
          <w:tcPr>
            <w:tcW w:w="1392" w:type="dxa"/>
          </w:tcPr>
          <w:p w14:paraId="27521DC8" w14:textId="77777777" w:rsidR="00092F13" w:rsidRDefault="00092F13" w:rsidP="00056CD2"/>
        </w:tc>
        <w:tc>
          <w:tcPr>
            <w:tcW w:w="1392" w:type="dxa"/>
          </w:tcPr>
          <w:p w14:paraId="144D4D30" w14:textId="77777777" w:rsidR="00092F13" w:rsidRDefault="00092F13" w:rsidP="00056CD2"/>
        </w:tc>
      </w:tr>
      <w:tr w:rsidR="00092F13" w14:paraId="79CEF39C" w14:textId="77777777" w:rsidTr="00056CD2">
        <w:tc>
          <w:tcPr>
            <w:tcW w:w="2912" w:type="dxa"/>
          </w:tcPr>
          <w:p w14:paraId="5B562578" w14:textId="77777777" w:rsidR="00092F13" w:rsidRDefault="00092F13" w:rsidP="00056CD2">
            <w:r>
              <w:t xml:space="preserve">I have </w:t>
            </w:r>
            <w:r w:rsidRPr="005E252F">
              <w:t>developed a WHS action plan, including strategies for monitoring and review</w:t>
            </w:r>
            <w:r>
              <w:t>.</w:t>
            </w:r>
          </w:p>
        </w:tc>
        <w:tc>
          <w:tcPr>
            <w:tcW w:w="1431" w:type="dxa"/>
          </w:tcPr>
          <w:p w14:paraId="12E86681" w14:textId="77777777" w:rsidR="00092F13" w:rsidRDefault="00092F13" w:rsidP="00056CD2"/>
        </w:tc>
        <w:tc>
          <w:tcPr>
            <w:tcW w:w="1325" w:type="dxa"/>
          </w:tcPr>
          <w:p w14:paraId="78B12AA4" w14:textId="77777777" w:rsidR="00092F13" w:rsidRDefault="00092F13" w:rsidP="00056CD2"/>
        </w:tc>
        <w:tc>
          <w:tcPr>
            <w:tcW w:w="1956" w:type="dxa"/>
          </w:tcPr>
          <w:p w14:paraId="3FBDD63B" w14:textId="77777777" w:rsidR="00092F13" w:rsidRDefault="00092F13" w:rsidP="00056CD2"/>
        </w:tc>
        <w:tc>
          <w:tcPr>
            <w:tcW w:w="1392" w:type="dxa"/>
          </w:tcPr>
          <w:p w14:paraId="70D06AA0" w14:textId="77777777" w:rsidR="00092F13" w:rsidRDefault="00092F13" w:rsidP="00056CD2"/>
        </w:tc>
        <w:tc>
          <w:tcPr>
            <w:tcW w:w="1392" w:type="dxa"/>
          </w:tcPr>
          <w:p w14:paraId="06976A20" w14:textId="77777777" w:rsidR="00092F13" w:rsidRDefault="00092F13" w:rsidP="00056CD2"/>
        </w:tc>
      </w:tr>
      <w:tr w:rsidR="00092F13" w14:paraId="3A093A32" w14:textId="77777777" w:rsidTr="00056CD2">
        <w:tc>
          <w:tcPr>
            <w:tcW w:w="2912" w:type="dxa"/>
          </w:tcPr>
          <w:p w14:paraId="1364AB66" w14:textId="77777777" w:rsidR="00092F13" w:rsidRDefault="00092F13" w:rsidP="00056CD2">
            <w:r>
              <w:t xml:space="preserve">I have </w:t>
            </w:r>
            <w:r w:rsidRPr="005E252F">
              <w:t xml:space="preserve">coordinated workplace procedures for a </w:t>
            </w:r>
            <w:r w:rsidRPr="005E252F">
              <w:lastRenderedPageBreak/>
              <w:t>simulated emergency situation.</w:t>
            </w:r>
          </w:p>
        </w:tc>
        <w:tc>
          <w:tcPr>
            <w:tcW w:w="1431" w:type="dxa"/>
          </w:tcPr>
          <w:p w14:paraId="1810281F" w14:textId="77777777" w:rsidR="00092F13" w:rsidRDefault="00092F13" w:rsidP="00056CD2"/>
        </w:tc>
        <w:tc>
          <w:tcPr>
            <w:tcW w:w="1325" w:type="dxa"/>
          </w:tcPr>
          <w:p w14:paraId="3EDFEC5A" w14:textId="77777777" w:rsidR="00092F13" w:rsidRDefault="00092F13" w:rsidP="00056CD2"/>
        </w:tc>
        <w:tc>
          <w:tcPr>
            <w:tcW w:w="1956" w:type="dxa"/>
          </w:tcPr>
          <w:p w14:paraId="2F7B104A" w14:textId="77777777" w:rsidR="00092F13" w:rsidRDefault="00092F13" w:rsidP="00056CD2"/>
        </w:tc>
        <w:tc>
          <w:tcPr>
            <w:tcW w:w="1392" w:type="dxa"/>
          </w:tcPr>
          <w:p w14:paraId="1F2CA753" w14:textId="77777777" w:rsidR="00092F13" w:rsidRDefault="00092F13" w:rsidP="00056CD2"/>
        </w:tc>
        <w:tc>
          <w:tcPr>
            <w:tcW w:w="1392" w:type="dxa"/>
          </w:tcPr>
          <w:p w14:paraId="0F1BD6B9" w14:textId="77777777" w:rsidR="00092F13" w:rsidRDefault="00092F13" w:rsidP="00056CD2"/>
        </w:tc>
      </w:tr>
      <w:tr w:rsidR="00092F13" w14:paraId="010981D9" w14:textId="77777777" w:rsidTr="00056CD2">
        <w:tc>
          <w:tcPr>
            <w:tcW w:w="2912" w:type="dxa"/>
          </w:tcPr>
          <w:p w14:paraId="0F0A527B" w14:textId="77777777" w:rsidR="00092F13" w:rsidRDefault="00092F13" w:rsidP="00056CD2">
            <w:r>
              <w:t>I have m</w:t>
            </w:r>
            <w:r w:rsidRPr="00772568">
              <w:t>onitor</w:t>
            </w:r>
            <w:r>
              <w:t>ed</w:t>
            </w:r>
            <w:r w:rsidRPr="00772568">
              <w:t xml:space="preserve"> hazard, incident and injury reporting processes to meet legislative requirements and to inform future prevention strategies</w:t>
            </w:r>
            <w:r>
              <w:t>.</w:t>
            </w:r>
          </w:p>
        </w:tc>
        <w:tc>
          <w:tcPr>
            <w:tcW w:w="1431" w:type="dxa"/>
          </w:tcPr>
          <w:p w14:paraId="1A0AE2A5" w14:textId="77777777" w:rsidR="00092F13" w:rsidRDefault="00092F13" w:rsidP="00056CD2"/>
        </w:tc>
        <w:tc>
          <w:tcPr>
            <w:tcW w:w="1325" w:type="dxa"/>
          </w:tcPr>
          <w:p w14:paraId="2EA5A2FE" w14:textId="77777777" w:rsidR="00092F13" w:rsidRDefault="00092F13" w:rsidP="00056CD2"/>
        </w:tc>
        <w:tc>
          <w:tcPr>
            <w:tcW w:w="1956" w:type="dxa"/>
          </w:tcPr>
          <w:p w14:paraId="236AB5F4" w14:textId="77777777" w:rsidR="00092F13" w:rsidRDefault="00092F13" w:rsidP="00056CD2"/>
        </w:tc>
        <w:tc>
          <w:tcPr>
            <w:tcW w:w="1392" w:type="dxa"/>
          </w:tcPr>
          <w:p w14:paraId="4FD316A6" w14:textId="77777777" w:rsidR="00092F13" w:rsidRDefault="00092F13" w:rsidP="00056CD2"/>
        </w:tc>
        <w:tc>
          <w:tcPr>
            <w:tcW w:w="1392" w:type="dxa"/>
          </w:tcPr>
          <w:p w14:paraId="7018C34E" w14:textId="77777777" w:rsidR="00092F13" w:rsidRDefault="00092F13" w:rsidP="00056CD2"/>
        </w:tc>
      </w:tr>
    </w:tbl>
    <w:p w14:paraId="1C612905" w14:textId="566F63AE" w:rsidR="00092F13" w:rsidRDefault="00092F13" w:rsidP="0028339C">
      <w:pPr>
        <w:pStyle w:val="BasicParagraph"/>
        <w:spacing w:line="264" w:lineRule="auto"/>
        <w:rPr>
          <w:rFonts w:ascii="Avenir LT Std 35 Light" w:hAnsi="Avenir LT Std 35 Light"/>
          <w:color w:val="auto"/>
          <w:sz w:val="20"/>
          <w:szCs w:val="20"/>
        </w:rPr>
      </w:pPr>
    </w:p>
    <w:p w14:paraId="0A4FF344" w14:textId="38341E24" w:rsidR="00092F13" w:rsidRDefault="00092F13" w:rsidP="0028339C">
      <w:pPr>
        <w:pStyle w:val="BasicParagraph"/>
        <w:spacing w:line="264" w:lineRule="auto"/>
        <w:rPr>
          <w:rFonts w:ascii="Avenir LT Std 35 Light" w:hAnsi="Avenir LT Std 35 Light"/>
          <w:color w:val="auto"/>
          <w:sz w:val="20"/>
          <w:szCs w:val="20"/>
        </w:rPr>
      </w:pPr>
    </w:p>
    <w:p w14:paraId="59D987BD"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45"/>
      <w:r>
        <w:br w:type="page"/>
      </w:r>
    </w:p>
    <w:p w14:paraId="38BF4089" w14:textId="06B14610" w:rsidR="00092F13" w:rsidRPr="00F418ED" w:rsidRDefault="00092F13" w:rsidP="00092F13">
      <w:pPr>
        <w:pStyle w:val="Heading1"/>
      </w:pPr>
      <w:r w:rsidRPr="00F418ED">
        <w:lastRenderedPageBreak/>
        <w:t>BSBMED301 Interpret and apply medical terminology appropriately</w:t>
      </w:r>
      <w:bookmarkEnd w:id="12"/>
    </w:p>
    <w:p w14:paraId="1C1BA1B0" w14:textId="77777777" w:rsidR="00092F13" w:rsidRDefault="00092F13" w:rsidP="00092F13">
      <w:r>
        <w:t>This unit describes the skills and knowledge required to understand and respond to instructions; to carry out routine tasks and communicate with a range of internal/external clients in a medical environment; as well as use appropriate medical terminology. It applies to individuals who apply a broad range of competencies in various medical administration contexts. They may exercise discretion and judgment using appropriate knowledge to provide technical advice and support to a team.</w:t>
      </w:r>
    </w:p>
    <w:p w14:paraId="6B16A637" w14:textId="77777777" w:rsidR="00092F13" w:rsidRDefault="00092F13" w:rsidP="00092F13"/>
    <w:tbl>
      <w:tblPr>
        <w:tblStyle w:val="TableGrid"/>
        <w:tblW w:w="0" w:type="auto"/>
        <w:tblLook w:val="04A0" w:firstRow="1" w:lastRow="0" w:firstColumn="1" w:lastColumn="0" w:noHBand="0" w:noVBand="1"/>
      </w:tblPr>
      <w:tblGrid>
        <w:gridCol w:w="2170"/>
        <w:gridCol w:w="1363"/>
        <w:gridCol w:w="1322"/>
        <w:gridCol w:w="1600"/>
        <w:gridCol w:w="1382"/>
        <w:gridCol w:w="1172"/>
      </w:tblGrid>
      <w:tr w:rsidR="00092F13" w14:paraId="301AAF0E" w14:textId="77777777" w:rsidTr="00056CD2">
        <w:trPr>
          <w:trHeight w:val="2542"/>
          <w:tblHeader/>
        </w:trPr>
        <w:tc>
          <w:tcPr>
            <w:tcW w:w="2912" w:type="dxa"/>
          </w:tcPr>
          <w:p w14:paraId="5EF37E8B" w14:textId="77777777" w:rsidR="00092F13" w:rsidRDefault="00092F13" w:rsidP="00056CD2"/>
        </w:tc>
        <w:tc>
          <w:tcPr>
            <w:tcW w:w="1431" w:type="dxa"/>
          </w:tcPr>
          <w:p w14:paraId="3E4A905C" w14:textId="77777777" w:rsidR="00092F13" w:rsidRDefault="00092F13" w:rsidP="00056CD2">
            <w:pPr>
              <w:rPr>
                <w:b/>
                <w:bCs/>
              </w:rPr>
            </w:pPr>
            <w:r w:rsidRPr="00C17BDE">
              <w:rPr>
                <w:b/>
                <w:bCs/>
              </w:rPr>
              <w:t>I have skills and knowledge in this area</w:t>
            </w:r>
          </w:p>
          <w:p w14:paraId="4D90E88C" w14:textId="77777777" w:rsidR="00092F13" w:rsidRPr="00620271" w:rsidRDefault="00092F13" w:rsidP="00056CD2">
            <w:pPr>
              <w:rPr>
                <w:b/>
                <w:bCs/>
              </w:rPr>
            </w:pPr>
            <w:r>
              <w:rPr>
                <w:b/>
                <w:bCs/>
              </w:rPr>
              <w:t>(1 point)</w:t>
            </w:r>
          </w:p>
        </w:tc>
        <w:tc>
          <w:tcPr>
            <w:tcW w:w="1325" w:type="dxa"/>
          </w:tcPr>
          <w:p w14:paraId="4B361581"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4E3DD1D" w14:textId="77777777" w:rsidR="00092F13" w:rsidRPr="00C17BDE" w:rsidRDefault="00092F13" w:rsidP="00056CD2">
            <w:pPr>
              <w:rPr>
                <w:b/>
                <w:bCs/>
              </w:rPr>
            </w:pPr>
            <w:r w:rsidRPr="00C17BDE">
              <w:rPr>
                <w:b/>
                <w:bCs/>
              </w:rPr>
              <w:t>I have performed these tasks:</w:t>
            </w:r>
          </w:p>
          <w:p w14:paraId="64A686E9" w14:textId="77777777" w:rsidR="00092F13" w:rsidRPr="007C797B" w:rsidRDefault="00092F13" w:rsidP="00056CD2">
            <w:pPr>
              <w:rPr>
                <w:b/>
                <w:bCs/>
              </w:rPr>
            </w:pPr>
            <w:r w:rsidRPr="007C797B">
              <w:rPr>
                <w:b/>
                <w:bCs/>
              </w:rPr>
              <w:t>Rarely = 1 point</w:t>
            </w:r>
          </w:p>
          <w:p w14:paraId="63928FB4" w14:textId="77777777" w:rsidR="00092F13" w:rsidRPr="007C797B" w:rsidRDefault="00092F13" w:rsidP="00056CD2">
            <w:pPr>
              <w:rPr>
                <w:b/>
                <w:bCs/>
              </w:rPr>
            </w:pPr>
            <w:r w:rsidRPr="007C797B">
              <w:rPr>
                <w:b/>
                <w:bCs/>
              </w:rPr>
              <w:t>Sometimes</w:t>
            </w:r>
            <w:r>
              <w:rPr>
                <w:b/>
                <w:bCs/>
              </w:rPr>
              <w:t xml:space="preserve"> = 2 points</w:t>
            </w:r>
          </w:p>
          <w:p w14:paraId="089FDE49" w14:textId="77777777" w:rsidR="00092F13" w:rsidRPr="007C797B" w:rsidRDefault="00092F13" w:rsidP="00056CD2">
            <w:pPr>
              <w:rPr>
                <w:b/>
                <w:bCs/>
              </w:rPr>
            </w:pPr>
            <w:r w:rsidRPr="007C797B">
              <w:rPr>
                <w:b/>
                <w:bCs/>
              </w:rPr>
              <w:t>Frequently = 3 points</w:t>
            </w:r>
          </w:p>
        </w:tc>
        <w:tc>
          <w:tcPr>
            <w:tcW w:w="1392" w:type="dxa"/>
          </w:tcPr>
          <w:p w14:paraId="781F4D97" w14:textId="77777777" w:rsidR="00092F13" w:rsidRDefault="00092F13" w:rsidP="00056CD2">
            <w:pPr>
              <w:rPr>
                <w:b/>
                <w:bCs/>
              </w:rPr>
            </w:pPr>
            <w:r w:rsidRPr="00C17BDE">
              <w:rPr>
                <w:b/>
                <w:bCs/>
              </w:rPr>
              <w:t>I can collect documents and evidence that show I have undertaken these tasks</w:t>
            </w:r>
          </w:p>
          <w:p w14:paraId="63F08719" w14:textId="77777777" w:rsidR="00092F13" w:rsidRPr="00620271" w:rsidRDefault="00092F13" w:rsidP="00056CD2">
            <w:pPr>
              <w:rPr>
                <w:b/>
                <w:bCs/>
              </w:rPr>
            </w:pPr>
            <w:r>
              <w:rPr>
                <w:b/>
                <w:bCs/>
              </w:rPr>
              <w:t>(2 points)</w:t>
            </w:r>
          </w:p>
        </w:tc>
        <w:tc>
          <w:tcPr>
            <w:tcW w:w="1392" w:type="dxa"/>
          </w:tcPr>
          <w:p w14:paraId="1D7BC3FE" w14:textId="77777777" w:rsidR="00092F13" w:rsidRPr="00C17BDE" w:rsidRDefault="00092F13" w:rsidP="00056CD2">
            <w:pPr>
              <w:rPr>
                <w:b/>
                <w:bCs/>
              </w:rPr>
            </w:pPr>
            <w:r>
              <w:rPr>
                <w:b/>
                <w:bCs/>
              </w:rPr>
              <w:t>Total number of points</w:t>
            </w:r>
          </w:p>
        </w:tc>
      </w:tr>
      <w:tr w:rsidR="00092F13" w14:paraId="17782D52" w14:textId="77777777" w:rsidTr="00056CD2">
        <w:tc>
          <w:tcPr>
            <w:tcW w:w="2912" w:type="dxa"/>
          </w:tcPr>
          <w:p w14:paraId="0ABA8661" w14:textId="77777777" w:rsidR="00092F13" w:rsidRDefault="00092F13" w:rsidP="00056CD2">
            <w:r>
              <w:t xml:space="preserve">I have </w:t>
            </w:r>
            <w:r w:rsidRPr="00B4580C">
              <w:t>interpret</w:t>
            </w:r>
            <w:r>
              <w:t>ed</w:t>
            </w:r>
            <w:r w:rsidRPr="00B4580C">
              <w:t xml:space="preserve"> and follow</w:t>
            </w:r>
            <w:r>
              <w:t>ed</w:t>
            </w:r>
            <w:r w:rsidRPr="00B4580C">
              <w:t xml:space="preserve"> written</w:t>
            </w:r>
            <w:r>
              <w:t xml:space="preserve"> and oral</w:t>
            </w:r>
            <w:r w:rsidRPr="00B4580C">
              <w:t xml:space="preserve"> instructions containing medical terminology</w:t>
            </w:r>
            <w:r>
              <w:t xml:space="preserve"> </w:t>
            </w:r>
            <w:r w:rsidRPr="00C14C92">
              <w:t>with patients, fellow workers and health professionals</w:t>
            </w:r>
            <w:r>
              <w:t>.</w:t>
            </w:r>
          </w:p>
        </w:tc>
        <w:tc>
          <w:tcPr>
            <w:tcW w:w="1431" w:type="dxa"/>
          </w:tcPr>
          <w:p w14:paraId="30C1E5FF" w14:textId="77777777" w:rsidR="00092F13" w:rsidRDefault="00092F13" w:rsidP="00056CD2"/>
        </w:tc>
        <w:tc>
          <w:tcPr>
            <w:tcW w:w="1325" w:type="dxa"/>
          </w:tcPr>
          <w:p w14:paraId="19A1284D" w14:textId="77777777" w:rsidR="00092F13" w:rsidRDefault="00092F13" w:rsidP="00056CD2"/>
        </w:tc>
        <w:tc>
          <w:tcPr>
            <w:tcW w:w="1956" w:type="dxa"/>
          </w:tcPr>
          <w:p w14:paraId="5693E272" w14:textId="77777777" w:rsidR="00092F13" w:rsidRDefault="00092F13" w:rsidP="00056CD2"/>
        </w:tc>
        <w:tc>
          <w:tcPr>
            <w:tcW w:w="1392" w:type="dxa"/>
          </w:tcPr>
          <w:p w14:paraId="02630C67" w14:textId="77777777" w:rsidR="00092F13" w:rsidRDefault="00092F13" w:rsidP="00056CD2"/>
        </w:tc>
        <w:tc>
          <w:tcPr>
            <w:tcW w:w="1392" w:type="dxa"/>
          </w:tcPr>
          <w:p w14:paraId="2CDF8EDB" w14:textId="77777777" w:rsidR="00092F13" w:rsidRDefault="00092F13" w:rsidP="00056CD2"/>
        </w:tc>
      </w:tr>
      <w:tr w:rsidR="00092F13" w14:paraId="71756CCC" w14:textId="77777777" w:rsidTr="00056CD2">
        <w:tc>
          <w:tcPr>
            <w:tcW w:w="2912" w:type="dxa"/>
          </w:tcPr>
          <w:p w14:paraId="786F7163" w14:textId="77777777" w:rsidR="00092F13" w:rsidRDefault="00092F13" w:rsidP="00056CD2">
            <w:r>
              <w:t xml:space="preserve">I have </w:t>
            </w:r>
            <w:r w:rsidRPr="00B4580C">
              <w:t>produce</w:t>
            </w:r>
            <w:r>
              <w:t>d</w:t>
            </w:r>
            <w:r w:rsidRPr="00B4580C">
              <w:t xml:space="preserve"> documents containing correct medical terminology according to organisational requirements</w:t>
            </w:r>
            <w:r>
              <w:t>.</w:t>
            </w:r>
          </w:p>
        </w:tc>
        <w:tc>
          <w:tcPr>
            <w:tcW w:w="1431" w:type="dxa"/>
          </w:tcPr>
          <w:p w14:paraId="665DD18F" w14:textId="77777777" w:rsidR="00092F13" w:rsidRDefault="00092F13" w:rsidP="00056CD2"/>
        </w:tc>
        <w:tc>
          <w:tcPr>
            <w:tcW w:w="1325" w:type="dxa"/>
          </w:tcPr>
          <w:p w14:paraId="383D38AF" w14:textId="77777777" w:rsidR="00092F13" w:rsidRDefault="00092F13" w:rsidP="00056CD2"/>
        </w:tc>
        <w:tc>
          <w:tcPr>
            <w:tcW w:w="1956" w:type="dxa"/>
          </w:tcPr>
          <w:p w14:paraId="1FB47455" w14:textId="77777777" w:rsidR="00092F13" w:rsidRDefault="00092F13" w:rsidP="00056CD2"/>
        </w:tc>
        <w:tc>
          <w:tcPr>
            <w:tcW w:w="1392" w:type="dxa"/>
          </w:tcPr>
          <w:p w14:paraId="68DFA3CA" w14:textId="77777777" w:rsidR="00092F13" w:rsidRDefault="00092F13" w:rsidP="00056CD2"/>
        </w:tc>
        <w:tc>
          <w:tcPr>
            <w:tcW w:w="1392" w:type="dxa"/>
          </w:tcPr>
          <w:p w14:paraId="669B5E16" w14:textId="77777777" w:rsidR="00092F13" w:rsidRDefault="00092F13" w:rsidP="00056CD2"/>
        </w:tc>
      </w:tr>
      <w:tr w:rsidR="00092F13" w14:paraId="7633DCDB" w14:textId="77777777" w:rsidTr="00056CD2">
        <w:tc>
          <w:tcPr>
            <w:tcW w:w="2912" w:type="dxa"/>
          </w:tcPr>
          <w:p w14:paraId="40DBC326" w14:textId="77777777" w:rsidR="00092F13" w:rsidRPr="00212219" w:rsidRDefault="00092F13" w:rsidP="00056CD2">
            <w:r>
              <w:t xml:space="preserve">I have </w:t>
            </w:r>
            <w:r w:rsidRPr="00B4580C">
              <w:t>use</w:t>
            </w:r>
            <w:r>
              <w:t>d</w:t>
            </w:r>
            <w:r w:rsidRPr="00B4580C">
              <w:t xml:space="preserve"> medical terminology correctly</w:t>
            </w:r>
            <w:r>
              <w:t xml:space="preserve"> during the completion of workplace tasks.</w:t>
            </w:r>
          </w:p>
        </w:tc>
        <w:tc>
          <w:tcPr>
            <w:tcW w:w="1431" w:type="dxa"/>
          </w:tcPr>
          <w:p w14:paraId="49DA5827" w14:textId="77777777" w:rsidR="00092F13" w:rsidRDefault="00092F13" w:rsidP="00056CD2"/>
        </w:tc>
        <w:tc>
          <w:tcPr>
            <w:tcW w:w="1325" w:type="dxa"/>
          </w:tcPr>
          <w:p w14:paraId="5874B7B8" w14:textId="77777777" w:rsidR="00092F13" w:rsidRDefault="00092F13" w:rsidP="00056CD2"/>
        </w:tc>
        <w:tc>
          <w:tcPr>
            <w:tcW w:w="1956" w:type="dxa"/>
          </w:tcPr>
          <w:p w14:paraId="10B8E8BC" w14:textId="77777777" w:rsidR="00092F13" w:rsidRDefault="00092F13" w:rsidP="00056CD2"/>
        </w:tc>
        <w:tc>
          <w:tcPr>
            <w:tcW w:w="1392" w:type="dxa"/>
          </w:tcPr>
          <w:p w14:paraId="20C53470" w14:textId="77777777" w:rsidR="00092F13" w:rsidRDefault="00092F13" w:rsidP="00056CD2"/>
        </w:tc>
        <w:tc>
          <w:tcPr>
            <w:tcW w:w="1392" w:type="dxa"/>
          </w:tcPr>
          <w:p w14:paraId="487972BF" w14:textId="77777777" w:rsidR="00092F13" w:rsidRDefault="00092F13" w:rsidP="00056CD2"/>
        </w:tc>
      </w:tr>
      <w:tr w:rsidR="00092F13" w14:paraId="6BC1181B" w14:textId="77777777" w:rsidTr="00056CD2">
        <w:tc>
          <w:tcPr>
            <w:tcW w:w="2912" w:type="dxa"/>
          </w:tcPr>
          <w:p w14:paraId="3EACA4BC" w14:textId="77777777" w:rsidR="00092F13" w:rsidRPr="00212219" w:rsidRDefault="00092F13" w:rsidP="00056CD2">
            <w:r>
              <w:t xml:space="preserve">I have </w:t>
            </w:r>
            <w:r w:rsidRPr="00B4580C">
              <w:t>identif</w:t>
            </w:r>
            <w:r>
              <w:t>ied</w:t>
            </w:r>
            <w:r w:rsidRPr="00B4580C">
              <w:t xml:space="preserve"> and use</w:t>
            </w:r>
            <w:r>
              <w:t>d</w:t>
            </w:r>
            <w:r w:rsidRPr="00B4580C">
              <w:t xml:space="preserve"> appropriate abbreviations for medical terms and </w:t>
            </w:r>
            <w:r w:rsidRPr="00B4580C">
              <w:lastRenderedPageBreak/>
              <w:t>associated processes.</w:t>
            </w:r>
          </w:p>
        </w:tc>
        <w:tc>
          <w:tcPr>
            <w:tcW w:w="1431" w:type="dxa"/>
          </w:tcPr>
          <w:p w14:paraId="00389EC9" w14:textId="77777777" w:rsidR="00092F13" w:rsidRDefault="00092F13" w:rsidP="00056CD2"/>
        </w:tc>
        <w:tc>
          <w:tcPr>
            <w:tcW w:w="1325" w:type="dxa"/>
          </w:tcPr>
          <w:p w14:paraId="17303A5F" w14:textId="77777777" w:rsidR="00092F13" w:rsidRDefault="00092F13" w:rsidP="00056CD2"/>
        </w:tc>
        <w:tc>
          <w:tcPr>
            <w:tcW w:w="1956" w:type="dxa"/>
          </w:tcPr>
          <w:p w14:paraId="303C0E94" w14:textId="77777777" w:rsidR="00092F13" w:rsidRDefault="00092F13" w:rsidP="00056CD2"/>
        </w:tc>
        <w:tc>
          <w:tcPr>
            <w:tcW w:w="1392" w:type="dxa"/>
          </w:tcPr>
          <w:p w14:paraId="0B08113A" w14:textId="77777777" w:rsidR="00092F13" w:rsidRDefault="00092F13" w:rsidP="00056CD2"/>
        </w:tc>
        <w:tc>
          <w:tcPr>
            <w:tcW w:w="1392" w:type="dxa"/>
          </w:tcPr>
          <w:p w14:paraId="4F89925F" w14:textId="77777777" w:rsidR="00092F13" w:rsidRDefault="00092F13" w:rsidP="00056CD2"/>
        </w:tc>
      </w:tr>
      <w:tr w:rsidR="00092F13" w14:paraId="20074D40" w14:textId="77777777" w:rsidTr="00056CD2">
        <w:tc>
          <w:tcPr>
            <w:tcW w:w="2912" w:type="dxa"/>
          </w:tcPr>
          <w:p w14:paraId="69C6BC97" w14:textId="77777777" w:rsidR="00092F13" w:rsidRPr="00620271" w:rsidRDefault="00092F13" w:rsidP="00056CD2">
            <w:r>
              <w:t>I can spell and pronounce medical terminology correctly so that patients, fellow workers and health professional can understand me.</w:t>
            </w:r>
          </w:p>
        </w:tc>
        <w:tc>
          <w:tcPr>
            <w:tcW w:w="1431" w:type="dxa"/>
          </w:tcPr>
          <w:p w14:paraId="083DE592" w14:textId="77777777" w:rsidR="00092F13" w:rsidRDefault="00092F13" w:rsidP="00056CD2"/>
        </w:tc>
        <w:tc>
          <w:tcPr>
            <w:tcW w:w="1325" w:type="dxa"/>
          </w:tcPr>
          <w:p w14:paraId="499CB70E" w14:textId="77777777" w:rsidR="00092F13" w:rsidRDefault="00092F13" w:rsidP="00056CD2"/>
        </w:tc>
        <w:tc>
          <w:tcPr>
            <w:tcW w:w="1956" w:type="dxa"/>
          </w:tcPr>
          <w:p w14:paraId="1C276396" w14:textId="77777777" w:rsidR="00092F13" w:rsidRDefault="00092F13" w:rsidP="00056CD2"/>
        </w:tc>
        <w:tc>
          <w:tcPr>
            <w:tcW w:w="1392" w:type="dxa"/>
          </w:tcPr>
          <w:p w14:paraId="2E24409E" w14:textId="77777777" w:rsidR="00092F13" w:rsidRDefault="00092F13" w:rsidP="00056CD2"/>
        </w:tc>
        <w:tc>
          <w:tcPr>
            <w:tcW w:w="1392" w:type="dxa"/>
          </w:tcPr>
          <w:p w14:paraId="3FCFC00B" w14:textId="77777777" w:rsidR="00092F13" w:rsidRDefault="00092F13" w:rsidP="00056CD2"/>
        </w:tc>
      </w:tr>
      <w:tr w:rsidR="00092F13" w14:paraId="64315D32" w14:textId="77777777" w:rsidTr="00056CD2">
        <w:tc>
          <w:tcPr>
            <w:tcW w:w="2912" w:type="dxa"/>
          </w:tcPr>
          <w:p w14:paraId="532B4F44" w14:textId="77777777" w:rsidR="00092F13" w:rsidRPr="00620271" w:rsidRDefault="00092F13" w:rsidP="00056CD2">
            <w:r>
              <w:t>I have i</w:t>
            </w:r>
            <w:r w:rsidRPr="00F3108A">
              <w:t>nterpret</w:t>
            </w:r>
            <w:r>
              <w:t>ed</w:t>
            </w:r>
            <w:r w:rsidRPr="00F3108A">
              <w:t xml:space="preserve"> abbreviations for specialised medical terminology</w:t>
            </w:r>
            <w:r>
              <w:t>.</w:t>
            </w:r>
          </w:p>
        </w:tc>
        <w:tc>
          <w:tcPr>
            <w:tcW w:w="1431" w:type="dxa"/>
          </w:tcPr>
          <w:p w14:paraId="3F8CB454" w14:textId="77777777" w:rsidR="00092F13" w:rsidRDefault="00092F13" w:rsidP="00056CD2"/>
        </w:tc>
        <w:tc>
          <w:tcPr>
            <w:tcW w:w="1325" w:type="dxa"/>
          </w:tcPr>
          <w:p w14:paraId="13EEBF14" w14:textId="77777777" w:rsidR="00092F13" w:rsidRDefault="00092F13" w:rsidP="00056CD2"/>
        </w:tc>
        <w:tc>
          <w:tcPr>
            <w:tcW w:w="1956" w:type="dxa"/>
          </w:tcPr>
          <w:p w14:paraId="49251D75" w14:textId="77777777" w:rsidR="00092F13" w:rsidRDefault="00092F13" w:rsidP="00056CD2"/>
        </w:tc>
        <w:tc>
          <w:tcPr>
            <w:tcW w:w="1392" w:type="dxa"/>
          </w:tcPr>
          <w:p w14:paraId="2FE7FE60" w14:textId="77777777" w:rsidR="00092F13" w:rsidRDefault="00092F13" w:rsidP="00056CD2"/>
        </w:tc>
        <w:tc>
          <w:tcPr>
            <w:tcW w:w="1392" w:type="dxa"/>
          </w:tcPr>
          <w:p w14:paraId="72167FCA" w14:textId="77777777" w:rsidR="00092F13" w:rsidRDefault="00092F13" w:rsidP="00056CD2"/>
        </w:tc>
      </w:tr>
      <w:tr w:rsidR="00092F13" w14:paraId="0F566FC2" w14:textId="77777777" w:rsidTr="00056CD2">
        <w:tc>
          <w:tcPr>
            <w:tcW w:w="2912" w:type="dxa"/>
          </w:tcPr>
          <w:p w14:paraId="54D127E5" w14:textId="77777777" w:rsidR="00092F13" w:rsidRDefault="00092F13" w:rsidP="00056CD2">
            <w:r>
              <w:t>I have interpreted and adhered to the policies and procedures in the workplace.</w:t>
            </w:r>
          </w:p>
        </w:tc>
        <w:tc>
          <w:tcPr>
            <w:tcW w:w="1431" w:type="dxa"/>
          </w:tcPr>
          <w:p w14:paraId="76F46922" w14:textId="77777777" w:rsidR="00092F13" w:rsidRDefault="00092F13" w:rsidP="00056CD2"/>
        </w:tc>
        <w:tc>
          <w:tcPr>
            <w:tcW w:w="1325" w:type="dxa"/>
          </w:tcPr>
          <w:p w14:paraId="1972419A" w14:textId="77777777" w:rsidR="00092F13" w:rsidRDefault="00092F13" w:rsidP="00056CD2"/>
        </w:tc>
        <w:tc>
          <w:tcPr>
            <w:tcW w:w="1956" w:type="dxa"/>
          </w:tcPr>
          <w:p w14:paraId="4F4B7B59" w14:textId="77777777" w:rsidR="00092F13" w:rsidRDefault="00092F13" w:rsidP="00056CD2"/>
        </w:tc>
        <w:tc>
          <w:tcPr>
            <w:tcW w:w="1392" w:type="dxa"/>
          </w:tcPr>
          <w:p w14:paraId="1DC7ED56" w14:textId="77777777" w:rsidR="00092F13" w:rsidRDefault="00092F13" w:rsidP="00056CD2"/>
        </w:tc>
        <w:tc>
          <w:tcPr>
            <w:tcW w:w="1392" w:type="dxa"/>
          </w:tcPr>
          <w:p w14:paraId="19E8B437" w14:textId="77777777" w:rsidR="00092F13" w:rsidRDefault="00092F13" w:rsidP="00056CD2"/>
        </w:tc>
      </w:tr>
    </w:tbl>
    <w:p w14:paraId="42752BE3" w14:textId="77777777" w:rsidR="00092F13" w:rsidRPr="00153EAE" w:rsidRDefault="00092F13" w:rsidP="0028339C">
      <w:pPr>
        <w:pStyle w:val="BasicParagraph"/>
        <w:spacing w:line="264" w:lineRule="auto"/>
        <w:rPr>
          <w:rFonts w:ascii="Avenir LT Std 35 Light" w:hAnsi="Avenir LT Std 35 Light"/>
          <w:color w:val="auto"/>
          <w:sz w:val="20"/>
          <w:szCs w:val="20"/>
        </w:rPr>
      </w:pPr>
    </w:p>
    <w:p w14:paraId="725DE351" w14:textId="77777777" w:rsidR="00092F13" w:rsidRDefault="00092F13" w:rsidP="0028339C">
      <w:pPr>
        <w:pStyle w:val="BasicParagraph"/>
        <w:spacing w:line="264" w:lineRule="auto"/>
        <w:rPr>
          <w:rFonts w:ascii="Avenir LT Std 35 Light" w:hAnsi="Avenir LT Std 35 Light"/>
          <w:color w:val="auto"/>
          <w:sz w:val="20"/>
          <w:szCs w:val="20"/>
        </w:rPr>
      </w:pPr>
    </w:p>
    <w:p w14:paraId="265F947A" w14:textId="77777777" w:rsidR="00092F13" w:rsidRDefault="00092F13" w:rsidP="0028339C">
      <w:pPr>
        <w:pStyle w:val="BasicParagraph"/>
        <w:spacing w:line="264" w:lineRule="auto"/>
        <w:rPr>
          <w:rFonts w:ascii="Avenir LT Std 35 Light" w:hAnsi="Avenir LT Std 35 Light"/>
          <w:color w:val="auto"/>
          <w:sz w:val="20"/>
          <w:szCs w:val="20"/>
        </w:rPr>
      </w:pPr>
    </w:p>
    <w:p w14:paraId="72E9D9D5"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3" w:name="_Toc19790637"/>
      <w:r>
        <w:br w:type="page"/>
      </w:r>
    </w:p>
    <w:p w14:paraId="761048FF" w14:textId="2209F432" w:rsidR="00092F13" w:rsidRPr="00F418ED" w:rsidRDefault="00092F13" w:rsidP="00092F13">
      <w:pPr>
        <w:pStyle w:val="Heading1"/>
      </w:pPr>
      <w:r w:rsidRPr="00F418ED">
        <w:lastRenderedPageBreak/>
        <w:t>BSBINM501 Manage an information or knowledge management system</w:t>
      </w:r>
      <w:bookmarkEnd w:id="13"/>
    </w:p>
    <w:p w14:paraId="69CD4583" w14:textId="77777777" w:rsidR="00092F13" w:rsidRDefault="00092F13" w:rsidP="00092F13">
      <w:r>
        <w:t>This unit describes the skills and knowledge required to organise training for others for an information or knowledge management system and to manage the use of the system. It applies to individuals who are responsible for seeing that key information and corporate knowledge are retained, accessible to others and improve business outcomes. The unit applies to information or knowledge management systems which comprise policies, protocols, procedures and practices to manage information or knowledge within the organisation and among relevant stakeholders.</w:t>
      </w:r>
    </w:p>
    <w:p w14:paraId="02F09B92" w14:textId="77777777" w:rsidR="00092F13" w:rsidRDefault="00092F13" w:rsidP="00092F13"/>
    <w:tbl>
      <w:tblPr>
        <w:tblStyle w:val="TableGrid"/>
        <w:tblW w:w="0" w:type="auto"/>
        <w:tblLook w:val="04A0" w:firstRow="1" w:lastRow="0" w:firstColumn="1" w:lastColumn="0" w:noHBand="0" w:noVBand="1"/>
      </w:tblPr>
      <w:tblGrid>
        <w:gridCol w:w="2294"/>
        <w:gridCol w:w="1350"/>
        <w:gridCol w:w="1322"/>
        <w:gridCol w:w="1532"/>
        <w:gridCol w:w="1381"/>
        <w:gridCol w:w="1130"/>
      </w:tblGrid>
      <w:tr w:rsidR="00092F13" w14:paraId="77DCD75F" w14:textId="77777777" w:rsidTr="00056CD2">
        <w:trPr>
          <w:tblHeader/>
        </w:trPr>
        <w:tc>
          <w:tcPr>
            <w:tcW w:w="2912" w:type="dxa"/>
          </w:tcPr>
          <w:p w14:paraId="638CCF82" w14:textId="77777777" w:rsidR="00092F13" w:rsidRDefault="00092F13" w:rsidP="00056CD2"/>
        </w:tc>
        <w:tc>
          <w:tcPr>
            <w:tcW w:w="1431" w:type="dxa"/>
          </w:tcPr>
          <w:p w14:paraId="2C019329" w14:textId="77777777" w:rsidR="00092F13" w:rsidRDefault="00092F13" w:rsidP="00056CD2">
            <w:pPr>
              <w:rPr>
                <w:b/>
                <w:bCs/>
              </w:rPr>
            </w:pPr>
            <w:r w:rsidRPr="00C17BDE">
              <w:rPr>
                <w:b/>
                <w:bCs/>
              </w:rPr>
              <w:t>I have skills and knowledge in this area</w:t>
            </w:r>
          </w:p>
          <w:p w14:paraId="537749B6" w14:textId="77777777" w:rsidR="00092F13" w:rsidRPr="00620271" w:rsidRDefault="00092F13" w:rsidP="00056CD2">
            <w:pPr>
              <w:rPr>
                <w:b/>
                <w:bCs/>
              </w:rPr>
            </w:pPr>
            <w:r>
              <w:rPr>
                <w:b/>
                <w:bCs/>
              </w:rPr>
              <w:t>(1 point)</w:t>
            </w:r>
          </w:p>
        </w:tc>
        <w:tc>
          <w:tcPr>
            <w:tcW w:w="1325" w:type="dxa"/>
          </w:tcPr>
          <w:p w14:paraId="22539F57"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D14865F" w14:textId="77777777" w:rsidR="00092F13" w:rsidRPr="00C17BDE" w:rsidRDefault="00092F13" w:rsidP="00056CD2">
            <w:pPr>
              <w:rPr>
                <w:b/>
                <w:bCs/>
              </w:rPr>
            </w:pPr>
            <w:r w:rsidRPr="00C17BDE">
              <w:rPr>
                <w:b/>
                <w:bCs/>
              </w:rPr>
              <w:t>I have performed these tasks:</w:t>
            </w:r>
          </w:p>
          <w:p w14:paraId="1773EC71" w14:textId="77777777" w:rsidR="00092F13" w:rsidRPr="007C797B" w:rsidRDefault="00092F13" w:rsidP="00056CD2">
            <w:pPr>
              <w:rPr>
                <w:b/>
                <w:bCs/>
              </w:rPr>
            </w:pPr>
            <w:r w:rsidRPr="007C797B">
              <w:rPr>
                <w:b/>
                <w:bCs/>
              </w:rPr>
              <w:t>Rarely = 1 point</w:t>
            </w:r>
          </w:p>
          <w:p w14:paraId="55425D54" w14:textId="77777777" w:rsidR="00092F13" w:rsidRPr="007C797B" w:rsidRDefault="00092F13" w:rsidP="00056CD2">
            <w:pPr>
              <w:rPr>
                <w:b/>
                <w:bCs/>
              </w:rPr>
            </w:pPr>
            <w:r w:rsidRPr="007C797B">
              <w:rPr>
                <w:b/>
                <w:bCs/>
              </w:rPr>
              <w:t>Sometimes</w:t>
            </w:r>
            <w:r>
              <w:rPr>
                <w:b/>
                <w:bCs/>
              </w:rPr>
              <w:t xml:space="preserve"> = 2 points</w:t>
            </w:r>
          </w:p>
          <w:p w14:paraId="6E0334C8" w14:textId="77777777" w:rsidR="00092F13" w:rsidRPr="007C797B" w:rsidRDefault="00092F13" w:rsidP="00056CD2">
            <w:pPr>
              <w:rPr>
                <w:b/>
                <w:bCs/>
              </w:rPr>
            </w:pPr>
            <w:r w:rsidRPr="007C797B">
              <w:rPr>
                <w:b/>
                <w:bCs/>
              </w:rPr>
              <w:t>Frequently = 3 points</w:t>
            </w:r>
          </w:p>
        </w:tc>
        <w:tc>
          <w:tcPr>
            <w:tcW w:w="1392" w:type="dxa"/>
          </w:tcPr>
          <w:p w14:paraId="0C0CD19F" w14:textId="77777777" w:rsidR="00092F13" w:rsidRDefault="00092F13" w:rsidP="00056CD2">
            <w:pPr>
              <w:rPr>
                <w:b/>
                <w:bCs/>
              </w:rPr>
            </w:pPr>
            <w:r w:rsidRPr="00C17BDE">
              <w:rPr>
                <w:b/>
                <w:bCs/>
              </w:rPr>
              <w:t>I can collect documents and evidence that show I have undertaken these tasks</w:t>
            </w:r>
          </w:p>
          <w:p w14:paraId="62D28911" w14:textId="77777777" w:rsidR="00092F13" w:rsidRPr="00620271" w:rsidRDefault="00092F13" w:rsidP="00056CD2">
            <w:pPr>
              <w:rPr>
                <w:b/>
                <w:bCs/>
              </w:rPr>
            </w:pPr>
            <w:r>
              <w:rPr>
                <w:b/>
                <w:bCs/>
              </w:rPr>
              <w:t>(2 points)</w:t>
            </w:r>
          </w:p>
        </w:tc>
        <w:tc>
          <w:tcPr>
            <w:tcW w:w="1392" w:type="dxa"/>
          </w:tcPr>
          <w:p w14:paraId="41E135E1" w14:textId="77777777" w:rsidR="00092F13" w:rsidRPr="00C17BDE" w:rsidRDefault="00092F13" w:rsidP="00056CD2">
            <w:pPr>
              <w:rPr>
                <w:b/>
                <w:bCs/>
              </w:rPr>
            </w:pPr>
            <w:r>
              <w:rPr>
                <w:b/>
                <w:bCs/>
              </w:rPr>
              <w:t>Total number of points</w:t>
            </w:r>
          </w:p>
        </w:tc>
      </w:tr>
      <w:tr w:rsidR="00092F13" w14:paraId="18D549DB" w14:textId="77777777" w:rsidTr="00056CD2">
        <w:tc>
          <w:tcPr>
            <w:tcW w:w="2912" w:type="dxa"/>
          </w:tcPr>
          <w:p w14:paraId="6E3F4128" w14:textId="77777777" w:rsidR="00092F13" w:rsidRDefault="00092F13" w:rsidP="00056CD2">
            <w:r>
              <w:t>I have identified learning needs and planned and implemented learning activities to enable employees to use information or knowledge management system including</w:t>
            </w:r>
          </w:p>
          <w:p w14:paraId="0BB3A03C" w14:textId="77777777" w:rsidR="00092F13" w:rsidRDefault="00092F13" w:rsidP="00056CD2">
            <w:r>
              <w:t>providing human, financial and physical resources as required and incorporating the use of coaching, mentoring, information sessions, workshops, training programs and e-learning as appropriate.</w:t>
            </w:r>
          </w:p>
        </w:tc>
        <w:tc>
          <w:tcPr>
            <w:tcW w:w="1431" w:type="dxa"/>
          </w:tcPr>
          <w:p w14:paraId="0516C54A" w14:textId="77777777" w:rsidR="00092F13" w:rsidRDefault="00092F13" w:rsidP="00056CD2"/>
        </w:tc>
        <w:tc>
          <w:tcPr>
            <w:tcW w:w="1325" w:type="dxa"/>
          </w:tcPr>
          <w:p w14:paraId="559B50CB" w14:textId="77777777" w:rsidR="00092F13" w:rsidRDefault="00092F13" w:rsidP="00056CD2"/>
        </w:tc>
        <w:tc>
          <w:tcPr>
            <w:tcW w:w="1956" w:type="dxa"/>
          </w:tcPr>
          <w:p w14:paraId="42775C54" w14:textId="77777777" w:rsidR="00092F13" w:rsidRDefault="00092F13" w:rsidP="00056CD2"/>
        </w:tc>
        <w:tc>
          <w:tcPr>
            <w:tcW w:w="1392" w:type="dxa"/>
          </w:tcPr>
          <w:p w14:paraId="781DE186" w14:textId="77777777" w:rsidR="00092F13" w:rsidRDefault="00092F13" w:rsidP="00056CD2"/>
        </w:tc>
        <w:tc>
          <w:tcPr>
            <w:tcW w:w="1392" w:type="dxa"/>
          </w:tcPr>
          <w:p w14:paraId="2D61B7CF" w14:textId="77777777" w:rsidR="00092F13" w:rsidRDefault="00092F13" w:rsidP="00056CD2"/>
        </w:tc>
      </w:tr>
      <w:tr w:rsidR="00092F13" w14:paraId="03FFBED7" w14:textId="77777777" w:rsidTr="00056CD2">
        <w:tc>
          <w:tcPr>
            <w:tcW w:w="2912" w:type="dxa"/>
          </w:tcPr>
          <w:p w14:paraId="497F1F3D" w14:textId="77777777" w:rsidR="00092F13" w:rsidRDefault="00092F13" w:rsidP="00056CD2">
            <w:r>
              <w:t xml:space="preserve">I have monitored the performance and addressed issues and contingencies as </w:t>
            </w:r>
            <w:r>
              <w:lastRenderedPageBreak/>
              <w:t xml:space="preserve">they arise for an </w:t>
            </w:r>
            <w:r w:rsidRPr="002770E3">
              <w:t>information or knowledge management system</w:t>
            </w:r>
            <w:r>
              <w:t>.</w:t>
            </w:r>
          </w:p>
        </w:tc>
        <w:tc>
          <w:tcPr>
            <w:tcW w:w="1431" w:type="dxa"/>
          </w:tcPr>
          <w:p w14:paraId="2CDE4858" w14:textId="77777777" w:rsidR="00092F13" w:rsidRDefault="00092F13" w:rsidP="00056CD2"/>
        </w:tc>
        <w:tc>
          <w:tcPr>
            <w:tcW w:w="1325" w:type="dxa"/>
          </w:tcPr>
          <w:p w14:paraId="668A21FF" w14:textId="77777777" w:rsidR="00092F13" w:rsidRDefault="00092F13" w:rsidP="00056CD2"/>
        </w:tc>
        <w:tc>
          <w:tcPr>
            <w:tcW w:w="1956" w:type="dxa"/>
          </w:tcPr>
          <w:p w14:paraId="5C471F28" w14:textId="77777777" w:rsidR="00092F13" w:rsidRDefault="00092F13" w:rsidP="00056CD2"/>
        </w:tc>
        <w:tc>
          <w:tcPr>
            <w:tcW w:w="1392" w:type="dxa"/>
          </w:tcPr>
          <w:p w14:paraId="2F833479" w14:textId="77777777" w:rsidR="00092F13" w:rsidRDefault="00092F13" w:rsidP="00056CD2"/>
        </w:tc>
        <w:tc>
          <w:tcPr>
            <w:tcW w:w="1392" w:type="dxa"/>
          </w:tcPr>
          <w:p w14:paraId="5780D1DC" w14:textId="77777777" w:rsidR="00092F13" w:rsidRDefault="00092F13" w:rsidP="00056CD2"/>
        </w:tc>
      </w:tr>
      <w:tr w:rsidR="00092F13" w14:paraId="0158AD54" w14:textId="77777777" w:rsidTr="00056CD2">
        <w:tc>
          <w:tcPr>
            <w:tcW w:w="2912" w:type="dxa"/>
          </w:tcPr>
          <w:p w14:paraId="0548F063" w14:textId="77777777" w:rsidR="00092F13" w:rsidRPr="00212219" w:rsidRDefault="00092F13" w:rsidP="00056CD2">
            <w:r>
              <w:t>I have accessed technical specialists as required.</w:t>
            </w:r>
          </w:p>
        </w:tc>
        <w:tc>
          <w:tcPr>
            <w:tcW w:w="1431" w:type="dxa"/>
          </w:tcPr>
          <w:p w14:paraId="5A3AB4DE" w14:textId="77777777" w:rsidR="00092F13" w:rsidRDefault="00092F13" w:rsidP="00056CD2"/>
        </w:tc>
        <w:tc>
          <w:tcPr>
            <w:tcW w:w="1325" w:type="dxa"/>
          </w:tcPr>
          <w:p w14:paraId="19399D9D" w14:textId="77777777" w:rsidR="00092F13" w:rsidRDefault="00092F13" w:rsidP="00056CD2"/>
        </w:tc>
        <w:tc>
          <w:tcPr>
            <w:tcW w:w="1956" w:type="dxa"/>
          </w:tcPr>
          <w:p w14:paraId="52605844" w14:textId="77777777" w:rsidR="00092F13" w:rsidRDefault="00092F13" w:rsidP="00056CD2"/>
        </w:tc>
        <w:tc>
          <w:tcPr>
            <w:tcW w:w="1392" w:type="dxa"/>
          </w:tcPr>
          <w:p w14:paraId="55270670" w14:textId="77777777" w:rsidR="00092F13" w:rsidRDefault="00092F13" w:rsidP="00056CD2"/>
        </w:tc>
        <w:tc>
          <w:tcPr>
            <w:tcW w:w="1392" w:type="dxa"/>
          </w:tcPr>
          <w:p w14:paraId="552ED971" w14:textId="77777777" w:rsidR="00092F13" w:rsidRDefault="00092F13" w:rsidP="00056CD2"/>
        </w:tc>
      </w:tr>
      <w:tr w:rsidR="00092F13" w14:paraId="21AC5ABA" w14:textId="77777777" w:rsidTr="00056CD2">
        <w:tc>
          <w:tcPr>
            <w:tcW w:w="2912" w:type="dxa"/>
          </w:tcPr>
          <w:p w14:paraId="41FE2ADC" w14:textId="77777777" w:rsidR="00092F13" w:rsidRPr="00212219" w:rsidRDefault="00092F13" w:rsidP="00056CD2">
            <w:r>
              <w:t xml:space="preserve">I have implemented policies and procedures for information or knowledge management systems and monitored them for </w:t>
            </w:r>
            <w:r w:rsidRPr="00E65608">
              <w:t>compliance, effectiveness and efficiency</w:t>
            </w:r>
            <w:r>
              <w:t>.</w:t>
            </w:r>
          </w:p>
        </w:tc>
        <w:tc>
          <w:tcPr>
            <w:tcW w:w="1431" w:type="dxa"/>
          </w:tcPr>
          <w:p w14:paraId="4EBF0E5E" w14:textId="77777777" w:rsidR="00092F13" w:rsidRDefault="00092F13" w:rsidP="00056CD2"/>
        </w:tc>
        <w:tc>
          <w:tcPr>
            <w:tcW w:w="1325" w:type="dxa"/>
          </w:tcPr>
          <w:p w14:paraId="1297064A" w14:textId="77777777" w:rsidR="00092F13" w:rsidRDefault="00092F13" w:rsidP="00056CD2"/>
        </w:tc>
        <w:tc>
          <w:tcPr>
            <w:tcW w:w="1956" w:type="dxa"/>
          </w:tcPr>
          <w:p w14:paraId="46D90C11" w14:textId="77777777" w:rsidR="00092F13" w:rsidRDefault="00092F13" w:rsidP="00056CD2"/>
        </w:tc>
        <w:tc>
          <w:tcPr>
            <w:tcW w:w="1392" w:type="dxa"/>
          </w:tcPr>
          <w:p w14:paraId="0FB0B116" w14:textId="77777777" w:rsidR="00092F13" w:rsidRDefault="00092F13" w:rsidP="00056CD2"/>
        </w:tc>
        <w:tc>
          <w:tcPr>
            <w:tcW w:w="1392" w:type="dxa"/>
          </w:tcPr>
          <w:p w14:paraId="0886425B" w14:textId="77777777" w:rsidR="00092F13" w:rsidRDefault="00092F13" w:rsidP="00056CD2"/>
        </w:tc>
      </w:tr>
      <w:tr w:rsidR="00092F13" w14:paraId="6661C4B4" w14:textId="77777777" w:rsidTr="00056CD2">
        <w:tc>
          <w:tcPr>
            <w:tcW w:w="2912" w:type="dxa"/>
          </w:tcPr>
          <w:p w14:paraId="6C2157DA" w14:textId="77777777" w:rsidR="00092F13" w:rsidRPr="00620271" w:rsidRDefault="00092F13" w:rsidP="00056CD2">
            <w:r>
              <w:t>I have contributed to the continuous improvement of information or knowledge management systems and made recommendations for improvements to the systems, policies or work practices.</w:t>
            </w:r>
          </w:p>
        </w:tc>
        <w:tc>
          <w:tcPr>
            <w:tcW w:w="1431" w:type="dxa"/>
          </w:tcPr>
          <w:p w14:paraId="56342E92" w14:textId="77777777" w:rsidR="00092F13" w:rsidRDefault="00092F13" w:rsidP="00056CD2"/>
        </w:tc>
        <w:tc>
          <w:tcPr>
            <w:tcW w:w="1325" w:type="dxa"/>
          </w:tcPr>
          <w:p w14:paraId="2AEB71EE" w14:textId="77777777" w:rsidR="00092F13" w:rsidRDefault="00092F13" w:rsidP="00056CD2"/>
        </w:tc>
        <w:tc>
          <w:tcPr>
            <w:tcW w:w="1956" w:type="dxa"/>
          </w:tcPr>
          <w:p w14:paraId="257E779A" w14:textId="77777777" w:rsidR="00092F13" w:rsidRDefault="00092F13" w:rsidP="00056CD2"/>
        </w:tc>
        <w:tc>
          <w:tcPr>
            <w:tcW w:w="1392" w:type="dxa"/>
          </w:tcPr>
          <w:p w14:paraId="7FBF1500" w14:textId="77777777" w:rsidR="00092F13" w:rsidRDefault="00092F13" w:rsidP="00056CD2"/>
        </w:tc>
        <w:tc>
          <w:tcPr>
            <w:tcW w:w="1392" w:type="dxa"/>
          </w:tcPr>
          <w:p w14:paraId="60959AD5" w14:textId="77777777" w:rsidR="00092F13" w:rsidRDefault="00092F13" w:rsidP="00056CD2"/>
        </w:tc>
      </w:tr>
    </w:tbl>
    <w:p w14:paraId="3078B32E" w14:textId="77777777" w:rsidR="00092F13" w:rsidRDefault="00092F13" w:rsidP="0028339C">
      <w:pPr>
        <w:pStyle w:val="BasicParagraph"/>
        <w:spacing w:line="264" w:lineRule="auto"/>
        <w:rPr>
          <w:rFonts w:ascii="Avenir LT Std 35 Light" w:hAnsi="Avenir LT Std 35 Light"/>
          <w:color w:val="auto"/>
          <w:sz w:val="20"/>
          <w:szCs w:val="20"/>
        </w:rPr>
      </w:pPr>
    </w:p>
    <w:p w14:paraId="18285B7E" w14:textId="77777777" w:rsidR="00092F13" w:rsidRDefault="00092F13" w:rsidP="0028339C">
      <w:pPr>
        <w:pStyle w:val="BasicParagraph"/>
        <w:spacing w:line="264" w:lineRule="auto"/>
        <w:rPr>
          <w:rFonts w:ascii="Avenir LT Std 35 Light" w:hAnsi="Avenir LT Std 35 Light"/>
          <w:color w:val="auto"/>
          <w:sz w:val="20"/>
          <w:szCs w:val="20"/>
        </w:rPr>
      </w:pPr>
    </w:p>
    <w:p w14:paraId="50FF9181"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83"/>
      <w:r>
        <w:br w:type="page"/>
      </w:r>
    </w:p>
    <w:p w14:paraId="4729C450" w14:textId="52FD0D99" w:rsidR="00092F13" w:rsidRPr="005C0BBA" w:rsidRDefault="00092F13" w:rsidP="00092F13">
      <w:pPr>
        <w:pStyle w:val="Heading1"/>
      </w:pPr>
      <w:r w:rsidRPr="005C0BBA">
        <w:lastRenderedPageBreak/>
        <w:t>CHCDIV001 Work with diverse people</w:t>
      </w:r>
      <w:bookmarkEnd w:id="14"/>
    </w:p>
    <w:p w14:paraId="285D006A" w14:textId="77777777" w:rsidR="00092F13" w:rsidRDefault="00092F13" w:rsidP="00092F13">
      <w:r>
        <w:t>This unit describes the skills and knowledge required to work respectfully with people from diverse social and cultural groups and situations, including Aboriginal and/or Torres Strait Islander people. This unit applies to all workers. The skills in this unit must be applied in accordance with Commonwealth and State/Territory legislation, Australian/New Zealand standards and industry codes of practice.</w:t>
      </w:r>
    </w:p>
    <w:p w14:paraId="12E5A3B3" w14:textId="77777777" w:rsidR="00092F13" w:rsidRDefault="00092F13" w:rsidP="00092F13"/>
    <w:tbl>
      <w:tblPr>
        <w:tblStyle w:val="TableGrid"/>
        <w:tblW w:w="0" w:type="auto"/>
        <w:tblLook w:val="04A0" w:firstRow="1" w:lastRow="0" w:firstColumn="1" w:lastColumn="0" w:noHBand="0" w:noVBand="1"/>
      </w:tblPr>
      <w:tblGrid>
        <w:gridCol w:w="2321"/>
        <w:gridCol w:w="1347"/>
        <w:gridCol w:w="1322"/>
        <w:gridCol w:w="1518"/>
        <w:gridCol w:w="1380"/>
        <w:gridCol w:w="1121"/>
      </w:tblGrid>
      <w:tr w:rsidR="00092F13" w14:paraId="3117AC70" w14:textId="77777777" w:rsidTr="00056CD2">
        <w:trPr>
          <w:tblHeader/>
        </w:trPr>
        <w:tc>
          <w:tcPr>
            <w:tcW w:w="2912" w:type="dxa"/>
          </w:tcPr>
          <w:p w14:paraId="0EC5BE8E" w14:textId="77777777" w:rsidR="00092F13" w:rsidRDefault="00092F13" w:rsidP="00056CD2"/>
        </w:tc>
        <w:tc>
          <w:tcPr>
            <w:tcW w:w="1431" w:type="dxa"/>
          </w:tcPr>
          <w:p w14:paraId="532C0DB9" w14:textId="77777777" w:rsidR="00092F13" w:rsidRDefault="00092F13" w:rsidP="00056CD2">
            <w:pPr>
              <w:rPr>
                <w:b/>
                <w:bCs/>
              </w:rPr>
            </w:pPr>
            <w:r w:rsidRPr="00C17BDE">
              <w:rPr>
                <w:b/>
                <w:bCs/>
              </w:rPr>
              <w:t>I have skills and knowledge in this area</w:t>
            </w:r>
          </w:p>
          <w:p w14:paraId="5C175EA0" w14:textId="77777777" w:rsidR="00092F13" w:rsidRPr="00620271" w:rsidRDefault="00092F13" w:rsidP="00056CD2">
            <w:pPr>
              <w:rPr>
                <w:b/>
                <w:bCs/>
              </w:rPr>
            </w:pPr>
            <w:r>
              <w:rPr>
                <w:b/>
                <w:bCs/>
              </w:rPr>
              <w:t>(1 point)</w:t>
            </w:r>
          </w:p>
        </w:tc>
        <w:tc>
          <w:tcPr>
            <w:tcW w:w="1325" w:type="dxa"/>
          </w:tcPr>
          <w:p w14:paraId="079619F6"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46EB32F" w14:textId="77777777" w:rsidR="00092F13" w:rsidRPr="00C17BDE" w:rsidRDefault="00092F13" w:rsidP="00056CD2">
            <w:pPr>
              <w:rPr>
                <w:b/>
                <w:bCs/>
              </w:rPr>
            </w:pPr>
            <w:r w:rsidRPr="00C17BDE">
              <w:rPr>
                <w:b/>
                <w:bCs/>
              </w:rPr>
              <w:t>I have performed these tasks:</w:t>
            </w:r>
          </w:p>
          <w:p w14:paraId="45DCCA1F" w14:textId="77777777" w:rsidR="00092F13" w:rsidRPr="007C797B" w:rsidRDefault="00092F13" w:rsidP="00056CD2">
            <w:pPr>
              <w:rPr>
                <w:b/>
                <w:bCs/>
              </w:rPr>
            </w:pPr>
            <w:r w:rsidRPr="007C797B">
              <w:rPr>
                <w:b/>
                <w:bCs/>
              </w:rPr>
              <w:t>Rarely = 1 point</w:t>
            </w:r>
          </w:p>
          <w:p w14:paraId="4242DC01" w14:textId="77777777" w:rsidR="00092F13" w:rsidRPr="007C797B" w:rsidRDefault="00092F13" w:rsidP="00056CD2">
            <w:pPr>
              <w:rPr>
                <w:b/>
                <w:bCs/>
              </w:rPr>
            </w:pPr>
            <w:r w:rsidRPr="007C797B">
              <w:rPr>
                <w:b/>
                <w:bCs/>
              </w:rPr>
              <w:t>Sometimes</w:t>
            </w:r>
            <w:r>
              <w:rPr>
                <w:b/>
                <w:bCs/>
              </w:rPr>
              <w:t xml:space="preserve"> = 2 points</w:t>
            </w:r>
          </w:p>
          <w:p w14:paraId="19FEFCEA" w14:textId="77777777" w:rsidR="00092F13" w:rsidRPr="007C797B" w:rsidRDefault="00092F13" w:rsidP="00056CD2">
            <w:pPr>
              <w:rPr>
                <w:b/>
                <w:bCs/>
              </w:rPr>
            </w:pPr>
            <w:r w:rsidRPr="007C797B">
              <w:rPr>
                <w:b/>
                <w:bCs/>
              </w:rPr>
              <w:t>Frequently = 3 points</w:t>
            </w:r>
          </w:p>
        </w:tc>
        <w:tc>
          <w:tcPr>
            <w:tcW w:w="1392" w:type="dxa"/>
          </w:tcPr>
          <w:p w14:paraId="66395BB9" w14:textId="77777777" w:rsidR="00092F13" w:rsidRDefault="00092F13" w:rsidP="00056CD2">
            <w:pPr>
              <w:rPr>
                <w:b/>
                <w:bCs/>
              </w:rPr>
            </w:pPr>
            <w:r w:rsidRPr="00C17BDE">
              <w:rPr>
                <w:b/>
                <w:bCs/>
              </w:rPr>
              <w:t>I can collect documents and evidence that show I have undertaken these tasks</w:t>
            </w:r>
          </w:p>
          <w:p w14:paraId="4180A352" w14:textId="77777777" w:rsidR="00092F13" w:rsidRPr="00620271" w:rsidRDefault="00092F13" w:rsidP="00056CD2">
            <w:pPr>
              <w:rPr>
                <w:b/>
                <w:bCs/>
              </w:rPr>
            </w:pPr>
            <w:r>
              <w:rPr>
                <w:b/>
                <w:bCs/>
              </w:rPr>
              <w:t>(2 points)</w:t>
            </w:r>
          </w:p>
        </w:tc>
        <w:tc>
          <w:tcPr>
            <w:tcW w:w="1392" w:type="dxa"/>
          </w:tcPr>
          <w:p w14:paraId="7F0655D4" w14:textId="77777777" w:rsidR="00092F13" w:rsidRPr="00C17BDE" w:rsidRDefault="00092F13" w:rsidP="00056CD2">
            <w:pPr>
              <w:rPr>
                <w:b/>
                <w:bCs/>
              </w:rPr>
            </w:pPr>
            <w:r>
              <w:rPr>
                <w:b/>
                <w:bCs/>
              </w:rPr>
              <w:t>Total number of points</w:t>
            </w:r>
          </w:p>
        </w:tc>
      </w:tr>
      <w:tr w:rsidR="00092F13" w14:paraId="1AAC57AB" w14:textId="77777777" w:rsidTr="00056CD2">
        <w:tc>
          <w:tcPr>
            <w:tcW w:w="2912" w:type="dxa"/>
          </w:tcPr>
          <w:p w14:paraId="743F196E" w14:textId="77777777" w:rsidR="00092F13" w:rsidRDefault="00092F13" w:rsidP="00056CD2">
            <w:r>
              <w:t xml:space="preserve">I have </w:t>
            </w:r>
            <w:r w:rsidRPr="009F64F4">
              <w:t>undertaken a structured process to reflect on own perspectives on diversity</w:t>
            </w:r>
            <w:r>
              <w:t xml:space="preserve"> identifying my </w:t>
            </w:r>
            <w:r w:rsidRPr="005C0BBA">
              <w:t>own social and cultural perspectives and biases</w:t>
            </w:r>
            <w:r>
              <w:t>.</w:t>
            </w:r>
          </w:p>
        </w:tc>
        <w:tc>
          <w:tcPr>
            <w:tcW w:w="1431" w:type="dxa"/>
          </w:tcPr>
          <w:p w14:paraId="33BF7B83" w14:textId="77777777" w:rsidR="00092F13" w:rsidRDefault="00092F13" w:rsidP="00056CD2"/>
        </w:tc>
        <w:tc>
          <w:tcPr>
            <w:tcW w:w="1325" w:type="dxa"/>
          </w:tcPr>
          <w:p w14:paraId="53F20F74" w14:textId="77777777" w:rsidR="00092F13" w:rsidRDefault="00092F13" w:rsidP="00056CD2"/>
        </w:tc>
        <w:tc>
          <w:tcPr>
            <w:tcW w:w="1956" w:type="dxa"/>
          </w:tcPr>
          <w:p w14:paraId="0847BE32" w14:textId="77777777" w:rsidR="00092F13" w:rsidRDefault="00092F13" w:rsidP="00056CD2"/>
        </w:tc>
        <w:tc>
          <w:tcPr>
            <w:tcW w:w="1392" w:type="dxa"/>
          </w:tcPr>
          <w:p w14:paraId="43582A9A" w14:textId="77777777" w:rsidR="00092F13" w:rsidRDefault="00092F13" w:rsidP="00056CD2"/>
        </w:tc>
        <w:tc>
          <w:tcPr>
            <w:tcW w:w="1392" w:type="dxa"/>
          </w:tcPr>
          <w:p w14:paraId="286736C1" w14:textId="77777777" w:rsidR="00092F13" w:rsidRDefault="00092F13" w:rsidP="00056CD2"/>
        </w:tc>
      </w:tr>
      <w:tr w:rsidR="00092F13" w14:paraId="34E1E509" w14:textId="77777777" w:rsidTr="00056CD2">
        <w:tc>
          <w:tcPr>
            <w:tcW w:w="2912" w:type="dxa"/>
          </w:tcPr>
          <w:p w14:paraId="60ABEE85" w14:textId="77777777" w:rsidR="00092F13" w:rsidRDefault="00092F13" w:rsidP="00056CD2">
            <w:r>
              <w:t xml:space="preserve">I have </w:t>
            </w:r>
            <w:r w:rsidRPr="009F64F4">
              <w:t xml:space="preserve">recognised and respected the needs of people from diverse social and cultural backgrounds in </w:t>
            </w:r>
            <w:r>
              <w:t>a range of</w:t>
            </w:r>
            <w:r w:rsidRPr="009F64F4">
              <w:t xml:space="preserve"> different situations</w:t>
            </w:r>
          </w:p>
        </w:tc>
        <w:tc>
          <w:tcPr>
            <w:tcW w:w="1431" w:type="dxa"/>
          </w:tcPr>
          <w:p w14:paraId="3EEA5562" w14:textId="77777777" w:rsidR="00092F13" w:rsidRDefault="00092F13" w:rsidP="00056CD2"/>
        </w:tc>
        <w:tc>
          <w:tcPr>
            <w:tcW w:w="1325" w:type="dxa"/>
          </w:tcPr>
          <w:p w14:paraId="3EDA6E1D" w14:textId="77777777" w:rsidR="00092F13" w:rsidRDefault="00092F13" w:rsidP="00056CD2"/>
        </w:tc>
        <w:tc>
          <w:tcPr>
            <w:tcW w:w="1956" w:type="dxa"/>
          </w:tcPr>
          <w:p w14:paraId="5CBF1C62" w14:textId="77777777" w:rsidR="00092F13" w:rsidRDefault="00092F13" w:rsidP="00056CD2"/>
        </w:tc>
        <w:tc>
          <w:tcPr>
            <w:tcW w:w="1392" w:type="dxa"/>
          </w:tcPr>
          <w:p w14:paraId="2AB0D13E" w14:textId="77777777" w:rsidR="00092F13" w:rsidRDefault="00092F13" w:rsidP="00056CD2"/>
        </w:tc>
        <w:tc>
          <w:tcPr>
            <w:tcW w:w="1392" w:type="dxa"/>
          </w:tcPr>
          <w:p w14:paraId="5C57F1BE" w14:textId="77777777" w:rsidR="00092F13" w:rsidRDefault="00092F13" w:rsidP="00056CD2"/>
        </w:tc>
      </w:tr>
      <w:tr w:rsidR="00092F13" w14:paraId="73465960" w14:textId="77777777" w:rsidTr="00056CD2">
        <w:tc>
          <w:tcPr>
            <w:tcW w:w="2912" w:type="dxa"/>
          </w:tcPr>
          <w:p w14:paraId="591C4A08" w14:textId="77777777" w:rsidR="00092F13" w:rsidRDefault="00092F13" w:rsidP="00056CD2">
            <w:r>
              <w:t>I have contributed to the development of work place and professional relationships based on appreciation of diversity and inclusiveness and used work practices that make environments safe for all.</w:t>
            </w:r>
          </w:p>
        </w:tc>
        <w:tc>
          <w:tcPr>
            <w:tcW w:w="1431" w:type="dxa"/>
          </w:tcPr>
          <w:p w14:paraId="2D5104DA" w14:textId="77777777" w:rsidR="00092F13" w:rsidRDefault="00092F13" w:rsidP="00056CD2"/>
        </w:tc>
        <w:tc>
          <w:tcPr>
            <w:tcW w:w="1325" w:type="dxa"/>
          </w:tcPr>
          <w:p w14:paraId="1833E0E9" w14:textId="77777777" w:rsidR="00092F13" w:rsidRDefault="00092F13" w:rsidP="00056CD2"/>
        </w:tc>
        <w:tc>
          <w:tcPr>
            <w:tcW w:w="1956" w:type="dxa"/>
          </w:tcPr>
          <w:p w14:paraId="19480996" w14:textId="77777777" w:rsidR="00092F13" w:rsidRDefault="00092F13" w:rsidP="00056CD2"/>
        </w:tc>
        <w:tc>
          <w:tcPr>
            <w:tcW w:w="1392" w:type="dxa"/>
          </w:tcPr>
          <w:p w14:paraId="7BA48925" w14:textId="77777777" w:rsidR="00092F13" w:rsidRDefault="00092F13" w:rsidP="00056CD2"/>
        </w:tc>
        <w:tc>
          <w:tcPr>
            <w:tcW w:w="1392" w:type="dxa"/>
          </w:tcPr>
          <w:p w14:paraId="722E3F7B" w14:textId="77777777" w:rsidR="00092F13" w:rsidRDefault="00092F13" w:rsidP="00056CD2"/>
        </w:tc>
      </w:tr>
      <w:tr w:rsidR="00092F13" w14:paraId="6AB558C4" w14:textId="77777777" w:rsidTr="00056CD2">
        <w:tc>
          <w:tcPr>
            <w:tcW w:w="2912" w:type="dxa"/>
          </w:tcPr>
          <w:p w14:paraId="6CDFB647" w14:textId="77777777" w:rsidR="00092F13" w:rsidRPr="00212219" w:rsidRDefault="00092F13" w:rsidP="00056CD2">
            <w:r>
              <w:t xml:space="preserve">I have </w:t>
            </w:r>
            <w:r w:rsidRPr="009F64F4">
              <w:t>selected and used appropriate verbal and non-</w:t>
            </w:r>
            <w:r w:rsidRPr="009F64F4">
              <w:lastRenderedPageBreak/>
              <w:t>verbal communication</w:t>
            </w:r>
            <w:r>
              <w:t xml:space="preserve"> when working with persons from diverse backgrounds and situations </w:t>
            </w:r>
            <w:r w:rsidRPr="005C0BBA">
              <w:t>to establish, develop and maintain effective relationships, mutual trust and confidence</w:t>
            </w:r>
            <w:r>
              <w:t>.</w:t>
            </w:r>
          </w:p>
        </w:tc>
        <w:tc>
          <w:tcPr>
            <w:tcW w:w="1431" w:type="dxa"/>
          </w:tcPr>
          <w:p w14:paraId="5D60AC1D" w14:textId="77777777" w:rsidR="00092F13" w:rsidRDefault="00092F13" w:rsidP="00056CD2"/>
        </w:tc>
        <w:tc>
          <w:tcPr>
            <w:tcW w:w="1325" w:type="dxa"/>
          </w:tcPr>
          <w:p w14:paraId="60B7CB25" w14:textId="77777777" w:rsidR="00092F13" w:rsidRDefault="00092F13" w:rsidP="00056CD2"/>
        </w:tc>
        <w:tc>
          <w:tcPr>
            <w:tcW w:w="1956" w:type="dxa"/>
          </w:tcPr>
          <w:p w14:paraId="05F938E4" w14:textId="77777777" w:rsidR="00092F13" w:rsidRDefault="00092F13" w:rsidP="00056CD2"/>
        </w:tc>
        <w:tc>
          <w:tcPr>
            <w:tcW w:w="1392" w:type="dxa"/>
          </w:tcPr>
          <w:p w14:paraId="45082C43" w14:textId="77777777" w:rsidR="00092F13" w:rsidRDefault="00092F13" w:rsidP="00056CD2"/>
        </w:tc>
        <w:tc>
          <w:tcPr>
            <w:tcW w:w="1392" w:type="dxa"/>
          </w:tcPr>
          <w:p w14:paraId="6596F156" w14:textId="77777777" w:rsidR="00092F13" w:rsidRDefault="00092F13" w:rsidP="00056CD2"/>
        </w:tc>
      </w:tr>
      <w:tr w:rsidR="00092F13" w14:paraId="6C2C210E" w14:textId="77777777" w:rsidTr="00056CD2">
        <w:tc>
          <w:tcPr>
            <w:tcW w:w="2912" w:type="dxa"/>
          </w:tcPr>
          <w:p w14:paraId="4A1B3FF4" w14:textId="77777777" w:rsidR="00092F13" w:rsidRPr="00212219" w:rsidRDefault="00092F13" w:rsidP="00056CD2">
            <w:r>
              <w:t xml:space="preserve">I have </w:t>
            </w:r>
            <w:r w:rsidRPr="009F64F4">
              <w:t>recognised situations where misunderstandings may arise from diversity</w:t>
            </w:r>
            <w:r>
              <w:t xml:space="preserve"> and language barriers</w:t>
            </w:r>
            <w:r w:rsidRPr="009F64F4">
              <w:t xml:space="preserve"> and </w:t>
            </w:r>
            <w:r>
              <w:t xml:space="preserve">have used effective barriers and </w:t>
            </w:r>
            <w:r w:rsidRPr="009F64F4">
              <w:t>formed appropriate responses</w:t>
            </w:r>
            <w:r>
              <w:t>.</w:t>
            </w:r>
          </w:p>
        </w:tc>
        <w:tc>
          <w:tcPr>
            <w:tcW w:w="1431" w:type="dxa"/>
          </w:tcPr>
          <w:p w14:paraId="12714AEF" w14:textId="77777777" w:rsidR="00092F13" w:rsidRDefault="00092F13" w:rsidP="00056CD2"/>
        </w:tc>
        <w:tc>
          <w:tcPr>
            <w:tcW w:w="1325" w:type="dxa"/>
          </w:tcPr>
          <w:p w14:paraId="1F547DC1" w14:textId="77777777" w:rsidR="00092F13" w:rsidRDefault="00092F13" w:rsidP="00056CD2"/>
        </w:tc>
        <w:tc>
          <w:tcPr>
            <w:tcW w:w="1956" w:type="dxa"/>
          </w:tcPr>
          <w:p w14:paraId="0769212B" w14:textId="77777777" w:rsidR="00092F13" w:rsidRDefault="00092F13" w:rsidP="00056CD2"/>
        </w:tc>
        <w:tc>
          <w:tcPr>
            <w:tcW w:w="1392" w:type="dxa"/>
          </w:tcPr>
          <w:p w14:paraId="672A301B" w14:textId="77777777" w:rsidR="00092F13" w:rsidRDefault="00092F13" w:rsidP="00056CD2"/>
        </w:tc>
        <w:tc>
          <w:tcPr>
            <w:tcW w:w="1392" w:type="dxa"/>
          </w:tcPr>
          <w:p w14:paraId="58847292" w14:textId="77777777" w:rsidR="00092F13" w:rsidRDefault="00092F13" w:rsidP="00056CD2"/>
        </w:tc>
      </w:tr>
      <w:tr w:rsidR="00092F13" w14:paraId="2D5B29EF" w14:textId="77777777" w:rsidTr="00056CD2">
        <w:tc>
          <w:tcPr>
            <w:tcW w:w="2912" w:type="dxa"/>
          </w:tcPr>
          <w:p w14:paraId="73FD0401" w14:textId="77777777" w:rsidR="00092F13" w:rsidRPr="00620271" w:rsidRDefault="00092F13" w:rsidP="00056CD2">
            <w:r>
              <w:t>I have sought</w:t>
            </w:r>
            <w:r w:rsidRPr="005C0BBA">
              <w:t xml:space="preserve"> assistance from interpreters or other persons according to </w:t>
            </w:r>
            <w:r>
              <w:t xml:space="preserve">the </w:t>
            </w:r>
            <w:r w:rsidRPr="005C0BBA">
              <w:t>communication needs</w:t>
            </w:r>
            <w:r>
              <w:t xml:space="preserve"> of stakeholders.</w:t>
            </w:r>
          </w:p>
        </w:tc>
        <w:tc>
          <w:tcPr>
            <w:tcW w:w="1431" w:type="dxa"/>
          </w:tcPr>
          <w:p w14:paraId="4C8F862F" w14:textId="77777777" w:rsidR="00092F13" w:rsidRDefault="00092F13" w:rsidP="00056CD2"/>
        </w:tc>
        <w:tc>
          <w:tcPr>
            <w:tcW w:w="1325" w:type="dxa"/>
          </w:tcPr>
          <w:p w14:paraId="391BA19A" w14:textId="77777777" w:rsidR="00092F13" w:rsidRDefault="00092F13" w:rsidP="00056CD2"/>
        </w:tc>
        <w:tc>
          <w:tcPr>
            <w:tcW w:w="1956" w:type="dxa"/>
          </w:tcPr>
          <w:p w14:paraId="74135354" w14:textId="77777777" w:rsidR="00092F13" w:rsidRDefault="00092F13" w:rsidP="00056CD2"/>
        </w:tc>
        <w:tc>
          <w:tcPr>
            <w:tcW w:w="1392" w:type="dxa"/>
          </w:tcPr>
          <w:p w14:paraId="2470BB2C" w14:textId="77777777" w:rsidR="00092F13" w:rsidRDefault="00092F13" w:rsidP="00056CD2"/>
        </w:tc>
        <w:tc>
          <w:tcPr>
            <w:tcW w:w="1392" w:type="dxa"/>
          </w:tcPr>
          <w:p w14:paraId="13C951FE" w14:textId="77777777" w:rsidR="00092F13" w:rsidRDefault="00092F13" w:rsidP="00056CD2"/>
        </w:tc>
      </w:tr>
      <w:tr w:rsidR="00092F13" w14:paraId="27E6D51A" w14:textId="77777777" w:rsidTr="00056CD2">
        <w:tc>
          <w:tcPr>
            <w:tcW w:w="2912" w:type="dxa"/>
          </w:tcPr>
          <w:p w14:paraId="1D647331" w14:textId="77777777" w:rsidR="00092F13" w:rsidRPr="00620271" w:rsidRDefault="00092F13" w:rsidP="00056CD2">
            <w:r>
              <w:t xml:space="preserve">I have sensitively resolved differences, taking account of diversity considerations and addressed any difficulties with appropriate people </w:t>
            </w:r>
            <w:r>
              <w:lastRenderedPageBreak/>
              <w:t>seeking assistance when required.</w:t>
            </w:r>
          </w:p>
        </w:tc>
        <w:tc>
          <w:tcPr>
            <w:tcW w:w="1431" w:type="dxa"/>
          </w:tcPr>
          <w:p w14:paraId="31A3EF93" w14:textId="77777777" w:rsidR="00092F13" w:rsidRDefault="00092F13" w:rsidP="00056CD2"/>
        </w:tc>
        <w:tc>
          <w:tcPr>
            <w:tcW w:w="1325" w:type="dxa"/>
          </w:tcPr>
          <w:p w14:paraId="792AACE5" w14:textId="77777777" w:rsidR="00092F13" w:rsidRDefault="00092F13" w:rsidP="00056CD2"/>
        </w:tc>
        <w:tc>
          <w:tcPr>
            <w:tcW w:w="1956" w:type="dxa"/>
          </w:tcPr>
          <w:p w14:paraId="7537CCDE" w14:textId="77777777" w:rsidR="00092F13" w:rsidRDefault="00092F13" w:rsidP="00056CD2"/>
        </w:tc>
        <w:tc>
          <w:tcPr>
            <w:tcW w:w="1392" w:type="dxa"/>
          </w:tcPr>
          <w:p w14:paraId="78BB4E44" w14:textId="77777777" w:rsidR="00092F13" w:rsidRDefault="00092F13" w:rsidP="00056CD2"/>
        </w:tc>
        <w:tc>
          <w:tcPr>
            <w:tcW w:w="1392" w:type="dxa"/>
          </w:tcPr>
          <w:p w14:paraId="44B67D04" w14:textId="77777777" w:rsidR="00092F13" w:rsidRDefault="00092F13" w:rsidP="00056CD2"/>
        </w:tc>
      </w:tr>
    </w:tbl>
    <w:p w14:paraId="4D949C89" w14:textId="777DE36B" w:rsidR="00092F13" w:rsidRDefault="00092F13" w:rsidP="0028339C">
      <w:pPr>
        <w:pStyle w:val="BasicParagraph"/>
        <w:spacing w:line="264" w:lineRule="auto"/>
        <w:rPr>
          <w:rFonts w:ascii="Avenir LT Std 35 Light" w:hAnsi="Avenir LT Std 35 Light"/>
          <w:color w:val="auto"/>
          <w:sz w:val="20"/>
          <w:szCs w:val="20"/>
        </w:rPr>
      </w:pPr>
    </w:p>
    <w:p w14:paraId="338A6CBE" w14:textId="607A8C03" w:rsidR="00092F13" w:rsidRDefault="00092F13" w:rsidP="0028339C">
      <w:pPr>
        <w:pStyle w:val="BasicParagraph"/>
        <w:spacing w:line="264" w:lineRule="auto"/>
        <w:rPr>
          <w:rFonts w:ascii="Avenir LT Std 35 Light" w:hAnsi="Avenir LT Std 35 Light"/>
          <w:color w:val="auto"/>
          <w:sz w:val="20"/>
          <w:szCs w:val="20"/>
        </w:rPr>
      </w:pPr>
    </w:p>
    <w:p w14:paraId="585A4ADF" w14:textId="1AF7298D" w:rsidR="00092F13" w:rsidRDefault="00092F13" w:rsidP="0028339C">
      <w:pPr>
        <w:pStyle w:val="BasicParagraph"/>
        <w:spacing w:line="264" w:lineRule="auto"/>
        <w:rPr>
          <w:rFonts w:ascii="Avenir LT Std 35 Light" w:hAnsi="Avenir LT Std 35 Light"/>
          <w:color w:val="auto"/>
          <w:sz w:val="20"/>
          <w:szCs w:val="20"/>
        </w:rPr>
      </w:pPr>
    </w:p>
    <w:p w14:paraId="63E1AFBB" w14:textId="77777777" w:rsidR="00092F13" w:rsidRDefault="00092F13">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84"/>
      <w:r>
        <w:br w:type="page"/>
      </w:r>
    </w:p>
    <w:p w14:paraId="6192CCAB" w14:textId="375F7393" w:rsidR="00092F13" w:rsidRPr="00F54E1B" w:rsidRDefault="00092F13" w:rsidP="00092F13">
      <w:pPr>
        <w:pStyle w:val="Heading1"/>
      </w:pPr>
      <w:r w:rsidRPr="00F54E1B">
        <w:lastRenderedPageBreak/>
        <w:t>CHCLEG003 Manage legal and ethical compliance</w:t>
      </w:r>
      <w:bookmarkEnd w:id="15"/>
    </w:p>
    <w:p w14:paraId="57C2A6AB" w14:textId="77777777" w:rsidR="00092F13" w:rsidRDefault="00092F13" w:rsidP="00092F13">
      <w:r>
        <w:t>This unit describes the skills and knowledge required to research information about compliance and ethical practice responsibilities, and then develop and monitor policies and procedures to meet those responsibilities. This unit applies to people working in roles with managerial responsibility for legal and ethical compliance in small to medium sized organisations. There may or may not be a team of workers involved. The skills in this unit must be applied in accordance with Commonwealth and State/Territory legislation, Australian/New Zealand standards and industry codes of practice.</w:t>
      </w:r>
    </w:p>
    <w:p w14:paraId="6180D333" w14:textId="77777777" w:rsidR="00092F13" w:rsidRDefault="00092F13" w:rsidP="00092F13"/>
    <w:tbl>
      <w:tblPr>
        <w:tblStyle w:val="TableGrid"/>
        <w:tblW w:w="0" w:type="auto"/>
        <w:tblLook w:val="04A0" w:firstRow="1" w:lastRow="0" w:firstColumn="1" w:lastColumn="0" w:noHBand="0" w:noVBand="1"/>
      </w:tblPr>
      <w:tblGrid>
        <w:gridCol w:w="2190"/>
        <w:gridCol w:w="1361"/>
        <w:gridCol w:w="1322"/>
        <w:gridCol w:w="1589"/>
        <w:gridCol w:w="1382"/>
        <w:gridCol w:w="1165"/>
      </w:tblGrid>
      <w:tr w:rsidR="00092F13" w14:paraId="75A74788" w14:textId="77777777" w:rsidTr="00056CD2">
        <w:trPr>
          <w:tblHeader/>
        </w:trPr>
        <w:tc>
          <w:tcPr>
            <w:tcW w:w="2912" w:type="dxa"/>
          </w:tcPr>
          <w:p w14:paraId="263326A4" w14:textId="77777777" w:rsidR="00092F13" w:rsidRDefault="00092F13" w:rsidP="00056CD2"/>
        </w:tc>
        <w:tc>
          <w:tcPr>
            <w:tcW w:w="1431" w:type="dxa"/>
          </w:tcPr>
          <w:p w14:paraId="135E36A0" w14:textId="77777777" w:rsidR="00092F13" w:rsidRDefault="00092F13" w:rsidP="00056CD2">
            <w:pPr>
              <w:rPr>
                <w:b/>
                <w:bCs/>
              </w:rPr>
            </w:pPr>
            <w:r w:rsidRPr="00C17BDE">
              <w:rPr>
                <w:b/>
                <w:bCs/>
              </w:rPr>
              <w:t>I have skills and knowledge in this area</w:t>
            </w:r>
          </w:p>
          <w:p w14:paraId="206251D2" w14:textId="77777777" w:rsidR="00092F13" w:rsidRPr="00620271" w:rsidRDefault="00092F13" w:rsidP="00056CD2">
            <w:pPr>
              <w:rPr>
                <w:b/>
                <w:bCs/>
              </w:rPr>
            </w:pPr>
            <w:r>
              <w:rPr>
                <w:b/>
                <w:bCs/>
              </w:rPr>
              <w:t>(1 point)</w:t>
            </w:r>
          </w:p>
        </w:tc>
        <w:tc>
          <w:tcPr>
            <w:tcW w:w="1325" w:type="dxa"/>
          </w:tcPr>
          <w:p w14:paraId="76E9B9E1"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F8CEFB6" w14:textId="77777777" w:rsidR="00092F13" w:rsidRPr="00C17BDE" w:rsidRDefault="00092F13" w:rsidP="00056CD2">
            <w:pPr>
              <w:rPr>
                <w:b/>
                <w:bCs/>
              </w:rPr>
            </w:pPr>
            <w:r w:rsidRPr="00C17BDE">
              <w:rPr>
                <w:b/>
                <w:bCs/>
              </w:rPr>
              <w:t>I have performed these tasks:</w:t>
            </w:r>
          </w:p>
          <w:p w14:paraId="5CD50670" w14:textId="77777777" w:rsidR="00092F13" w:rsidRPr="007C797B" w:rsidRDefault="00092F13" w:rsidP="00056CD2">
            <w:pPr>
              <w:rPr>
                <w:b/>
                <w:bCs/>
              </w:rPr>
            </w:pPr>
            <w:r w:rsidRPr="007C797B">
              <w:rPr>
                <w:b/>
                <w:bCs/>
              </w:rPr>
              <w:t>Rarely = 1 point</w:t>
            </w:r>
          </w:p>
          <w:p w14:paraId="7364D120" w14:textId="77777777" w:rsidR="00092F13" w:rsidRPr="007C797B" w:rsidRDefault="00092F13" w:rsidP="00056CD2">
            <w:pPr>
              <w:rPr>
                <w:b/>
                <w:bCs/>
              </w:rPr>
            </w:pPr>
            <w:r w:rsidRPr="007C797B">
              <w:rPr>
                <w:b/>
                <w:bCs/>
              </w:rPr>
              <w:t>Sometimes</w:t>
            </w:r>
            <w:r>
              <w:rPr>
                <w:b/>
                <w:bCs/>
              </w:rPr>
              <w:t xml:space="preserve"> = 2 points</w:t>
            </w:r>
          </w:p>
          <w:p w14:paraId="7DB79BAD" w14:textId="77777777" w:rsidR="00092F13" w:rsidRPr="007C797B" w:rsidRDefault="00092F13" w:rsidP="00056CD2">
            <w:pPr>
              <w:rPr>
                <w:b/>
                <w:bCs/>
              </w:rPr>
            </w:pPr>
            <w:r w:rsidRPr="007C797B">
              <w:rPr>
                <w:b/>
                <w:bCs/>
              </w:rPr>
              <w:t>Frequently = 3 points</w:t>
            </w:r>
          </w:p>
        </w:tc>
        <w:tc>
          <w:tcPr>
            <w:tcW w:w="1392" w:type="dxa"/>
          </w:tcPr>
          <w:p w14:paraId="07DC4126" w14:textId="77777777" w:rsidR="00092F13" w:rsidRDefault="00092F13" w:rsidP="00056CD2">
            <w:pPr>
              <w:rPr>
                <w:b/>
                <w:bCs/>
              </w:rPr>
            </w:pPr>
            <w:r w:rsidRPr="00C17BDE">
              <w:rPr>
                <w:b/>
                <w:bCs/>
              </w:rPr>
              <w:t>I can collect documents and evidence that show I have undertaken these tasks</w:t>
            </w:r>
          </w:p>
          <w:p w14:paraId="27BC07AD" w14:textId="77777777" w:rsidR="00092F13" w:rsidRPr="00620271" w:rsidRDefault="00092F13" w:rsidP="00056CD2">
            <w:pPr>
              <w:rPr>
                <w:b/>
                <w:bCs/>
              </w:rPr>
            </w:pPr>
            <w:r>
              <w:rPr>
                <w:b/>
                <w:bCs/>
              </w:rPr>
              <w:t>(2 points)</w:t>
            </w:r>
          </w:p>
        </w:tc>
        <w:tc>
          <w:tcPr>
            <w:tcW w:w="1392" w:type="dxa"/>
          </w:tcPr>
          <w:p w14:paraId="737F4C84" w14:textId="77777777" w:rsidR="00092F13" w:rsidRPr="00C17BDE" w:rsidRDefault="00092F13" w:rsidP="00056CD2">
            <w:pPr>
              <w:rPr>
                <w:b/>
                <w:bCs/>
              </w:rPr>
            </w:pPr>
            <w:r>
              <w:rPr>
                <w:b/>
                <w:bCs/>
              </w:rPr>
              <w:t>Total number of points</w:t>
            </w:r>
          </w:p>
        </w:tc>
      </w:tr>
      <w:tr w:rsidR="00092F13" w14:paraId="66B076F0" w14:textId="77777777" w:rsidTr="00056CD2">
        <w:tc>
          <w:tcPr>
            <w:tcW w:w="2912" w:type="dxa"/>
          </w:tcPr>
          <w:p w14:paraId="2D7015AF" w14:textId="77777777" w:rsidR="00092F13" w:rsidRDefault="00092F13" w:rsidP="00056CD2">
            <w:r>
              <w:t xml:space="preserve">I have </w:t>
            </w:r>
            <w:r w:rsidRPr="00DD0882">
              <w:t xml:space="preserve">determined the scope of legal and ethical compliance requirements and responsibilities for </w:t>
            </w:r>
            <w:r>
              <w:t>the</w:t>
            </w:r>
            <w:r w:rsidRPr="00DD0882">
              <w:t xml:space="preserve"> workplace</w:t>
            </w:r>
            <w:r>
              <w:t>.</w:t>
            </w:r>
          </w:p>
        </w:tc>
        <w:tc>
          <w:tcPr>
            <w:tcW w:w="1431" w:type="dxa"/>
          </w:tcPr>
          <w:p w14:paraId="3FFC95FE" w14:textId="77777777" w:rsidR="00092F13" w:rsidRDefault="00092F13" w:rsidP="00056CD2"/>
        </w:tc>
        <w:tc>
          <w:tcPr>
            <w:tcW w:w="1325" w:type="dxa"/>
          </w:tcPr>
          <w:p w14:paraId="58130CAF" w14:textId="77777777" w:rsidR="00092F13" w:rsidRDefault="00092F13" w:rsidP="00056CD2"/>
        </w:tc>
        <w:tc>
          <w:tcPr>
            <w:tcW w:w="1956" w:type="dxa"/>
          </w:tcPr>
          <w:p w14:paraId="6DDA867D" w14:textId="77777777" w:rsidR="00092F13" w:rsidRDefault="00092F13" w:rsidP="00056CD2"/>
        </w:tc>
        <w:tc>
          <w:tcPr>
            <w:tcW w:w="1392" w:type="dxa"/>
          </w:tcPr>
          <w:p w14:paraId="73665F58" w14:textId="77777777" w:rsidR="00092F13" w:rsidRDefault="00092F13" w:rsidP="00056CD2"/>
        </w:tc>
        <w:tc>
          <w:tcPr>
            <w:tcW w:w="1392" w:type="dxa"/>
          </w:tcPr>
          <w:p w14:paraId="3964AF93" w14:textId="77777777" w:rsidR="00092F13" w:rsidRDefault="00092F13" w:rsidP="00056CD2"/>
        </w:tc>
      </w:tr>
      <w:tr w:rsidR="00092F13" w14:paraId="557D29CC" w14:textId="77777777" w:rsidTr="00056CD2">
        <w:tc>
          <w:tcPr>
            <w:tcW w:w="2912" w:type="dxa"/>
          </w:tcPr>
          <w:p w14:paraId="1ACFBB8B" w14:textId="77777777" w:rsidR="00092F13" w:rsidRDefault="00092F13" w:rsidP="00056CD2">
            <w:r>
              <w:t>I have i</w:t>
            </w:r>
            <w:r w:rsidRPr="00792046">
              <w:t>dentif</w:t>
            </w:r>
            <w:r>
              <w:t>ied</w:t>
            </w:r>
            <w:r w:rsidRPr="00792046">
              <w:t xml:space="preserve"> risks, penalties and consequences of non-compliance</w:t>
            </w:r>
            <w:r>
              <w:t xml:space="preserve"> for the organisation.</w:t>
            </w:r>
          </w:p>
        </w:tc>
        <w:tc>
          <w:tcPr>
            <w:tcW w:w="1431" w:type="dxa"/>
          </w:tcPr>
          <w:p w14:paraId="2E5A7B9E" w14:textId="77777777" w:rsidR="00092F13" w:rsidRDefault="00092F13" w:rsidP="00056CD2"/>
        </w:tc>
        <w:tc>
          <w:tcPr>
            <w:tcW w:w="1325" w:type="dxa"/>
          </w:tcPr>
          <w:p w14:paraId="6045381C" w14:textId="77777777" w:rsidR="00092F13" w:rsidRDefault="00092F13" w:rsidP="00056CD2"/>
        </w:tc>
        <w:tc>
          <w:tcPr>
            <w:tcW w:w="1956" w:type="dxa"/>
          </w:tcPr>
          <w:p w14:paraId="5A867099" w14:textId="77777777" w:rsidR="00092F13" w:rsidRDefault="00092F13" w:rsidP="00056CD2"/>
        </w:tc>
        <w:tc>
          <w:tcPr>
            <w:tcW w:w="1392" w:type="dxa"/>
          </w:tcPr>
          <w:p w14:paraId="729A8308" w14:textId="77777777" w:rsidR="00092F13" w:rsidRDefault="00092F13" w:rsidP="00056CD2"/>
        </w:tc>
        <w:tc>
          <w:tcPr>
            <w:tcW w:w="1392" w:type="dxa"/>
          </w:tcPr>
          <w:p w14:paraId="2CA1C7DD" w14:textId="77777777" w:rsidR="00092F13" w:rsidRDefault="00092F13" w:rsidP="00056CD2"/>
        </w:tc>
      </w:tr>
      <w:tr w:rsidR="00092F13" w14:paraId="1A3B3F06" w14:textId="77777777" w:rsidTr="00056CD2">
        <w:tc>
          <w:tcPr>
            <w:tcW w:w="2912" w:type="dxa"/>
          </w:tcPr>
          <w:p w14:paraId="3DB96002" w14:textId="77777777" w:rsidR="00092F13" w:rsidRDefault="00092F13" w:rsidP="00056CD2">
            <w:r>
              <w:t>I have a</w:t>
            </w:r>
            <w:r w:rsidRPr="009923D1">
              <w:t>ssess</w:t>
            </w:r>
            <w:r>
              <w:t>ed</w:t>
            </w:r>
            <w:r w:rsidRPr="009923D1">
              <w:t xml:space="preserve"> and act</w:t>
            </w:r>
            <w:r>
              <w:t>ed</w:t>
            </w:r>
            <w:r w:rsidRPr="009923D1">
              <w:t xml:space="preserve"> on </w:t>
            </w:r>
            <w:r>
              <w:t xml:space="preserve">the </w:t>
            </w:r>
            <w:r w:rsidRPr="009923D1">
              <w:t>need for specialist legal advice</w:t>
            </w:r>
            <w:r>
              <w:t>.</w:t>
            </w:r>
          </w:p>
        </w:tc>
        <w:tc>
          <w:tcPr>
            <w:tcW w:w="1431" w:type="dxa"/>
          </w:tcPr>
          <w:p w14:paraId="0BA511F5" w14:textId="77777777" w:rsidR="00092F13" w:rsidRDefault="00092F13" w:rsidP="00056CD2"/>
        </w:tc>
        <w:tc>
          <w:tcPr>
            <w:tcW w:w="1325" w:type="dxa"/>
          </w:tcPr>
          <w:p w14:paraId="56AEA6B0" w14:textId="77777777" w:rsidR="00092F13" w:rsidRDefault="00092F13" w:rsidP="00056CD2"/>
        </w:tc>
        <w:tc>
          <w:tcPr>
            <w:tcW w:w="1956" w:type="dxa"/>
          </w:tcPr>
          <w:p w14:paraId="053DA11B" w14:textId="77777777" w:rsidR="00092F13" w:rsidRDefault="00092F13" w:rsidP="00056CD2"/>
        </w:tc>
        <w:tc>
          <w:tcPr>
            <w:tcW w:w="1392" w:type="dxa"/>
          </w:tcPr>
          <w:p w14:paraId="285A4341" w14:textId="77777777" w:rsidR="00092F13" w:rsidRDefault="00092F13" w:rsidP="00056CD2"/>
        </w:tc>
        <w:tc>
          <w:tcPr>
            <w:tcW w:w="1392" w:type="dxa"/>
          </w:tcPr>
          <w:p w14:paraId="29D2E22A" w14:textId="77777777" w:rsidR="00092F13" w:rsidRDefault="00092F13" w:rsidP="00056CD2"/>
        </w:tc>
      </w:tr>
      <w:tr w:rsidR="00092F13" w14:paraId="0BB56489" w14:textId="77777777" w:rsidTr="00056CD2">
        <w:tc>
          <w:tcPr>
            <w:tcW w:w="2912" w:type="dxa"/>
          </w:tcPr>
          <w:p w14:paraId="6DED93E1" w14:textId="77777777" w:rsidR="00092F13" w:rsidRDefault="00092F13" w:rsidP="00056CD2">
            <w:r>
              <w:t>I have c</w:t>
            </w:r>
            <w:r w:rsidRPr="00F54E1B">
              <w:t>learly articulate</w:t>
            </w:r>
            <w:r>
              <w:t>d</w:t>
            </w:r>
            <w:r w:rsidRPr="00F54E1B">
              <w:t xml:space="preserve"> and document</w:t>
            </w:r>
            <w:r>
              <w:t>ed</w:t>
            </w:r>
            <w:r w:rsidRPr="00F54E1B">
              <w:t xml:space="preserve"> policies and procedures to support legal and ethical practice in readily accessible format</w:t>
            </w:r>
            <w:r>
              <w:t>s.</w:t>
            </w:r>
          </w:p>
        </w:tc>
        <w:tc>
          <w:tcPr>
            <w:tcW w:w="1431" w:type="dxa"/>
          </w:tcPr>
          <w:p w14:paraId="4E4F229D" w14:textId="77777777" w:rsidR="00092F13" w:rsidRDefault="00092F13" w:rsidP="00056CD2"/>
        </w:tc>
        <w:tc>
          <w:tcPr>
            <w:tcW w:w="1325" w:type="dxa"/>
          </w:tcPr>
          <w:p w14:paraId="4CEFAEE3" w14:textId="77777777" w:rsidR="00092F13" w:rsidRDefault="00092F13" w:rsidP="00056CD2"/>
        </w:tc>
        <w:tc>
          <w:tcPr>
            <w:tcW w:w="1956" w:type="dxa"/>
          </w:tcPr>
          <w:p w14:paraId="221509BE" w14:textId="77777777" w:rsidR="00092F13" w:rsidRDefault="00092F13" w:rsidP="00056CD2"/>
        </w:tc>
        <w:tc>
          <w:tcPr>
            <w:tcW w:w="1392" w:type="dxa"/>
          </w:tcPr>
          <w:p w14:paraId="1C23783F" w14:textId="77777777" w:rsidR="00092F13" w:rsidRDefault="00092F13" w:rsidP="00056CD2"/>
        </w:tc>
        <w:tc>
          <w:tcPr>
            <w:tcW w:w="1392" w:type="dxa"/>
          </w:tcPr>
          <w:p w14:paraId="17C8C189" w14:textId="77777777" w:rsidR="00092F13" w:rsidRDefault="00092F13" w:rsidP="00056CD2"/>
        </w:tc>
      </w:tr>
      <w:tr w:rsidR="00092F13" w14:paraId="129C62B5" w14:textId="77777777" w:rsidTr="00056CD2">
        <w:tc>
          <w:tcPr>
            <w:tcW w:w="2912" w:type="dxa"/>
          </w:tcPr>
          <w:p w14:paraId="48DEA559" w14:textId="77777777" w:rsidR="00092F13" w:rsidRDefault="00092F13" w:rsidP="00056CD2">
            <w:r>
              <w:t xml:space="preserve">I have ensured systems protect </w:t>
            </w:r>
            <w:r>
              <w:lastRenderedPageBreak/>
              <w:t>client and sensitive information.</w:t>
            </w:r>
          </w:p>
        </w:tc>
        <w:tc>
          <w:tcPr>
            <w:tcW w:w="1431" w:type="dxa"/>
          </w:tcPr>
          <w:p w14:paraId="207A2F69" w14:textId="77777777" w:rsidR="00092F13" w:rsidRDefault="00092F13" w:rsidP="00056CD2"/>
        </w:tc>
        <w:tc>
          <w:tcPr>
            <w:tcW w:w="1325" w:type="dxa"/>
          </w:tcPr>
          <w:p w14:paraId="0A798E17" w14:textId="77777777" w:rsidR="00092F13" w:rsidRDefault="00092F13" w:rsidP="00056CD2"/>
        </w:tc>
        <w:tc>
          <w:tcPr>
            <w:tcW w:w="1956" w:type="dxa"/>
          </w:tcPr>
          <w:p w14:paraId="744CABA5" w14:textId="77777777" w:rsidR="00092F13" w:rsidRDefault="00092F13" w:rsidP="00056CD2"/>
        </w:tc>
        <w:tc>
          <w:tcPr>
            <w:tcW w:w="1392" w:type="dxa"/>
          </w:tcPr>
          <w:p w14:paraId="3C61C7FC" w14:textId="77777777" w:rsidR="00092F13" w:rsidRDefault="00092F13" w:rsidP="00056CD2"/>
        </w:tc>
        <w:tc>
          <w:tcPr>
            <w:tcW w:w="1392" w:type="dxa"/>
          </w:tcPr>
          <w:p w14:paraId="0E41EFE2" w14:textId="77777777" w:rsidR="00092F13" w:rsidRDefault="00092F13" w:rsidP="00056CD2"/>
        </w:tc>
      </w:tr>
      <w:tr w:rsidR="00092F13" w14:paraId="4D463678" w14:textId="77777777" w:rsidTr="00056CD2">
        <w:tc>
          <w:tcPr>
            <w:tcW w:w="2912" w:type="dxa"/>
          </w:tcPr>
          <w:p w14:paraId="148376AC" w14:textId="77777777" w:rsidR="00092F13" w:rsidRDefault="00092F13" w:rsidP="00056CD2">
            <w:r>
              <w:t>I have e</w:t>
            </w:r>
            <w:r w:rsidRPr="009923D1">
              <w:t>valuate</w:t>
            </w:r>
            <w:r>
              <w:t>d</w:t>
            </w:r>
            <w:r w:rsidRPr="009923D1">
              <w:t xml:space="preserve"> work practices for non-compliance on an ongoing basis and implement</w:t>
            </w:r>
            <w:r>
              <w:t>ed</w:t>
            </w:r>
            <w:r w:rsidRPr="009923D1">
              <w:t xml:space="preserve"> modifications</w:t>
            </w:r>
            <w:r>
              <w:t>.</w:t>
            </w:r>
          </w:p>
        </w:tc>
        <w:tc>
          <w:tcPr>
            <w:tcW w:w="1431" w:type="dxa"/>
          </w:tcPr>
          <w:p w14:paraId="126C71D0" w14:textId="77777777" w:rsidR="00092F13" w:rsidRDefault="00092F13" w:rsidP="00056CD2"/>
        </w:tc>
        <w:tc>
          <w:tcPr>
            <w:tcW w:w="1325" w:type="dxa"/>
          </w:tcPr>
          <w:p w14:paraId="6556FD6B" w14:textId="77777777" w:rsidR="00092F13" w:rsidRDefault="00092F13" w:rsidP="00056CD2"/>
        </w:tc>
        <w:tc>
          <w:tcPr>
            <w:tcW w:w="1956" w:type="dxa"/>
          </w:tcPr>
          <w:p w14:paraId="5544EF4D" w14:textId="77777777" w:rsidR="00092F13" w:rsidRDefault="00092F13" w:rsidP="00056CD2"/>
        </w:tc>
        <w:tc>
          <w:tcPr>
            <w:tcW w:w="1392" w:type="dxa"/>
          </w:tcPr>
          <w:p w14:paraId="509D395C" w14:textId="77777777" w:rsidR="00092F13" w:rsidRDefault="00092F13" w:rsidP="00056CD2"/>
        </w:tc>
        <w:tc>
          <w:tcPr>
            <w:tcW w:w="1392" w:type="dxa"/>
          </w:tcPr>
          <w:p w14:paraId="3AAE56D7" w14:textId="77777777" w:rsidR="00092F13" w:rsidRDefault="00092F13" w:rsidP="00056CD2"/>
        </w:tc>
      </w:tr>
      <w:tr w:rsidR="00092F13" w14:paraId="6D8EC066" w14:textId="77777777" w:rsidTr="00056CD2">
        <w:tc>
          <w:tcPr>
            <w:tcW w:w="2912" w:type="dxa"/>
          </w:tcPr>
          <w:p w14:paraId="19A4748F" w14:textId="77777777" w:rsidR="00092F13" w:rsidRDefault="00092F13" w:rsidP="00056CD2">
            <w:r>
              <w:t xml:space="preserve">I have </w:t>
            </w:r>
            <w:r w:rsidRPr="00DD0882">
              <w:t>developed strategic response</w:t>
            </w:r>
            <w:r>
              <w:t>s</w:t>
            </w:r>
            <w:r w:rsidRPr="00DD0882">
              <w:t xml:space="preserve"> to </w:t>
            </w:r>
            <w:r>
              <w:t xml:space="preserve">a range of </w:t>
            </w:r>
            <w:r w:rsidRPr="00DD0882">
              <w:t>different situations where legal or ethical requirements have been breached</w:t>
            </w:r>
            <w:r>
              <w:t>.</w:t>
            </w:r>
          </w:p>
        </w:tc>
        <w:tc>
          <w:tcPr>
            <w:tcW w:w="1431" w:type="dxa"/>
          </w:tcPr>
          <w:p w14:paraId="5518590E" w14:textId="77777777" w:rsidR="00092F13" w:rsidRDefault="00092F13" w:rsidP="00056CD2"/>
        </w:tc>
        <w:tc>
          <w:tcPr>
            <w:tcW w:w="1325" w:type="dxa"/>
          </w:tcPr>
          <w:p w14:paraId="221D5663" w14:textId="77777777" w:rsidR="00092F13" w:rsidRDefault="00092F13" w:rsidP="00056CD2"/>
        </w:tc>
        <w:tc>
          <w:tcPr>
            <w:tcW w:w="1956" w:type="dxa"/>
          </w:tcPr>
          <w:p w14:paraId="5A87E7CF" w14:textId="77777777" w:rsidR="00092F13" w:rsidRDefault="00092F13" w:rsidP="00056CD2"/>
        </w:tc>
        <w:tc>
          <w:tcPr>
            <w:tcW w:w="1392" w:type="dxa"/>
          </w:tcPr>
          <w:p w14:paraId="2AD4D3DB" w14:textId="77777777" w:rsidR="00092F13" w:rsidRDefault="00092F13" w:rsidP="00056CD2"/>
        </w:tc>
        <w:tc>
          <w:tcPr>
            <w:tcW w:w="1392" w:type="dxa"/>
          </w:tcPr>
          <w:p w14:paraId="41D0425D" w14:textId="77777777" w:rsidR="00092F13" w:rsidRDefault="00092F13" w:rsidP="00056CD2"/>
        </w:tc>
      </w:tr>
      <w:tr w:rsidR="00092F13" w14:paraId="01C8D0BF" w14:textId="77777777" w:rsidTr="00056CD2">
        <w:tc>
          <w:tcPr>
            <w:tcW w:w="2912" w:type="dxa"/>
          </w:tcPr>
          <w:p w14:paraId="1878085C" w14:textId="77777777" w:rsidR="00092F13" w:rsidRPr="00212219" w:rsidRDefault="00092F13" w:rsidP="00056CD2">
            <w:r>
              <w:t>I have identified and used opportunities to maintain knowledge of current and emerging legal requirements and ethical issues and shared updated knowledge and information with peers and colleagues.</w:t>
            </w:r>
          </w:p>
        </w:tc>
        <w:tc>
          <w:tcPr>
            <w:tcW w:w="1431" w:type="dxa"/>
          </w:tcPr>
          <w:p w14:paraId="4FE57C46" w14:textId="77777777" w:rsidR="00092F13" w:rsidRDefault="00092F13" w:rsidP="00056CD2"/>
        </w:tc>
        <w:tc>
          <w:tcPr>
            <w:tcW w:w="1325" w:type="dxa"/>
          </w:tcPr>
          <w:p w14:paraId="31DD74E1" w14:textId="77777777" w:rsidR="00092F13" w:rsidRDefault="00092F13" w:rsidP="00056CD2"/>
        </w:tc>
        <w:tc>
          <w:tcPr>
            <w:tcW w:w="1956" w:type="dxa"/>
          </w:tcPr>
          <w:p w14:paraId="17D9A159" w14:textId="77777777" w:rsidR="00092F13" w:rsidRDefault="00092F13" w:rsidP="00056CD2"/>
        </w:tc>
        <w:tc>
          <w:tcPr>
            <w:tcW w:w="1392" w:type="dxa"/>
          </w:tcPr>
          <w:p w14:paraId="130FA35C" w14:textId="77777777" w:rsidR="00092F13" w:rsidRDefault="00092F13" w:rsidP="00056CD2"/>
        </w:tc>
        <w:tc>
          <w:tcPr>
            <w:tcW w:w="1392" w:type="dxa"/>
          </w:tcPr>
          <w:p w14:paraId="59FAB399" w14:textId="77777777" w:rsidR="00092F13" w:rsidRDefault="00092F13" w:rsidP="00056CD2"/>
        </w:tc>
      </w:tr>
      <w:tr w:rsidR="00092F13" w14:paraId="097D4793" w14:textId="77777777" w:rsidTr="00056CD2">
        <w:tc>
          <w:tcPr>
            <w:tcW w:w="2912" w:type="dxa"/>
          </w:tcPr>
          <w:p w14:paraId="0FFCF2E6" w14:textId="77777777" w:rsidR="00092F13" w:rsidRPr="00212219" w:rsidRDefault="00092F13" w:rsidP="00056CD2">
            <w:r>
              <w:t>I have p</w:t>
            </w:r>
            <w:r w:rsidRPr="009923D1">
              <w:t>ro-actively engage</w:t>
            </w:r>
            <w:r>
              <w:t>d</w:t>
            </w:r>
            <w:r w:rsidRPr="009923D1">
              <w:t xml:space="preserve"> in process</w:t>
            </w:r>
            <w:r>
              <w:t>ed</w:t>
            </w:r>
            <w:r w:rsidRPr="009923D1">
              <w:t xml:space="preserve"> of review and </w:t>
            </w:r>
            <w:r>
              <w:t xml:space="preserve">continuous </w:t>
            </w:r>
            <w:r w:rsidRPr="009923D1">
              <w:t>improvement</w:t>
            </w:r>
            <w:r>
              <w:t>.</w:t>
            </w:r>
          </w:p>
        </w:tc>
        <w:tc>
          <w:tcPr>
            <w:tcW w:w="1431" w:type="dxa"/>
          </w:tcPr>
          <w:p w14:paraId="75FF2E48" w14:textId="77777777" w:rsidR="00092F13" w:rsidRDefault="00092F13" w:rsidP="00056CD2"/>
        </w:tc>
        <w:tc>
          <w:tcPr>
            <w:tcW w:w="1325" w:type="dxa"/>
          </w:tcPr>
          <w:p w14:paraId="599F70FF" w14:textId="77777777" w:rsidR="00092F13" w:rsidRDefault="00092F13" w:rsidP="00056CD2"/>
        </w:tc>
        <w:tc>
          <w:tcPr>
            <w:tcW w:w="1956" w:type="dxa"/>
          </w:tcPr>
          <w:p w14:paraId="54BED5C1" w14:textId="77777777" w:rsidR="00092F13" w:rsidRDefault="00092F13" w:rsidP="00056CD2"/>
        </w:tc>
        <w:tc>
          <w:tcPr>
            <w:tcW w:w="1392" w:type="dxa"/>
          </w:tcPr>
          <w:p w14:paraId="381B3544" w14:textId="77777777" w:rsidR="00092F13" w:rsidRDefault="00092F13" w:rsidP="00056CD2"/>
        </w:tc>
        <w:tc>
          <w:tcPr>
            <w:tcW w:w="1392" w:type="dxa"/>
          </w:tcPr>
          <w:p w14:paraId="06D7379D" w14:textId="77777777" w:rsidR="00092F13" w:rsidRDefault="00092F13" w:rsidP="00056CD2"/>
        </w:tc>
      </w:tr>
    </w:tbl>
    <w:p w14:paraId="262F7519" w14:textId="77777777" w:rsidR="00092F13" w:rsidRDefault="00092F13" w:rsidP="00092F13"/>
    <w:p w14:paraId="1701C637" w14:textId="3A1DE41A" w:rsidR="00092F13" w:rsidRDefault="00092F13" w:rsidP="0028339C">
      <w:pPr>
        <w:pStyle w:val="BasicParagraph"/>
        <w:spacing w:line="264" w:lineRule="auto"/>
        <w:rPr>
          <w:rFonts w:ascii="Avenir LT Std 35 Light" w:hAnsi="Avenir LT Std 35 Light"/>
          <w:color w:val="auto"/>
          <w:sz w:val="20"/>
          <w:szCs w:val="20"/>
        </w:rPr>
      </w:pPr>
    </w:p>
    <w:p w14:paraId="5E3C7B5B" w14:textId="77777777" w:rsidR="00092F13" w:rsidRPr="001D6A3B" w:rsidRDefault="00092F13" w:rsidP="00092F13">
      <w:pPr>
        <w:pStyle w:val="Heading1"/>
      </w:pPr>
      <w:bookmarkStart w:id="16" w:name="_Toc19790685"/>
      <w:r w:rsidRPr="001D6A3B">
        <w:lastRenderedPageBreak/>
        <w:t>HLTADM004 Manage health billing and accounting system</w:t>
      </w:r>
      <w:bookmarkEnd w:id="16"/>
    </w:p>
    <w:p w14:paraId="51554C7E" w14:textId="77777777" w:rsidR="00092F13" w:rsidRDefault="00092F13" w:rsidP="00092F13">
      <w:r>
        <w:t>This unit describes the skills and knowledge required to implement and monitor a billing and accounting system in a health practice, with consideration of client accessibility, practice viability and regulatory and legislative requirements. This unit applies to health practice administrators working in a coordination or management role. The skills in this unit must be applied in accordance with Commonwealth and State/Territory legislation, Australian/New Zealand standards and industry codes of practice.</w:t>
      </w:r>
    </w:p>
    <w:p w14:paraId="50644FF8" w14:textId="77777777" w:rsidR="00092F13" w:rsidRDefault="00092F13" w:rsidP="00092F13"/>
    <w:tbl>
      <w:tblPr>
        <w:tblStyle w:val="TableGrid"/>
        <w:tblW w:w="0" w:type="auto"/>
        <w:tblLook w:val="04A0" w:firstRow="1" w:lastRow="0" w:firstColumn="1" w:lastColumn="0" w:noHBand="0" w:noVBand="1"/>
      </w:tblPr>
      <w:tblGrid>
        <w:gridCol w:w="2167"/>
        <w:gridCol w:w="1363"/>
        <w:gridCol w:w="1322"/>
        <w:gridCol w:w="1602"/>
        <w:gridCol w:w="1382"/>
        <w:gridCol w:w="1173"/>
      </w:tblGrid>
      <w:tr w:rsidR="00092F13" w14:paraId="309CE04B" w14:textId="77777777" w:rsidTr="00056CD2">
        <w:trPr>
          <w:tblHeader/>
        </w:trPr>
        <w:tc>
          <w:tcPr>
            <w:tcW w:w="2912" w:type="dxa"/>
          </w:tcPr>
          <w:p w14:paraId="335CC0E6" w14:textId="77777777" w:rsidR="00092F13" w:rsidRDefault="00092F13" w:rsidP="00056CD2"/>
        </w:tc>
        <w:tc>
          <w:tcPr>
            <w:tcW w:w="1431" w:type="dxa"/>
          </w:tcPr>
          <w:p w14:paraId="08610F4D" w14:textId="77777777" w:rsidR="00092F13" w:rsidRDefault="00092F13" w:rsidP="00056CD2">
            <w:pPr>
              <w:rPr>
                <w:b/>
                <w:bCs/>
              </w:rPr>
            </w:pPr>
            <w:r w:rsidRPr="00C17BDE">
              <w:rPr>
                <w:b/>
                <w:bCs/>
              </w:rPr>
              <w:t>I have skills and knowledge in this area</w:t>
            </w:r>
          </w:p>
          <w:p w14:paraId="0E94A4FD" w14:textId="77777777" w:rsidR="00092F13" w:rsidRPr="00620271" w:rsidRDefault="00092F13" w:rsidP="00056CD2">
            <w:pPr>
              <w:rPr>
                <w:b/>
                <w:bCs/>
              </w:rPr>
            </w:pPr>
            <w:r>
              <w:rPr>
                <w:b/>
                <w:bCs/>
              </w:rPr>
              <w:t>(1 point)</w:t>
            </w:r>
          </w:p>
        </w:tc>
        <w:tc>
          <w:tcPr>
            <w:tcW w:w="1325" w:type="dxa"/>
          </w:tcPr>
          <w:p w14:paraId="778A313C"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B8FB4E6" w14:textId="77777777" w:rsidR="00092F13" w:rsidRPr="00C17BDE" w:rsidRDefault="00092F13" w:rsidP="00056CD2">
            <w:pPr>
              <w:rPr>
                <w:b/>
                <w:bCs/>
              </w:rPr>
            </w:pPr>
            <w:r w:rsidRPr="00C17BDE">
              <w:rPr>
                <w:b/>
                <w:bCs/>
              </w:rPr>
              <w:t>I have performed these tasks:</w:t>
            </w:r>
          </w:p>
          <w:p w14:paraId="231B96D3" w14:textId="77777777" w:rsidR="00092F13" w:rsidRPr="007C797B" w:rsidRDefault="00092F13" w:rsidP="00056CD2">
            <w:pPr>
              <w:rPr>
                <w:b/>
                <w:bCs/>
              </w:rPr>
            </w:pPr>
            <w:r w:rsidRPr="007C797B">
              <w:rPr>
                <w:b/>
                <w:bCs/>
              </w:rPr>
              <w:t>Rarely = 1 point</w:t>
            </w:r>
          </w:p>
          <w:p w14:paraId="7475EA20" w14:textId="77777777" w:rsidR="00092F13" w:rsidRPr="007C797B" w:rsidRDefault="00092F13" w:rsidP="00056CD2">
            <w:pPr>
              <w:rPr>
                <w:b/>
                <w:bCs/>
              </w:rPr>
            </w:pPr>
            <w:r w:rsidRPr="007C797B">
              <w:rPr>
                <w:b/>
                <w:bCs/>
              </w:rPr>
              <w:t>Sometimes</w:t>
            </w:r>
            <w:r>
              <w:rPr>
                <w:b/>
                <w:bCs/>
              </w:rPr>
              <w:t xml:space="preserve"> = 2 points</w:t>
            </w:r>
          </w:p>
          <w:p w14:paraId="6AA3C6C8" w14:textId="77777777" w:rsidR="00092F13" w:rsidRPr="007C797B" w:rsidRDefault="00092F13" w:rsidP="00056CD2">
            <w:pPr>
              <w:rPr>
                <w:b/>
                <w:bCs/>
              </w:rPr>
            </w:pPr>
            <w:r w:rsidRPr="007C797B">
              <w:rPr>
                <w:b/>
                <w:bCs/>
              </w:rPr>
              <w:t>Frequently = 3 points</w:t>
            </w:r>
          </w:p>
        </w:tc>
        <w:tc>
          <w:tcPr>
            <w:tcW w:w="1392" w:type="dxa"/>
          </w:tcPr>
          <w:p w14:paraId="280DDBEC" w14:textId="77777777" w:rsidR="00092F13" w:rsidRDefault="00092F13" w:rsidP="00056CD2">
            <w:pPr>
              <w:rPr>
                <w:b/>
                <w:bCs/>
              </w:rPr>
            </w:pPr>
            <w:r w:rsidRPr="00C17BDE">
              <w:rPr>
                <w:b/>
                <w:bCs/>
              </w:rPr>
              <w:t>I can collect documents and evidence that show I have undertaken these tasks</w:t>
            </w:r>
          </w:p>
          <w:p w14:paraId="36BAAA7A" w14:textId="77777777" w:rsidR="00092F13" w:rsidRPr="00620271" w:rsidRDefault="00092F13" w:rsidP="00056CD2">
            <w:pPr>
              <w:rPr>
                <w:b/>
                <w:bCs/>
              </w:rPr>
            </w:pPr>
            <w:r>
              <w:rPr>
                <w:b/>
                <w:bCs/>
              </w:rPr>
              <w:t>(2 points)</w:t>
            </w:r>
          </w:p>
        </w:tc>
        <w:tc>
          <w:tcPr>
            <w:tcW w:w="1392" w:type="dxa"/>
          </w:tcPr>
          <w:p w14:paraId="322AD793" w14:textId="77777777" w:rsidR="00092F13" w:rsidRPr="00C17BDE" w:rsidRDefault="00092F13" w:rsidP="00056CD2">
            <w:pPr>
              <w:rPr>
                <w:b/>
                <w:bCs/>
              </w:rPr>
            </w:pPr>
            <w:r>
              <w:rPr>
                <w:b/>
                <w:bCs/>
              </w:rPr>
              <w:t>Total number of points</w:t>
            </w:r>
          </w:p>
        </w:tc>
      </w:tr>
      <w:tr w:rsidR="00092F13" w14:paraId="545DDFF4" w14:textId="77777777" w:rsidTr="00056CD2">
        <w:tc>
          <w:tcPr>
            <w:tcW w:w="2912" w:type="dxa"/>
          </w:tcPr>
          <w:p w14:paraId="0D557870" w14:textId="77777777" w:rsidR="00092F13" w:rsidRDefault="00092F13" w:rsidP="00056CD2">
            <w:r>
              <w:t xml:space="preserve">I have </w:t>
            </w:r>
            <w:r w:rsidRPr="001D6A3B">
              <w:t>managed a billing and accounting system that meets regulatory requirements for a health practice</w:t>
            </w:r>
            <w:r>
              <w:t>.</w:t>
            </w:r>
          </w:p>
        </w:tc>
        <w:tc>
          <w:tcPr>
            <w:tcW w:w="1431" w:type="dxa"/>
          </w:tcPr>
          <w:p w14:paraId="22FA1657" w14:textId="77777777" w:rsidR="00092F13" w:rsidRDefault="00092F13" w:rsidP="00056CD2"/>
        </w:tc>
        <w:tc>
          <w:tcPr>
            <w:tcW w:w="1325" w:type="dxa"/>
          </w:tcPr>
          <w:p w14:paraId="6F37BD2D" w14:textId="77777777" w:rsidR="00092F13" w:rsidRDefault="00092F13" w:rsidP="00056CD2"/>
        </w:tc>
        <w:tc>
          <w:tcPr>
            <w:tcW w:w="1956" w:type="dxa"/>
          </w:tcPr>
          <w:p w14:paraId="486162AE" w14:textId="77777777" w:rsidR="00092F13" w:rsidRDefault="00092F13" w:rsidP="00056CD2"/>
        </w:tc>
        <w:tc>
          <w:tcPr>
            <w:tcW w:w="1392" w:type="dxa"/>
          </w:tcPr>
          <w:p w14:paraId="5B138673" w14:textId="77777777" w:rsidR="00092F13" w:rsidRDefault="00092F13" w:rsidP="00056CD2"/>
        </w:tc>
        <w:tc>
          <w:tcPr>
            <w:tcW w:w="1392" w:type="dxa"/>
          </w:tcPr>
          <w:p w14:paraId="1719D06F" w14:textId="77777777" w:rsidR="00092F13" w:rsidRDefault="00092F13" w:rsidP="00056CD2"/>
        </w:tc>
      </w:tr>
      <w:tr w:rsidR="00092F13" w14:paraId="1C479A39" w14:textId="77777777" w:rsidTr="00056CD2">
        <w:tc>
          <w:tcPr>
            <w:tcW w:w="2912" w:type="dxa"/>
          </w:tcPr>
          <w:p w14:paraId="3065853C" w14:textId="77777777" w:rsidR="00092F13" w:rsidRDefault="00092F13" w:rsidP="00056CD2">
            <w:r>
              <w:t>I have e</w:t>
            </w:r>
            <w:r w:rsidRPr="001D6A3B">
              <w:t>valuate</w:t>
            </w:r>
            <w:r>
              <w:t>d</w:t>
            </w:r>
            <w:r w:rsidRPr="001D6A3B">
              <w:t xml:space="preserve"> payment options and equipment requirements</w:t>
            </w:r>
            <w:r>
              <w:t xml:space="preserve"> </w:t>
            </w:r>
            <w:r w:rsidRPr="001D6A3B">
              <w:t>to optimise ease of payment and client accessibility</w:t>
            </w:r>
            <w:r>
              <w:t>.</w:t>
            </w:r>
          </w:p>
        </w:tc>
        <w:tc>
          <w:tcPr>
            <w:tcW w:w="1431" w:type="dxa"/>
          </w:tcPr>
          <w:p w14:paraId="41B5105C" w14:textId="77777777" w:rsidR="00092F13" w:rsidRDefault="00092F13" w:rsidP="00056CD2"/>
        </w:tc>
        <w:tc>
          <w:tcPr>
            <w:tcW w:w="1325" w:type="dxa"/>
          </w:tcPr>
          <w:p w14:paraId="5A4170C9" w14:textId="77777777" w:rsidR="00092F13" w:rsidRDefault="00092F13" w:rsidP="00056CD2"/>
        </w:tc>
        <w:tc>
          <w:tcPr>
            <w:tcW w:w="1956" w:type="dxa"/>
          </w:tcPr>
          <w:p w14:paraId="1B90C748" w14:textId="77777777" w:rsidR="00092F13" w:rsidRDefault="00092F13" w:rsidP="00056CD2"/>
        </w:tc>
        <w:tc>
          <w:tcPr>
            <w:tcW w:w="1392" w:type="dxa"/>
          </w:tcPr>
          <w:p w14:paraId="1C39DD17" w14:textId="77777777" w:rsidR="00092F13" w:rsidRDefault="00092F13" w:rsidP="00056CD2"/>
        </w:tc>
        <w:tc>
          <w:tcPr>
            <w:tcW w:w="1392" w:type="dxa"/>
          </w:tcPr>
          <w:p w14:paraId="72E37D37" w14:textId="77777777" w:rsidR="00092F13" w:rsidRDefault="00092F13" w:rsidP="00056CD2"/>
        </w:tc>
      </w:tr>
      <w:tr w:rsidR="00092F13" w14:paraId="064781E3" w14:textId="77777777" w:rsidTr="00056CD2">
        <w:tc>
          <w:tcPr>
            <w:tcW w:w="2912" w:type="dxa"/>
          </w:tcPr>
          <w:p w14:paraId="01F43E46" w14:textId="77777777" w:rsidR="00092F13" w:rsidRPr="00212219" w:rsidRDefault="00092F13" w:rsidP="00056CD2">
            <w:r w:rsidRPr="001D6A3B">
              <w:t>I</w:t>
            </w:r>
            <w:r>
              <w:t xml:space="preserve"> have i</w:t>
            </w:r>
            <w:r w:rsidRPr="001D6A3B">
              <w:t>dentif</w:t>
            </w:r>
            <w:r>
              <w:t>ied</w:t>
            </w:r>
            <w:r w:rsidRPr="001D6A3B">
              <w:t xml:space="preserve"> possible payment barriers that may prevent client access to practice services and develop billing strategies to best address barriers</w:t>
            </w:r>
            <w:r>
              <w:t xml:space="preserve"> and </w:t>
            </w:r>
            <w:r w:rsidRPr="001D6A3B">
              <w:t>meet the viability and cash flow needs of the practice</w:t>
            </w:r>
            <w:r>
              <w:t>.</w:t>
            </w:r>
          </w:p>
        </w:tc>
        <w:tc>
          <w:tcPr>
            <w:tcW w:w="1431" w:type="dxa"/>
          </w:tcPr>
          <w:p w14:paraId="1205B470" w14:textId="77777777" w:rsidR="00092F13" w:rsidRDefault="00092F13" w:rsidP="00056CD2"/>
        </w:tc>
        <w:tc>
          <w:tcPr>
            <w:tcW w:w="1325" w:type="dxa"/>
          </w:tcPr>
          <w:p w14:paraId="7FE7D838" w14:textId="77777777" w:rsidR="00092F13" w:rsidRDefault="00092F13" w:rsidP="00056CD2"/>
        </w:tc>
        <w:tc>
          <w:tcPr>
            <w:tcW w:w="1956" w:type="dxa"/>
          </w:tcPr>
          <w:p w14:paraId="7C5EE1A3" w14:textId="77777777" w:rsidR="00092F13" w:rsidRDefault="00092F13" w:rsidP="00056CD2"/>
        </w:tc>
        <w:tc>
          <w:tcPr>
            <w:tcW w:w="1392" w:type="dxa"/>
          </w:tcPr>
          <w:p w14:paraId="5F032FCF" w14:textId="77777777" w:rsidR="00092F13" w:rsidRDefault="00092F13" w:rsidP="00056CD2"/>
        </w:tc>
        <w:tc>
          <w:tcPr>
            <w:tcW w:w="1392" w:type="dxa"/>
          </w:tcPr>
          <w:p w14:paraId="184E134F" w14:textId="77777777" w:rsidR="00092F13" w:rsidRDefault="00092F13" w:rsidP="00056CD2"/>
        </w:tc>
      </w:tr>
      <w:tr w:rsidR="00092F13" w14:paraId="111D21E2" w14:textId="77777777" w:rsidTr="00056CD2">
        <w:tc>
          <w:tcPr>
            <w:tcW w:w="2912" w:type="dxa"/>
          </w:tcPr>
          <w:p w14:paraId="004EA02F" w14:textId="77777777" w:rsidR="00092F13" w:rsidRPr="00212219" w:rsidRDefault="00092F13" w:rsidP="00056CD2">
            <w:r w:rsidRPr="001D6A3B">
              <w:t>I</w:t>
            </w:r>
            <w:r>
              <w:t xml:space="preserve"> have i</w:t>
            </w:r>
            <w:r w:rsidRPr="001D6A3B">
              <w:t>dentif</w:t>
            </w:r>
            <w:r>
              <w:t>ied</w:t>
            </w:r>
            <w:r w:rsidRPr="001D6A3B">
              <w:t xml:space="preserve"> and respond</w:t>
            </w:r>
            <w:r>
              <w:t>ed</w:t>
            </w:r>
            <w:r w:rsidRPr="001D6A3B">
              <w:t xml:space="preserve"> to </w:t>
            </w:r>
            <w:r w:rsidRPr="001D6A3B">
              <w:lastRenderedPageBreak/>
              <w:t>the accountability and reporting requirements for supported and special payment schemes</w:t>
            </w:r>
            <w:r>
              <w:t>.</w:t>
            </w:r>
          </w:p>
        </w:tc>
        <w:tc>
          <w:tcPr>
            <w:tcW w:w="1431" w:type="dxa"/>
          </w:tcPr>
          <w:p w14:paraId="6363DFD2" w14:textId="77777777" w:rsidR="00092F13" w:rsidRDefault="00092F13" w:rsidP="00056CD2"/>
        </w:tc>
        <w:tc>
          <w:tcPr>
            <w:tcW w:w="1325" w:type="dxa"/>
          </w:tcPr>
          <w:p w14:paraId="098E76B3" w14:textId="77777777" w:rsidR="00092F13" w:rsidRDefault="00092F13" w:rsidP="00056CD2"/>
        </w:tc>
        <w:tc>
          <w:tcPr>
            <w:tcW w:w="1956" w:type="dxa"/>
          </w:tcPr>
          <w:p w14:paraId="396C791C" w14:textId="77777777" w:rsidR="00092F13" w:rsidRDefault="00092F13" w:rsidP="00056CD2"/>
        </w:tc>
        <w:tc>
          <w:tcPr>
            <w:tcW w:w="1392" w:type="dxa"/>
          </w:tcPr>
          <w:p w14:paraId="116EF6F9" w14:textId="77777777" w:rsidR="00092F13" w:rsidRDefault="00092F13" w:rsidP="00056CD2"/>
        </w:tc>
        <w:tc>
          <w:tcPr>
            <w:tcW w:w="1392" w:type="dxa"/>
          </w:tcPr>
          <w:p w14:paraId="69057317" w14:textId="77777777" w:rsidR="00092F13" w:rsidRDefault="00092F13" w:rsidP="00056CD2"/>
        </w:tc>
      </w:tr>
      <w:tr w:rsidR="00092F13" w14:paraId="4D3F936F" w14:textId="77777777" w:rsidTr="00056CD2">
        <w:tc>
          <w:tcPr>
            <w:tcW w:w="2912" w:type="dxa"/>
          </w:tcPr>
          <w:p w14:paraId="25A99D7D" w14:textId="77777777" w:rsidR="00092F13" w:rsidRPr="00620271" w:rsidRDefault="00092F13" w:rsidP="00056CD2">
            <w:r>
              <w:t>I have e</w:t>
            </w:r>
            <w:r w:rsidRPr="001D6A3B">
              <w:t>valuate</w:t>
            </w:r>
            <w:r>
              <w:t>d</w:t>
            </w:r>
            <w:r w:rsidRPr="001D6A3B">
              <w:t>, select</w:t>
            </w:r>
            <w:r>
              <w:t>ed</w:t>
            </w:r>
            <w:r w:rsidRPr="001D6A3B">
              <w:t xml:space="preserve"> and implement</w:t>
            </w:r>
            <w:r>
              <w:t>ed</w:t>
            </w:r>
            <w:r w:rsidRPr="001D6A3B">
              <w:t xml:space="preserve"> systems and procedures that will support the billing and payment system</w:t>
            </w:r>
            <w:r>
              <w:t>.</w:t>
            </w:r>
          </w:p>
        </w:tc>
        <w:tc>
          <w:tcPr>
            <w:tcW w:w="1431" w:type="dxa"/>
          </w:tcPr>
          <w:p w14:paraId="770B9BB3" w14:textId="77777777" w:rsidR="00092F13" w:rsidRDefault="00092F13" w:rsidP="00056CD2"/>
        </w:tc>
        <w:tc>
          <w:tcPr>
            <w:tcW w:w="1325" w:type="dxa"/>
          </w:tcPr>
          <w:p w14:paraId="13611352" w14:textId="77777777" w:rsidR="00092F13" w:rsidRDefault="00092F13" w:rsidP="00056CD2"/>
        </w:tc>
        <w:tc>
          <w:tcPr>
            <w:tcW w:w="1956" w:type="dxa"/>
          </w:tcPr>
          <w:p w14:paraId="0E2EFCD8" w14:textId="77777777" w:rsidR="00092F13" w:rsidRDefault="00092F13" w:rsidP="00056CD2"/>
        </w:tc>
        <w:tc>
          <w:tcPr>
            <w:tcW w:w="1392" w:type="dxa"/>
          </w:tcPr>
          <w:p w14:paraId="3BA6ABF5" w14:textId="77777777" w:rsidR="00092F13" w:rsidRDefault="00092F13" w:rsidP="00056CD2"/>
        </w:tc>
        <w:tc>
          <w:tcPr>
            <w:tcW w:w="1392" w:type="dxa"/>
          </w:tcPr>
          <w:p w14:paraId="041FA668" w14:textId="77777777" w:rsidR="00092F13" w:rsidRDefault="00092F13" w:rsidP="00056CD2"/>
        </w:tc>
      </w:tr>
      <w:tr w:rsidR="00092F13" w14:paraId="0EB580BF" w14:textId="77777777" w:rsidTr="00056CD2">
        <w:tc>
          <w:tcPr>
            <w:tcW w:w="2912" w:type="dxa"/>
          </w:tcPr>
          <w:p w14:paraId="1B07F73F" w14:textId="77777777" w:rsidR="00092F13" w:rsidRPr="00620271" w:rsidRDefault="00092F13" w:rsidP="00056CD2">
            <w:r>
              <w:t>I have d</w:t>
            </w:r>
            <w:r w:rsidRPr="001D6A3B">
              <w:t>evelop</w:t>
            </w:r>
            <w:r>
              <w:t>ed</w:t>
            </w:r>
            <w:r w:rsidRPr="001D6A3B">
              <w:t xml:space="preserve"> and implement</w:t>
            </w:r>
            <w:r>
              <w:t>ed</w:t>
            </w:r>
            <w:r w:rsidRPr="001D6A3B">
              <w:t xml:space="preserve"> client debt recovery strategy</w:t>
            </w:r>
            <w:r>
              <w:t>.</w:t>
            </w:r>
          </w:p>
        </w:tc>
        <w:tc>
          <w:tcPr>
            <w:tcW w:w="1431" w:type="dxa"/>
          </w:tcPr>
          <w:p w14:paraId="1BA4F146" w14:textId="77777777" w:rsidR="00092F13" w:rsidRDefault="00092F13" w:rsidP="00056CD2"/>
        </w:tc>
        <w:tc>
          <w:tcPr>
            <w:tcW w:w="1325" w:type="dxa"/>
          </w:tcPr>
          <w:p w14:paraId="21C8C58D" w14:textId="77777777" w:rsidR="00092F13" w:rsidRDefault="00092F13" w:rsidP="00056CD2"/>
        </w:tc>
        <w:tc>
          <w:tcPr>
            <w:tcW w:w="1956" w:type="dxa"/>
          </w:tcPr>
          <w:p w14:paraId="2E4F71C3" w14:textId="77777777" w:rsidR="00092F13" w:rsidRDefault="00092F13" w:rsidP="00056CD2"/>
        </w:tc>
        <w:tc>
          <w:tcPr>
            <w:tcW w:w="1392" w:type="dxa"/>
          </w:tcPr>
          <w:p w14:paraId="38CC20E1" w14:textId="77777777" w:rsidR="00092F13" w:rsidRDefault="00092F13" w:rsidP="00056CD2"/>
        </w:tc>
        <w:tc>
          <w:tcPr>
            <w:tcW w:w="1392" w:type="dxa"/>
          </w:tcPr>
          <w:p w14:paraId="0A1625D1" w14:textId="77777777" w:rsidR="00092F13" w:rsidRDefault="00092F13" w:rsidP="00056CD2"/>
        </w:tc>
      </w:tr>
      <w:tr w:rsidR="00092F13" w14:paraId="374FE43F" w14:textId="77777777" w:rsidTr="00056CD2">
        <w:tc>
          <w:tcPr>
            <w:tcW w:w="2912" w:type="dxa"/>
          </w:tcPr>
          <w:p w14:paraId="6418CD3E" w14:textId="77777777" w:rsidR="00092F13" w:rsidRDefault="00092F13" w:rsidP="00056CD2">
            <w:r>
              <w:t>I have m</w:t>
            </w:r>
            <w:r w:rsidRPr="001D6A3B">
              <w:t>anage</w:t>
            </w:r>
            <w:r>
              <w:t>d</w:t>
            </w:r>
            <w:r w:rsidRPr="001D6A3B">
              <w:t xml:space="preserve"> information and data required to maintain subsidy payments</w:t>
            </w:r>
            <w:r>
              <w:t>.</w:t>
            </w:r>
          </w:p>
        </w:tc>
        <w:tc>
          <w:tcPr>
            <w:tcW w:w="1431" w:type="dxa"/>
          </w:tcPr>
          <w:p w14:paraId="2686A3A9" w14:textId="77777777" w:rsidR="00092F13" w:rsidRDefault="00092F13" w:rsidP="00056CD2"/>
        </w:tc>
        <w:tc>
          <w:tcPr>
            <w:tcW w:w="1325" w:type="dxa"/>
          </w:tcPr>
          <w:p w14:paraId="16413F99" w14:textId="77777777" w:rsidR="00092F13" w:rsidRDefault="00092F13" w:rsidP="00056CD2"/>
        </w:tc>
        <w:tc>
          <w:tcPr>
            <w:tcW w:w="1956" w:type="dxa"/>
          </w:tcPr>
          <w:p w14:paraId="603182B5" w14:textId="77777777" w:rsidR="00092F13" w:rsidRDefault="00092F13" w:rsidP="00056CD2"/>
        </w:tc>
        <w:tc>
          <w:tcPr>
            <w:tcW w:w="1392" w:type="dxa"/>
          </w:tcPr>
          <w:p w14:paraId="66704772" w14:textId="77777777" w:rsidR="00092F13" w:rsidRDefault="00092F13" w:rsidP="00056CD2"/>
        </w:tc>
        <w:tc>
          <w:tcPr>
            <w:tcW w:w="1392" w:type="dxa"/>
          </w:tcPr>
          <w:p w14:paraId="7C71DD9E" w14:textId="77777777" w:rsidR="00092F13" w:rsidRDefault="00092F13" w:rsidP="00056CD2"/>
        </w:tc>
      </w:tr>
      <w:tr w:rsidR="00092F13" w14:paraId="27C1F030" w14:textId="77777777" w:rsidTr="00056CD2">
        <w:tc>
          <w:tcPr>
            <w:tcW w:w="2912" w:type="dxa"/>
          </w:tcPr>
          <w:p w14:paraId="0EF40375" w14:textId="77777777" w:rsidR="00092F13" w:rsidRDefault="00092F13" w:rsidP="00056CD2">
            <w:r>
              <w:t>I have managed information and data requirements to meet quality and timeframe requirements and developed the necessary reports and data in the prescribed manner.</w:t>
            </w:r>
          </w:p>
        </w:tc>
        <w:tc>
          <w:tcPr>
            <w:tcW w:w="1431" w:type="dxa"/>
          </w:tcPr>
          <w:p w14:paraId="42354651" w14:textId="77777777" w:rsidR="00092F13" w:rsidRDefault="00092F13" w:rsidP="00056CD2"/>
        </w:tc>
        <w:tc>
          <w:tcPr>
            <w:tcW w:w="1325" w:type="dxa"/>
          </w:tcPr>
          <w:p w14:paraId="10D76EB7" w14:textId="77777777" w:rsidR="00092F13" w:rsidRDefault="00092F13" w:rsidP="00056CD2"/>
        </w:tc>
        <w:tc>
          <w:tcPr>
            <w:tcW w:w="1956" w:type="dxa"/>
          </w:tcPr>
          <w:p w14:paraId="33BF1B6D" w14:textId="77777777" w:rsidR="00092F13" w:rsidRDefault="00092F13" w:rsidP="00056CD2"/>
        </w:tc>
        <w:tc>
          <w:tcPr>
            <w:tcW w:w="1392" w:type="dxa"/>
          </w:tcPr>
          <w:p w14:paraId="458C003C" w14:textId="77777777" w:rsidR="00092F13" w:rsidRDefault="00092F13" w:rsidP="00056CD2"/>
        </w:tc>
        <w:tc>
          <w:tcPr>
            <w:tcW w:w="1392" w:type="dxa"/>
          </w:tcPr>
          <w:p w14:paraId="26F1DD42" w14:textId="77777777" w:rsidR="00092F13" w:rsidRDefault="00092F13" w:rsidP="00056CD2"/>
        </w:tc>
      </w:tr>
    </w:tbl>
    <w:p w14:paraId="27C49529" w14:textId="38870873" w:rsidR="00092F13" w:rsidRDefault="00092F13" w:rsidP="0028339C">
      <w:pPr>
        <w:pStyle w:val="BasicParagraph"/>
        <w:spacing w:line="264" w:lineRule="auto"/>
        <w:rPr>
          <w:rFonts w:ascii="Avenir LT Std 35 Light" w:hAnsi="Avenir LT Std 35 Light"/>
          <w:color w:val="auto"/>
          <w:sz w:val="20"/>
          <w:szCs w:val="20"/>
        </w:rPr>
      </w:pPr>
    </w:p>
    <w:p w14:paraId="2F5BE4E4" w14:textId="7368D2BF" w:rsidR="00092F13" w:rsidRDefault="00092F13" w:rsidP="0028339C">
      <w:pPr>
        <w:pStyle w:val="BasicParagraph"/>
        <w:spacing w:line="264" w:lineRule="auto"/>
        <w:rPr>
          <w:rFonts w:ascii="Avenir LT Std 35 Light" w:hAnsi="Avenir LT Std 35 Light"/>
          <w:color w:val="auto"/>
          <w:sz w:val="20"/>
          <w:szCs w:val="20"/>
        </w:rPr>
      </w:pPr>
    </w:p>
    <w:p w14:paraId="1769D403" w14:textId="51F73CD9" w:rsidR="00092F13" w:rsidRDefault="00092F13" w:rsidP="0028339C">
      <w:pPr>
        <w:pStyle w:val="BasicParagraph"/>
        <w:spacing w:line="264" w:lineRule="auto"/>
        <w:rPr>
          <w:rFonts w:ascii="Avenir LT Std 35 Light" w:hAnsi="Avenir LT Std 35 Light"/>
          <w:color w:val="auto"/>
          <w:sz w:val="20"/>
          <w:szCs w:val="20"/>
        </w:rPr>
      </w:pPr>
    </w:p>
    <w:p w14:paraId="14E62ECC" w14:textId="5D9DF30B" w:rsidR="00092F13" w:rsidRDefault="00092F13" w:rsidP="0028339C">
      <w:pPr>
        <w:pStyle w:val="BasicParagraph"/>
        <w:spacing w:line="264" w:lineRule="auto"/>
        <w:rPr>
          <w:rFonts w:ascii="Avenir LT Std 35 Light" w:hAnsi="Avenir LT Std 35 Light"/>
          <w:color w:val="auto"/>
          <w:sz w:val="20"/>
          <w:szCs w:val="20"/>
        </w:rPr>
      </w:pPr>
    </w:p>
    <w:p w14:paraId="0F81C9E9" w14:textId="77777777" w:rsidR="00092F13" w:rsidRDefault="00092F13" w:rsidP="0028339C">
      <w:pPr>
        <w:pStyle w:val="BasicParagraph"/>
        <w:spacing w:line="264" w:lineRule="auto"/>
        <w:rPr>
          <w:rFonts w:ascii="Avenir LT Std 35 Light" w:hAnsi="Avenir LT Std 35 Light"/>
          <w:color w:val="auto"/>
          <w:sz w:val="20"/>
          <w:szCs w:val="20"/>
        </w:rPr>
      </w:pPr>
    </w:p>
    <w:p w14:paraId="61127390" w14:textId="77777777" w:rsidR="00092F13" w:rsidRPr="001D6A3B" w:rsidRDefault="00092F13" w:rsidP="00092F13">
      <w:pPr>
        <w:pStyle w:val="Heading1"/>
      </w:pPr>
      <w:bookmarkStart w:id="17" w:name="_Toc19790686"/>
      <w:r w:rsidRPr="001D6A3B">
        <w:t>HLTINF003 Implement and monitor infection prevention control policies and procedures</w:t>
      </w:r>
      <w:bookmarkEnd w:id="17"/>
    </w:p>
    <w:p w14:paraId="1BE85200" w14:textId="62967938" w:rsidR="00092F13" w:rsidRDefault="00092F13" w:rsidP="00092F13">
      <w:r>
        <w:t>This unit describes the skills and knowledge required to provide information about infection prevention and control procedures, integrate those procedures into work practices and monitor workplace performance. This unit applies to individuals working in health or direct client care contexts, who have a coordination, team leading or supervisory responsibility in relation to infection prevention and control. The skills in this unit must be applied in accordance with Commonwealth and State/Territory legislation, Australian/New Zealand standards and industry codes of practice.</w:t>
      </w:r>
    </w:p>
    <w:p w14:paraId="41B541CB" w14:textId="77777777" w:rsidR="00092F13" w:rsidRDefault="00092F13" w:rsidP="00092F13"/>
    <w:tbl>
      <w:tblPr>
        <w:tblStyle w:val="TableGrid"/>
        <w:tblW w:w="0" w:type="auto"/>
        <w:tblLook w:val="04A0" w:firstRow="1" w:lastRow="0" w:firstColumn="1" w:lastColumn="0" w:noHBand="0" w:noVBand="1"/>
      </w:tblPr>
      <w:tblGrid>
        <w:gridCol w:w="2163"/>
        <w:gridCol w:w="1364"/>
        <w:gridCol w:w="1322"/>
        <w:gridCol w:w="1604"/>
        <w:gridCol w:w="1382"/>
        <w:gridCol w:w="1174"/>
      </w:tblGrid>
      <w:tr w:rsidR="00092F13" w14:paraId="458D2E89" w14:textId="77777777" w:rsidTr="00056CD2">
        <w:trPr>
          <w:tblHeader/>
        </w:trPr>
        <w:tc>
          <w:tcPr>
            <w:tcW w:w="2912" w:type="dxa"/>
          </w:tcPr>
          <w:p w14:paraId="3A9E990D" w14:textId="77777777" w:rsidR="00092F13" w:rsidRDefault="00092F13" w:rsidP="00056CD2"/>
        </w:tc>
        <w:tc>
          <w:tcPr>
            <w:tcW w:w="1431" w:type="dxa"/>
          </w:tcPr>
          <w:p w14:paraId="71625366" w14:textId="77777777" w:rsidR="00092F13" w:rsidRDefault="00092F13" w:rsidP="00056CD2">
            <w:pPr>
              <w:rPr>
                <w:b/>
                <w:bCs/>
              </w:rPr>
            </w:pPr>
            <w:r w:rsidRPr="00C17BDE">
              <w:rPr>
                <w:b/>
                <w:bCs/>
              </w:rPr>
              <w:t>I have skills and knowledge in this area</w:t>
            </w:r>
          </w:p>
          <w:p w14:paraId="64265B6D" w14:textId="77777777" w:rsidR="00092F13" w:rsidRPr="00620271" w:rsidRDefault="00092F13" w:rsidP="00056CD2">
            <w:pPr>
              <w:rPr>
                <w:b/>
                <w:bCs/>
              </w:rPr>
            </w:pPr>
            <w:r>
              <w:rPr>
                <w:b/>
                <w:bCs/>
              </w:rPr>
              <w:t>(1 point)</w:t>
            </w:r>
          </w:p>
        </w:tc>
        <w:tc>
          <w:tcPr>
            <w:tcW w:w="1325" w:type="dxa"/>
          </w:tcPr>
          <w:p w14:paraId="2E8E49AD" w14:textId="77777777" w:rsidR="00092F13" w:rsidRPr="00620271" w:rsidRDefault="00092F13" w:rsidP="00056CD2">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3AD4CF6" w14:textId="77777777" w:rsidR="00092F13" w:rsidRPr="00C17BDE" w:rsidRDefault="00092F13" w:rsidP="00056CD2">
            <w:pPr>
              <w:rPr>
                <w:b/>
                <w:bCs/>
              </w:rPr>
            </w:pPr>
            <w:r w:rsidRPr="00C17BDE">
              <w:rPr>
                <w:b/>
                <w:bCs/>
              </w:rPr>
              <w:t>I have performed these tasks:</w:t>
            </w:r>
          </w:p>
          <w:p w14:paraId="4A6E4E69" w14:textId="77777777" w:rsidR="00092F13" w:rsidRPr="007C797B" w:rsidRDefault="00092F13" w:rsidP="00056CD2">
            <w:pPr>
              <w:rPr>
                <w:b/>
                <w:bCs/>
              </w:rPr>
            </w:pPr>
            <w:r w:rsidRPr="007C797B">
              <w:rPr>
                <w:b/>
                <w:bCs/>
              </w:rPr>
              <w:t>Rarely = 1 point</w:t>
            </w:r>
          </w:p>
          <w:p w14:paraId="04C2F235" w14:textId="77777777" w:rsidR="00092F13" w:rsidRPr="007C797B" w:rsidRDefault="00092F13" w:rsidP="00056CD2">
            <w:pPr>
              <w:rPr>
                <w:b/>
                <w:bCs/>
              </w:rPr>
            </w:pPr>
            <w:r w:rsidRPr="007C797B">
              <w:rPr>
                <w:b/>
                <w:bCs/>
              </w:rPr>
              <w:t>Sometimes</w:t>
            </w:r>
            <w:r>
              <w:rPr>
                <w:b/>
                <w:bCs/>
              </w:rPr>
              <w:t xml:space="preserve"> = 2 points</w:t>
            </w:r>
          </w:p>
          <w:p w14:paraId="45D2897C" w14:textId="77777777" w:rsidR="00092F13" w:rsidRPr="007C797B" w:rsidRDefault="00092F13" w:rsidP="00056CD2">
            <w:pPr>
              <w:rPr>
                <w:b/>
                <w:bCs/>
              </w:rPr>
            </w:pPr>
            <w:r w:rsidRPr="007C797B">
              <w:rPr>
                <w:b/>
                <w:bCs/>
              </w:rPr>
              <w:t>Frequently = 3 points</w:t>
            </w:r>
          </w:p>
        </w:tc>
        <w:tc>
          <w:tcPr>
            <w:tcW w:w="1392" w:type="dxa"/>
          </w:tcPr>
          <w:p w14:paraId="38F136A9" w14:textId="77777777" w:rsidR="00092F13" w:rsidRDefault="00092F13" w:rsidP="00056CD2">
            <w:pPr>
              <w:rPr>
                <w:b/>
                <w:bCs/>
              </w:rPr>
            </w:pPr>
            <w:r w:rsidRPr="00C17BDE">
              <w:rPr>
                <w:b/>
                <w:bCs/>
              </w:rPr>
              <w:t>I can collect documents and evidence that show I have undertaken these tasks</w:t>
            </w:r>
          </w:p>
          <w:p w14:paraId="18CAB85B" w14:textId="77777777" w:rsidR="00092F13" w:rsidRPr="00620271" w:rsidRDefault="00092F13" w:rsidP="00056CD2">
            <w:pPr>
              <w:rPr>
                <w:b/>
                <w:bCs/>
              </w:rPr>
            </w:pPr>
            <w:r>
              <w:rPr>
                <w:b/>
                <w:bCs/>
              </w:rPr>
              <w:t>(2 points)</w:t>
            </w:r>
          </w:p>
        </w:tc>
        <w:tc>
          <w:tcPr>
            <w:tcW w:w="1392" w:type="dxa"/>
          </w:tcPr>
          <w:p w14:paraId="340F2F0F" w14:textId="77777777" w:rsidR="00092F13" w:rsidRPr="00C17BDE" w:rsidRDefault="00092F13" w:rsidP="00056CD2">
            <w:pPr>
              <w:rPr>
                <w:b/>
                <w:bCs/>
              </w:rPr>
            </w:pPr>
            <w:r>
              <w:rPr>
                <w:b/>
                <w:bCs/>
              </w:rPr>
              <w:t>Total number of points</w:t>
            </w:r>
          </w:p>
        </w:tc>
      </w:tr>
      <w:tr w:rsidR="00092F13" w14:paraId="6A05E92B" w14:textId="77777777" w:rsidTr="00056CD2">
        <w:tc>
          <w:tcPr>
            <w:tcW w:w="2912" w:type="dxa"/>
          </w:tcPr>
          <w:p w14:paraId="543F20AD" w14:textId="77777777" w:rsidR="00092F13" w:rsidRDefault="00092F13" w:rsidP="00056CD2">
            <w:r>
              <w:t>I have implemented and monitored infection prevention and control policy and procedures for the work area and work team  incorporating hand hygiene and hand care, use of personal protective equipment, surface cleaning, waste management, handling of potentially infectious material, hazard identification and risk assessment and management.</w:t>
            </w:r>
          </w:p>
        </w:tc>
        <w:tc>
          <w:tcPr>
            <w:tcW w:w="1431" w:type="dxa"/>
          </w:tcPr>
          <w:p w14:paraId="14D55DB3" w14:textId="77777777" w:rsidR="00092F13" w:rsidRDefault="00092F13" w:rsidP="00056CD2"/>
        </w:tc>
        <w:tc>
          <w:tcPr>
            <w:tcW w:w="1325" w:type="dxa"/>
          </w:tcPr>
          <w:p w14:paraId="58784F21" w14:textId="77777777" w:rsidR="00092F13" w:rsidRDefault="00092F13" w:rsidP="00056CD2"/>
        </w:tc>
        <w:tc>
          <w:tcPr>
            <w:tcW w:w="1956" w:type="dxa"/>
          </w:tcPr>
          <w:p w14:paraId="1A807A2F" w14:textId="77777777" w:rsidR="00092F13" w:rsidRDefault="00092F13" w:rsidP="00056CD2"/>
        </w:tc>
        <w:tc>
          <w:tcPr>
            <w:tcW w:w="1392" w:type="dxa"/>
          </w:tcPr>
          <w:p w14:paraId="4DDC24B5" w14:textId="77777777" w:rsidR="00092F13" w:rsidRDefault="00092F13" w:rsidP="00056CD2"/>
        </w:tc>
        <w:tc>
          <w:tcPr>
            <w:tcW w:w="1392" w:type="dxa"/>
          </w:tcPr>
          <w:p w14:paraId="1179001C" w14:textId="77777777" w:rsidR="00092F13" w:rsidRDefault="00092F13" w:rsidP="00056CD2"/>
        </w:tc>
      </w:tr>
      <w:tr w:rsidR="00092F13" w14:paraId="0F2AFD6A" w14:textId="77777777" w:rsidTr="00056CD2">
        <w:tc>
          <w:tcPr>
            <w:tcW w:w="2912" w:type="dxa"/>
          </w:tcPr>
          <w:p w14:paraId="7FCEFCE5" w14:textId="77777777" w:rsidR="00092F13" w:rsidRDefault="00092F13" w:rsidP="00056CD2">
            <w:r>
              <w:t>I have e</w:t>
            </w:r>
            <w:r w:rsidRPr="00347BEC">
              <w:t>xplain</w:t>
            </w:r>
            <w:r>
              <w:t>ed</w:t>
            </w:r>
            <w:r w:rsidRPr="00347BEC">
              <w:t xml:space="preserve"> correct and current infection </w:t>
            </w:r>
            <w:r w:rsidRPr="00347BEC">
              <w:lastRenderedPageBreak/>
              <w:t>prevention and control information clearly to the work group</w:t>
            </w:r>
            <w:r>
              <w:t xml:space="preserve"> and </w:t>
            </w:r>
            <w:r w:rsidRPr="00347BEC">
              <w:t>provide</w:t>
            </w:r>
            <w:r>
              <w:t>d</w:t>
            </w:r>
            <w:r w:rsidRPr="00347BEC">
              <w:t xml:space="preserve"> information about identified hazards and the outcomes of infection risk assessments</w:t>
            </w:r>
            <w:r>
              <w:t>.</w:t>
            </w:r>
          </w:p>
        </w:tc>
        <w:tc>
          <w:tcPr>
            <w:tcW w:w="1431" w:type="dxa"/>
          </w:tcPr>
          <w:p w14:paraId="42C8DB12" w14:textId="77777777" w:rsidR="00092F13" w:rsidRDefault="00092F13" w:rsidP="00056CD2"/>
        </w:tc>
        <w:tc>
          <w:tcPr>
            <w:tcW w:w="1325" w:type="dxa"/>
          </w:tcPr>
          <w:p w14:paraId="2E892160" w14:textId="77777777" w:rsidR="00092F13" w:rsidRDefault="00092F13" w:rsidP="00056CD2"/>
        </w:tc>
        <w:tc>
          <w:tcPr>
            <w:tcW w:w="1956" w:type="dxa"/>
          </w:tcPr>
          <w:p w14:paraId="5DD21F90" w14:textId="77777777" w:rsidR="00092F13" w:rsidRDefault="00092F13" w:rsidP="00056CD2"/>
        </w:tc>
        <w:tc>
          <w:tcPr>
            <w:tcW w:w="1392" w:type="dxa"/>
          </w:tcPr>
          <w:p w14:paraId="6111C049" w14:textId="77777777" w:rsidR="00092F13" w:rsidRDefault="00092F13" w:rsidP="00056CD2"/>
        </w:tc>
        <w:tc>
          <w:tcPr>
            <w:tcW w:w="1392" w:type="dxa"/>
          </w:tcPr>
          <w:p w14:paraId="010A9CB8" w14:textId="77777777" w:rsidR="00092F13" w:rsidRDefault="00092F13" w:rsidP="00056CD2"/>
        </w:tc>
      </w:tr>
      <w:tr w:rsidR="00092F13" w14:paraId="7C8FB5F1" w14:textId="77777777" w:rsidTr="00056CD2">
        <w:tc>
          <w:tcPr>
            <w:tcW w:w="2912" w:type="dxa"/>
          </w:tcPr>
          <w:p w14:paraId="7F487251" w14:textId="77777777" w:rsidR="00092F13" w:rsidRPr="00212219" w:rsidRDefault="00092F13" w:rsidP="00056CD2">
            <w:r>
              <w:t>I have p</w:t>
            </w:r>
            <w:r w:rsidRPr="00347BEC">
              <w:t>rovide</w:t>
            </w:r>
            <w:r>
              <w:t>d</w:t>
            </w:r>
            <w:r w:rsidRPr="00347BEC">
              <w:t xml:space="preserve"> coaching and support as required to ensure that individuals or teams are able to implement infection prevention and control practices</w:t>
            </w:r>
            <w:r>
              <w:t>.</w:t>
            </w:r>
          </w:p>
        </w:tc>
        <w:tc>
          <w:tcPr>
            <w:tcW w:w="1431" w:type="dxa"/>
          </w:tcPr>
          <w:p w14:paraId="19569C94" w14:textId="77777777" w:rsidR="00092F13" w:rsidRDefault="00092F13" w:rsidP="00056CD2"/>
        </w:tc>
        <w:tc>
          <w:tcPr>
            <w:tcW w:w="1325" w:type="dxa"/>
          </w:tcPr>
          <w:p w14:paraId="2AC1A179" w14:textId="77777777" w:rsidR="00092F13" w:rsidRDefault="00092F13" w:rsidP="00056CD2"/>
        </w:tc>
        <w:tc>
          <w:tcPr>
            <w:tcW w:w="1956" w:type="dxa"/>
          </w:tcPr>
          <w:p w14:paraId="615C7247" w14:textId="77777777" w:rsidR="00092F13" w:rsidRDefault="00092F13" w:rsidP="00056CD2"/>
        </w:tc>
        <w:tc>
          <w:tcPr>
            <w:tcW w:w="1392" w:type="dxa"/>
          </w:tcPr>
          <w:p w14:paraId="3298E709" w14:textId="77777777" w:rsidR="00092F13" w:rsidRDefault="00092F13" w:rsidP="00056CD2"/>
        </w:tc>
        <w:tc>
          <w:tcPr>
            <w:tcW w:w="1392" w:type="dxa"/>
          </w:tcPr>
          <w:p w14:paraId="2EE4048F" w14:textId="77777777" w:rsidR="00092F13" w:rsidRDefault="00092F13" w:rsidP="00056CD2"/>
        </w:tc>
      </w:tr>
      <w:tr w:rsidR="00092F13" w14:paraId="4CE73AF9" w14:textId="77777777" w:rsidTr="00056CD2">
        <w:tc>
          <w:tcPr>
            <w:tcW w:w="2912" w:type="dxa"/>
          </w:tcPr>
          <w:p w14:paraId="3043D025" w14:textId="77777777" w:rsidR="00092F13" w:rsidRPr="00212219" w:rsidRDefault="00092F13" w:rsidP="00056CD2">
            <w:r w:rsidRPr="00347BEC">
              <w:t>I</w:t>
            </w:r>
            <w:r>
              <w:t xml:space="preserve"> have i</w:t>
            </w:r>
            <w:r w:rsidRPr="00347BEC">
              <w:t>ntegrate</w:t>
            </w:r>
            <w:r>
              <w:t>d</w:t>
            </w:r>
            <w:r w:rsidRPr="00347BEC">
              <w:t xml:space="preserve"> infection prevention and control policy and procedure into work practices</w:t>
            </w:r>
            <w:r>
              <w:t xml:space="preserve"> and monitored work practices to ensure compliance.</w:t>
            </w:r>
          </w:p>
        </w:tc>
        <w:tc>
          <w:tcPr>
            <w:tcW w:w="1431" w:type="dxa"/>
          </w:tcPr>
          <w:p w14:paraId="3494DD01" w14:textId="77777777" w:rsidR="00092F13" w:rsidRDefault="00092F13" w:rsidP="00056CD2"/>
        </w:tc>
        <w:tc>
          <w:tcPr>
            <w:tcW w:w="1325" w:type="dxa"/>
          </w:tcPr>
          <w:p w14:paraId="4DEF46BB" w14:textId="77777777" w:rsidR="00092F13" w:rsidRDefault="00092F13" w:rsidP="00056CD2"/>
        </w:tc>
        <w:tc>
          <w:tcPr>
            <w:tcW w:w="1956" w:type="dxa"/>
          </w:tcPr>
          <w:p w14:paraId="6F7945D4" w14:textId="77777777" w:rsidR="00092F13" w:rsidRDefault="00092F13" w:rsidP="00056CD2"/>
        </w:tc>
        <w:tc>
          <w:tcPr>
            <w:tcW w:w="1392" w:type="dxa"/>
          </w:tcPr>
          <w:p w14:paraId="1A78C450" w14:textId="77777777" w:rsidR="00092F13" w:rsidRDefault="00092F13" w:rsidP="00056CD2"/>
        </w:tc>
        <w:tc>
          <w:tcPr>
            <w:tcW w:w="1392" w:type="dxa"/>
          </w:tcPr>
          <w:p w14:paraId="260FF2ED" w14:textId="77777777" w:rsidR="00092F13" w:rsidRDefault="00092F13" w:rsidP="00056CD2"/>
        </w:tc>
      </w:tr>
      <w:tr w:rsidR="00092F13" w14:paraId="36872845" w14:textId="77777777" w:rsidTr="00056CD2">
        <w:tc>
          <w:tcPr>
            <w:tcW w:w="2912" w:type="dxa"/>
          </w:tcPr>
          <w:p w14:paraId="5DCE4A3B" w14:textId="77777777" w:rsidR="00092F13" w:rsidRPr="00620271" w:rsidRDefault="00092F13" w:rsidP="00056CD2">
            <w:r w:rsidRPr="00347BEC">
              <w:t>I</w:t>
            </w:r>
            <w:r>
              <w:t xml:space="preserve"> have p</w:t>
            </w:r>
            <w:r w:rsidRPr="00347BEC">
              <w:t>romptly investigate</w:t>
            </w:r>
            <w:r>
              <w:t>d</w:t>
            </w:r>
            <w:r w:rsidRPr="00347BEC">
              <w:t xml:space="preserve"> infectious hazardous events to identify their cause </w:t>
            </w:r>
            <w:r>
              <w:t xml:space="preserve">and documented and recorded these according to </w:t>
            </w:r>
            <w:r>
              <w:lastRenderedPageBreak/>
              <w:t>workplace policies and procedures.</w:t>
            </w:r>
          </w:p>
        </w:tc>
        <w:tc>
          <w:tcPr>
            <w:tcW w:w="1431" w:type="dxa"/>
          </w:tcPr>
          <w:p w14:paraId="4E02A93A" w14:textId="77777777" w:rsidR="00092F13" w:rsidRDefault="00092F13" w:rsidP="00056CD2"/>
        </w:tc>
        <w:tc>
          <w:tcPr>
            <w:tcW w:w="1325" w:type="dxa"/>
          </w:tcPr>
          <w:p w14:paraId="5722F035" w14:textId="77777777" w:rsidR="00092F13" w:rsidRDefault="00092F13" w:rsidP="00056CD2"/>
        </w:tc>
        <w:tc>
          <w:tcPr>
            <w:tcW w:w="1956" w:type="dxa"/>
          </w:tcPr>
          <w:p w14:paraId="72660ECC" w14:textId="77777777" w:rsidR="00092F13" w:rsidRDefault="00092F13" w:rsidP="00056CD2"/>
        </w:tc>
        <w:tc>
          <w:tcPr>
            <w:tcW w:w="1392" w:type="dxa"/>
          </w:tcPr>
          <w:p w14:paraId="50529761" w14:textId="77777777" w:rsidR="00092F13" w:rsidRDefault="00092F13" w:rsidP="00056CD2"/>
        </w:tc>
        <w:tc>
          <w:tcPr>
            <w:tcW w:w="1392" w:type="dxa"/>
          </w:tcPr>
          <w:p w14:paraId="0B86340A" w14:textId="77777777" w:rsidR="00092F13" w:rsidRDefault="00092F13" w:rsidP="00056CD2"/>
        </w:tc>
      </w:tr>
      <w:tr w:rsidR="00092F13" w14:paraId="3F70F4C7" w14:textId="77777777" w:rsidTr="00056CD2">
        <w:tc>
          <w:tcPr>
            <w:tcW w:w="2912" w:type="dxa"/>
          </w:tcPr>
          <w:p w14:paraId="7A20A13A" w14:textId="77777777" w:rsidR="00092F13" w:rsidRPr="00620271" w:rsidRDefault="00092F13" w:rsidP="00056CD2">
            <w:r>
              <w:t>I have p</w:t>
            </w:r>
            <w:r w:rsidRPr="00347BEC">
              <w:t>rovide</w:t>
            </w:r>
            <w:r>
              <w:t>d</w:t>
            </w:r>
            <w:r w:rsidRPr="00347BEC">
              <w:t xml:space="preserve"> feedback to colleagues on compliance issues, changes in work procedures and infection prevention and control outcomes</w:t>
            </w:r>
            <w:r>
              <w:t>.</w:t>
            </w:r>
          </w:p>
        </w:tc>
        <w:tc>
          <w:tcPr>
            <w:tcW w:w="1431" w:type="dxa"/>
          </w:tcPr>
          <w:p w14:paraId="50D616D2" w14:textId="77777777" w:rsidR="00092F13" w:rsidRDefault="00092F13" w:rsidP="00056CD2"/>
        </w:tc>
        <w:tc>
          <w:tcPr>
            <w:tcW w:w="1325" w:type="dxa"/>
          </w:tcPr>
          <w:p w14:paraId="40364DBB" w14:textId="77777777" w:rsidR="00092F13" w:rsidRDefault="00092F13" w:rsidP="00056CD2"/>
        </w:tc>
        <w:tc>
          <w:tcPr>
            <w:tcW w:w="1956" w:type="dxa"/>
          </w:tcPr>
          <w:p w14:paraId="7E50D7CC" w14:textId="77777777" w:rsidR="00092F13" w:rsidRDefault="00092F13" w:rsidP="00056CD2"/>
        </w:tc>
        <w:tc>
          <w:tcPr>
            <w:tcW w:w="1392" w:type="dxa"/>
          </w:tcPr>
          <w:p w14:paraId="7E739747" w14:textId="77777777" w:rsidR="00092F13" w:rsidRDefault="00092F13" w:rsidP="00056CD2"/>
        </w:tc>
        <w:tc>
          <w:tcPr>
            <w:tcW w:w="1392" w:type="dxa"/>
          </w:tcPr>
          <w:p w14:paraId="337F8DD5" w14:textId="77777777" w:rsidR="00092F13" w:rsidRDefault="00092F13" w:rsidP="00056CD2"/>
        </w:tc>
      </w:tr>
    </w:tbl>
    <w:p w14:paraId="6D996175" w14:textId="012BAC1E" w:rsidR="00092F13" w:rsidRDefault="00092F13" w:rsidP="0028339C">
      <w:pPr>
        <w:pStyle w:val="BasicParagraph"/>
        <w:spacing w:line="264" w:lineRule="auto"/>
        <w:rPr>
          <w:rFonts w:ascii="Avenir LT Std 35 Light" w:hAnsi="Avenir LT Std 35 Light"/>
          <w:color w:val="auto"/>
          <w:sz w:val="20"/>
          <w:szCs w:val="20"/>
        </w:rPr>
      </w:pPr>
    </w:p>
    <w:p w14:paraId="03769E6B" w14:textId="77777777" w:rsidR="00092F13" w:rsidRDefault="00092F13" w:rsidP="0028339C">
      <w:pPr>
        <w:pStyle w:val="BasicParagraph"/>
        <w:spacing w:line="264" w:lineRule="auto"/>
        <w:rPr>
          <w:rFonts w:ascii="Avenir LT Std 35 Light" w:hAnsi="Avenir LT Std 35 Light"/>
          <w:color w:val="auto"/>
          <w:sz w:val="20"/>
          <w:szCs w:val="20"/>
        </w:rPr>
      </w:pPr>
    </w:p>
    <w:p w14:paraId="3DD79B16" w14:textId="5B4C8FF3" w:rsidR="0028339C" w:rsidRPr="00153EAE" w:rsidRDefault="0028339C" w:rsidP="0028339C">
      <w:pPr>
        <w:pStyle w:val="BasicParagraph"/>
        <w:spacing w:line="264" w:lineRule="auto"/>
        <w:rPr>
          <w:rFonts w:ascii="Avenir LT Std 35 Light" w:hAnsi="Avenir LT Std 35 Light"/>
          <w:color w:val="auto"/>
          <w:sz w:val="20"/>
          <w:szCs w:val="20"/>
        </w:rPr>
      </w:pPr>
      <w:bookmarkStart w:id="18" w:name="_GoBack"/>
      <w:bookmarkEnd w:id="18"/>
    </w:p>
    <w:sectPr w:rsidR="0028339C" w:rsidRPr="00153EAE" w:rsidSect="00153EAE">
      <w:headerReference w:type="even" r:id="rId7"/>
      <w:headerReference w:type="default" r:id="rId8"/>
      <w:footerReference w:type="even" r:id="rId9"/>
      <w:footerReference w:type="default" r:id="rId10"/>
      <w:headerReference w:type="first" r:id="rId11"/>
      <w:footerReference w:type="first" r:id="rId12"/>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61997" w14:textId="77777777" w:rsidR="0048636D" w:rsidRDefault="0048636D">
      <w:r>
        <w:separator/>
      </w:r>
    </w:p>
  </w:endnote>
  <w:endnote w:type="continuationSeparator" w:id="0">
    <w:p w14:paraId="60BE5143" w14:textId="77777777" w:rsidR="0048636D" w:rsidRDefault="00486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9" w:name="_Hlk497229363"/>
            <w:bookmarkStart w:id="20" w:name="_Hlk497229364"/>
            <w:bookmarkStart w:id="21" w:name="_Hlk497229365"/>
            <w:bookmarkStart w:id="22" w:name="_Hlk497229366"/>
            <w:bookmarkStart w:id="23" w:name="_Hlk497229367"/>
            <w:bookmarkStart w:id="24" w:name="_Hlk497229368"/>
            <w:bookmarkStart w:id="25" w:name="_Hlk497229373"/>
            <w:bookmarkStart w:id="26" w:name="_Hlk497229374"/>
            <w:bookmarkStart w:id="27" w:name="_Hlk497229375"/>
            <w:bookmarkStart w:id="28" w:name="_Hlk497229376"/>
            <w:r w:rsidRPr="005B12CF">
              <w:rPr>
                <w:rFonts w:ascii="Avenir LT Std 35 Light" w:hAnsi="Avenir LT Std 35 Light"/>
                <w:b/>
                <w:color w:val="005E9C"/>
                <w:sz w:val="18"/>
                <w:szCs w:val="18"/>
              </w:rPr>
              <w:t>The College for Adult Learning</w:t>
            </w:r>
          </w:p>
          <w:bookmarkEnd w:id="19"/>
          <w:bookmarkEnd w:id="20"/>
          <w:bookmarkEnd w:id="21"/>
          <w:bookmarkEnd w:id="22"/>
          <w:bookmarkEnd w:id="23"/>
          <w:bookmarkEnd w:id="24"/>
          <w:bookmarkEnd w:id="25"/>
          <w:bookmarkEnd w:id="26"/>
          <w:bookmarkEnd w:id="27"/>
          <w:bookmarkEnd w:id="28"/>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48636D"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147CE" w14:textId="77777777" w:rsidR="0048636D" w:rsidRDefault="0048636D">
      <w:r>
        <w:separator/>
      </w:r>
    </w:p>
  </w:footnote>
  <w:footnote w:type="continuationSeparator" w:id="0">
    <w:p w14:paraId="5101E7A0" w14:textId="77777777" w:rsidR="0048636D" w:rsidRDefault="00486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92F13"/>
    <w:rsid w:val="000A0D06"/>
    <w:rsid w:val="000E2B49"/>
    <w:rsid w:val="00135438"/>
    <w:rsid w:val="00153EAE"/>
    <w:rsid w:val="001C1C65"/>
    <w:rsid w:val="00226756"/>
    <w:rsid w:val="0028339C"/>
    <w:rsid w:val="00292BE9"/>
    <w:rsid w:val="002F1660"/>
    <w:rsid w:val="00304AD0"/>
    <w:rsid w:val="003420D9"/>
    <w:rsid w:val="003D3074"/>
    <w:rsid w:val="003D5097"/>
    <w:rsid w:val="0048636D"/>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891C54"/>
    <w:rsid w:val="009425EA"/>
    <w:rsid w:val="009734BD"/>
    <w:rsid w:val="00A06DFB"/>
    <w:rsid w:val="00A9296C"/>
    <w:rsid w:val="00AA7BB8"/>
    <w:rsid w:val="00BC759F"/>
    <w:rsid w:val="00BD433A"/>
    <w:rsid w:val="00C15F5B"/>
    <w:rsid w:val="00C72E41"/>
    <w:rsid w:val="00CD47E4"/>
    <w:rsid w:val="00D02125"/>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5375</Words>
  <Characters>30643</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7T06:27:00Z</dcterms:created>
  <dcterms:modified xsi:type="dcterms:W3CDTF">2019-10-17T06:27:00Z</dcterms:modified>
</cp:coreProperties>
</file>